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A54BF8" w14:textId="57EC5446" w:rsidR="0089354C" w:rsidRDefault="002A0012" w:rsidP="29710E53">
      <w:pPr>
        <w:spacing w:after="0"/>
        <w:jc w:val="center"/>
        <w:rPr>
          <w:rFonts w:ascii="Times New Roman" w:eastAsia="Times New Roman" w:hAnsi="Times New Roman" w:cs="Times New Roman"/>
          <w:sz w:val="20"/>
          <w:szCs w:val="20"/>
        </w:rPr>
      </w:pPr>
      <w:r>
        <w:rPr>
          <w:noProof/>
        </w:rPr>
        <mc:AlternateContent>
          <mc:Choice Requires="wpg">
            <w:drawing>
              <wp:anchor distT="0" distB="0" distL="114300" distR="114300" simplePos="0" relativeHeight="251658240" behindDoc="0" locked="0" layoutInCell="1" allowOverlap="1" wp14:anchorId="3E74A126" wp14:editId="143258CE">
                <wp:simplePos x="0" y="0"/>
                <wp:positionH relativeFrom="page">
                  <wp:posOffset>0</wp:posOffset>
                </wp:positionH>
                <wp:positionV relativeFrom="page">
                  <wp:posOffset>-63500</wp:posOffset>
                </wp:positionV>
                <wp:extent cx="7791450" cy="4780915"/>
                <wp:effectExtent l="0" t="0" r="0" b="0"/>
                <wp:wrapTopAndBottom/>
                <wp:docPr id="199206033" name="Group 20001" descr="Town of Fort Erie - Home Pag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91450" cy="4780915"/>
                          <a:chOff x="0" y="0"/>
                          <a:chExt cx="77730" cy="56415"/>
                        </a:xfrm>
                      </wpg:grpSpPr>
                      <wps:wsp>
                        <wps:cNvPr id="411550339" name="Rectangle 1686" descr="Town of Fort Erie - Home Page"/>
                        <wps:cNvSpPr>
                          <a:spLocks/>
                        </wps:cNvSpPr>
                        <wps:spPr bwMode="auto">
                          <a:xfrm>
                            <a:off x="0" y="61"/>
                            <a:ext cx="420" cy="186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B63F72" w14:textId="77777777" w:rsidR="0089354C" w:rsidRDefault="00792858">
                              <w:r>
                                <w:rPr>
                                  <w:rFonts w:ascii="Times New Roman" w:eastAsia="Times New Roman" w:hAnsi="Times New Roman" w:cs="Times New Roman"/>
                                  <w:sz w:val="20"/>
                                </w:rPr>
                                <w:t xml:space="preserve"> </w:t>
                              </w:r>
                            </w:p>
                          </w:txbxContent>
                        </wps:txbx>
                        <wps:bodyPr rot="0" vert="horz" wrap="square" lIns="0" tIns="0" rIns="0" bIns="0" anchor="t" anchorCtr="0" upright="1">
                          <a:noAutofit/>
                        </wps:bodyPr>
                      </wps:wsp>
                      <wps:wsp>
                        <wps:cNvPr id="381464699" name="Rectangle 1687" descr="Town of Fort Erie - Home Page"/>
                        <wps:cNvSpPr>
                          <a:spLocks/>
                        </wps:cNvSpPr>
                        <wps:spPr bwMode="auto">
                          <a:xfrm>
                            <a:off x="0" y="1524"/>
                            <a:ext cx="420" cy="186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F6B699" w14:textId="77777777" w:rsidR="0089354C" w:rsidRDefault="00792858">
                              <w:r>
                                <w:rPr>
                                  <w:rFonts w:ascii="Times New Roman" w:eastAsia="Times New Roman" w:hAnsi="Times New Roman" w:cs="Times New Roman"/>
                                  <w:sz w:val="20"/>
                                </w:rPr>
                                <w:t xml:space="preserve"> </w:t>
                              </w:r>
                            </w:p>
                          </w:txbxContent>
                        </wps:txbx>
                        <wps:bodyPr rot="0" vert="horz" wrap="square" lIns="0" tIns="0" rIns="0" bIns="0" anchor="t" anchorCtr="0" upright="1">
                          <a:noAutofit/>
                        </wps:bodyPr>
                      </wps:wsp>
                      <wps:wsp>
                        <wps:cNvPr id="15454128" name="Rectangle 1688" descr="Town of Fort Erie - Home Page"/>
                        <wps:cNvSpPr>
                          <a:spLocks/>
                        </wps:cNvSpPr>
                        <wps:spPr bwMode="auto">
                          <a:xfrm>
                            <a:off x="0" y="2972"/>
                            <a:ext cx="420" cy="186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AFDCB3" w14:textId="77777777" w:rsidR="0089354C" w:rsidRDefault="00792858">
                              <w:r>
                                <w:rPr>
                                  <w:rFonts w:ascii="Times New Roman" w:eastAsia="Times New Roman" w:hAnsi="Times New Roman" w:cs="Times New Roman"/>
                                  <w:sz w:val="20"/>
                                </w:rPr>
                                <w:t xml:space="preserve"> </w:t>
                              </w:r>
                            </w:p>
                          </w:txbxContent>
                        </wps:txbx>
                        <wps:bodyPr rot="0" vert="horz" wrap="square" lIns="0" tIns="0" rIns="0" bIns="0" anchor="t" anchorCtr="0" upright="1">
                          <a:noAutofit/>
                        </wps:bodyPr>
                      </wps:wsp>
                      <wps:wsp>
                        <wps:cNvPr id="931524884" name="Rectangle 1689" descr="Town of Fort Erie - Home Page"/>
                        <wps:cNvSpPr>
                          <a:spLocks/>
                        </wps:cNvSpPr>
                        <wps:spPr bwMode="auto">
                          <a:xfrm>
                            <a:off x="0" y="4435"/>
                            <a:ext cx="420" cy="186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F4B678" w14:textId="77777777" w:rsidR="0089354C" w:rsidRDefault="00792858">
                              <w:r>
                                <w:rPr>
                                  <w:rFonts w:ascii="Times New Roman" w:eastAsia="Times New Roman" w:hAnsi="Times New Roman" w:cs="Times New Roman"/>
                                  <w:sz w:val="20"/>
                                </w:rPr>
                                <w:t xml:space="preserve"> </w:t>
                              </w:r>
                            </w:p>
                          </w:txbxContent>
                        </wps:txbx>
                        <wps:bodyPr rot="0" vert="horz" wrap="square" lIns="0" tIns="0" rIns="0" bIns="0" anchor="t" anchorCtr="0" upright="1">
                          <a:noAutofit/>
                        </wps:bodyPr>
                      </wps:wsp>
                      <wps:wsp>
                        <wps:cNvPr id="1091945393" name="Rectangle 1690" descr="Town of Fort Erie - Home Page"/>
                        <wps:cNvSpPr>
                          <a:spLocks/>
                        </wps:cNvSpPr>
                        <wps:spPr bwMode="auto">
                          <a:xfrm>
                            <a:off x="0" y="5898"/>
                            <a:ext cx="420" cy="186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EF533A" w14:textId="77777777" w:rsidR="0089354C" w:rsidRDefault="00792858">
                              <w:r>
                                <w:rPr>
                                  <w:rFonts w:ascii="Times New Roman" w:eastAsia="Times New Roman" w:hAnsi="Times New Roman" w:cs="Times New Roman"/>
                                  <w:sz w:val="20"/>
                                </w:rPr>
                                <w:t xml:space="preserve"> </w:t>
                              </w:r>
                            </w:p>
                          </w:txbxContent>
                        </wps:txbx>
                        <wps:bodyPr rot="0" vert="horz" wrap="square" lIns="0" tIns="0" rIns="0" bIns="0" anchor="t" anchorCtr="0" upright="1">
                          <a:noAutofit/>
                        </wps:bodyPr>
                      </wps:wsp>
                      <wps:wsp>
                        <wps:cNvPr id="868124220" name="Rectangle 1691" descr="Town of Fort Erie - Home Page"/>
                        <wps:cNvSpPr>
                          <a:spLocks/>
                        </wps:cNvSpPr>
                        <wps:spPr bwMode="auto">
                          <a:xfrm>
                            <a:off x="0" y="7361"/>
                            <a:ext cx="420" cy="186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C80F14" w14:textId="77777777" w:rsidR="0089354C" w:rsidRDefault="00792858">
                              <w:r>
                                <w:rPr>
                                  <w:rFonts w:ascii="Times New Roman" w:eastAsia="Times New Roman" w:hAnsi="Times New Roman" w:cs="Times New Roman"/>
                                  <w:sz w:val="20"/>
                                </w:rPr>
                                <w:t xml:space="preserve"> </w:t>
                              </w:r>
                            </w:p>
                          </w:txbxContent>
                        </wps:txbx>
                        <wps:bodyPr rot="0" vert="horz" wrap="square" lIns="0" tIns="0" rIns="0" bIns="0" anchor="t" anchorCtr="0" upright="1">
                          <a:noAutofit/>
                        </wps:bodyPr>
                      </wps:wsp>
                      <wps:wsp>
                        <wps:cNvPr id="1949169284" name="Rectangle 1692" descr="Town of Fort Erie - Home Page"/>
                        <wps:cNvSpPr>
                          <a:spLocks/>
                        </wps:cNvSpPr>
                        <wps:spPr bwMode="auto">
                          <a:xfrm>
                            <a:off x="0" y="8827"/>
                            <a:ext cx="420" cy="186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E87231" w14:textId="77777777" w:rsidR="0089354C" w:rsidRDefault="00792858">
                              <w:r>
                                <w:rPr>
                                  <w:rFonts w:ascii="Times New Roman" w:eastAsia="Times New Roman" w:hAnsi="Times New Roman" w:cs="Times New Roman"/>
                                  <w:sz w:val="20"/>
                                </w:rPr>
                                <w:t xml:space="preserve"> </w:t>
                              </w:r>
                            </w:p>
                          </w:txbxContent>
                        </wps:txbx>
                        <wps:bodyPr rot="0" vert="horz" wrap="square" lIns="0" tIns="0" rIns="0" bIns="0" anchor="t" anchorCtr="0" upright="1">
                          <a:noAutofit/>
                        </wps:bodyPr>
                      </wps:wsp>
                      <wps:wsp>
                        <wps:cNvPr id="1946531688" name="Rectangle 1693" descr="Town of Fort Erie - Home Page"/>
                        <wps:cNvSpPr>
                          <a:spLocks/>
                        </wps:cNvSpPr>
                        <wps:spPr bwMode="auto">
                          <a:xfrm>
                            <a:off x="0" y="10290"/>
                            <a:ext cx="420" cy="186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44251" w14:textId="77777777" w:rsidR="0089354C" w:rsidRDefault="00792858">
                              <w:r>
                                <w:rPr>
                                  <w:rFonts w:ascii="Times New Roman" w:eastAsia="Times New Roman" w:hAnsi="Times New Roman" w:cs="Times New Roman"/>
                                  <w:sz w:val="20"/>
                                </w:rPr>
                                <w:t xml:space="preserve"> </w:t>
                              </w:r>
                            </w:p>
                          </w:txbxContent>
                        </wps:txbx>
                        <wps:bodyPr rot="0" vert="horz" wrap="square" lIns="0" tIns="0" rIns="0" bIns="0" anchor="t" anchorCtr="0" upright="1">
                          <a:noAutofit/>
                        </wps:bodyPr>
                      </wps:wsp>
                      <wps:wsp>
                        <wps:cNvPr id="2137536991" name="Rectangle 1694" descr="Town of Fort Erie - Home Page"/>
                        <wps:cNvSpPr>
                          <a:spLocks/>
                        </wps:cNvSpPr>
                        <wps:spPr bwMode="auto">
                          <a:xfrm>
                            <a:off x="0" y="11738"/>
                            <a:ext cx="420" cy="186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621D24" w14:textId="77777777" w:rsidR="0089354C" w:rsidRDefault="00792858">
                              <w:r>
                                <w:rPr>
                                  <w:rFonts w:ascii="Times New Roman" w:eastAsia="Times New Roman" w:hAnsi="Times New Roman" w:cs="Times New Roman"/>
                                  <w:sz w:val="20"/>
                                </w:rPr>
                                <w:t xml:space="preserve"> </w:t>
                              </w:r>
                            </w:p>
                          </w:txbxContent>
                        </wps:txbx>
                        <wps:bodyPr rot="0" vert="horz" wrap="square" lIns="0" tIns="0" rIns="0" bIns="0" anchor="t" anchorCtr="0" upright="1">
                          <a:noAutofit/>
                        </wps:bodyPr>
                      </wps:wsp>
                      <wps:wsp>
                        <wps:cNvPr id="61343015" name="Rectangle 1695" descr="Town of Fort Erie - Home Page"/>
                        <wps:cNvSpPr>
                          <a:spLocks/>
                        </wps:cNvSpPr>
                        <wps:spPr bwMode="auto">
                          <a:xfrm>
                            <a:off x="0" y="13201"/>
                            <a:ext cx="420" cy="186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DBFDB1" w14:textId="77777777" w:rsidR="0089354C" w:rsidRDefault="00792858">
                              <w:r>
                                <w:rPr>
                                  <w:rFonts w:ascii="Times New Roman" w:eastAsia="Times New Roman" w:hAnsi="Times New Roman" w:cs="Times New Roman"/>
                                  <w:sz w:val="20"/>
                                </w:rPr>
                                <w:t xml:space="preserve"> </w:t>
                              </w:r>
                            </w:p>
                          </w:txbxContent>
                        </wps:txbx>
                        <wps:bodyPr rot="0" vert="horz" wrap="square" lIns="0" tIns="0" rIns="0" bIns="0" anchor="t" anchorCtr="0" upright="1">
                          <a:noAutofit/>
                        </wps:bodyPr>
                      </wps:wsp>
                      <wps:wsp>
                        <wps:cNvPr id="655153918" name="Rectangle 1696" descr="Town of Fort Erie - Home Page"/>
                        <wps:cNvSpPr>
                          <a:spLocks/>
                        </wps:cNvSpPr>
                        <wps:spPr bwMode="auto">
                          <a:xfrm>
                            <a:off x="0" y="14664"/>
                            <a:ext cx="420" cy="186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9DE49E" w14:textId="77777777" w:rsidR="0089354C" w:rsidRDefault="00792858">
                              <w:r>
                                <w:rPr>
                                  <w:rFonts w:ascii="Times New Roman" w:eastAsia="Times New Roman" w:hAnsi="Times New Roman" w:cs="Times New Roman"/>
                                  <w:sz w:val="20"/>
                                </w:rPr>
                                <w:t xml:space="preserve"> </w:t>
                              </w:r>
                            </w:p>
                          </w:txbxContent>
                        </wps:txbx>
                        <wps:bodyPr rot="0" vert="horz" wrap="square" lIns="0" tIns="0" rIns="0" bIns="0" anchor="t" anchorCtr="0" upright="1">
                          <a:noAutofit/>
                        </wps:bodyPr>
                      </wps:wsp>
                      <wps:wsp>
                        <wps:cNvPr id="1689552744" name="Rectangle 1697" descr="Town of Fort Erie - Home Page"/>
                        <wps:cNvSpPr>
                          <a:spLocks/>
                        </wps:cNvSpPr>
                        <wps:spPr bwMode="auto">
                          <a:xfrm>
                            <a:off x="0" y="16127"/>
                            <a:ext cx="420" cy="186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2C54B5" w14:textId="77777777" w:rsidR="0089354C" w:rsidRDefault="00792858">
                              <w:r>
                                <w:rPr>
                                  <w:rFonts w:ascii="Times New Roman" w:eastAsia="Times New Roman" w:hAnsi="Times New Roman" w:cs="Times New Roman"/>
                                  <w:sz w:val="20"/>
                                </w:rPr>
                                <w:t xml:space="preserve"> </w:t>
                              </w:r>
                            </w:p>
                          </w:txbxContent>
                        </wps:txbx>
                        <wps:bodyPr rot="0" vert="horz" wrap="square" lIns="0" tIns="0" rIns="0" bIns="0" anchor="t" anchorCtr="0" upright="1">
                          <a:noAutofit/>
                        </wps:bodyPr>
                      </wps:wsp>
                      <wps:wsp>
                        <wps:cNvPr id="1891662543" name="Rectangle 1698" descr="Town of Fort Erie - Home Page"/>
                        <wps:cNvSpPr>
                          <a:spLocks/>
                        </wps:cNvSpPr>
                        <wps:spPr bwMode="auto">
                          <a:xfrm>
                            <a:off x="0" y="17590"/>
                            <a:ext cx="420" cy="186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8439BD" w14:textId="77777777" w:rsidR="0089354C" w:rsidRDefault="00792858">
                              <w:r>
                                <w:rPr>
                                  <w:rFonts w:ascii="Times New Roman" w:eastAsia="Times New Roman" w:hAnsi="Times New Roman" w:cs="Times New Roman"/>
                                  <w:sz w:val="20"/>
                                </w:rPr>
                                <w:t xml:space="preserve"> </w:t>
                              </w:r>
                            </w:p>
                          </w:txbxContent>
                        </wps:txbx>
                        <wps:bodyPr rot="0" vert="horz" wrap="square" lIns="0" tIns="0" rIns="0" bIns="0" anchor="t" anchorCtr="0" upright="1">
                          <a:noAutofit/>
                        </wps:bodyPr>
                      </wps:wsp>
                      <wps:wsp>
                        <wps:cNvPr id="365718514" name="Rectangle 1699" descr="Town of Fort Erie - Home Page"/>
                        <wps:cNvSpPr>
                          <a:spLocks/>
                        </wps:cNvSpPr>
                        <wps:spPr bwMode="auto">
                          <a:xfrm>
                            <a:off x="0" y="19053"/>
                            <a:ext cx="420" cy="186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228FF9" w14:textId="77777777" w:rsidR="0089354C" w:rsidRDefault="00792858">
                              <w:r>
                                <w:rPr>
                                  <w:rFonts w:ascii="Times New Roman" w:eastAsia="Times New Roman" w:hAnsi="Times New Roman" w:cs="Times New Roman"/>
                                  <w:sz w:val="20"/>
                                </w:rPr>
                                <w:t xml:space="preserve"> </w:t>
                              </w:r>
                            </w:p>
                          </w:txbxContent>
                        </wps:txbx>
                        <wps:bodyPr rot="0" vert="horz" wrap="square" lIns="0" tIns="0" rIns="0" bIns="0" anchor="t" anchorCtr="0" upright="1">
                          <a:noAutofit/>
                        </wps:bodyPr>
                      </wps:wsp>
                      <wps:wsp>
                        <wps:cNvPr id="1003611219" name="Rectangle 1700" descr="Town of Fort Erie - Home Page"/>
                        <wps:cNvSpPr>
                          <a:spLocks/>
                        </wps:cNvSpPr>
                        <wps:spPr bwMode="auto">
                          <a:xfrm>
                            <a:off x="0" y="20501"/>
                            <a:ext cx="420" cy="186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F0308C" w14:textId="77777777" w:rsidR="0089354C" w:rsidRDefault="00792858">
                              <w:r>
                                <w:rPr>
                                  <w:rFonts w:ascii="Times New Roman" w:eastAsia="Times New Roman" w:hAnsi="Times New Roman" w:cs="Times New Roman"/>
                                  <w:sz w:val="20"/>
                                </w:rPr>
                                <w:t xml:space="preserve"> </w:t>
                              </w:r>
                            </w:p>
                          </w:txbxContent>
                        </wps:txbx>
                        <wps:bodyPr rot="0" vert="horz" wrap="square" lIns="0" tIns="0" rIns="0" bIns="0" anchor="t" anchorCtr="0" upright="1">
                          <a:noAutofit/>
                        </wps:bodyPr>
                      </wps:wsp>
                      <wps:wsp>
                        <wps:cNvPr id="1715891735" name="Rectangle 1701" descr="Town of Fort Erie - Home Page"/>
                        <wps:cNvSpPr>
                          <a:spLocks/>
                        </wps:cNvSpPr>
                        <wps:spPr bwMode="auto">
                          <a:xfrm>
                            <a:off x="0" y="21964"/>
                            <a:ext cx="420" cy="186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842A5B" w14:textId="77777777" w:rsidR="0089354C" w:rsidRDefault="00792858">
                              <w:r>
                                <w:rPr>
                                  <w:rFonts w:ascii="Times New Roman" w:eastAsia="Times New Roman" w:hAnsi="Times New Roman" w:cs="Times New Roman"/>
                                  <w:sz w:val="20"/>
                                </w:rPr>
                                <w:t xml:space="preserve"> </w:t>
                              </w:r>
                            </w:p>
                          </w:txbxContent>
                        </wps:txbx>
                        <wps:bodyPr rot="0" vert="horz" wrap="square" lIns="0" tIns="0" rIns="0" bIns="0" anchor="t" anchorCtr="0" upright="1">
                          <a:noAutofit/>
                        </wps:bodyPr>
                      </wps:wsp>
                      <wps:wsp>
                        <wps:cNvPr id="1202161282" name="Rectangle 1702" descr="Town of Fort Erie - Home Page"/>
                        <wps:cNvSpPr>
                          <a:spLocks/>
                        </wps:cNvSpPr>
                        <wps:spPr bwMode="auto">
                          <a:xfrm>
                            <a:off x="0" y="23427"/>
                            <a:ext cx="420" cy="186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41DE29" w14:textId="77777777" w:rsidR="0089354C" w:rsidRDefault="00792858">
                              <w:r>
                                <w:rPr>
                                  <w:rFonts w:ascii="Times New Roman" w:eastAsia="Times New Roman" w:hAnsi="Times New Roman" w:cs="Times New Roman"/>
                                  <w:sz w:val="20"/>
                                </w:rPr>
                                <w:t xml:space="preserve"> </w:t>
                              </w:r>
                            </w:p>
                          </w:txbxContent>
                        </wps:txbx>
                        <wps:bodyPr rot="0" vert="horz" wrap="square" lIns="0" tIns="0" rIns="0" bIns="0" anchor="t" anchorCtr="0" upright="1">
                          <a:noAutofit/>
                        </wps:bodyPr>
                      </wps:wsp>
                      <wps:wsp>
                        <wps:cNvPr id="847793535" name="Rectangle 1703" descr="Town of Fort Erie - Home Page"/>
                        <wps:cNvSpPr>
                          <a:spLocks/>
                        </wps:cNvSpPr>
                        <wps:spPr bwMode="auto">
                          <a:xfrm>
                            <a:off x="0" y="24890"/>
                            <a:ext cx="420" cy="186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6C9F09" w14:textId="77777777" w:rsidR="0089354C" w:rsidRDefault="00792858">
                              <w:r>
                                <w:rPr>
                                  <w:rFonts w:ascii="Times New Roman" w:eastAsia="Times New Roman" w:hAnsi="Times New Roman" w:cs="Times New Roman"/>
                                  <w:sz w:val="20"/>
                                </w:rPr>
                                <w:t xml:space="preserve"> </w:t>
                              </w:r>
                            </w:p>
                          </w:txbxContent>
                        </wps:txbx>
                        <wps:bodyPr rot="0" vert="horz" wrap="square" lIns="0" tIns="0" rIns="0" bIns="0" anchor="t" anchorCtr="0" upright="1">
                          <a:noAutofit/>
                        </wps:bodyPr>
                      </wps:wsp>
                      <wps:wsp>
                        <wps:cNvPr id="1467018783" name="Rectangle 1704" descr="Town of Fort Erie - Home Page"/>
                        <wps:cNvSpPr>
                          <a:spLocks/>
                        </wps:cNvSpPr>
                        <wps:spPr bwMode="auto">
                          <a:xfrm>
                            <a:off x="0" y="26357"/>
                            <a:ext cx="420" cy="186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9B3885" w14:textId="77777777" w:rsidR="0089354C" w:rsidRDefault="00792858">
                              <w:r>
                                <w:rPr>
                                  <w:rFonts w:ascii="Times New Roman" w:eastAsia="Times New Roman" w:hAnsi="Times New Roman" w:cs="Times New Roman"/>
                                  <w:sz w:val="20"/>
                                </w:rPr>
                                <w:t xml:space="preserve"> </w:t>
                              </w:r>
                            </w:p>
                          </w:txbxContent>
                        </wps:txbx>
                        <wps:bodyPr rot="0" vert="horz" wrap="square" lIns="0" tIns="0" rIns="0" bIns="0" anchor="t" anchorCtr="0" upright="1">
                          <a:noAutofit/>
                        </wps:bodyPr>
                      </wps:wsp>
                      <wps:wsp>
                        <wps:cNvPr id="58130498" name="Rectangle 1705" descr="Town of Fort Erie - Home Page"/>
                        <wps:cNvSpPr>
                          <a:spLocks/>
                        </wps:cNvSpPr>
                        <wps:spPr bwMode="auto">
                          <a:xfrm>
                            <a:off x="0" y="27820"/>
                            <a:ext cx="420" cy="186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7081AB" w14:textId="77777777" w:rsidR="0089354C" w:rsidRDefault="00792858">
                              <w:r>
                                <w:rPr>
                                  <w:rFonts w:ascii="Times New Roman" w:eastAsia="Times New Roman" w:hAnsi="Times New Roman" w:cs="Times New Roman"/>
                                  <w:sz w:val="20"/>
                                </w:rPr>
                                <w:t xml:space="preserve"> </w:t>
                              </w:r>
                            </w:p>
                          </w:txbxContent>
                        </wps:txbx>
                        <wps:bodyPr rot="0" vert="horz" wrap="square" lIns="0" tIns="0" rIns="0" bIns="0" anchor="t" anchorCtr="0" upright="1">
                          <a:noAutofit/>
                        </wps:bodyPr>
                      </wps:wsp>
                      <wps:wsp>
                        <wps:cNvPr id="2031052969" name="Rectangle 1706" descr="Town of Fort Erie - Home Page"/>
                        <wps:cNvSpPr>
                          <a:spLocks/>
                        </wps:cNvSpPr>
                        <wps:spPr bwMode="auto">
                          <a:xfrm>
                            <a:off x="0" y="29267"/>
                            <a:ext cx="420" cy="186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28FFEF" w14:textId="77777777" w:rsidR="0089354C" w:rsidRDefault="00792858">
                              <w:r>
                                <w:rPr>
                                  <w:rFonts w:ascii="Times New Roman" w:eastAsia="Times New Roman" w:hAnsi="Times New Roman" w:cs="Times New Roman"/>
                                  <w:sz w:val="20"/>
                                </w:rPr>
                                <w:t xml:space="preserve"> </w:t>
                              </w:r>
                            </w:p>
                          </w:txbxContent>
                        </wps:txbx>
                        <wps:bodyPr rot="0" vert="horz" wrap="square" lIns="0" tIns="0" rIns="0" bIns="0" anchor="t" anchorCtr="0" upright="1">
                          <a:noAutofit/>
                        </wps:bodyPr>
                      </wps:wsp>
                      <wps:wsp>
                        <wps:cNvPr id="960218117" name="Rectangle 1707" descr="Town of Fort Erie - Home Page"/>
                        <wps:cNvSpPr>
                          <a:spLocks/>
                        </wps:cNvSpPr>
                        <wps:spPr bwMode="auto">
                          <a:xfrm>
                            <a:off x="0" y="30730"/>
                            <a:ext cx="420" cy="186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42A9AB" w14:textId="77777777" w:rsidR="0089354C" w:rsidRDefault="00792858">
                              <w:r>
                                <w:rPr>
                                  <w:rFonts w:ascii="Times New Roman" w:eastAsia="Times New Roman" w:hAnsi="Times New Roman" w:cs="Times New Roman"/>
                                  <w:sz w:val="20"/>
                                </w:rPr>
                                <w:t xml:space="preserve"> </w:t>
                              </w:r>
                            </w:p>
                          </w:txbxContent>
                        </wps:txbx>
                        <wps:bodyPr rot="0" vert="horz" wrap="square" lIns="0" tIns="0" rIns="0" bIns="0" anchor="t" anchorCtr="0" upright="1">
                          <a:noAutofit/>
                        </wps:bodyPr>
                      </wps:wsp>
                      <wps:wsp>
                        <wps:cNvPr id="1674714843" name="Rectangle 1708" descr="Town of Fort Erie - Home Page"/>
                        <wps:cNvSpPr>
                          <a:spLocks/>
                        </wps:cNvSpPr>
                        <wps:spPr bwMode="auto">
                          <a:xfrm>
                            <a:off x="0" y="32193"/>
                            <a:ext cx="420" cy="186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0D574F" w14:textId="77777777" w:rsidR="0089354C" w:rsidRDefault="00792858">
                              <w:r>
                                <w:rPr>
                                  <w:rFonts w:ascii="Times New Roman" w:eastAsia="Times New Roman" w:hAnsi="Times New Roman" w:cs="Times New Roman"/>
                                  <w:sz w:val="20"/>
                                </w:rPr>
                                <w:t xml:space="preserve"> </w:t>
                              </w:r>
                            </w:p>
                          </w:txbxContent>
                        </wps:txbx>
                        <wps:bodyPr rot="0" vert="horz" wrap="square" lIns="0" tIns="0" rIns="0" bIns="0" anchor="t" anchorCtr="0" upright="1">
                          <a:noAutofit/>
                        </wps:bodyPr>
                      </wps:wsp>
                      <wps:wsp>
                        <wps:cNvPr id="769519665" name="Rectangle 1709" descr="Town of Fort Erie - Home Page"/>
                        <wps:cNvSpPr>
                          <a:spLocks/>
                        </wps:cNvSpPr>
                        <wps:spPr bwMode="auto">
                          <a:xfrm>
                            <a:off x="0" y="33656"/>
                            <a:ext cx="420" cy="186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245B45" w14:textId="77777777" w:rsidR="0089354C" w:rsidRDefault="00792858">
                              <w:r>
                                <w:rPr>
                                  <w:rFonts w:ascii="Times New Roman" w:eastAsia="Times New Roman" w:hAnsi="Times New Roman" w:cs="Times New Roman"/>
                                  <w:sz w:val="20"/>
                                </w:rPr>
                                <w:t xml:space="preserve"> </w:t>
                              </w:r>
                            </w:p>
                          </w:txbxContent>
                        </wps:txbx>
                        <wps:bodyPr rot="0" vert="horz" wrap="square" lIns="0" tIns="0" rIns="0" bIns="0" anchor="t" anchorCtr="0" upright="1">
                          <a:noAutofit/>
                        </wps:bodyPr>
                      </wps:wsp>
                      <wps:wsp>
                        <wps:cNvPr id="1369138483" name="Rectangle 1710" descr="Town of Fort Erie - Home Page"/>
                        <wps:cNvSpPr>
                          <a:spLocks/>
                        </wps:cNvSpPr>
                        <wps:spPr bwMode="auto">
                          <a:xfrm>
                            <a:off x="0" y="35120"/>
                            <a:ext cx="420" cy="186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B50D55" w14:textId="77777777" w:rsidR="0089354C" w:rsidRDefault="00792858">
                              <w:r>
                                <w:rPr>
                                  <w:rFonts w:ascii="Times New Roman" w:eastAsia="Times New Roman" w:hAnsi="Times New Roman" w:cs="Times New Roman"/>
                                  <w:sz w:val="20"/>
                                </w:rPr>
                                <w:t xml:space="preserve"> </w:t>
                              </w:r>
                            </w:p>
                          </w:txbxContent>
                        </wps:txbx>
                        <wps:bodyPr rot="0" vert="horz" wrap="square" lIns="0" tIns="0" rIns="0" bIns="0" anchor="t" anchorCtr="0" upright="1">
                          <a:noAutofit/>
                        </wps:bodyPr>
                      </wps:wsp>
                      <wps:wsp>
                        <wps:cNvPr id="433702022" name="Rectangle 1711" descr="Town of Fort Erie - Home Page"/>
                        <wps:cNvSpPr>
                          <a:spLocks/>
                        </wps:cNvSpPr>
                        <wps:spPr bwMode="auto">
                          <a:xfrm>
                            <a:off x="0" y="36567"/>
                            <a:ext cx="420" cy="186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01810E" w14:textId="77777777" w:rsidR="0089354C" w:rsidRDefault="00792858">
                              <w:r>
                                <w:rPr>
                                  <w:rFonts w:ascii="Times New Roman" w:eastAsia="Times New Roman" w:hAnsi="Times New Roman" w:cs="Times New Roman"/>
                                  <w:sz w:val="20"/>
                                </w:rPr>
                                <w:t xml:space="preserve"> </w:t>
                              </w:r>
                            </w:p>
                          </w:txbxContent>
                        </wps:txbx>
                        <wps:bodyPr rot="0" vert="horz" wrap="square" lIns="0" tIns="0" rIns="0" bIns="0" anchor="t" anchorCtr="0" upright="1">
                          <a:noAutofit/>
                        </wps:bodyPr>
                      </wps:wsp>
                      <wps:wsp>
                        <wps:cNvPr id="1441916588" name="Rectangle 1712" descr="Town of Fort Erie - Home Page"/>
                        <wps:cNvSpPr>
                          <a:spLocks/>
                        </wps:cNvSpPr>
                        <wps:spPr bwMode="auto">
                          <a:xfrm>
                            <a:off x="0" y="38030"/>
                            <a:ext cx="420" cy="186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93B89" w14:textId="77777777" w:rsidR="0089354C" w:rsidRDefault="00792858">
                              <w:r>
                                <w:rPr>
                                  <w:rFonts w:ascii="Times New Roman" w:eastAsia="Times New Roman" w:hAnsi="Times New Roman" w:cs="Times New Roman"/>
                                  <w:sz w:val="20"/>
                                </w:rPr>
                                <w:t xml:space="preserve"> </w:t>
                              </w:r>
                            </w:p>
                          </w:txbxContent>
                        </wps:txbx>
                        <wps:bodyPr rot="0" vert="horz" wrap="square" lIns="0" tIns="0" rIns="0" bIns="0" anchor="t" anchorCtr="0" upright="1">
                          <a:noAutofit/>
                        </wps:bodyPr>
                      </wps:wsp>
                      <wps:wsp>
                        <wps:cNvPr id="469401142" name="Rectangle 1713" descr="Town of Fort Erie - Home Page"/>
                        <wps:cNvSpPr>
                          <a:spLocks/>
                        </wps:cNvSpPr>
                        <wps:spPr bwMode="auto">
                          <a:xfrm>
                            <a:off x="0" y="39493"/>
                            <a:ext cx="420" cy="186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612C26" w14:textId="77777777" w:rsidR="0089354C" w:rsidRDefault="00792858">
                              <w:r>
                                <w:rPr>
                                  <w:rFonts w:ascii="Times New Roman" w:eastAsia="Times New Roman" w:hAnsi="Times New Roman" w:cs="Times New Roman"/>
                                  <w:sz w:val="20"/>
                                </w:rPr>
                                <w:t xml:space="preserve"> </w:t>
                              </w:r>
                            </w:p>
                          </w:txbxContent>
                        </wps:txbx>
                        <wps:bodyPr rot="0" vert="horz" wrap="square" lIns="0" tIns="0" rIns="0" bIns="0" anchor="t" anchorCtr="0" upright="1">
                          <a:noAutofit/>
                        </wps:bodyPr>
                      </wps:wsp>
                      <wps:wsp>
                        <wps:cNvPr id="1157142512" name="Rectangle 1714" descr="Town of Fort Erie - Home Page"/>
                        <wps:cNvSpPr>
                          <a:spLocks/>
                        </wps:cNvSpPr>
                        <wps:spPr bwMode="auto">
                          <a:xfrm>
                            <a:off x="0" y="40983"/>
                            <a:ext cx="547" cy="242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F29D7F" w14:textId="77777777" w:rsidR="0089354C" w:rsidRDefault="00792858">
                              <w:r>
                                <w:rPr>
                                  <w:rFonts w:ascii="Times New Roman" w:eastAsia="Times New Roman" w:hAnsi="Times New Roman" w:cs="Times New Roman"/>
                                  <w:sz w:val="26"/>
                                </w:rPr>
                                <w:t xml:space="preserve"> </w:t>
                              </w:r>
                            </w:p>
                          </w:txbxContent>
                        </wps:txbx>
                        <wps:bodyPr rot="0" vert="horz" wrap="square" lIns="0" tIns="0" rIns="0" bIns="0" anchor="t" anchorCtr="0" upright="1">
                          <a:noAutofit/>
                        </wps:bodyPr>
                      </wps:wsp>
                      <wps:wsp>
                        <wps:cNvPr id="1731447043" name="Rectangle 1715" descr="Town of Fort Erie - Home Page"/>
                        <wps:cNvSpPr>
                          <a:spLocks/>
                        </wps:cNvSpPr>
                        <wps:spPr bwMode="auto">
                          <a:xfrm>
                            <a:off x="0" y="42861"/>
                            <a:ext cx="420" cy="186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E10A37" w14:textId="77777777" w:rsidR="0089354C" w:rsidRDefault="00792858">
                              <w:r>
                                <w:rPr>
                                  <w:rFonts w:ascii="Times New Roman" w:eastAsia="Times New Roman" w:hAnsi="Times New Roman" w:cs="Times New Roman"/>
                                  <w:sz w:val="20"/>
                                </w:rPr>
                                <w:t xml:space="preserve"> </w:t>
                              </w:r>
                            </w:p>
                          </w:txbxContent>
                        </wps:txbx>
                        <wps:bodyPr rot="0" vert="horz" wrap="square" lIns="0" tIns="0" rIns="0" bIns="0" anchor="t" anchorCtr="0" upright="1">
                          <a:noAutofit/>
                        </wps:bodyPr>
                      </wps:wsp>
                      <wps:wsp>
                        <wps:cNvPr id="908926111" name="Rectangle 1716" descr="Town of Fort Erie - Home Page"/>
                        <wps:cNvSpPr>
                          <a:spLocks/>
                        </wps:cNvSpPr>
                        <wps:spPr bwMode="auto">
                          <a:xfrm>
                            <a:off x="29983" y="44327"/>
                            <a:ext cx="421" cy="186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23E6A6" w14:textId="77777777" w:rsidR="0089354C" w:rsidRDefault="00792858">
                              <w:r>
                                <w:rPr>
                                  <w:rFonts w:ascii="Times New Roman" w:eastAsia="Times New Roman" w:hAnsi="Times New Roman" w:cs="Times New Roman"/>
                                  <w:sz w:val="20"/>
                                </w:rPr>
                                <w:t xml:space="preserve"> </w:t>
                              </w:r>
                            </w:p>
                          </w:txbxContent>
                        </wps:txbx>
                        <wps:bodyPr rot="0" vert="horz" wrap="square" lIns="0" tIns="0" rIns="0" bIns="0" anchor="t" anchorCtr="0" upright="1">
                          <a:noAutofit/>
                        </wps:bodyPr>
                      </wps:wsp>
                      <wps:wsp>
                        <wps:cNvPr id="1540881492" name="Rectangle 1717" descr="Town of Fort Erie - Home Page"/>
                        <wps:cNvSpPr>
                          <a:spLocks/>
                        </wps:cNvSpPr>
                        <wps:spPr bwMode="auto">
                          <a:xfrm>
                            <a:off x="29983" y="45790"/>
                            <a:ext cx="421" cy="186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9D7754" w14:textId="77777777" w:rsidR="0089354C" w:rsidRDefault="00792858">
                              <w:r>
                                <w:rPr>
                                  <w:rFonts w:ascii="Times New Roman" w:eastAsia="Times New Roman" w:hAnsi="Times New Roman" w:cs="Times New Roman"/>
                                  <w:sz w:val="20"/>
                                </w:rPr>
                                <w:t xml:space="preserve"> </w:t>
                              </w:r>
                            </w:p>
                          </w:txbxContent>
                        </wps:txbx>
                        <wps:bodyPr rot="0" vert="horz" wrap="square" lIns="0" tIns="0" rIns="0" bIns="0" anchor="t" anchorCtr="0" upright="1">
                          <a:noAutofit/>
                        </wps:bodyPr>
                      </wps:wsp>
                      <wps:wsp>
                        <wps:cNvPr id="1639704707" name="Rectangle 1718" descr="Town of Fort Erie - Home Page"/>
                        <wps:cNvSpPr>
                          <a:spLocks/>
                        </wps:cNvSpPr>
                        <wps:spPr bwMode="auto">
                          <a:xfrm>
                            <a:off x="29983" y="47253"/>
                            <a:ext cx="421" cy="186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98B74C" w14:textId="77777777" w:rsidR="0089354C" w:rsidRDefault="00792858">
                              <w:r>
                                <w:rPr>
                                  <w:rFonts w:ascii="Times New Roman" w:eastAsia="Times New Roman" w:hAnsi="Times New Roman" w:cs="Times New Roman"/>
                                  <w:sz w:val="20"/>
                                </w:rPr>
                                <w:t xml:space="preserve"> </w:t>
                              </w:r>
                            </w:p>
                          </w:txbxContent>
                        </wps:txbx>
                        <wps:bodyPr rot="0" vert="horz" wrap="square" lIns="0" tIns="0" rIns="0" bIns="0" anchor="t" anchorCtr="0" upright="1">
                          <a:noAutofit/>
                        </wps:bodyPr>
                      </wps:wsp>
                      <wps:wsp>
                        <wps:cNvPr id="1939346962" name="Rectangle 1719" descr="Town of Fort Erie - Home Page"/>
                        <wps:cNvSpPr>
                          <a:spLocks/>
                        </wps:cNvSpPr>
                        <wps:spPr bwMode="auto">
                          <a:xfrm>
                            <a:off x="29983" y="48716"/>
                            <a:ext cx="421" cy="186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59B62B" w14:textId="77777777" w:rsidR="0089354C" w:rsidRDefault="00792858">
                              <w:r>
                                <w:rPr>
                                  <w:rFonts w:ascii="Times New Roman" w:eastAsia="Times New Roman" w:hAnsi="Times New Roman" w:cs="Times New Roman"/>
                                  <w:sz w:val="20"/>
                                </w:rPr>
                                <w:t xml:space="preserve"> </w:t>
                              </w:r>
                            </w:p>
                          </w:txbxContent>
                        </wps:txbx>
                        <wps:bodyPr rot="0" vert="horz" wrap="square" lIns="0" tIns="0" rIns="0" bIns="0" anchor="t" anchorCtr="0" upright="1">
                          <a:noAutofit/>
                        </wps:bodyPr>
                      </wps:wsp>
                      <wps:wsp>
                        <wps:cNvPr id="610428794" name="Rectangle 1720" descr="Town of Fort Erie - Home Page"/>
                        <wps:cNvSpPr>
                          <a:spLocks/>
                        </wps:cNvSpPr>
                        <wps:spPr bwMode="auto">
                          <a:xfrm>
                            <a:off x="29983" y="50164"/>
                            <a:ext cx="421" cy="186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012A83" w14:textId="77777777" w:rsidR="0089354C" w:rsidRDefault="00792858">
                              <w:r>
                                <w:rPr>
                                  <w:rFonts w:ascii="Times New Roman" w:eastAsia="Times New Roman" w:hAnsi="Times New Roman" w:cs="Times New Roman"/>
                                  <w:sz w:val="20"/>
                                </w:rPr>
                                <w:t xml:space="preserve"> </w:t>
                              </w:r>
                            </w:p>
                          </w:txbxContent>
                        </wps:txbx>
                        <wps:bodyPr rot="0" vert="horz" wrap="square" lIns="0" tIns="0" rIns="0" bIns="0" anchor="t" anchorCtr="0" upright="1">
                          <a:noAutofit/>
                        </wps:bodyPr>
                      </wps:wsp>
                      <wps:wsp>
                        <wps:cNvPr id="778826972" name="Rectangle 1721" descr="Town of Fort Erie - Home Page"/>
                        <wps:cNvSpPr>
                          <a:spLocks/>
                        </wps:cNvSpPr>
                        <wps:spPr bwMode="auto">
                          <a:xfrm>
                            <a:off x="29983" y="51627"/>
                            <a:ext cx="421" cy="186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941347" w14:textId="77777777" w:rsidR="0089354C" w:rsidRDefault="00792858">
                              <w:r>
                                <w:rPr>
                                  <w:rFonts w:ascii="Times New Roman" w:eastAsia="Times New Roman" w:hAnsi="Times New Roman" w:cs="Times New Roman"/>
                                  <w:sz w:val="20"/>
                                </w:rPr>
                                <w:t xml:space="preserve"> </w:t>
                              </w:r>
                            </w:p>
                          </w:txbxContent>
                        </wps:txbx>
                        <wps:bodyPr rot="0" vert="horz" wrap="square" lIns="0" tIns="0" rIns="0" bIns="0" anchor="t" anchorCtr="0" upright="1">
                          <a:noAutofit/>
                        </wps:bodyPr>
                      </wps:wsp>
                      <wps:wsp>
                        <wps:cNvPr id="1176584647" name="Rectangle 1722" descr="Town of Fort Erie - Home Page"/>
                        <wps:cNvSpPr>
                          <a:spLocks/>
                        </wps:cNvSpPr>
                        <wps:spPr bwMode="auto">
                          <a:xfrm>
                            <a:off x="29983" y="53090"/>
                            <a:ext cx="421" cy="186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BD8D0B" w14:textId="77777777" w:rsidR="0089354C" w:rsidRDefault="00792858">
                              <w:r>
                                <w:rPr>
                                  <w:rFonts w:ascii="Times New Roman" w:eastAsia="Times New Roman" w:hAnsi="Times New Roman" w:cs="Times New Roman"/>
                                  <w:sz w:val="20"/>
                                </w:rPr>
                                <w:t xml:space="preserve"> </w:t>
                              </w:r>
                            </w:p>
                          </w:txbxContent>
                        </wps:txbx>
                        <wps:bodyPr rot="0" vert="horz" wrap="square" lIns="0" tIns="0" rIns="0" bIns="0" anchor="t" anchorCtr="0" upright="1">
                          <a:noAutofit/>
                        </wps:bodyPr>
                      </wps:wsp>
                      <wps:wsp>
                        <wps:cNvPr id="1863215828" name="Rectangle 1723" descr="Town of Fort Erie - Home Page"/>
                        <wps:cNvSpPr>
                          <a:spLocks/>
                        </wps:cNvSpPr>
                        <wps:spPr bwMode="auto">
                          <a:xfrm>
                            <a:off x="29983" y="54553"/>
                            <a:ext cx="421" cy="186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F74D13" w14:textId="77777777" w:rsidR="0089354C" w:rsidRDefault="00792858">
                              <w:r>
                                <w:rPr>
                                  <w:rFonts w:ascii="Times New Roman" w:eastAsia="Times New Roman" w:hAnsi="Times New Roman" w:cs="Times New Roman"/>
                                  <w:sz w:val="20"/>
                                </w:rPr>
                                <w:t xml:space="preserve"> </w:t>
                              </w:r>
                            </w:p>
                          </w:txbxContent>
                        </wps:txbx>
                        <wps:bodyPr rot="0" vert="horz" wrap="square" lIns="0" tIns="0" rIns="0" bIns="0" anchor="t" anchorCtr="0" upright="1">
                          <a:noAutofit/>
                        </wps:bodyPr>
                      </wps:wsp>
                      <pic:pic xmlns:pic="http://schemas.openxmlformats.org/drawingml/2006/picture">
                        <pic:nvPicPr>
                          <pic:cNvPr id="86571477" name="Picture 1770" descr="Town of Fort Erie - Home Page"/>
                          <pic:cNvPicPr>
                            <a:picLocks/>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7724" cy="41243"/>
                          </a:xfrm>
                          <a:prstGeom prst="rect">
                            <a:avLst/>
                          </a:prstGeom>
                          <a:noFill/>
                          <a:extLst>
                            <a:ext uri="{909E8E84-426E-40DD-AFC4-6F175D3DCCD1}">
                              <a14:hiddenFill xmlns:a14="http://schemas.microsoft.com/office/drawing/2010/main">
                                <a:solidFill>
                                  <a:srgbClr val="FFFFFF"/>
                                </a:solidFill>
                              </a14:hiddenFill>
                            </a:ext>
                          </a:extLst>
                        </pic:spPr>
                      </pic:pic>
                      <wps:wsp>
                        <wps:cNvPr id="1325624353" name="Shape 24827" descr="Town of Fort Erie - Home Page"/>
                        <wps:cNvSpPr>
                          <a:spLocks/>
                        </wps:cNvSpPr>
                        <wps:spPr bwMode="auto">
                          <a:xfrm>
                            <a:off x="6" y="7143"/>
                            <a:ext cx="77724" cy="35718"/>
                          </a:xfrm>
                          <a:custGeom>
                            <a:avLst/>
                            <a:gdLst>
                              <a:gd name="T0" fmla="*/ 0 w 7772400"/>
                              <a:gd name="T1" fmla="*/ 0 h 3571875"/>
                              <a:gd name="T2" fmla="*/ 77724 w 7772400"/>
                              <a:gd name="T3" fmla="*/ 0 h 3571875"/>
                              <a:gd name="T4" fmla="*/ 77724 w 7772400"/>
                              <a:gd name="T5" fmla="*/ 35718 h 3571875"/>
                              <a:gd name="T6" fmla="*/ 0 w 7772400"/>
                              <a:gd name="T7" fmla="*/ 35718 h 3571875"/>
                              <a:gd name="T8" fmla="*/ 0 w 7772400"/>
                              <a:gd name="T9" fmla="*/ 0 h 3571875"/>
                              <a:gd name="T10" fmla="*/ 0 60000 65536"/>
                              <a:gd name="T11" fmla="*/ 0 60000 65536"/>
                              <a:gd name="T12" fmla="*/ 0 60000 65536"/>
                              <a:gd name="T13" fmla="*/ 0 60000 65536"/>
                              <a:gd name="T14" fmla="*/ 0 60000 65536"/>
                              <a:gd name="T15" fmla="*/ 0 w 7772400"/>
                              <a:gd name="T16" fmla="*/ 0 h 3571875"/>
                              <a:gd name="T17" fmla="*/ 7772400 w 7772400"/>
                              <a:gd name="T18" fmla="*/ 3571875 h 3571875"/>
                            </a:gdLst>
                            <a:ahLst/>
                            <a:cxnLst>
                              <a:cxn ang="T10">
                                <a:pos x="T0" y="T1"/>
                              </a:cxn>
                              <a:cxn ang="T11">
                                <a:pos x="T2" y="T3"/>
                              </a:cxn>
                              <a:cxn ang="T12">
                                <a:pos x="T4" y="T5"/>
                              </a:cxn>
                              <a:cxn ang="T13">
                                <a:pos x="T6" y="T7"/>
                              </a:cxn>
                              <a:cxn ang="T14">
                                <a:pos x="T8" y="T9"/>
                              </a:cxn>
                            </a:cxnLst>
                            <a:rect l="T15" t="T16" r="T17" b="T18"/>
                            <a:pathLst>
                              <a:path w="7772400" h="3571875">
                                <a:moveTo>
                                  <a:pt x="0" y="0"/>
                                </a:moveTo>
                                <a:lnTo>
                                  <a:pt x="7772400" y="0"/>
                                </a:lnTo>
                                <a:lnTo>
                                  <a:pt x="7772400" y="3571875"/>
                                </a:lnTo>
                                <a:lnTo>
                                  <a:pt x="0" y="3571875"/>
                                </a:lnTo>
                                <a:lnTo>
                                  <a:pt x="0" y="0"/>
                                </a:lnTo>
                              </a:path>
                            </a:pathLst>
                          </a:custGeom>
                          <a:solidFill>
                            <a:srgbClr val="0D4863">
                              <a:alpha val="86665"/>
                            </a:srgbClr>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857555388" name="Shape 24828" descr="Town of Fort Erie - Home Page"/>
                        <wps:cNvSpPr>
                          <a:spLocks/>
                        </wps:cNvSpPr>
                        <wps:spPr bwMode="auto">
                          <a:xfrm>
                            <a:off x="0" y="0"/>
                            <a:ext cx="77724" cy="5543"/>
                          </a:xfrm>
                          <a:custGeom>
                            <a:avLst/>
                            <a:gdLst>
                              <a:gd name="T0" fmla="*/ 0 w 7772400"/>
                              <a:gd name="T1" fmla="*/ 0 h 554355"/>
                              <a:gd name="T2" fmla="*/ 77724 w 7772400"/>
                              <a:gd name="T3" fmla="*/ 0 h 554355"/>
                              <a:gd name="T4" fmla="*/ 77724 w 7772400"/>
                              <a:gd name="T5" fmla="*/ 5543 h 554355"/>
                              <a:gd name="T6" fmla="*/ 0 w 7772400"/>
                              <a:gd name="T7" fmla="*/ 5543 h 554355"/>
                              <a:gd name="T8" fmla="*/ 0 w 7772400"/>
                              <a:gd name="T9" fmla="*/ 0 h 554355"/>
                              <a:gd name="T10" fmla="*/ 0 60000 65536"/>
                              <a:gd name="T11" fmla="*/ 0 60000 65536"/>
                              <a:gd name="T12" fmla="*/ 0 60000 65536"/>
                              <a:gd name="T13" fmla="*/ 0 60000 65536"/>
                              <a:gd name="T14" fmla="*/ 0 60000 65536"/>
                              <a:gd name="T15" fmla="*/ 0 w 7772400"/>
                              <a:gd name="T16" fmla="*/ 0 h 554355"/>
                              <a:gd name="T17" fmla="*/ 7772400 w 7772400"/>
                              <a:gd name="T18" fmla="*/ 554355 h 554355"/>
                            </a:gdLst>
                            <a:ahLst/>
                            <a:cxnLst>
                              <a:cxn ang="T10">
                                <a:pos x="T0" y="T1"/>
                              </a:cxn>
                              <a:cxn ang="T11">
                                <a:pos x="T2" y="T3"/>
                              </a:cxn>
                              <a:cxn ang="T12">
                                <a:pos x="T4" y="T5"/>
                              </a:cxn>
                              <a:cxn ang="T13">
                                <a:pos x="T6" y="T7"/>
                              </a:cxn>
                              <a:cxn ang="T14">
                                <a:pos x="T8" y="T9"/>
                              </a:cxn>
                            </a:cxnLst>
                            <a:rect l="T15" t="T16" r="T17" b="T18"/>
                            <a:pathLst>
                              <a:path w="7772400" h="554355">
                                <a:moveTo>
                                  <a:pt x="0" y="0"/>
                                </a:moveTo>
                                <a:lnTo>
                                  <a:pt x="7772400" y="0"/>
                                </a:lnTo>
                                <a:lnTo>
                                  <a:pt x="7772400" y="554355"/>
                                </a:lnTo>
                                <a:lnTo>
                                  <a:pt x="0" y="554355"/>
                                </a:lnTo>
                                <a:lnTo>
                                  <a:pt x="0" y="0"/>
                                </a:lnTo>
                              </a:path>
                            </a:pathLst>
                          </a:custGeom>
                          <a:solidFill>
                            <a:srgbClr val="FFFFFF">
                              <a:alpha val="77646"/>
                            </a:srgbClr>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129531127" name="Shape 1773" descr="Town of Fort Erie - Home Page"/>
                        <wps:cNvSpPr>
                          <a:spLocks/>
                        </wps:cNvSpPr>
                        <wps:spPr bwMode="auto">
                          <a:xfrm>
                            <a:off x="17672" y="2317"/>
                            <a:ext cx="44291" cy="6382"/>
                          </a:xfrm>
                          <a:custGeom>
                            <a:avLst/>
                            <a:gdLst>
                              <a:gd name="T0" fmla="*/ 1194 w 4429125"/>
                              <a:gd name="T1" fmla="*/ 0 h 638175"/>
                              <a:gd name="T2" fmla="*/ 43091 w 4429125"/>
                              <a:gd name="T3" fmla="*/ 0 h 638175"/>
                              <a:gd name="T4" fmla="*/ 43554 w 4429125"/>
                              <a:gd name="T5" fmla="*/ 95 h 638175"/>
                              <a:gd name="T6" fmla="*/ 43935 w 4429125"/>
                              <a:gd name="T7" fmla="*/ 349 h 638175"/>
                              <a:gd name="T8" fmla="*/ 44196 w 4429125"/>
                              <a:gd name="T9" fmla="*/ 730 h 638175"/>
                              <a:gd name="T10" fmla="*/ 44291 w 4429125"/>
                              <a:gd name="T11" fmla="*/ 1200 h 638175"/>
                              <a:gd name="T12" fmla="*/ 44291 w 4429125"/>
                              <a:gd name="T13" fmla="*/ 5175 h 638175"/>
                              <a:gd name="T14" fmla="*/ 44196 w 4429125"/>
                              <a:gd name="T15" fmla="*/ 5645 h 638175"/>
                              <a:gd name="T16" fmla="*/ 43935 w 4429125"/>
                              <a:gd name="T17" fmla="*/ 6026 h 638175"/>
                              <a:gd name="T18" fmla="*/ 43554 w 4429125"/>
                              <a:gd name="T19" fmla="*/ 6287 h 638175"/>
                              <a:gd name="T20" fmla="*/ 43091 w 4429125"/>
                              <a:gd name="T21" fmla="*/ 6382 h 638175"/>
                              <a:gd name="T22" fmla="*/ 1194 w 4429125"/>
                              <a:gd name="T23" fmla="*/ 6382 h 638175"/>
                              <a:gd name="T24" fmla="*/ 730 w 4429125"/>
                              <a:gd name="T25" fmla="*/ 6287 h 638175"/>
                              <a:gd name="T26" fmla="*/ 349 w 4429125"/>
                              <a:gd name="T27" fmla="*/ 6026 h 638175"/>
                              <a:gd name="T28" fmla="*/ 95 w 4429125"/>
                              <a:gd name="T29" fmla="*/ 5645 h 638175"/>
                              <a:gd name="T30" fmla="*/ 0 w 4429125"/>
                              <a:gd name="T31" fmla="*/ 5175 h 638175"/>
                              <a:gd name="T32" fmla="*/ 0 w 4429125"/>
                              <a:gd name="T33" fmla="*/ 1200 h 638175"/>
                              <a:gd name="T34" fmla="*/ 95 w 4429125"/>
                              <a:gd name="T35" fmla="*/ 730 h 638175"/>
                              <a:gd name="T36" fmla="*/ 349 w 4429125"/>
                              <a:gd name="T37" fmla="*/ 349 h 638175"/>
                              <a:gd name="T38" fmla="*/ 730 w 4429125"/>
                              <a:gd name="T39" fmla="*/ 95 h 638175"/>
                              <a:gd name="T40" fmla="*/ 1194 w 4429125"/>
                              <a:gd name="T41" fmla="*/ 0 h 638175"/>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w 4429125"/>
                              <a:gd name="T64" fmla="*/ 0 h 638175"/>
                              <a:gd name="T65" fmla="*/ 4429125 w 4429125"/>
                              <a:gd name="T66" fmla="*/ 638175 h 638175"/>
                            </a:gdLst>
                            <a:ahLst/>
                            <a:cxnLst>
                              <a:cxn ang="T42">
                                <a:pos x="T0" y="T1"/>
                              </a:cxn>
                              <a:cxn ang="T43">
                                <a:pos x="T2" y="T3"/>
                              </a:cxn>
                              <a:cxn ang="T44">
                                <a:pos x="T4" y="T5"/>
                              </a:cxn>
                              <a:cxn ang="T45">
                                <a:pos x="T6" y="T7"/>
                              </a:cxn>
                              <a:cxn ang="T46">
                                <a:pos x="T8" y="T9"/>
                              </a:cxn>
                              <a:cxn ang="T47">
                                <a:pos x="T10" y="T11"/>
                              </a:cxn>
                              <a:cxn ang="T48">
                                <a:pos x="T12" y="T13"/>
                              </a:cxn>
                              <a:cxn ang="T49">
                                <a:pos x="T14" y="T15"/>
                              </a:cxn>
                              <a:cxn ang="T50">
                                <a:pos x="T16" y="T17"/>
                              </a:cxn>
                              <a:cxn ang="T51">
                                <a:pos x="T18" y="T19"/>
                              </a:cxn>
                              <a:cxn ang="T52">
                                <a:pos x="T20" y="T21"/>
                              </a:cxn>
                              <a:cxn ang="T53">
                                <a:pos x="T22" y="T23"/>
                              </a:cxn>
                              <a:cxn ang="T54">
                                <a:pos x="T24" y="T25"/>
                              </a:cxn>
                              <a:cxn ang="T55">
                                <a:pos x="T26" y="T27"/>
                              </a:cxn>
                              <a:cxn ang="T56">
                                <a:pos x="T28" y="T29"/>
                              </a:cxn>
                              <a:cxn ang="T57">
                                <a:pos x="T30" y="T31"/>
                              </a:cxn>
                              <a:cxn ang="T58">
                                <a:pos x="T32" y="T33"/>
                              </a:cxn>
                              <a:cxn ang="T59">
                                <a:pos x="T34" y="T35"/>
                              </a:cxn>
                              <a:cxn ang="T60">
                                <a:pos x="T36" y="T37"/>
                              </a:cxn>
                              <a:cxn ang="T61">
                                <a:pos x="T38" y="T39"/>
                              </a:cxn>
                              <a:cxn ang="T62">
                                <a:pos x="T40" y="T41"/>
                              </a:cxn>
                            </a:cxnLst>
                            <a:rect l="T63" t="T64" r="T65" b="T66"/>
                            <a:pathLst>
                              <a:path w="4429125" h="638175">
                                <a:moveTo>
                                  <a:pt x="119380" y="0"/>
                                </a:moveTo>
                                <a:lnTo>
                                  <a:pt x="4309110" y="0"/>
                                </a:lnTo>
                                <a:lnTo>
                                  <a:pt x="4355465" y="9525"/>
                                </a:lnTo>
                                <a:lnTo>
                                  <a:pt x="4393565" y="34925"/>
                                </a:lnTo>
                                <a:lnTo>
                                  <a:pt x="4419600" y="73025"/>
                                </a:lnTo>
                                <a:lnTo>
                                  <a:pt x="4429125" y="120015"/>
                                </a:lnTo>
                                <a:lnTo>
                                  <a:pt x="4429125" y="517525"/>
                                </a:lnTo>
                                <a:lnTo>
                                  <a:pt x="4419600" y="564515"/>
                                </a:lnTo>
                                <a:lnTo>
                                  <a:pt x="4393565" y="602615"/>
                                </a:lnTo>
                                <a:lnTo>
                                  <a:pt x="4355465" y="628650"/>
                                </a:lnTo>
                                <a:lnTo>
                                  <a:pt x="4309110" y="638175"/>
                                </a:lnTo>
                                <a:lnTo>
                                  <a:pt x="119380" y="638175"/>
                                </a:lnTo>
                                <a:lnTo>
                                  <a:pt x="73025" y="628650"/>
                                </a:lnTo>
                                <a:lnTo>
                                  <a:pt x="34925" y="602615"/>
                                </a:lnTo>
                                <a:lnTo>
                                  <a:pt x="9525" y="564515"/>
                                </a:lnTo>
                                <a:lnTo>
                                  <a:pt x="0" y="517525"/>
                                </a:lnTo>
                                <a:lnTo>
                                  <a:pt x="0" y="120015"/>
                                </a:lnTo>
                                <a:lnTo>
                                  <a:pt x="9525" y="73025"/>
                                </a:lnTo>
                                <a:lnTo>
                                  <a:pt x="34925" y="34925"/>
                                </a:lnTo>
                                <a:lnTo>
                                  <a:pt x="73025" y="9525"/>
                                </a:lnTo>
                                <a:lnTo>
                                  <a:pt x="119380" y="0"/>
                                </a:lnTo>
                                <a:close/>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pic:pic xmlns:pic="http://schemas.openxmlformats.org/drawingml/2006/picture">
                        <pic:nvPicPr>
                          <pic:cNvPr id="809904663" name="Picture 1775" descr="Town of Fort Erie - Home Page"/>
                          <pic:cNvPicPr>
                            <a:picLocks/>
                          </pic:cNvPicPr>
                        </pic:nvPicPr>
                        <pic:blipFill>
                          <a:blip r:embed="rId9">
                            <a:extLst>
                              <a:ext uri="{28A0092B-C50C-407E-A947-70E740481C1C}">
                                <a14:useLocalDpi xmlns:a14="http://schemas.microsoft.com/office/drawing/2010/main" val="0"/>
                              </a:ext>
                            </a:extLst>
                          </a:blip>
                          <a:srcRect/>
                          <a:stretch>
                            <a:fillRect/>
                          </a:stretch>
                        </pic:blipFill>
                        <pic:spPr bwMode="auto">
                          <a:xfrm>
                            <a:off x="24752" y="3498"/>
                            <a:ext cx="28194" cy="400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12478209" name="Picture 1777" descr="Town of Fort Erie - Home Page"/>
                          <pic:cNvPicPr>
                            <a:picLocks/>
                          </pic:cNvPicPr>
                        </pic:nvPicPr>
                        <pic:blipFill>
                          <a:blip r:embed="rId10">
                            <a:extLst>
                              <a:ext uri="{28A0092B-C50C-407E-A947-70E740481C1C}">
                                <a14:useLocalDpi xmlns:a14="http://schemas.microsoft.com/office/drawing/2010/main" val="0"/>
                              </a:ext>
                            </a:extLst>
                          </a:blip>
                          <a:srcRect/>
                          <a:stretch>
                            <a:fillRect/>
                          </a:stretch>
                        </pic:blipFill>
                        <pic:spPr bwMode="auto">
                          <a:xfrm>
                            <a:off x="6" y="12025"/>
                            <a:ext cx="77724" cy="29962"/>
                          </a:xfrm>
                          <a:prstGeom prst="rect">
                            <a:avLst/>
                          </a:prstGeom>
                          <a:noFill/>
                          <a:extLst>
                            <a:ext uri="{909E8E84-426E-40DD-AFC4-6F175D3DCCD1}">
                              <a14:hiddenFill xmlns:a14="http://schemas.microsoft.com/office/drawing/2010/main">
                                <a:solidFill>
                                  <a:srgbClr val="FFFFFF"/>
                                </a:solidFill>
                              </a14:hiddenFill>
                            </a:ext>
                          </a:extLst>
                        </pic:spPr>
                      </pic:pic>
                      <wps:wsp>
                        <wps:cNvPr id="19696063" name="Rectangle 1778" descr="Town of Fort Erie - Home Page"/>
                        <wps:cNvSpPr>
                          <a:spLocks/>
                        </wps:cNvSpPr>
                        <wps:spPr bwMode="auto">
                          <a:xfrm>
                            <a:off x="0" y="11432"/>
                            <a:ext cx="2016" cy="809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712429" w14:textId="77777777" w:rsidR="0089354C" w:rsidRDefault="00792858">
                              <w:r>
                                <w:rPr>
                                  <w:rFonts w:ascii="Arial" w:eastAsia="Arial" w:hAnsi="Arial" w:cs="Arial"/>
                                  <w:sz w:val="86"/>
                                </w:rPr>
                                <w:t xml:space="preserve"> </w:t>
                              </w:r>
                            </w:p>
                          </w:txbxContent>
                        </wps:txbx>
                        <wps:bodyPr rot="0" vert="horz" wrap="square" lIns="0" tIns="0" rIns="0" bIns="0" anchor="t" anchorCtr="0" upright="1">
                          <a:noAutofit/>
                        </wps:bodyPr>
                      </wps:wsp>
                      <wps:wsp>
                        <wps:cNvPr id="1459799406" name="Rectangle 1779" descr="Town of Fort Erie - Home Page"/>
                        <wps:cNvSpPr>
                          <a:spLocks/>
                        </wps:cNvSpPr>
                        <wps:spPr bwMode="auto">
                          <a:xfrm>
                            <a:off x="3323" y="10689"/>
                            <a:ext cx="70225" cy="321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D03715" w14:textId="20232560" w:rsidR="0089354C" w:rsidRPr="00FF0BD7" w:rsidRDefault="00FF0BD7" w:rsidP="00FF0BD7">
                              <w:pPr>
                                <w:jc w:val="center"/>
                                <w:rPr>
                                  <w:rFonts w:ascii="Tahoma" w:eastAsia="Tahoma" w:hAnsi="Tahoma" w:cs="Tahoma"/>
                                  <w:b/>
                                  <w:color w:val="FFFFFF"/>
                                  <w:sz w:val="96"/>
                                  <w:szCs w:val="28"/>
                                </w:rPr>
                              </w:pPr>
                              <w:r>
                                <w:rPr>
                                  <w:rFonts w:ascii="Tahoma" w:eastAsia="Tahoma" w:hAnsi="Tahoma" w:cs="Tahoma"/>
                                  <w:b/>
                                  <w:color w:val="FFFFFF"/>
                                  <w:sz w:val="96"/>
                                  <w:szCs w:val="28"/>
                                </w:rPr>
                                <w:t>Commissioner of Human Services</w:t>
                              </w:r>
                              <w:r w:rsidR="00DD389F" w:rsidRPr="00DD389F">
                                <w:rPr>
                                  <w:rFonts w:ascii="Tahoma" w:eastAsia="Tahoma" w:hAnsi="Tahoma" w:cs="Tahoma"/>
                                  <w:b/>
                                  <w:color w:val="FFFFFF"/>
                                  <w:sz w:val="96"/>
                                  <w:szCs w:val="28"/>
                                </w:rPr>
                                <w:br/>
                              </w:r>
                              <w:r w:rsidR="00DD389F" w:rsidRPr="00DD389F">
                                <w:rPr>
                                  <w:rFonts w:ascii="Tahoma" w:eastAsia="Tahoma" w:hAnsi="Tahoma" w:cs="Tahoma"/>
                                  <w:b/>
                                  <w:color w:val="FFFFFF"/>
                                  <w:sz w:val="72"/>
                                </w:rPr>
                                <w:t>Region of Peel</w:t>
                              </w:r>
                            </w:p>
                          </w:txbxContent>
                        </wps:txbx>
                        <wps:bodyPr rot="0" vert="horz" wrap="square" lIns="0" tIns="0" rIns="0" bIns="0" anchor="t" anchorCtr="0" upright="1">
                          <a:noAutofit/>
                        </wps:bodyPr>
                      </wps:wsp>
                      <wps:wsp>
                        <wps:cNvPr id="238624465" name="Rectangle 1781" descr="Town of Fort Erie - Home Page"/>
                        <wps:cNvSpPr>
                          <a:spLocks/>
                        </wps:cNvSpPr>
                        <wps:spPr bwMode="auto">
                          <a:xfrm>
                            <a:off x="64203" y="29383"/>
                            <a:ext cx="1782" cy="59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CF92F0" w14:textId="77777777" w:rsidR="0089354C" w:rsidRDefault="00792858">
                              <w:r>
                                <w:rPr>
                                  <w:rFonts w:ascii="Tahoma" w:eastAsia="Tahoma" w:hAnsi="Tahoma" w:cs="Tahoma"/>
                                  <w:b/>
                                  <w:sz w:val="72"/>
                                </w:rPr>
                                <w:t xml:space="preserve"> </w:t>
                              </w:r>
                            </w:p>
                          </w:txbxContent>
                        </wps:txbx>
                        <wps:bodyPr rot="0" vert="horz" wrap="square" lIns="0" tIns="0" rIns="0" bIns="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3E74A126" id="Group 20001" o:spid="_x0000_s1026" alt="Town of Fort Erie - Home Page" style="position:absolute;left:0;text-align:left;margin-left:0;margin-top:-5pt;width:613.5pt;height:376.45pt;z-index:251658240;mso-position-horizontal-relative:page;mso-position-vertical-relative:page;mso-width-relative:margin;mso-height-relative:margin" coordsize="77730,56415" o:gfxdata="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">
                <v:rect id="Rectangle 1686" o:spid="_x0000_s1027" alt="Town of Fort Erie - Home Page" style="position:absolute;top:61;width:420;height:186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" filled="f" stroked="f">
                  <v:path arrowok="t"/>
                  <v:textbox inset="0,0,0,0">
                    <w:txbxContent>
                      <w:p w14:paraId="6DB63F72" w14:textId="77777777" w:rsidR="0089354C" w:rsidRDefault="00792858">
                        <w:r>
                          <w:rPr>
                            <w:rFonts w:ascii="Times New Roman" w:eastAsia="Times New Roman" w:hAnsi="Times New Roman" w:cs="Times New Roman"/>
                            <w:sz w:val="20"/>
                          </w:rPr>
                          <w:t xml:space="preserve"> </w:t>
                        </w:r>
                      </w:p>
                    </w:txbxContent>
                  </v:textbox>
                </v:rect>
                <v:rect id="Rectangle 1687" o:spid="_x0000_s1028" alt="Town of Fort Erie - Home Page" style="position:absolute;top:1524;width:420;height:186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" filled="f" stroked="f">
                  <v:path arrowok="t"/>
                  <v:textbox inset="0,0,0,0">
                    <w:txbxContent>
                      <w:p w14:paraId="33F6B699" w14:textId="77777777" w:rsidR="0089354C" w:rsidRDefault="00792858">
                        <w:r>
                          <w:rPr>
                            <w:rFonts w:ascii="Times New Roman" w:eastAsia="Times New Roman" w:hAnsi="Times New Roman" w:cs="Times New Roman"/>
                            <w:sz w:val="20"/>
                          </w:rPr>
                          <w:t xml:space="preserve"> </w:t>
                        </w:r>
                      </w:p>
                    </w:txbxContent>
                  </v:textbox>
                </v:rect>
                <v:rect id="Rectangle 1688" o:spid="_x0000_s1029" alt="Town of Fort Erie - Home Page" style="position:absolute;top:2972;width:420;height:186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" filled="f" stroked="f">
                  <v:path arrowok="t"/>
                  <v:textbox inset="0,0,0,0">
                    <w:txbxContent>
                      <w:p w14:paraId="79AFDCB3" w14:textId="77777777" w:rsidR="0089354C" w:rsidRDefault="00792858">
                        <w:r>
                          <w:rPr>
                            <w:rFonts w:ascii="Times New Roman" w:eastAsia="Times New Roman" w:hAnsi="Times New Roman" w:cs="Times New Roman"/>
                            <w:sz w:val="20"/>
                          </w:rPr>
                          <w:t xml:space="preserve"> </w:t>
                        </w:r>
                      </w:p>
                    </w:txbxContent>
                  </v:textbox>
                </v:rect>
                <v:rect id="Rectangle 1689" o:spid="_x0000_s1030" alt="Town of Fort Erie - Home Page" style="position:absolute;top:4435;width:420;height:186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" filled="f" stroked="f">
                  <v:path arrowok="t"/>
                  <v:textbox inset="0,0,0,0">
                    <w:txbxContent>
                      <w:p w14:paraId="6AF4B678" w14:textId="77777777" w:rsidR="0089354C" w:rsidRDefault="00792858">
                        <w:r>
                          <w:rPr>
                            <w:rFonts w:ascii="Times New Roman" w:eastAsia="Times New Roman" w:hAnsi="Times New Roman" w:cs="Times New Roman"/>
                            <w:sz w:val="20"/>
                          </w:rPr>
                          <w:t xml:space="preserve"> </w:t>
                        </w:r>
                      </w:p>
                    </w:txbxContent>
                  </v:textbox>
                </v:rect>
                <v:rect id="Rectangle 1690" o:spid="_x0000_s1031" alt="Town of Fort Erie - Home Page" style="position:absolute;top:5898;width:420;height:186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" filled="f" stroked="f">
                  <v:path arrowok="t"/>
                  <v:textbox inset="0,0,0,0">
                    <w:txbxContent>
                      <w:p w14:paraId="75EF533A" w14:textId="77777777" w:rsidR="0089354C" w:rsidRDefault="00792858">
                        <w:r>
                          <w:rPr>
                            <w:rFonts w:ascii="Times New Roman" w:eastAsia="Times New Roman" w:hAnsi="Times New Roman" w:cs="Times New Roman"/>
                            <w:sz w:val="20"/>
                          </w:rPr>
                          <w:t xml:space="preserve"> </w:t>
                        </w:r>
                      </w:p>
                    </w:txbxContent>
                  </v:textbox>
                </v:rect>
                <v:rect id="Rectangle 1691" o:spid="_x0000_s1032" alt="Town of Fort Erie - Home Page" style="position:absolute;top:7361;width:420;height:186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" filled="f" stroked="f">
                  <v:path arrowok="t"/>
                  <v:textbox inset="0,0,0,0">
                    <w:txbxContent>
                      <w:p w14:paraId="7CC80F14" w14:textId="77777777" w:rsidR="0089354C" w:rsidRDefault="00792858">
                        <w:r>
                          <w:rPr>
                            <w:rFonts w:ascii="Times New Roman" w:eastAsia="Times New Roman" w:hAnsi="Times New Roman" w:cs="Times New Roman"/>
                            <w:sz w:val="20"/>
                          </w:rPr>
                          <w:t xml:space="preserve"> </w:t>
                        </w:r>
                      </w:p>
                    </w:txbxContent>
                  </v:textbox>
                </v:rect>
                <v:rect id="Rectangle 1692" o:spid="_x0000_s1033" alt="Town of Fort Erie - Home Page" style="position:absolute;top:8827;width:420;height:186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" filled="f" stroked="f">
                  <v:path arrowok="t"/>
                  <v:textbox inset="0,0,0,0">
                    <w:txbxContent>
                      <w:p w14:paraId="77E87231" w14:textId="77777777" w:rsidR="0089354C" w:rsidRDefault="00792858">
                        <w:r>
                          <w:rPr>
                            <w:rFonts w:ascii="Times New Roman" w:eastAsia="Times New Roman" w:hAnsi="Times New Roman" w:cs="Times New Roman"/>
                            <w:sz w:val="20"/>
                          </w:rPr>
                          <w:t xml:space="preserve"> </w:t>
                        </w:r>
                      </w:p>
                    </w:txbxContent>
                  </v:textbox>
                </v:rect>
                <v:rect id="Rectangle 1693" o:spid="_x0000_s1034" alt="Town of Fort Erie - Home Page" style="position:absolute;top:10290;width:420;height:186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" filled="f" stroked="f">
                  <v:path arrowok="t"/>
                  <v:textbox inset="0,0,0,0">
                    <w:txbxContent>
                      <w:p w14:paraId="31E44251" w14:textId="77777777" w:rsidR="0089354C" w:rsidRDefault="00792858">
                        <w:r>
                          <w:rPr>
                            <w:rFonts w:ascii="Times New Roman" w:eastAsia="Times New Roman" w:hAnsi="Times New Roman" w:cs="Times New Roman"/>
                            <w:sz w:val="20"/>
                          </w:rPr>
                          <w:t xml:space="preserve"> </w:t>
                        </w:r>
                      </w:p>
                    </w:txbxContent>
                  </v:textbox>
                </v:rect>
                <v:rect id="Rectangle 1694" o:spid="_x0000_s1035" alt="Town of Fort Erie - Home Page" style="position:absolute;top:11738;width:420;height:186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" filled="f" stroked="f">
                  <v:path arrowok="t"/>
                  <v:textbox inset="0,0,0,0">
                    <w:txbxContent>
                      <w:p w14:paraId="08621D24" w14:textId="77777777" w:rsidR="0089354C" w:rsidRDefault="00792858">
                        <w:r>
                          <w:rPr>
                            <w:rFonts w:ascii="Times New Roman" w:eastAsia="Times New Roman" w:hAnsi="Times New Roman" w:cs="Times New Roman"/>
                            <w:sz w:val="20"/>
                          </w:rPr>
                          <w:t xml:space="preserve"> </w:t>
                        </w:r>
                      </w:p>
                    </w:txbxContent>
                  </v:textbox>
                </v:rect>
                <v:rect id="Rectangle 1695" o:spid="_x0000_s1036" alt="Town of Fort Erie - Home Page" style="position:absolute;top:13201;width:420;height:186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" filled="f" stroked="f">
                  <v:path arrowok="t"/>
                  <v:textbox inset="0,0,0,0">
                    <w:txbxContent>
                      <w:p w14:paraId="77DBFDB1" w14:textId="77777777" w:rsidR="0089354C" w:rsidRDefault="00792858">
                        <w:r>
                          <w:rPr>
                            <w:rFonts w:ascii="Times New Roman" w:eastAsia="Times New Roman" w:hAnsi="Times New Roman" w:cs="Times New Roman"/>
                            <w:sz w:val="20"/>
                          </w:rPr>
                          <w:t xml:space="preserve"> </w:t>
                        </w:r>
                      </w:p>
                    </w:txbxContent>
                  </v:textbox>
                </v:rect>
                <v:rect id="Rectangle 1696" o:spid="_x0000_s1037" alt="Town of Fort Erie - Home Page" style="position:absolute;top:14664;width:420;height:186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" filled="f" stroked="f">
                  <v:path arrowok="t"/>
                  <v:textbox inset="0,0,0,0">
                    <w:txbxContent>
                      <w:p w14:paraId="369DE49E" w14:textId="77777777" w:rsidR="0089354C" w:rsidRDefault="00792858">
                        <w:r>
                          <w:rPr>
                            <w:rFonts w:ascii="Times New Roman" w:eastAsia="Times New Roman" w:hAnsi="Times New Roman" w:cs="Times New Roman"/>
                            <w:sz w:val="20"/>
                          </w:rPr>
                          <w:t xml:space="preserve"> </w:t>
                        </w:r>
                      </w:p>
                    </w:txbxContent>
                  </v:textbox>
                </v:rect>
                <v:rect id="Rectangle 1697" o:spid="_x0000_s1038" alt="Town of Fort Erie - Home Page" style="position:absolute;top:16127;width:420;height:186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" filled="f" stroked="f">
                  <v:path arrowok="t"/>
                  <v:textbox inset="0,0,0,0">
                    <w:txbxContent>
                      <w:p w14:paraId="0A2C54B5" w14:textId="77777777" w:rsidR="0089354C" w:rsidRDefault="00792858">
                        <w:r>
                          <w:rPr>
                            <w:rFonts w:ascii="Times New Roman" w:eastAsia="Times New Roman" w:hAnsi="Times New Roman" w:cs="Times New Roman"/>
                            <w:sz w:val="20"/>
                          </w:rPr>
                          <w:t xml:space="preserve"> </w:t>
                        </w:r>
                      </w:p>
                    </w:txbxContent>
                  </v:textbox>
                </v:rect>
                <v:rect id="Rectangle 1698" o:spid="_x0000_s1039" alt="Town of Fort Erie - Home Page" style="position:absolute;top:17590;width:420;height:186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" filled="f" stroked="f">
                  <v:path arrowok="t"/>
                  <v:textbox inset="0,0,0,0">
                    <w:txbxContent>
                      <w:p w14:paraId="0C8439BD" w14:textId="77777777" w:rsidR="0089354C" w:rsidRDefault="00792858">
                        <w:r>
                          <w:rPr>
                            <w:rFonts w:ascii="Times New Roman" w:eastAsia="Times New Roman" w:hAnsi="Times New Roman" w:cs="Times New Roman"/>
                            <w:sz w:val="20"/>
                          </w:rPr>
                          <w:t xml:space="preserve"> </w:t>
                        </w:r>
                      </w:p>
                    </w:txbxContent>
                  </v:textbox>
                </v:rect>
                <v:rect id="Rectangle 1699" o:spid="_x0000_s1040" alt="Town of Fort Erie - Home Page" style="position:absolute;top:19053;width:420;height:186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" filled="f" stroked="f">
                  <v:path arrowok="t"/>
                  <v:textbox inset="0,0,0,0">
                    <w:txbxContent>
                      <w:p w14:paraId="4B228FF9" w14:textId="77777777" w:rsidR="0089354C" w:rsidRDefault="00792858">
                        <w:r>
                          <w:rPr>
                            <w:rFonts w:ascii="Times New Roman" w:eastAsia="Times New Roman" w:hAnsi="Times New Roman" w:cs="Times New Roman"/>
                            <w:sz w:val="20"/>
                          </w:rPr>
                          <w:t xml:space="preserve"> </w:t>
                        </w:r>
                      </w:p>
                    </w:txbxContent>
                  </v:textbox>
                </v:rect>
                <v:rect id="Rectangle 1700" o:spid="_x0000_s1041" alt="Town of Fort Erie - Home Page" style="position:absolute;top:20501;width:420;height:186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" filled="f" stroked="f">
                  <v:path arrowok="t"/>
                  <v:textbox inset="0,0,0,0">
                    <w:txbxContent>
                      <w:p w14:paraId="06F0308C" w14:textId="77777777" w:rsidR="0089354C" w:rsidRDefault="00792858">
                        <w:r>
                          <w:rPr>
                            <w:rFonts w:ascii="Times New Roman" w:eastAsia="Times New Roman" w:hAnsi="Times New Roman" w:cs="Times New Roman"/>
                            <w:sz w:val="20"/>
                          </w:rPr>
                          <w:t xml:space="preserve"> </w:t>
                        </w:r>
                      </w:p>
                    </w:txbxContent>
                  </v:textbox>
                </v:rect>
                <v:rect id="Rectangle 1701" o:spid="_x0000_s1042" alt="Town of Fort Erie - Home Page" style="position:absolute;top:21964;width:420;height:186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" filled="f" stroked="f">
                  <v:path arrowok="t"/>
                  <v:textbox inset="0,0,0,0">
                    <w:txbxContent>
                      <w:p w14:paraId="09842A5B" w14:textId="77777777" w:rsidR="0089354C" w:rsidRDefault="00792858">
                        <w:r>
                          <w:rPr>
                            <w:rFonts w:ascii="Times New Roman" w:eastAsia="Times New Roman" w:hAnsi="Times New Roman" w:cs="Times New Roman"/>
                            <w:sz w:val="20"/>
                          </w:rPr>
                          <w:t xml:space="preserve"> </w:t>
                        </w:r>
                      </w:p>
                    </w:txbxContent>
                  </v:textbox>
                </v:rect>
                <v:rect id="Rectangle 1702" o:spid="_x0000_s1043" alt="Town of Fort Erie - Home Page" style="position:absolute;top:23427;width:420;height:186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" filled="f" stroked="f">
                  <v:path arrowok="t"/>
                  <v:textbox inset="0,0,0,0">
                    <w:txbxContent>
                      <w:p w14:paraId="4741DE29" w14:textId="77777777" w:rsidR="0089354C" w:rsidRDefault="00792858">
                        <w:r>
                          <w:rPr>
                            <w:rFonts w:ascii="Times New Roman" w:eastAsia="Times New Roman" w:hAnsi="Times New Roman" w:cs="Times New Roman"/>
                            <w:sz w:val="20"/>
                          </w:rPr>
                          <w:t xml:space="preserve"> </w:t>
                        </w:r>
                      </w:p>
                    </w:txbxContent>
                  </v:textbox>
                </v:rect>
                <v:rect id="Rectangle 1703" o:spid="_x0000_s1044" alt="Town of Fort Erie - Home Page" style="position:absolute;top:24890;width:420;height:186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" filled="f" stroked="f">
                  <v:path arrowok="t"/>
                  <v:textbox inset="0,0,0,0">
                    <w:txbxContent>
                      <w:p w14:paraId="046C9F09" w14:textId="77777777" w:rsidR="0089354C" w:rsidRDefault="00792858">
                        <w:r>
                          <w:rPr>
                            <w:rFonts w:ascii="Times New Roman" w:eastAsia="Times New Roman" w:hAnsi="Times New Roman" w:cs="Times New Roman"/>
                            <w:sz w:val="20"/>
                          </w:rPr>
                          <w:t xml:space="preserve"> </w:t>
                        </w:r>
                      </w:p>
                    </w:txbxContent>
                  </v:textbox>
                </v:rect>
                <v:rect id="Rectangle 1704" o:spid="_x0000_s1045" alt="Town of Fort Erie - Home Page" style="position:absolute;top:26357;width:420;height:186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" filled="f" stroked="f">
                  <v:path arrowok="t"/>
                  <v:textbox inset="0,0,0,0">
                    <w:txbxContent>
                      <w:p w14:paraId="269B3885" w14:textId="77777777" w:rsidR="0089354C" w:rsidRDefault="00792858">
                        <w:r>
                          <w:rPr>
                            <w:rFonts w:ascii="Times New Roman" w:eastAsia="Times New Roman" w:hAnsi="Times New Roman" w:cs="Times New Roman"/>
                            <w:sz w:val="20"/>
                          </w:rPr>
                          <w:t xml:space="preserve"> </w:t>
                        </w:r>
                      </w:p>
                    </w:txbxContent>
                  </v:textbox>
                </v:rect>
                <v:rect id="Rectangle 1705" o:spid="_x0000_s1046" alt="Town of Fort Erie - Home Page" style="position:absolute;top:27820;width:420;height:186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" filled="f" stroked="f">
                  <v:path arrowok="t"/>
                  <v:textbox inset="0,0,0,0">
                    <w:txbxContent>
                      <w:p w14:paraId="467081AB" w14:textId="77777777" w:rsidR="0089354C" w:rsidRDefault="00792858">
                        <w:r>
                          <w:rPr>
                            <w:rFonts w:ascii="Times New Roman" w:eastAsia="Times New Roman" w:hAnsi="Times New Roman" w:cs="Times New Roman"/>
                            <w:sz w:val="20"/>
                          </w:rPr>
                          <w:t xml:space="preserve"> </w:t>
                        </w:r>
                      </w:p>
                    </w:txbxContent>
                  </v:textbox>
                </v:rect>
                <v:rect id="Rectangle 1706" o:spid="_x0000_s1047" alt="Town of Fort Erie - Home Page" style="position:absolute;top:29267;width:420;height:186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" filled="f" stroked="f">
                  <v:path arrowok="t"/>
                  <v:textbox inset="0,0,0,0">
                    <w:txbxContent>
                      <w:p w14:paraId="7728FFEF" w14:textId="77777777" w:rsidR="0089354C" w:rsidRDefault="00792858">
                        <w:r>
                          <w:rPr>
                            <w:rFonts w:ascii="Times New Roman" w:eastAsia="Times New Roman" w:hAnsi="Times New Roman" w:cs="Times New Roman"/>
                            <w:sz w:val="20"/>
                          </w:rPr>
                          <w:t xml:space="preserve"> </w:t>
                        </w:r>
                      </w:p>
                    </w:txbxContent>
                  </v:textbox>
                </v:rect>
                <v:rect id="Rectangle 1707" o:spid="_x0000_s1048" alt="Town of Fort Erie - Home Page" style="position:absolute;top:30730;width:420;height:186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" filled="f" stroked="f">
                  <v:path arrowok="t"/>
                  <v:textbox inset="0,0,0,0">
                    <w:txbxContent>
                      <w:p w14:paraId="0C42A9AB" w14:textId="77777777" w:rsidR="0089354C" w:rsidRDefault="00792858">
                        <w:r>
                          <w:rPr>
                            <w:rFonts w:ascii="Times New Roman" w:eastAsia="Times New Roman" w:hAnsi="Times New Roman" w:cs="Times New Roman"/>
                            <w:sz w:val="20"/>
                          </w:rPr>
                          <w:t xml:space="preserve"> </w:t>
                        </w:r>
                      </w:p>
                    </w:txbxContent>
                  </v:textbox>
                </v:rect>
                <v:rect id="Rectangle 1708" o:spid="_x0000_s1049" alt="Town of Fort Erie - Home Page" style="position:absolute;top:32193;width:420;height:186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" filled="f" stroked="f">
                  <v:path arrowok="t"/>
                  <v:textbox inset="0,0,0,0">
                    <w:txbxContent>
                      <w:p w14:paraId="6F0D574F" w14:textId="77777777" w:rsidR="0089354C" w:rsidRDefault="00792858">
                        <w:r>
                          <w:rPr>
                            <w:rFonts w:ascii="Times New Roman" w:eastAsia="Times New Roman" w:hAnsi="Times New Roman" w:cs="Times New Roman"/>
                            <w:sz w:val="20"/>
                          </w:rPr>
                          <w:t xml:space="preserve"> </w:t>
                        </w:r>
                      </w:p>
                    </w:txbxContent>
                  </v:textbox>
                </v:rect>
                <v:rect id="Rectangle 1709" o:spid="_x0000_s1050" alt="Town of Fort Erie - Home Page" style="position:absolute;top:33656;width:420;height:186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" filled="f" stroked="f">
                  <v:path arrowok="t"/>
                  <v:textbox inset="0,0,0,0">
                    <w:txbxContent>
                      <w:p w14:paraId="77245B45" w14:textId="77777777" w:rsidR="0089354C" w:rsidRDefault="00792858">
                        <w:r>
                          <w:rPr>
                            <w:rFonts w:ascii="Times New Roman" w:eastAsia="Times New Roman" w:hAnsi="Times New Roman" w:cs="Times New Roman"/>
                            <w:sz w:val="20"/>
                          </w:rPr>
                          <w:t xml:space="preserve"> </w:t>
                        </w:r>
                      </w:p>
                    </w:txbxContent>
                  </v:textbox>
                </v:rect>
                <v:rect id="Rectangle 1710" o:spid="_x0000_s1051" alt="Town of Fort Erie - Home Page" style="position:absolute;top:35120;width:420;height:186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" filled="f" stroked="f">
                  <v:path arrowok="t"/>
                  <v:textbox inset="0,0,0,0">
                    <w:txbxContent>
                      <w:p w14:paraId="2BB50D55" w14:textId="77777777" w:rsidR="0089354C" w:rsidRDefault="00792858">
                        <w:r>
                          <w:rPr>
                            <w:rFonts w:ascii="Times New Roman" w:eastAsia="Times New Roman" w:hAnsi="Times New Roman" w:cs="Times New Roman"/>
                            <w:sz w:val="20"/>
                          </w:rPr>
                          <w:t xml:space="preserve"> </w:t>
                        </w:r>
                      </w:p>
                    </w:txbxContent>
                  </v:textbox>
                </v:rect>
                <v:rect id="Rectangle 1711" o:spid="_x0000_s1052" alt="Town of Fort Erie - Home Page" style="position:absolute;top:36567;width:420;height:186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" filled="f" stroked="f">
                  <v:path arrowok="t"/>
                  <v:textbox inset="0,0,0,0">
                    <w:txbxContent>
                      <w:p w14:paraId="3601810E" w14:textId="77777777" w:rsidR="0089354C" w:rsidRDefault="00792858">
                        <w:r>
                          <w:rPr>
                            <w:rFonts w:ascii="Times New Roman" w:eastAsia="Times New Roman" w:hAnsi="Times New Roman" w:cs="Times New Roman"/>
                            <w:sz w:val="20"/>
                          </w:rPr>
                          <w:t xml:space="preserve"> </w:t>
                        </w:r>
                      </w:p>
                    </w:txbxContent>
                  </v:textbox>
                </v:rect>
                <v:rect id="Rectangle 1712" o:spid="_x0000_s1053" alt="Town of Fort Erie - Home Page" style="position:absolute;top:38030;width:420;height:186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" filled="f" stroked="f">
                  <v:path arrowok="t"/>
                  <v:textbox inset="0,0,0,0">
                    <w:txbxContent>
                      <w:p w14:paraId="0C093B89" w14:textId="77777777" w:rsidR="0089354C" w:rsidRDefault="00792858">
                        <w:r>
                          <w:rPr>
                            <w:rFonts w:ascii="Times New Roman" w:eastAsia="Times New Roman" w:hAnsi="Times New Roman" w:cs="Times New Roman"/>
                            <w:sz w:val="20"/>
                          </w:rPr>
                          <w:t xml:space="preserve"> </w:t>
                        </w:r>
                      </w:p>
                    </w:txbxContent>
                  </v:textbox>
                </v:rect>
                <v:rect id="Rectangle 1713" o:spid="_x0000_s1054" alt="Town of Fort Erie - Home Page" style="position:absolute;top:39493;width:420;height:186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" filled="f" stroked="f">
                  <v:path arrowok="t"/>
                  <v:textbox inset="0,0,0,0">
                    <w:txbxContent>
                      <w:p w14:paraId="31612C26" w14:textId="77777777" w:rsidR="0089354C" w:rsidRDefault="00792858">
                        <w:r>
                          <w:rPr>
                            <w:rFonts w:ascii="Times New Roman" w:eastAsia="Times New Roman" w:hAnsi="Times New Roman" w:cs="Times New Roman"/>
                            <w:sz w:val="20"/>
                          </w:rPr>
                          <w:t xml:space="preserve"> </w:t>
                        </w:r>
                      </w:p>
                    </w:txbxContent>
                  </v:textbox>
                </v:rect>
                <v:rect id="Rectangle 1714" o:spid="_x0000_s1055" alt="Town of Fort Erie - Home Page" style="position:absolute;top:40983;width:547;height:242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" filled="f" stroked="f">
                  <v:path arrowok="t"/>
                  <v:textbox inset="0,0,0,0">
                    <w:txbxContent>
                      <w:p w14:paraId="7CF29D7F" w14:textId="77777777" w:rsidR="0089354C" w:rsidRDefault="00792858">
                        <w:r>
                          <w:rPr>
                            <w:rFonts w:ascii="Times New Roman" w:eastAsia="Times New Roman" w:hAnsi="Times New Roman" w:cs="Times New Roman"/>
                            <w:sz w:val="26"/>
                          </w:rPr>
                          <w:t xml:space="preserve"> </w:t>
                        </w:r>
                      </w:p>
                    </w:txbxContent>
                  </v:textbox>
                </v:rect>
                <v:rect id="Rectangle 1715" o:spid="_x0000_s1056" alt="Town of Fort Erie - Home Page" style="position:absolute;top:42861;width:420;height:186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" filled="f" stroked="f">
                  <v:path arrowok="t"/>
                  <v:textbox inset="0,0,0,0">
                    <w:txbxContent>
                      <w:p w14:paraId="55E10A37" w14:textId="77777777" w:rsidR="0089354C" w:rsidRDefault="00792858">
                        <w:r>
                          <w:rPr>
                            <w:rFonts w:ascii="Times New Roman" w:eastAsia="Times New Roman" w:hAnsi="Times New Roman" w:cs="Times New Roman"/>
                            <w:sz w:val="20"/>
                          </w:rPr>
                          <w:t xml:space="preserve"> </w:t>
                        </w:r>
                      </w:p>
                    </w:txbxContent>
                  </v:textbox>
                </v:rect>
                <v:rect id="Rectangle 1716" o:spid="_x0000_s1057" alt="Town of Fort Erie - Home Page" style="position:absolute;left:29983;top:44327;width:421;height:186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" filled="f" stroked="f">
                  <v:path arrowok="t"/>
                  <v:textbox inset="0,0,0,0">
                    <w:txbxContent>
                      <w:p w14:paraId="3523E6A6" w14:textId="77777777" w:rsidR="0089354C" w:rsidRDefault="00792858">
                        <w:r>
                          <w:rPr>
                            <w:rFonts w:ascii="Times New Roman" w:eastAsia="Times New Roman" w:hAnsi="Times New Roman" w:cs="Times New Roman"/>
                            <w:sz w:val="20"/>
                          </w:rPr>
                          <w:t xml:space="preserve"> </w:t>
                        </w:r>
                      </w:p>
                    </w:txbxContent>
                  </v:textbox>
                </v:rect>
                <v:rect id="Rectangle 1717" o:spid="_x0000_s1058" alt="Town of Fort Erie - Home Page" style="position:absolute;left:29983;top:45790;width:421;height:186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" filled="f" stroked="f">
                  <v:path arrowok="t"/>
                  <v:textbox inset="0,0,0,0">
                    <w:txbxContent>
                      <w:p w14:paraId="259D7754" w14:textId="77777777" w:rsidR="0089354C" w:rsidRDefault="00792858">
                        <w:r>
                          <w:rPr>
                            <w:rFonts w:ascii="Times New Roman" w:eastAsia="Times New Roman" w:hAnsi="Times New Roman" w:cs="Times New Roman"/>
                            <w:sz w:val="20"/>
                          </w:rPr>
                          <w:t xml:space="preserve"> </w:t>
                        </w:r>
                      </w:p>
                    </w:txbxContent>
                  </v:textbox>
                </v:rect>
                <v:rect id="Rectangle 1718" o:spid="_x0000_s1059" alt="Town of Fort Erie - Home Page" style="position:absolute;left:29983;top:47253;width:421;height:186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" filled="f" stroked="f">
                  <v:path arrowok="t"/>
                  <v:textbox inset="0,0,0,0">
                    <w:txbxContent>
                      <w:p w14:paraId="0B98B74C" w14:textId="77777777" w:rsidR="0089354C" w:rsidRDefault="00792858">
                        <w:r>
                          <w:rPr>
                            <w:rFonts w:ascii="Times New Roman" w:eastAsia="Times New Roman" w:hAnsi="Times New Roman" w:cs="Times New Roman"/>
                            <w:sz w:val="20"/>
                          </w:rPr>
                          <w:t xml:space="preserve"> </w:t>
                        </w:r>
                      </w:p>
                    </w:txbxContent>
                  </v:textbox>
                </v:rect>
                <v:rect id="Rectangle 1719" o:spid="_x0000_s1060" alt="Town of Fort Erie - Home Page" style="position:absolute;left:29983;top:48716;width:421;height:186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" filled="f" stroked="f">
                  <v:path arrowok="t"/>
                  <v:textbox inset="0,0,0,0">
                    <w:txbxContent>
                      <w:p w14:paraId="6659B62B" w14:textId="77777777" w:rsidR="0089354C" w:rsidRDefault="00792858">
                        <w:r>
                          <w:rPr>
                            <w:rFonts w:ascii="Times New Roman" w:eastAsia="Times New Roman" w:hAnsi="Times New Roman" w:cs="Times New Roman"/>
                            <w:sz w:val="20"/>
                          </w:rPr>
                          <w:t xml:space="preserve"> </w:t>
                        </w:r>
                      </w:p>
                    </w:txbxContent>
                  </v:textbox>
                </v:rect>
                <v:rect id="Rectangle 1720" o:spid="_x0000_s1061" alt="Town of Fort Erie - Home Page" style="position:absolute;left:29983;top:50164;width:421;height:186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" filled="f" stroked="f">
                  <v:path arrowok="t"/>
                  <v:textbox inset="0,0,0,0">
                    <w:txbxContent>
                      <w:p w14:paraId="5E012A83" w14:textId="77777777" w:rsidR="0089354C" w:rsidRDefault="00792858">
                        <w:r>
                          <w:rPr>
                            <w:rFonts w:ascii="Times New Roman" w:eastAsia="Times New Roman" w:hAnsi="Times New Roman" w:cs="Times New Roman"/>
                            <w:sz w:val="20"/>
                          </w:rPr>
                          <w:t xml:space="preserve"> </w:t>
                        </w:r>
                      </w:p>
                    </w:txbxContent>
                  </v:textbox>
                </v:rect>
                <v:rect id="Rectangle 1721" o:spid="_x0000_s1062" alt="Town of Fort Erie - Home Page" style="position:absolute;left:29983;top:51627;width:421;height:186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" filled="f" stroked="f">
                  <v:path arrowok="t"/>
                  <v:textbox inset="0,0,0,0">
                    <w:txbxContent>
                      <w:p w14:paraId="0B941347" w14:textId="77777777" w:rsidR="0089354C" w:rsidRDefault="00792858">
                        <w:r>
                          <w:rPr>
                            <w:rFonts w:ascii="Times New Roman" w:eastAsia="Times New Roman" w:hAnsi="Times New Roman" w:cs="Times New Roman"/>
                            <w:sz w:val="20"/>
                          </w:rPr>
                          <w:t xml:space="preserve"> </w:t>
                        </w:r>
                      </w:p>
                    </w:txbxContent>
                  </v:textbox>
                </v:rect>
                <v:rect id="Rectangle 1722" o:spid="_x0000_s1063" alt="Town of Fort Erie - Home Page" style="position:absolute;left:29983;top:53090;width:421;height:186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" filled="f" stroked="f">
                  <v:path arrowok="t"/>
                  <v:textbox inset="0,0,0,0">
                    <w:txbxContent>
                      <w:p w14:paraId="43BD8D0B" w14:textId="77777777" w:rsidR="0089354C" w:rsidRDefault="00792858">
                        <w:r>
                          <w:rPr>
                            <w:rFonts w:ascii="Times New Roman" w:eastAsia="Times New Roman" w:hAnsi="Times New Roman" w:cs="Times New Roman"/>
                            <w:sz w:val="20"/>
                          </w:rPr>
                          <w:t xml:space="preserve"> </w:t>
                        </w:r>
                      </w:p>
                    </w:txbxContent>
                  </v:textbox>
                </v:rect>
                <v:rect id="Rectangle 1723" o:spid="_x0000_s1064" alt="Town of Fort Erie - Home Page" style="position:absolute;left:29983;top:54553;width:421;height:186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" filled="f" stroked="f">
                  <v:path arrowok="t"/>
                  <v:textbox inset="0,0,0,0">
                    <w:txbxContent>
                      <w:p w14:paraId="19F74D13" w14:textId="77777777" w:rsidR="0089354C" w:rsidRDefault="00792858">
                        <w:r>
                          <w:rPr>
                            <w:rFonts w:ascii="Times New Roman" w:eastAsia="Times New Roman" w:hAnsi="Times New Roman" w:cs="Times New Roman"/>
                            <w:sz w:val="20"/>
                          </w:rP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70" o:spid="_x0000_s1065" type="#_x0000_t75" alt="Town of Fort Erie - Home Page" style="position:absolute;width:77724;height:4124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">
                  <v:imagedata r:id="rId11" o:title="Town of Fort Erie - Home Page"/>
                  <o:lock v:ext="edit" aspectratio="f"/>
                </v:shape>
                <v:shape id="Shape 24827" o:spid="_x0000_s1066" alt="Town of Fort Erie - Home Page" style="position:absolute;left:6;top:7143;width:77724;height:35718;visibility:visible;mso-wrap-style:square;v-text-anchor:top" coordsize="7772400,35718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" path="m,l7772400,r,3571875l,3571875,,e" fillcolor="#0d4863" stroked="f" strokeweight="0">
                  <v:fill opacity="56797f"/>
                  <v:stroke miterlimit="83231f" joinstyle="miter"/>
                  <v:path arrowok="t" o:connecttype="custom" o:connectlocs="0,0;777,0;777,357;0,357;0,0" o:connectangles="0,0,0,0,0" textboxrect="0,0,7772400,3571875"/>
                </v:shape>
                <v:shape id="Shape 24828" o:spid="_x0000_s1067" alt="Town of Fort Erie - Home Page" style="position:absolute;width:77724;height:5543;visibility:visible;mso-wrap-style:square;v-text-anchor:top" coordsize="7772400,55435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" path="m,l7772400,r,554355l,554355,,e" stroked="f" strokeweight="0">
                  <v:fill opacity="50886f"/>
                  <v:stroke miterlimit="83231f" joinstyle="miter"/>
                  <v:path arrowok="t" o:connecttype="custom" o:connectlocs="0,0;777,0;777,55;0,55;0,0" o:connectangles="0,0,0,0,0" textboxrect="0,0,7772400,554355"/>
                </v:shape>
                <v:shape id="Shape 1773" o:spid="_x0000_s1068" alt="Town of Fort Erie - Home Page" style="position:absolute;left:17672;top:2317;width:44291;height:6382;visibility:visible;mso-wrap-style:square;v-text-anchor:top" coordsize="4429125,6381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" path="m119380,l4309110,r46355,9525l4393565,34925r26035,38100l4429125,120015r,397510l4419600,564515r-26035,38100l4355465,628650r-46355,9525l119380,638175,73025,628650,34925,602615,9525,564515,,517525,,120015,9525,73025,34925,34925,73025,9525,119380,xe" stroked="f" strokeweight="0">
                  <v:stroke miterlimit="83231f" joinstyle="miter"/>
                  <v:path arrowok="t" o:connecttype="custom" o:connectlocs="12,0;431,0;436,1;439,3;442,7;443,12;443,52;442,56;439,60;436,63;431,64;12,64;7,63;3,60;1,56;0,52;0,12;1,7;3,3;7,1;12,0" o:connectangles="0,0,0,0,0,0,0,0,0,0,0,0,0,0,0,0,0,0,0,0,0" textboxrect="0,0,4429125,638175"/>
                </v:shape>
                <v:shape id="Picture 1775" o:spid="_x0000_s1069" type="#_x0000_t75" alt="Town of Fort Erie - Home Page" style="position:absolute;left:24752;top:3498;width:28194;height:400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">
                  <v:imagedata r:id="rId12" o:title="Town of Fort Erie - Home Page"/>
                  <o:lock v:ext="edit" aspectratio="f"/>
                </v:shape>
                <v:shape id="Picture 1777" o:spid="_x0000_s1070" type="#_x0000_t75" alt="Town of Fort Erie - Home Page" style="position:absolute;left:6;top:12025;width:77724;height:2996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">
                  <v:imagedata r:id="rId13" o:title="Town of Fort Erie - Home Page"/>
                  <o:lock v:ext="edit" aspectratio="f"/>
                </v:shape>
                <v:rect id="Rectangle 1778" o:spid="_x0000_s1071" alt="Town of Fort Erie - Home Page" style="position:absolute;top:11432;width:2016;height:809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" filled="f" stroked="f">
                  <v:path arrowok="t"/>
                  <v:textbox inset="0,0,0,0">
                    <w:txbxContent>
                      <w:p w14:paraId="73712429" w14:textId="77777777" w:rsidR="0089354C" w:rsidRDefault="00792858">
                        <w:r>
                          <w:rPr>
                            <w:rFonts w:ascii="Arial" w:eastAsia="Arial" w:hAnsi="Arial" w:cs="Arial"/>
                            <w:sz w:val="86"/>
                          </w:rPr>
                          <w:t xml:space="preserve"> </w:t>
                        </w:r>
                      </w:p>
                    </w:txbxContent>
                  </v:textbox>
                </v:rect>
                <v:rect id="Rectangle 1779" o:spid="_x0000_s1072" alt="Town of Fort Erie - Home Page" style="position:absolute;left:3323;top:10689;width:70225;height:3217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" filled="f" stroked="f">
                  <v:path arrowok="t"/>
                  <v:textbox inset="0,0,0,0">
                    <w:txbxContent>
                      <w:p w14:paraId="4FD03715" w14:textId="20232560" w:rsidR="0089354C" w:rsidRPr="00FF0BD7" w:rsidRDefault="00FF0BD7" w:rsidP="00FF0BD7">
                        <w:pPr>
                          <w:jc w:val="center"/>
                          <w:rPr>
                            <w:rFonts w:ascii="Tahoma" w:eastAsia="Tahoma" w:hAnsi="Tahoma" w:cs="Tahoma"/>
                            <w:b/>
                            <w:color w:val="FFFFFF"/>
                            <w:sz w:val="96"/>
                            <w:szCs w:val="28"/>
                          </w:rPr>
                        </w:pPr>
                        <w:r>
                          <w:rPr>
                            <w:rFonts w:ascii="Tahoma" w:eastAsia="Tahoma" w:hAnsi="Tahoma" w:cs="Tahoma"/>
                            <w:b/>
                            <w:color w:val="FFFFFF"/>
                            <w:sz w:val="96"/>
                            <w:szCs w:val="28"/>
                          </w:rPr>
                          <w:t>Commissioner of Human Services</w:t>
                        </w:r>
                        <w:r w:rsidR="00DD389F" w:rsidRPr="00DD389F">
                          <w:rPr>
                            <w:rFonts w:ascii="Tahoma" w:eastAsia="Tahoma" w:hAnsi="Tahoma" w:cs="Tahoma"/>
                            <w:b/>
                            <w:color w:val="FFFFFF"/>
                            <w:sz w:val="96"/>
                            <w:szCs w:val="28"/>
                          </w:rPr>
                          <w:br/>
                        </w:r>
                        <w:r w:rsidR="00DD389F" w:rsidRPr="00DD389F">
                          <w:rPr>
                            <w:rFonts w:ascii="Tahoma" w:eastAsia="Tahoma" w:hAnsi="Tahoma" w:cs="Tahoma"/>
                            <w:b/>
                            <w:color w:val="FFFFFF"/>
                            <w:sz w:val="72"/>
                          </w:rPr>
                          <w:t>Region of Peel</w:t>
                        </w:r>
                      </w:p>
                    </w:txbxContent>
                  </v:textbox>
                </v:rect>
                <v:rect id="Rectangle 1781" o:spid="_x0000_s1073" alt="Town of Fort Erie - Home Page" style="position:absolute;left:64203;top:29383;width:1782;height:590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" filled="f" stroked="f">
                  <v:path arrowok="t"/>
                  <v:textbox inset="0,0,0,0">
                    <w:txbxContent>
                      <w:p w14:paraId="21CF92F0" w14:textId="77777777" w:rsidR="0089354C" w:rsidRDefault="00792858">
                        <w:r>
                          <w:rPr>
                            <w:rFonts w:ascii="Tahoma" w:eastAsia="Tahoma" w:hAnsi="Tahoma" w:cs="Tahoma"/>
                            <w:b/>
                            <w:sz w:val="72"/>
                          </w:rPr>
                          <w:t xml:space="preserve"> </w:t>
                        </w:r>
                      </w:p>
                    </w:txbxContent>
                  </v:textbox>
                </v:rect>
                <w10:wrap type="topAndBottom" anchorx="page" anchory="page"/>
              </v:group>
            </w:pict>
          </mc:Fallback>
        </mc:AlternateContent>
      </w:r>
      <w:r w:rsidR="00DD389F">
        <w:rPr>
          <w:noProof/>
        </w:rPr>
        <w:drawing>
          <wp:inline distT="0" distB="0" distL="0" distR="0" wp14:anchorId="673AB640" wp14:editId="5ED5BE30">
            <wp:extent cx="3748332" cy="1588770"/>
            <wp:effectExtent l="0" t="0" r="0" b="0"/>
            <wp:docPr id="1859032193" name="Picture 1859032193" descr="region-of-peel-logo - Mississauga Board of Tra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4">
                      <a:extLst>
                        <a:ext uri="{28A0092B-C50C-407E-A947-70E740481C1C}">
                          <a14:useLocalDpi xmlns:a14="http://schemas.microsoft.com/office/drawing/2010/main" val="0"/>
                        </a:ext>
                      </a:extLst>
                    </a:blip>
                    <a:stretch>
                      <a:fillRect/>
                    </a:stretch>
                  </pic:blipFill>
                  <pic:spPr bwMode="auto">
                    <a:xfrm>
                      <a:off x="0" y="0"/>
                      <a:ext cx="3748332" cy="1588770"/>
                    </a:xfrm>
                    <a:prstGeom prst="rect">
                      <a:avLst/>
                    </a:prstGeom>
                    <a:noFill/>
                    <a:ln>
                      <a:noFill/>
                    </a:ln>
                  </pic:spPr>
                </pic:pic>
              </a:graphicData>
            </a:graphic>
          </wp:inline>
        </w:drawing>
      </w:r>
      <w:r w:rsidR="004168D3" w:rsidRPr="29710E53">
        <w:rPr>
          <w:rFonts w:ascii="Times New Roman" w:eastAsia="Times New Roman" w:hAnsi="Times New Roman" w:cs="Times New Roman"/>
          <w:sz w:val="20"/>
          <w:szCs w:val="20"/>
        </w:rPr>
        <w:t xml:space="preserve"> </w:t>
      </w:r>
      <w:r w:rsidR="00DD389F">
        <w:fldChar w:fldCharType="begin"/>
      </w:r>
      <w:r w:rsidR="006C0460">
        <w:instrText xml:space="preserve"> INCLUDEPICTURE "C:\\Users\\shellyzev\\Library\\Group Containers\\UBF8T346G9.ms\\WebArchiveCopyPasteTempFiles\\com.microsoft.Word\\region-of-peel-logo.jpg" \* MERGEFORMAT </w:instrText>
      </w:r>
      <w:r w:rsidR="00000000">
        <w:fldChar w:fldCharType="separate"/>
      </w:r>
      <w:r w:rsidR="00DD389F">
        <w:fldChar w:fldCharType="end"/>
      </w:r>
    </w:p>
    <w:p w14:paraId="06E47021" w14:textId="0E7B9EB7" w:rsidR="0089354C" w:rsidRDefault="741CC528" w:rsidP="741CC528">
      <w:pPr>
        <w:spacing w:after="0"/>
      </w:pPr>
      <w:r w:rsidRPr="741CC528">
        <w:rPr>
          <w:rFonts w:ascii="Times New Roman" w:eastAsia="Times New Roman" w:hAnsi="Times New Roman" w:cs="Times New Roman"/>
          <w:sz w:val="20"/>
          <w:szCs w:val="20"/>
        </w:rPr>
        <w:t xml:space="preserve"> </w:t>
      </w:r>
    </w:p>
    <w:p w14:paraId="4FABD487" w14:textId="36CC71C2" w:rsidR="0089354C" w:rsidRDefault="29710E53" w:rsidP="29710E53">
      <w:pPr>
        <w:spacing w:after="0"/>
        <w:jc w:val="center"/>
        <w:rPr>
          <w:rFonts w:ascii="Times New Roman" w:eastAsia="Times New Roman" w:hAnsi="Times New Roman" w:cs="Times New Roman"/>
          <w:sz w:val="20"/>
          <w:szCs w:val="20"/>
        </w:rPr>
      </w:pPr>
      <w:r w:rsidRPr="29710E53">
        <w:rPr>
          <w:rFonts w:ascii="Times New Roman" w:eastAsia="Times New Roman" w:hAnsi="Times New Roman" w:cs="Times New Roman"/>
          <w:sz w:val="20"/>
          <w:szCs w:val="20"/>
        </w:rPr>
        <w:t xml:space="preserve"> </w:t>
      </w:r>
      <w:r w:rsidRPr="29710E53">
        <w:rPr>
          <w:rFonts w:ascii="Avenir Next" w:eastAsia="Gill Sans MT" w:hAnsi="Avenir Next" w:cstheme="minorBidi"/>
          <w:b/>
          <w:bCs/>
          <w:color w:val="737373"/>
          <w:sz w:val="48"/>
          <w:szCs w:val="48"/>
        </w:rPr>
        <w:t>Position Profile and Candidate Brief</w:t>
      </w:r>
    </w:p>
    <w:p w14:paraId="5B92B7F9" w14:textId="77777777" w:rsidR="0071510D" w:rsidRDefault="0071510D" w:rsidP="29710E53">
      <w:pPr>
        <w:spacing w:after="0"/>
        <w:jc w:val="center"/>
        <w:rPr>
          <w:rFonts w:ascii="Arial" w:eastAsia="Arial" w:hAnsi="Arial" w:cs="Arial"/>
          <w:color w:val="737373"/>
          <w:sz w:val="40"/>
          <w:szCs w:val="40"/>
        </w:rPr>
      </w:pPr>
    </w:p>
    <w:p w14:paraId="42A74794" w14:textId="050FF1E3" w:rsidR="0089354C" w:rsidRDefault="00FF0BD7" w:rsidP="29710E53">
      <w:pPr>
        <w:spacing w:after="0"/>
        <w:jc w:val="center"/>
        <w:rPr>
          <w:rFonts w:ascii="Avenir Next" w:hAnsi="Avenir Next" w:cstheme="minorBidi"/>
          <w:sz w:val="28"/>
          <w:szCs w:val="28"/>
        </w:rPr>
      </w:pPr>
      <w:r>
        <w:rPr>
          <w:rFonts w:ascii="Arial" w:eastAsia="Arial" w:hAnsi="Arial" w:cs="Arial"/>
          <w:color w:val="737373"/>
          <w:sz w:val="40"/>
          <w:szCs w:val="40"/>
        </w:rPr>
        <w:t>March</w:t>
      </w:r>
      <w:r w:rsidR="00D354CB">
        <w:rPr>
          <w:rFonts w:ascii="Arial" w:eastAsia="Arial" w:hAnsi="Arial" w:cs="Arial"/>
          <w:color w:val="737373"/>
          <w:sz w:val="40"/>
          <w:szCs w:val="40"/>
        </w:rPr>
        <w:t>/April</w:t>
      </w:r>
      <w:r>
        <w:rPr>
          <w:rFonts w:ascii="Arial" w:eastAsia="Arial" w:hAnsi="Arial" w:cs="Arial"/>
          <w:color w:val="737373"/>
          <w:sz w:val="40"/>
          <w:szCs w:val="40"/>
        </w:rPr>
        <w:t xml:space="preserve"> 2024</w:t>
      </w:r>
    </w:p>
    <w:p w14:paraId="66F63C08" w14:textId="5B67C076" w:rsidR="0089354C" w:rsidRDefault="0089354C" w:rsidP="29710E53">
      <w:pPr>
        <w:spacing w:after="74"/>
        <w:jc w:val="center"/>
        <w:rPr>
          <w:rFonts w:ascii="Arial" w:eastAsia="Arial" w:hAnsi="Arial" w:cs="Arial"/>
          <w:color w:val="737373"/>
          <w:sz w:val="40"/>
          <w:szCs w:val="40"/>
        </w:rPr>
      </w:pPr>
    </w:p>
    <w:p w14:paraId="3B2DF686" w14:textId="45184F8D" w:rsidR="0089354C" w:rsidRDefault="0089354C" w:rsidP="29710E53">
      <w:pPr>
        <w:spacing w:after="74"/>
        <w:jc w:val="center"/>
        <w:rPr>
          <w:rFonts w:ascii="Arial" w:eastAsia="Arial" w:hAnsi="Arial" w:cs="Arial"/>
          <w:color w:val="737373"/>
          <w:sz w:val="40"/>
          <w:szCs w:val="40"/>
        </w:rPr>
      </w:pPr>
    </w:p>
    <w:p w14:paraId="0D952F66" w14:textId="77907698" w:rsidR="0089354C" w:rsidRDefault="29710E53" w:rsidP="29710E53">
      <w:pPr>
        <w:spacing w:after="74"/>
        <w:jc w:val="center"/>
        <w:rPr>
          <w:rFonts w:ascii="Arial" w:eastAsia="Arial" w:hAnsi="Arial" w:cs="Arial"/>
          <w:color w:val="737373"/>
          <w:sz w:val="28"/>
          <w:szCs w:val="28"/>
        </w:rPr>
      </w:pPr>
      <w:r w:rsidRPr="29710E53">
        <w:rPr>
          <w:rFonts w:ascii="Arial" w:eastAsia="Arial" w:hAnsi="Arial" w:cs="Arial"/>
          <w:color w:val="737373"/>
          <w:sz w:val="28"/>
          <w:szCs w:val="28"/>
        </w:rPr>
        <w:t xml:space="preserve"> 3080 Yonge Street, Suite 6060 | Toronto, ON | M4N 3N1 | LESP.ca</w:t>
      </w:r>
    </w:p>
    <w:p w14:paraId="3B7155EB" w14:textId="77777777" w:rsidR="00D13EEF" w:rsidRDefault="00D13EEF">
      <w:pPr>
        <w:spacing w:after="0" w:line="240" w:lineRule="auto"/>
        <w:rPr>
          <w:rFonts w:ascii="Gill Sans MT" w:eastAsia="Gill Sans MT" w:hAnsi="Gill Sans MT" w:cs="Gill Sans MT"/>
          <w:b/>
          <w:bCs/>
          <w:color w:val="737373"/>
          <w:sz w:val="40"/>
          <w:szCs w:val="40"/>
        </w:rPr>
      </w:pPr>
      <w:r>
        <w:rPr>
          <w:rFonts w:ascii="Gill Sans MT" w:eastAsia="Gill Sans MT" w:hAnsi="Gill Sans MT" w:cs="Gill Sans MT"/>
          <w:b/>
          <w:bCs/>
          <w:color w:val="737373"/>
          <w:sz w:val="40"/>
          <w:szCs w:val="40"/>
        </w:rPr>
        <w:br w:type="page"/>
      </w:r>
    </w:p>
    <w:p w14:paraId="289667E2" w14:textId="2DEB6AEA" w:rsidR="0089354C" w:rsidRDefault="29710E53" w:rsidP="29710E53">
      <w:pPr>
        <w:spacing w:after="0"/>
      </w:pPr>
      <w:r w:rsidRPr="29710E53">
        <w:rPr>
          <w:rFonts w:ascii="Gill Sans MT" w:eastAsia="Gill Sans MT" w:hAnsi="Gill Sans MT" w:cs="Gill Sans MT"/>
          <w:b/>
          <w:bCs/>
          <w:color w:val="737373"/>
          <w:sz w:val="40"/>
          <w:szCs w:val="40"/>
        </w:rPr>
        <w:lastRenderedPageBreak/>
        <w:t>Introduction</w:t>
      </w:r>
      <w:r w:rsidRPr="29710E53">
        <w:rPr>
          <w:rFonts w:ascii="Gill Sans MT" w:eastAsia="Gill Sans MT" w:hAnsi="Gill Sans MT" w:cs="Gill Sans MT"/>
          <w:b/>
          <w:bCs/>
          <w:sz w:val="40"/>
          <w:szCs w:val="40"/>
        </w:rPr>
        <w:t xml:space="preserve"> </w:t>
      </w:r>
    </w:p>
    <w:p w14:paraId="4F77EF22" w14:textId="5BBA8C7A" w:rsidR="29710E53" w:rsidRDefault="29710E53" w:rsidP="29710E53">
      <w:pPr>
        <w:spacing w:after="0"/>
        <w:rPr>
          <w:rFonts w:eastAsia="Arial"/>
          <w:sz w:val="24"/>
        </w:rPr>
      </w:pPr>
    </w:p>
    <w:p w14:paraId="2A0279E8" w14:textId="26E1B37B" w:rsidR="0089354C" w:rsidRPr="00CA4B15" w:rsidRDefault="29710E53" w:rsidP="29710E53">
      <w:pPr>
        <w:spacing w:after="0" w:line="289" w:lineRule="auto"/>
        <w:rPr>
          <w:rFonts w:eastAsia="Arial"/>
          <w:sz w:val="24"/>
        </w:rPr>
      </w:pPr>
      <w:r w:rsidRPr="29710E53">
        <w:rPr>
          <w:rFonts w:eastAsia="Arial"/>
          <w:sz w:val="24"/>
        </w:rPr>
        <w:t xml:space="preserve">I am delighted to present this Position Profile for the </w:t>
      </w:r>
      <w:r w:rsidR="00FF0BD7">
        <w:rPr>
          <w:rFonts w:eastAsia="Arial"/>
          <w:sz w:val="24"/>
        </w:rPr>
        <w:t>Commissioner of Human Services</w:t>
      </w:r>
      <w:r w:rsidRPr="29710E53">
        <w:rPr>
          <w:rFonts w:eastAsia="Arial"/>
          <w:sz w:val="24"/>
        </w:rPr>
        <w:t xml:space="preserve">, prepared on behalf of the Region of Peel. </w:t>
      </w:r>
    </w:p>
    <w:p w14:paraId="793C4A8C" w14:textId="3C39D40F" w:rsidR="29710E53" w:rsidRDefault="29710E53" w:rsidP="29710E53">
      <w:pPr>
        <w:spacing w:after="0"/>
        <w:jc w:val="both"/>
        <w:rPr>
          <w:rFonts w:eastAsia="Arial"/>
          <w:sz w:val="24"/>
        </w:rPr>
      </w:pPr>
    </w:p>
    <w:p w14:paraId="2234C827" w14:textId="43E9B4D6" w:rsidR="0089354C" w:rsidRPr="00CA4B15" w:rsidRDefault="29710E53" w:rsidP="29710E53">
      <w:pPr>
        <w:spacing w:after="0" w:line="289" w:lineRule="auto"/>
        <w:jc w:val="both"/>
        <w:rPr>
          <w:rFonts w:eastAsia="Arial"/>
          <w:sz w:val="24"/>
        </w:rPr>
      </w:pPr>
      <w:r w:rsidRPr="29710E53">
        <w:rPr>
          <w:rFonts w:eastAsia="Arial"/>
          <w:sz w:val="24"/>
        </w:rPr>
        <w:t xml:space="preserve">I trust that this document will provide you with all background information on the Region of Peel, a position profile, and an outline of the search process we will be leading on behalf of the organization. </w:t>
      </w:r>
    </w:p>
    <w:p w14:paraId="4DB7BA0C" w14:textId="40E3BD1F" w:rsidR="0089354C" w:rsidRPr="00CA4B15" w:rsidRDefault="0089354C" w:rsidP="29710E53">
      <w:pPr>
        <w:spacing w:after="0"/>
        <w:jc w:val="both"/>
        <w:rPr>
          <w:rFonts w:eastAsia="Arial"/>
          <w:sz w:val="24"/>
        </w:rPr>
      </w:pPr>
    </w:p>
    <w:p w14:paraId="3D2B5B34" w14:textId="3BAF4FBF" w:rsidR="0089354C" w:rsidRPr="00CA4B15" w:rsidRDefault="29710E53" w:rsidP="29710E53">
      <w:pPr>
        <w:spacing w:after="0"/>
        <w:jc w:val="both"/>
        <w:rPr>
          <w:sz w:val="24"/>
        </w:rPr>
      </w:pPr>
      <w:r w:rsidRPr="29710E53">
        <w:rPr>
          <w:rFonts w:eastAsia="Arial"/>
          <w:sz w:val="24"/>
        </w:rPr>
        <w:t xml:space="preserve">Please feel free to contact me if you require any additional information about the position or if you need clarification on any aspect of the search process. Further details about the Region of Peel are available on the website: </w:t>
      </w:r>
      <w:hyperlink r:id="rId15">
        <w:r w:rsidRPr="29710E53">
          <w:rPr>
            <w:rStyle w:val="Hyperlink"/>
            <w:sz w:val="24"/>
          </w:rPr>
          <w:t>https://www.peelregion.ca/</w:t>
        </w:r>
      </w:hyperlink>
      <w:r w:rsidRPr="29710E53">
        <w:rPr>
          <w:sz w:val="24"/>
        </w:rPr>
        <w:t>.</w:t>
      </w:r>
    </w:p>
    <w:p w14:paraId="1DB66DDC" w14:textId="6BB93F27" w:rsidR="0089354C" w:rsidRPr="00CA4B15" w:rsidRDefault="29710E53" w:rsidP="29710E53">
      <w:pPr>
        <w:spacing w:after="0"/>
        <w:jc w:val="both"/>
        <w:rPr>
          <w:rFonts w:eastAsia="Arial"/>
          <w:sz w:val="24"/>
        </w:rPr>
      </w:pPr>
      <w:r w:rsidRPr="29710E53">
        <w:rPr>
          <w:rFonts w:eastAsia="Arial"/>
          <w:sz w:val="24"/>
        </w:rPr>
        <w:t xml:space="preserve"> </w:t>
      </w:r>
    </w:p>
    <w:p w14:paraId="7AA14717" w14:textId="7B4A25FA" w:rsidR="0089354C" w:rsidRPr="00CA4B15" w:rsidRDefault="29710E53" w:rsidP="29710E53">
      <w:pPr>
        <w:spacing w:after="39" w:line="289" w:lineRule="auto"/>
        <w:jc w:val="both"/>
        <w:rPr>
          <w:rFonts w:eastAsia="Arial"/>
          <w:sz w:val="24"/>
        </w:rPr>
      </w:pPr>
      <w:r w:rsidRPr="29710E53">
        <w:rPr>
          <w:rFonts w:eastAsia="Arial"/>
          <w:sz w:val="24"/>
        </w:rPr>
        <w:t xml:space="preserve">On behalf of Legacy Partners and the Region of Peel, I would like to thank you for your interest in this position. I can always assure you of my prompt and full attention. </w:t>
      </w:r>
    </w:p>
    <w:p w14:paraId="18314A13" w14:textId="77777777" w:rsidR="0089354C" w:rsidRPr="00CA4B15" w:rsidRDefault="29710E53" w:rsidP="29710E53">
      <w:pPr>
        <w:spacing w:after="0"/>
        <w:rPr>
          <w:rFonts w:eastAsia="Arial"/>
          <w:sz w:val="24"/>
        </w:rPr>
      </w:pPr>
      <w:r w:rsidRPr="29710E53">
        <w:rPr>
          <w:rFonts w:eastAsia="Arial"/>
          <w:sz w:val="24"/>
        </w:rPr>
        <w:t xml:space="preserve"> </w:t>
      </w:r>
    </w:p>
    <w:p w14:paraId="35F3732D" w14:textId="3486BCB3" w:rsidR="0089354C" w:rsidRPr="00CA4B15" w:rsidRDefault="29710E53" w:rsidP="29710E53">
      <w:pPr>
        <w:spacing w:after="2" w:line="289" w:lineRule="auto"/>
        <w:jc w:val="both"/>
        <w:rPr>
          <w:rFonts w:eastAsia="Arial"/>
          <w:sz w:val="24"/>
        </w:rPr>
      </w:pPr>
      <w:r w:rsidRPr="29710E53">
        <w:rPr>
          <w:rFonts w:eastAsia="Arial"/>
          <w:sz w:val="24"/>
        </w:rPr>
        <w:t xml:space="preserve"> Yours Sincerely, </w:t>
      </w:r>
    </w:p>
    <w:p w14:paraId="579648A2" w14:textId="77777777" w:rsidR="0089354C" w:rsidRPr="00CA4B15" w:rsidRDefault="29710E53" w:rsidP="29710E53">
      <w:pPr>
        <w:spacing w:after="0"/>
        <w:rPr>
          <w:rFonts w:eastAsia="Arial"/>
          <w:sz w:val="24"/>
        </w:rPr>
      </w:pPr>
      <w:r w:rsidRPr="29710E53">
        <w:rPr>
          <w:rFonts w:eastAsia="Arial"/>
          <w:sz w:val="24"/>
        </w:rPr>
        <w:t xml:space="preserve"> </w:t>
      </w:r>
    </w:p>
    <w:p w14:paraId="3B6D4D09" w14:textId="77777777" w:rsidR="0089354C" w:rsidRPr="00CA4B15" w:rsidRDefault="00792858" w:rsidP="29710E53">
      <w:pPr>
        <w:spacing w:after="15"/>
      </w:pPr>
      <w:r>
        <w:rPr>
          <w:noProof/>
        </w:rPr>
        <w:drawing>
          <wp:inline distT="0" distB="0" distL="0" distR="0" wp14:anchorId="76BF7579" wp14:editId="342AF2AA">
            <wp:extent cx="1019391" cy="551815"/>
            <wp:effectExtent l="0" t="0" r="0" b="0"/>
            <wp:docPr id="2020" name="Picture 202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020"/>
                    <pic:cNvPicPr/>
                  </pic:nvPicPr>
                  <pic:blipFill>
                    <a:blip r:embed="rId16">
                      <a:extLst>
                        <a:ext uri="{28A0092B-C50C-407E-A947-70E740481C1C}">
                          <a14:useLocalDpi xmlns:a14="http://schemas.microsoft.com/office/drawing/2010/main" val="0"/>
                        </a:ext>
                      </a:extLst>
                    </a:blip>
                    <a:stretch>
                      <a:fillRect/>
                    </a:stretch>
                  </pic:blipFill>
                  <pic:spPr>
                    <a:xfrm>
                      <a:off x="0" y="0"/>
                      <a:ext cx="1019391" cy="551815"/>
                    </a:xfrm>
                    <a:prstGeom prst="rect">
                      <a:avLst/>
                    </a:prstGeom>
                  </pic:spPr>
                </pic:pic>
              </a:graphicData>
            </a:graphic>
          </wp:inline>
        </w:drawing>
      </w:r>
    </w:p>
    <w:p w14:paraId="6B313878" w14:textId="77777777" w:rsidR="0089354C" w:rsidRPr="00CA4B15" w:rsidRDefault="29710E53" w:rsidP="29710E53">
      <w:pPr>
        <w:spacing w:after="10"/>
      </w:pPr>
      <w:r w:rsidRPr="29710E53">
        <w:rPr>
          <w:rFonts w:eastAsia="Arial"/>
          <w:sz w:val="21"/>
          <w:szCs w:val="21"/>
        </w:rPr>
        <w:t xml:space="preserve"> </w:t>
      </w:r>
    </w:p>
    <w:p w14:paraId="5A504A81" w14:textId="77777777" w:rsidR="0089354C" w:rsidRPr="00CA4B15" w:rsidRDefault="29710E53" w:rsidP="29710E53">
      <w:pPr>
        <w:spacing w:after="2" w:line="289" w:lineRule="auto"/>
        <w:ind w:hanging="10"/>
        <w:jc w:val="both"/>
        <w:rPr>
          <w:rFonts w:asciiTheme="majorHAnsi" w:hAnsiTheme="majorHAnsi" w:cstheme="majorBidi"/>
        </w:rPr>
      </w:pPr>
      <w:r w:rsidRPr="29710E53">
        <w:rPr>
          <w:rFonts w:asciiTheme="majorHAnsi" w:eastAsia="Arial" w:hAnsiTheme="majorHAnsi" w:cstheme="majorBidi"/>
          <w:sz w:val="24"/>
        </w:rPr>
        <w:t>Kartik Kumar, Partner</w:t>
      </w:r>
      <w:r w:rsidRPr="29710E53">
        <w:rPr>
          <w:rFonts w:asciiTheme="majorHAnsi" w:eastAsia="Arial" w:hAnsiTheme="majorHAnsi" w:cstheme="majorBidi"/>
        </w:rPr>
        <w:t xml:space="preserve"> </w:t>
      </w:r>
      <w:r w:rsidRPr="29710E53">
        <w:rPr>
          <w:rFonts w:asciiTheme="majorHAnsi" w:eastAsia="Arial" w:hAnsiTheme="majorHAnsi" w:cstheme="majorBidi"/>
          <w:sz w:val="24"/>
        </w:rPr>
        <w:t xml:space="preserve"> </w:t>
      </w:r>
    </w:p>
    <w:p w14:paraId="55471AE4" w14:textId="77777777" w:rsidR="0089354C" w:rsidRPr="00CA4B15" w:rsidRDefault="29710E53" w:rsidP="29710E53">
      <w:pPr>
        <w:spacing w:after="30" w:line="289" w:lineRule="auto"/>
        <w:ind w:hanging="10"/>
        <w:jc w:val="both"/>
        <w:rPr>
          <w:rFonts w:asciiTheme="majorHAnsi" w:hAnsiTheme="majorHAnsi" w:cstheme="majorBidi"/>
        </w:rPr>
      </w:pPr>
      <w:r w:rsidRPr="29710E53">
        <w:rPr>
          <w:rFonts w:asciiTheme="majorHAnsi" w:eastAsia="Arial" w:hAnsiTheme="majorHAnsi" w:cstheme="majorBidi"/>
          <w:sz w:val="24"/>
        </w:rPr>
        <w:t xml:space="preserve">Legacy Executive Search Partners </w:t>
      </w:r>
    </w:p>
    <w:p w14:paraId="6A6F24F4" w14:textId="77777777" w:rsidR="00E302D5" w:rsidRDefault="29710E53" w:rsidP="29710E53">
      <w:pPr>
        <w:spacing w:after="0" w:line="301" w:lineRule="auto"/>
        <w:rPr>
          <w:rFonts w:asciiTheme="majorHAnsi" w:eastAsia="Arial" w:hAnsiTheme="majorHAnsi" w:cstheme="majorBidi"/>
          <w:sz w:val="24"/>
        </w:rPr>
      </w:pPr>
      <w:r w:rsidRPr="29710E53">
        <w:rPr>
          <w:rFonts w:asciiTheme="majorHAnsi" w:eastAsia="Arial" w:hAnsiTheme="majorHAnsi" w:cstheme="majorBidi"/>
          <w:sz w:val="24"/>
        </w:rPr>
        <w:t xml:space="preserve">416 271 4397 (mobile) </w:t>
      </w:r>
    </w:p>
    <w:p w14:paraId="506BDAE7" w14:textId="2BB3CAC0" w:rsidR="00E302D5" w:rsidRDefault="00000000" w:rsidP="29710E53">
      <w:pPr>
        <w:spacing w:after="0" w:line="301" w:lineRule="auto"/>
        <w:rPr>
          <w:rFonts w:asciiTheme="majorHAnsi" w:eastAsia="Arial" w:hAnsiTheme="majorHAnsi" w:cstheme="majorBidi"/>
          <w:sz w:val="24"/>
        </w:rPr>
      </w:pPr>
      <w:hyperlink r:id="rId17" w:history="1">
        <w:r w:rsidR="00E302D5" w:rsidRPr="00F42DA9">
          <w:rPr>
            <w:rStyle w:val="Hyperlink"/>
            <w:rFonts w:asciiTheme="majorHAnsi" w:eastAsia="Arial" w:hAnsiTheme="majorHAnsi" w:cstheme="majorBidi"/>
            <w:sz w:val="24"/>
          </w:rPr>
          <w:t>Kartik.kumar@lesp.ca</w:t>
        </w:r>
      </w:hyperlink>
      <w:r w:rsidR="29710E53" w:rsidRPr="29710E53">
        <w:rPr>
          <w:rFonts w:asciiTheme="majorHAnsi" w:eastAsia="Arial" w:hAnsiTheme="majorHAnsi" w:cstheme="majorBidi"/>
          <w:sz w:val="24"/>
        </w:rPr>
        <w:t xml:space="preserve"> </w:t>
      </w:r>
    </w:p>
    <w:p w14:paraId="23DF897A" w14:textId="44E997A8" w:rsidR="0089354C" w:rsidRPr="00CA4B15" w:rsidRDefault="00000000" w:rsidP="29710E53">
      <w:pPr>
        <w:spacing w:after="0" w:line="301" w:lineRule="auto"/>
        <w:rPr>
          <w:rFonts w:asciiTheme="majorHAnsi" w:hAnsiTheme="majorHAnsi" w:cstheme="majorBidi"/>
        </w:rPr>
      </w:pPr>
      <w:hyperlink r:id="rId18">
        <w:r w:rsidR="29710E53" w:rsidRPr="29710E53">
          <w:rPr>
            <w:rFonts w:asciiTheme="majorHAnsi" w:eastAsia="Arial" w:hAnsiTheme="majorHAnsi" w:cstheme="majorBidi"/>
            <w:sz w:val="24"/>
          </w:rPr>
          <w:t>www.lesp.ca</w:t>
        </w:r>
      </w:hyperlink>
      <w:hyperlink r:id="rId19">
        <w:r w:rsidR="29710E53" w:rsidRPr="29710E53">
          <w:rPr>
            <w:rFonts w:asciiTheme="majorHAnsi" w:eastAsia="Arial" w:hAnsiTheme="majorHAnsi" w:cstheme="majorBidi"/>
            <w:sz w:val="24"/>
          </w:rPr>
          <w:t xml:space="preserve"> </w:t>
        </w:r>
      </w:hyperlink>
    </w:p>
    <w:p w14:paraId="51A9CF55" w14:textId="77777777" w:rsidR="0089354C" w:rsidRDefault="29710E53" w:rsidP="29710E53">
      <w:pPr>
        <w:spacing w:after="0"/>
      </w:pPr>
      <w:r w:rsidRPr="29710E53">
        <w:rPr>
          <w:rFonts w:ascii="Arial" w:eastAsia="Arial" w:hAnsi="Arial" w:cs="Arial"/>
          <w:sz w:val="20"/>
          <w:szCs w:val="20"/>
        </w:rPr>
        <w:t xml:space="preserve"> </w:t>
      </w:r>
    </w:p>
    <w:p w14:paraId="7A83CAB0" w14:textId="77777777" w:rsidR="0089354C" w:rsidRDefault="29710E53" w:rsidP="29710E53">
      <w:pPr>
        <w:spacing w:after="0"/>
      </w:pPr>
      <w:r w:rsidRPr="29710E53">
        <w:rPr>
          <w:rFonts w:ascii="Arial" w:eastAsia="Arial" w:hAnsi="Arial" w:cs="Arial"/>
          <w:sz w:val="18"/>
          <w:szCs w:val="18"/>
        </w:rPr>
        <w:t xml:space="preserve"> </w:t>
      </w:r>
    </w:p>
    <w:p w14:paraId="2D03C7D6" w14:textId="1C1F2E18" w:rsidR="0089354C" w:rsidRDefault="002A0012" w:rsidP="29710E53">
      <w:pPr>
        <w:spacing w:after="0"/>
      </w:pPr>
      <w:r>
        <w:rPr>
          <w:noProof/>
        </w:rPr>
        <mc:AlternateContent>
          <mc:Choice Requires="wpg">
            <w:drawing>
              <wp:inline distT="0" distB="0" distL="0" distR="0" wp14:anchorId="6F0298D1" wp14:editId="549FDEC7">
                <wp:extent cx="1087755" cy="588010"/>
                <wp:effectExtent l="0" t="0" r="0" b="0"/>
                <wp:docPr id="1234503838" name="Group 203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87755" cy="588010"/>
                          <a:chOff x="0" y="0"/>
                          <a:chExt cx="10877" cy="5880"/>
                        </a:xfrm>
                      </wpg:grpSpPr>
                      <pic:pic xmlns:pic="http://schemas.openxmlformats.org/drawingml/2006/picture">
                        <pic:nvPicPr>
                          <pic:cNvPr id="1451339074" name="Picture 2018"/>
                          <pic:cNvPicPr>
                            <a:picLocks/>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880" cy="5880"/>
                          </a:xfrm>
                          <a:prstGeom prst="rect">
                            <a:avLst/>
                          </a:prstGeom>
                          <a:noFill/>
                          <a:extLst>
                            <a:ext uri="{909E8E84-426E-40DD-AFC4-6F175D3DCCD1}">
                              <a14:hiddenFill xmlns:a14="http://schemas.microsoft.com/office/drawing/2010/main">
                                <a:solidFill>
                                  <a:srgbClr val="FFFFFF"/>
                                </a:solidFill>
                              </a14:hiddenFill>
                            </a:ext>
                          </a:extLst>
                        </pic:spPr>
                      </pic:pic>
                      <wps:wsp>
                        <wps:cNvPr id="1067951321" name="Shape 2021"/>
                        <wps:cNvSpPr>
                          <a:spLocks/>
                        </wps:cNvSpPr>
                        <wps:spPr bwMode="auto">
                          <a:xfrm>
                            <a:off x="8210" y="1676"/>
                            <a:ext cx="610" cy="2724"/>
                          </a:xfrm>
                          <a:custGeom>
                            <a:avLst/>
                            <a:gdLst>
                              <a:gd name="T0" fmla="*/ 19685 w 60960"/>
                              <a:gd name="T1" fmla="*/ 0 h 272414"/>
                              <a:gd name="T2" fmla="*/ 60960 w 60960"/>
                              <a:gd name="T3" fmla="*/ 0 h 272414"/>
                              <a:gd name="T4" fmla="*/ 60960 w 60960"/>
                              <a:gd name="T5" fmla="*/ 45720 h 272414"/>
                              <a:gd name="T6" fmla="*/ 51435 w 60960"/>
                              <a:gd name="T7" fmla="*/ 46989 h 272414"/>
                              <a:gd name="T8" fmla="*/ 44450 w 60960"/>
                              <a:gd name="T9" fmla="*/ 51435 h 272414"/>
                              <a:gd name="T10" fmla="*/ 40005 w 60960"/>
                              <a:gd name="T11" fmla="*/ 58420 h 272414"/>
                              <a:gd name="T12" fmla="*/ 38100 w 60960"/>
                              <a:gd name="T13" fmla="*/ 66675 h 272414"/>
                              <a:gd name="T14" fmla="*/ 40005 w 60960"/>
                              <a:gd name="T15" fmla="*/ 74930 h 272414"/>
                              <a:gd name="T16" fmla="*/ 44450 w 60960"/>
                              <a:gd name="T17" fmla="*/ 81914 h 272414"/>
                              <a:gd name="T18" fmla="*/ 51435 w 60960"/>
                              <a:gd name="T19" fmla="*/ 86360 h 272414"/>
                              <a:gd name="T20" fmla="*/ 60325 w 60960"/>
                              <a:gd name="T21" fmla="*/ 88264 h 272414"/>
                              <a:gd name="T22" fmla="*/ 60960 w 60960"/>
                              <a:gd name="T23" fmla="*/ 88264 h 272414"/>
                              <a:gd name="T24" fmla="*/ 60960 w 60960"/>
                              <a:gd name="T25" fmla="*/ 104775 h 272414"/>
                              <a:gd name="T26" fmla="*/ 40640 w 60960"/>
                              <a:gd name="T27" fmla="*/ 104775 h 272414"/>
                              <a:gd name="T28" fmla="*/ 40640 w 60960"/>
                              <a:gd name="T29" fmla="*/ 227964 h 272414"/>
                              <a:gd name="T30" fmla="*/ 60960 w 60960"/>
                              <a:gd name="T31" fmla="*/ 227964 h 272414"/>
                              <a:gd name="T32" fmla="*/ 60960 w 60960"/>
                              <a:gd name="T33" fmla="*/ 272414 h 272414"/>
                              <a:gd name="T34" fmla="*/ 19685 w 60960"/>
                              <a:gd name="T35" fmla="*/ 272414 h 272414"/>
                              <a:gd name="T36" fmla="*/ 12065 w 60960"/>
                              <a:gd name="T37" fmla="*/ 271145 h 272414"/>
                              <a:gd name="T38" fmla="*/ 5715 w 60960"/>
                              <a:gd name="T39" fmla="*/ 266700 h 272414"/>
                              <a:gd name="T40" fmla="*/ 1905 w 60960"/>
                              <a:gd name="T41" fmla="*/ 260350 h 272414"/>
                              <a:gd name="T42" fmla="*/ 0 w 60960"/>
                              <a:gd name="T43" fmla="*/ 252730 h 272414"/>
                              <a:gd name="T44" fmla="*/ 0 w 60960"/>
                              <a:gd name="T45" fmla="*/ 19050 h 272414"/>
                              <a:gd name="T46" fmla="*/ 1905 w 60960"/>
                              <a:gd name="T47" fmla="*/ 11430 h 272414"/>
                              <a:gd name="T48" fmla="*/ 5715 w 60960"/>
                              <a:gd name="T49" fmla="*/ 5714 h 272414"/>
                              <a:gd name="T50" fmla="*/ 12065 w 60960"/>
                              <a:gd name="T51" fmla="*/ 1270 h 272414"/>
                              <a:gd name="T52" fmla="*/ 19685 w 60960"/>
                              <a:gd name="T53" fmla="*/ 0 h 272414"/>
                              <a:gd name="T54" fmla="*/ 0 w 60960"/>
                              <a:gd name="T55" fmla="*/ 0 h 272414"/>
                              <a:gd name="T56" fmla="*/ 60960 w 60960"/>
                              <a:gd name="T57" fmla="*/ 272414 h 27241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Lst>
                            <a:rect l="T54" t="T55" r="T56" b="T57"/>
                            <a:pathLst>
                              <a:path w="60960" h="272414">
                                <a:moveTo>
                                  <a:pt x="19685" y="0"/>
                                </a:moveTo>
                                <a:lnTo>
                                  <a:pt x="60960" y="0"/>
                                </a:lnTo>
                                <a:lnTo>
                                  <a:pt x="60960" y="45720"/>
                                </a:lnTo>
                                <a:lnTo>
                                  <a:pt x="51435" y="46989"/>
                                </a:lnTo>
                                <a:lnTo>
                                  <a:pt x="44450" y="51435"/>
                                </a:lnTo>
                                <a:lnTo>
                                  <a:pt x="40005" y="58420"/>
                                </a:lnTo>
                                <a:lnTo>
                                  <a:pt x="38100" y="66675"/>
                                </a:lnTo>
                                <a:lnTo>
                                  <a:pt x="40005" y="74930"/>
                                </a:lnTo>
                                <a:lnTo>
                                  <a:pt x="44450" y="81914"/>
                                </a:lnTo>
                                <a:lnTo>
                                  <a:pt x="51435" y="86360"/>
                                </a:lnTo>
                                <a:lnTo>
                                  <a:pt x="60325" y="88264"/>
                                </a:lnTo>
                                <a:lnTo>
                                  <a:pt x="60960" y="88264"/>
                                </a:lnTo>
                                <a:lnTo>
                                  <a:pt x="60960" y="104775"/>
                                </a:lnTo>
                                <a:lnTo>
                                  <a:pt x="40640" y="104775"/>
                                </a:lnTo>
                                <a:lnTo>
                                  <a:pt x="40640" y="227964"/>
                                </a:lnTo>
                                <a:lnTo>
                                  <a:pt x="60960" y="227964"/>
                                </a:lnTo>
                                <a:lnTo>
                                  <a:pt x="60960" y="272414"/>
                                </a:lnTo>
                                <a:lnTo>
                                  <a:pt x="19685" y="272414"/>
                                </a:lnTo>
                                <a:lnTo>
                                  <a:pt x="12065" y="271145"/>
                                </a:lnTo>
                                <a:lnTo>
                                  <a:pt x="5715" y="266700"/>
                                </a:lnTo>
                                <a:lnTo>
                                  <a:pt x="1905" y="260350"/>
                                </a:lnTo>
                                <a:lnTo>
                                  <a:pt x="0" y="252730"/>
                                </a:lnTo>
                                <a:lnTo>
                                  <a:pt x="0" y="19050"/>
                                </a:lnTo>
                                <a:lnTo>
                                  <a:pt x="1905" y="11430"/>
                                </a:lnTo>
                                <a:lnTo>
                                  <a:pt x="5715" y="5714"/>
                                </a:lnTo>
                                <a:lnTo>
                                  <a:pt x="12065" y="1270"/>
                                </a:lnTo>
                                <a:lnTo>
                                  <a:pt x="19685" y="0"/>
                                </a:lnTo>
                                <a:close/>
                              </a:path>
                            </a:pathLst>
                          </a:custGeom>
                          <a:solidFill>
                            <a:srgbClr val="B3B6B8"/>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800931336" name="Shape 2022"/>
                        <wps:cNvSpPr>
                          <a:spLocks/>
                        </wps:cNvSpPr>
                        <wps:spPr bwMode="auto">
                          <a:xfrm>
                            <a:off x="8820" y="1676"/>
                            <a:ext cx="1038" cy="2724"/>
                          </a:xfrm>
                          <a:custGeom>
                            <a:avLst/>
                            <a:gdLst>
                              <a:gd name="T0" fmla="*/ 0 w 103822"/>
                              <a:gd name="T1" fmla="*/ 0 h 272414"/>
                              <a:gd name="T2" fmla="*/ 22860 w 103822"/>
                              <a:gd name="T3" fmla="*/ 0 h 272414"/>
                              <a:gd name="T4" fmla="*/ 103822 w 103822"/>
                              <a:gd name="T5" fmla="*/ 0 h 272414"/>
                              <a:gd name="T6" fmla="*/ 103822 w 103822"/>
                              <a:gd name="T7" fmla="*/ 104457 h 272414"/>
                              <a:gd name="T8" fmla="*/ 102870 w 103822"/>
                              <a:gd name="T9" fmla="*/ 104775 h 272414"/>
                              <a:gd name="T10" fmla="*/ 94615 w 103822"/>
                              <a:gd name="T11" fmla="*/ 109220 h 272414"/>
                              <a:gd name="T12" fmla="*/ 87630 w 103822"/>
                              <a:gd name="T13" fmla="*/ 115570 h 272414"/>
                              <a:gd name="T14" fmla="*/ 82550 w 103822"/>
                              <a:gd name="T15" fmla="*/ 122555 h 272414"/>
                              <a:gd name="T16" fmla="*/ 82550 w 103822"/>
                              <a:gd name="T17" fmla="*/ 104775 h 272414"/>
                              <a:gd name="T18" fmla="*/ 42545 w 103822"/>
                              <a:gd name="T19" fmla="*/ 104775 h 272414"/>
                              <a:gd name="T20" fmla="*/ 42545 w 103822"/>
                              <a:gd name="T21" fmla="*/ 227964 h 272414"/>
                              <a:gd name="T22" fmla="*/ 82550 w 103822"/>
                              <a:gd name="T23" fmla="*/ 227964 h 272414"/>
                              <a:gd name="T24" fmla="*/ 82550 w 103822"/>
                              <a:gd name="T25" fmla="*/ 155575 h 272414"/>
                              <a:gd name="T26" fmla="*/ 83185 w 103822"/>
                              <a:gd name="T27" fmla="*/ 151764 h 272414"/>
                              <a:gd name="T28" fmla="*/ 83820 w 103822"/>
                              <a:gd name="T29" fmla="*/ 149225 h 272414"/>
                              <a:gd name="T30" fmla="*/ 86995 w 103822"/>
                              <a:gd name="T31" fmla="*/ 143510 h 272414"/>
                              <a:gd name="T32" fmla="*/ 91440 w 103822"/>
                              <a:gd name="T33" fmla="*/ 139064 h 272414"/>
                              <a:gd name="T34" fmla="*/ 97155 w 103822"/>
                              <a:gd name="T35" fmla="*/ 135889 h 272414"/>
                              <a:gd name="T36" fmla="*/ 103822 w 103822"/>
                              <a:gd name="T37" fmla="*/ 134223 h 272414"/>
                              <a:gd name="T38" fmla="*/ 103822 w 103822"/>
                              <a:gd name="T39" fmla="*/ 272414 h 272414"/>
                              <a:gd name="T40" fmla="*/ 0 w 103822"/>
                              <a:gd name="T41" fmla="*/ 272414 h 272414"/>
                              <a:gd name="T42" fmla="*/ 0 w 103822"/>
                              <a:gd name="T43" fmla="*/ 227964 h 272414"/>
                              <a:gd name="T44" fmla="*/ 20320 w 103822"/>
                              <a:gd name="T45" fmla="*/ 227964 h 272414"/>
                              <a:gd name="T46" fmla="*/ 20320 w 103822"/>
                              <a:gd name="T47" fmla="*/ 104775 h 272414"/>
                              <a:gd name="T48" fmla="*/ 0 w 103822"/>
                              <a:gd name="T49" fmla="*/ 104775 h 272414"/>
                              <a:gd name="T50" fmla="*/ 0 w 103822"/>
                              <a:gd name="T51" fmla="*/ 88264 h 272414"/>
                              <a:gd name="T52" fmla="*/ 9525 w 103822"/>
                              <a:gd name="T53" fmla="*/ 86360 h 272414"/>
                              <a:gd name="T54" fmla="*/ 16510 w 103822"/>
                              <a:gd name="T55" fmla="*/ 81914 h 272414"/>
                              <a:gd name="T56" fmla="*/ 20320 w 103822"/>
                              <a:gd name="T57" fmla="*/ 76835 h 272414"/>
                              <a:gd name="T58" fmla="*/ 20955 w 103822"/>
                              <a:gd name="T59" fmla="*/ 74930 h 272414"/>
                              <a:gd name="T60" fmla="*/ 22860 w 103822"/>
                              <a:gd name="T61" fmla="*/ 66675 h 272414"/>
                              <a:gd name="T62" fmla="*/ 20955 w 103822"/>
                              <a:gd name="T63" fmla="*/ 58420 h 272414"/>
                              <a:gd name="T64" fmla="*/ 16510 w 103822"/>
                              <a:gd name="T65" fmla="*/ 51435 h 272414"/>
                              <a:gd name="T66" fmla="*/ 9525 w 103822"/>
                              <a:gd name="T67" fmla="*/ 46989 h 272414"/>
                              <a:gd name="T68" fmla="*/ 0 w 103822"/>
                              <a:gd name="T69" fmla="*/ 45720 h 272414"/>
                              <a:gd name="T70" fmla="*/ 0 w 103822"/>
                              <a:gd name="T71" fmla="*/ 0 h 272414"/>
                              <a:gd name="T72" fmla="*/ 0 w 103822"/>
                              <a:gd name="T73" fmla="*/ 0 h 272414"/>
                              <a:gd name="T74" fmla="*/ 103822 w 103822"/>
                              <a:gd name="T75" fmla="*/ 272414 h 27241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Lst>
                            <a:rect l="T72" t="T73" r="T74" b="T75"/>
                            <a:pathLst>
                              <a:path w="103822" h="272414">
                                <a:moveTo>
                                  <a:pt x="0" y="0"/>
                                </a:moveTo>
                                <a:lnTo>
                                  <a:pt x="22860" y="0"/>
                                </a:lnTo>
                                <a:lnTo>
                                  <a:pt x="103822" y="0"/>
                                </a:lnTo>
                                <a:lnTo>
                                  <a:pt x="103822" y="104457"/>
                                </a:lnTo>
                                <a:lnTo>
                                  <a:pt x="102870" y="104775"/>
                                </a:lnTo>
                                <a:lnTo>
                                  <a:pt x="94615" y="109220"/>
                                </a:lnTo>
                                <a:lnTo>
                                  <a:pt x="87630" y="115570"/>
                                </a:lnTo>
                                <a:lnTo>
                                  <a:pt x="82550" y="122555"/>
                                </a:lnTo>
                                <a:lnTo>
                                  <a:pt x="82550" y="104775"/>
                                </a:lnTo>
                                <a:lnTo>
                                  <a:pt x="42545" y="104775"/>
                                </a:lnTo>
                                <a:lnTo>
                                  <a:pt x="42545" y="227964"/>
                                </a:lnTo>
                                <a:lnTo>
                                  <a:pt x="82550" y="227964"/>
                                </a:lnTo>
                                <a:lnTo>
                                  <a:pt x="82550" y="155575"/>
                                </a:lnTo>
                                <a:lnTo>
                                  <a:pt x="83185" y="151764"/>
                                </a:lnTo>
                                <a:lnTo>
                                  <a:pt x="83820" y="149225"/>
                                </a:lnTo>
                                <a:lnTo>
                                  <a:pt x="86995" y="143510"/>
                                </a:lnTo>
                                <a:lnTo>
                                  <a:pt x="91440" y="139064"/>
                                </a:lnTo>
                                <a:lnTo>
                                  <a:pt x="97155" y="135889"/>
                                </a:lnTo>
                                <a:lnTo>
                                  <a:pt x="103822" y="134223"/>
                                </a:lnTo>
                                <a:lnTo>
                                  <a:pt x="103822" y="272414"/>
                                </a:lnTo>
                                <a:lnTo>
                                  <a:pt x="0" y="272414"/>
                                </a:lnTo>
                                <a:lnTo>
                                  <a:pt x="0" y="227964"/>
                                </a:lnTo>
                                <a:lnTo>
                                  <a:pt x="20320" y="227964"/>
                                </a:lnTo>
                                <a:lnTo>
                                  <a:pt x="20320" y="104775"/>
                                </a:lnTo>
                                <a:lnTo>
                                  <a:pt x="0" y="104775"/>
                                </a:lnTo>
                                <a:lnTo>
                                  <a:pt x="0" y="88264"/>
                                </a:lnTo>
                                <a:lnTo>
                                  <a:pt x="9525" y="86360"/>
                                </a:lnTo>
                                <a:lnTo>
                                  <a:pt x="16510" y="81914"/>
                                </a:lnTo>
                                <a:lnTo>
                                  <a:pt x="20320" y="76835"/>
                                </a:lnTo>
                                <a:lnTo>
                                  <a:pt x="20955" y="74930"/>
                                </a:lnTo>
                                <a:lnTo>
                                  <a:pt x="22860" y="66675"/>
                                </a:lnTo>
                                <a:lnTo>
                                  <a:pt x="20955" y="58420"/>
                                </a:lnTo>
                                <a:lnTo>
                                  <a:pt x="16510" y="51435"/>
                                </a:lnTo>
                                <a:lnTo>
                                  <a:pt x="9525" y="46989"/>
                                </a:lnTo>
                                <a:lnTo>
                                  <a:pt x="0" y="45720"/>
                                </a:lnTo>
                                <a:lnTo>
                                  <a:pt x="0" y="0"/>
                                </a:lnTo>
                                <a:close/>
                              </a:path>
                            </a:pathLst>
                          </a:custGeom>
                          <a:solidFill>
                            <a:srgbClr val="B3B6B8"/>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83876600" name="Shape 2023"/>
                        <wps:cNvSpPr>
                          <a:spLocks/>
                        </wps:cNvSpPr>
                        <wps:spPr bwMode="auto">
                          <a:xfrm>
                            <a:off x="9858" y="1676"/>
                            <a:ext cx="1019" cy="2724"/>
                          </a:xfrm>
                          <a:custGeom>
                            <a:avLst/>
                            <a:gdLst>
                              <a:gd name="T0" fmla="*/ 0 w 101918"/>
                              <a:gd name="T1" fmla="*/ 0 h 272414"/>
                              <a:gd name="T2" fmla="*/ 61278 w 101918"/>
                              <a:gd name="T3" fmla="*/ 0 h 272414"/>
                              <a:gd name="T4" fmla="*/ 82233 w 101918"/>
                              <a:gd name="T5" fmla="*/ 0 h 272414"/>
                              <a:gd name="T6" fmla="*/ 89853 w 101918"/>
                              <a:gd name="T7" fmla="*/ 1270 h 272414"/>
                              <a:gd name="T8" fmla="*/ 96203 w 101918"/>
                              <a:gd name="T9" fmla="*/ 5714 h 272414"/>
                              <a:gd name="T10" fmla="*/ 100648 w 101918"/>
                              <a:gd name="T11" fmla="*/ 11430 h 272414"/>
                              <a:gd name="T12" fmla="*/ 101918 w 101918"/>
                              <a:gd name="T13" fmla="*/ 19050 h 272414"/>
                              <a:gd name="T14" fmla="*/ 101918 w 101918"/>
                              <a:gd name="T15" fmla="*/ 227964 h 272414"/>
                              <a:gd name="T16" fmla="*/ 101918 w 101918"/>
                              <a:gd name="T17" fmla="*/ 252730 h 272414"/>
                              <a:gd name="T18" fmla="*/ 100648 w 101918"/>
                              <a:gd name="T19" fmla="*/ 260350 h 272414"/>
                              <a:gd name="T20" fmla="*/ 96203 w 101918"/>
                              <a:gd name="T21" fmla="*/ 266700 h 272414"/>
                              <a:gd name="T22" fmla="*/ 89853 w 101918"/>
                              <a:gd name="T23" fmla="*/ 271145 h 272414"/>
                              <a:gd name="T24" fmla="*/ 82233 w 101918"/>
                              <a:gd name="T25" fmla="*/ 272414 h 272414"/>
                              <a:gd name="T26" fmla="*/ 0 w 101918"/>
                              <a:gd name="T27" fmla="*/ 272414 h 272414"/>
                              <a:gd name="T28" fmla="*/ 0 w 101918"/>
                              <a:gd name="T29" fmla="*/ 134223 h 272414"/>
                              <a:gd name="T30" fmla="*/ 953 w 101918"/>
                              <a:gd name="T31" fmla="*/ 133985 h 272414"/>
                              <a:gd name="T32" fmla="*/ 9843 w 101918"/>
                              <a:gd name="T33" fmla="*/ 136525 h 272414"/>
                              <a:gd name="T34" fmla="*/ 16193 w 101918"/>
                              <a:gd name="T35" fmla="*/ 142239 h 272414"/>
                              <a:gd name="T36" fmla="*/ 20003 w 101918"/>
                              <a:gd name="T37" fmla="*/ 150495 h 272414"/>
                              <a:gd name="T38" fmla="*/ 21273 w 101918"/>
                              <a:gd name="T39" fmla="*/ 161925 h 272414"/>
                              <a:gd name="T40" fmla="*/ 21273 w 101918"/>
                              <a:gd name="T41" fmla="*/ 227964 h 272414"/>
                              <a:gd name="T42" fmla="*/ 61278 w 101918"/>
                              <a:gd name="T43" fmla="*/ 227964 h 272414"/>
                              <a:gd name="T44" fmla="*/ 61278 w 101918"/>
                              <a:gd name="T45" fmla="*/ 157480 h 272414"/>
                              <a:gd name="T46" fmla="*/ 58103 w 101918"/>
                              <a:gd name="T47" fmla="*/ 132714 h 272414"/>
                              <a:gd name="T48" fmla="*/ 48578 w 101918"/>
                              <a:gd name="T49" fmla="*/ 115570 h 272414"/>
                              <a:gd name="T50" fmla="*/ 33338 w 101918"/>
                              <a:gd name="T51" fmla="*/ 105410 h 272414"/>
                              <a:gd name="T52" fmla="*/ 14923 w 101918"/>
                              <a:gd name="T53" fmla="*/ 102235 h 272414"/>
                              <a:gd name="T54" fmla="*/ 953 w 101918"/>
                              <a:gd name="T55" fmla="*/ 104139 h 272414"/>
                              <a:gd name="T56" fmla="*/ 0 w 101918"/>
                              <a:gd name="T57" fmla="*/ 104457 h 272414"/>
                              <a:gd name="T58" fmla="*/ 0 w 101918"/>
                              <a:gd name="T59" fmla="*/ 0 h 272414"/>
                              <a:gd name="T60" fmla="*/ 0 w 101918"/>
                              <a:gd name="T61" fmla="*/ 0 h 272414"/>
                              <a:gd name="T62" fmla="*/ 101918 w 101918"/>
                              <a:gd name="T63" fmla="*/ 272414 h 27241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Lst>
                            <a:rect l="T60" t="T61" r="T62" b="T63"/>
                            <a:pathLst>
                              <a:path w="101918" h="272414">
                                <a:moveTo>
                                  <a:pt x="0" y="0"/>
                                </a:moveTo>
                                <a:lnTo>
                                  <a:pt x="61278" y="0"/>
                                </a:lnTo>
                                <a:lnTo>
                                  <a:pt x="82233" y="0"/>
                                </a:lnTo>
                                <a:lnTo>
                                  <a:pt x="89853" y="1270"/>
                                </a:lnTo>
                                <a:lnTo>
                                  <a:pt x="96203" y="5714"/>
                                </a:lnTo>
                                <a:lnTo>
                                  <a:pt x="100648" y="11430"/>
                                </a:lnTo>
                                <a:lnTo>
                                  <a:pt x="101918" y="19050"/>
                                </a:lnTo>
                                <a:lnTo>
                                  <a:pt x="101918" y="227964"/>
                                </a:lnTo>
                                <a:lnTo>
                                  <a:pt x="101918" y="252730"/>
                                </a:lnTo>
                                <a:lnTo>
                                  <a:pt x="100648" y="260350"/>
                                </a:lnTo>
                                <a:lnTo>
                                  <a:pt x="96203" y="266700"/>
                                </a:lnTo>
                                <a:lnTo>
                                  <a:pt x="89853" y="271145"/>
                                </a:lnTo>
                                <a:lnTo>
                                  <a:pt x="82233" y="272414"/>
                                </a:lnTo>
                                <a:lnTo>
                                  <a:pt x="0" y="272414"/>
                                </a:lnTo>
                                <a:lnTo>
                                  <a:pt x="0" y="134223"/>
                                </a:lnTo>
                                <a:lnTo>
                                  <a:pt x="953" y="133985"/>
                                </a:lnTo>
                                <a:lnTo>
                                  <a:pt x="9843" y="136525"/>
                                </a:lnTo>
                                <a:lnTo>
                                  <a:pt x="16193" y="142239"/>
                                </a:lnTo>
                                <a:lnTo>
                                  <a:pt x="20003" y="150495"/>
                                </a:lnTo>
                                <a:lnTo>
                                  <a:pt x="21273" y="161925"/>
                                </a:lnTo>
                                <a:lnTo>
                                  <a:pt x="21273" y="227964"/>
                                </a:lnTo>
                                <a:lnTo>
                                  <a:pt x="61278" y="227964"/>
                                </a:lnTo>
                                <a:lnTo>
                                  <a:pt x="61278" y="157480"/>
                                </a:lnTo>
                                <a:lnTo>
                                  <a:pt x="58103" y="132714"/>
                                </a:lnTo>
                                <a:lnTo>
                                  <a:pt x="48578" y="115570"/>
                                </a:lnTo>
                                <a:lnTo>
                                  <a:pt x="33338" y="105410"/>
                                </a:lnTo>
                                <a:lnTo>
                                  <a:pt x="14923" y="102235"/>
                                </a:lnTo>
                                <a:lnTo>
                                  <a:pt x="953" y="104139"/>
                                </a:lnTo>
                                <a:lnTo>
                                  <a:pt x="0" y="104457"/>
                                </a:lnTo>
                                <a:lnTo>
                                  <a:pt x="0" y="0"/>
                                </a:lnTo>
                                <a:close/>
                              </a:path>
                            </a:pathLst>
                          </a:custGeom>
                          <a:solidFill>
                            <a:srgbClr val="B3B6B8"/>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g:wgp>
                  </a:graphicData>
                </a:graphic>
              </wp:inline>
            </w:drawing>
          </mc:Choice>
          <mc:Fallback>
            <w:pict>
              <v:group w14:anchorId="69E1F3F5" id="Group 20386" o:spid="_x0000_s1026" style="width:85.65pt;height:46.3pt;mso-position-horizontal-relative:char;mso-position-vertical-relative:line" coordsize="10877,5880"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">
                <v:shape id="Picture 2018" o:spid="_x0000_s1027" type="#_x0000_t75" style="position:absolute;width:5880;height:588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">
                  <v:imagedata r:id="rId21" o:title=""/>
                  <o:lock v:ext="edit" aspectratio="f"/>
                </v:shape>
                <v:shape id="Shape 2021" o:spid="_x0000_s1028" style="position:absolute;left:8210;top:1676;width:610;height:2724;visibility:visible;mso-wrap-style:square;v-text-anchor:top" coordsize="60960,27241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" path="m19685,l60960,r,45720l51435,46989r-6985,4446l40005,58420r-1905,8255l40005,74930r4445,6984l51435,86360r8890,1904l60960,88264r,16511l40640,104775r,123189l60960,227964r,44450l19685,272414r-7620,-1269l5715,266700,1905,260350,,252730,,19050,1905,11430,5715,5714,12065,1270,19685,xe" fillcolor="#b3b6b8" stroked="f" strokeweight="0">
                  <v:stroke miterlimit="83231f" joinstyle="miter"/>
                  <v:path arrowok="t" o:connecttype="custom" o:connectlocs="197,0;610,0;610,457;515,470;445,514;400,584;381,667;400,749;445,819;515,864;604,883;610,883;610,1048;407,1048;407,2280;610,2280;610,2724;197,2724;121,2711;57,2667;19,2603;0,2527;0,190;19,114;57,57;121,13;197,0" o:connectangles="0,0,0,0,0,0,0,0,0,0,0,0,0,0,0,0,0,0,0,0,0,0,0,0,0,0,0" textboxrect="0,0,60960,272414"/>
                </v:shape>
                <v:shape id="Shape 2022" o:spid="_x0000_s1029" style="position:absolute;left:8820;top:1676;width:1038;height:2724;visibility:visible;mso-wrap-style:square;v-text-anchor:top" coordsize="103822,27241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" path="m,l22860,r80962,l103822,104457r-952,318l94615,109220r-6985,6350l82550,122555r,-17780l42545,104775r,123189l82550,227964r,-72389l83185,151764r635,-2539l86995,143510r4445,-4446l97155,135889r6667,-1666l103822,272414,,272414,,227964r20320,l20320,104775,,104775,,88264,9525,86360r6985,-4446l20320,76835r635,-1905l22860,66675,20955,58420,16510,51435,9525,46989,,45720,,xe" fillcolor="#b3b6b8" stroked="f" strokeweight="0">
                  <v:stroke miterlimit="83231f" joinstyle="miter"/>
                  <v:path arrowok="t" o:connecttype="custom" o:connectlocs="0,0;229,0;1038,0;1038,1045;1028,1048;946,1092;876,1156;825,1225;825,1048;425,1048;425,2280;825,2280;825,1556;832,1518;838,1492;870,1435;914,1391;971,1359;1038,1342;1038,2724;0,2724;0,2280;203,2280;203,1048;0,1048;0,883;95,864;165,819;203,768;210,749;229,667;210,584;165,514;95,470;0,457;0,0" o:connectangles="0,0,0,0,0,0,0,0,0,0,0,0,0,0,0,0,0,0,0,0,0,0,0,0,0,0,0,0,0,0,0,0,0,0,0,0" textboxrect="0,0,103822,272414"/>
                </v:shape>
                <v:shape id="Shape 2023" o:spid="_x0000_s1030" style="position:absolute;left:9858;top:1676;width:1019;height:2724;visibility:visible;mso-wrap-style:square;v-text-anchor:top" coordsize="101918,27241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" path="m,l61278,,82233,r7620,1270l96203,5714r4445,5716l101918,19050r,208914l101918,252730r-1270,7620l96203,266700r-6350,4445l82233,272414,,272414,,134223r953,-238l9843,136525r6350,5714l20003,150495r1270,11430l21273,227964r40005,l61278,157480,58103,132714,48578,115570,33338,105410,14923,102235,953,104139,,104457,,xe" fillcolor="#b3b6b8" stroked="f" strokeweight="0">
                  <v:stroke miterlimit="83231f" joinstyle="miter"/>
                  <v:path arrowok="t" o:connecttype="custom" o:connectlocs="0,0;613,0;822,0;898,13;962,57;1006,114;1019,190;1019,2280;1019,2527;1006,2603;962,2667;898,2711;822,2724;0,2724;0,1342;10,1340;98,1365;162,1422;200,1505;213,1619;213,2280;613,2280;613,1575;581,1327;486,1156;333,1054;149,1022;10,1041;0,1045;0,0" o:connectangles="0,0,0,0,0,0,0,0,0,0,0,0,0,0,0,0,0,0,0,0,0,0,0,0,0,0,0,0,0,0" textboxrect="0,0,101918,272414"/>
                </v:shape>
                <w10:anchorlock/>
              </v:group>
            </w:pict>
          </mc:Fallback>
        </mc:AlternateContent>
      </w:r>
    </w:p>
    <w:p w14:paraId="05162700" w14:textId="77777777" w:rsidR="0089354C" w:rsidRDefault="00792858" w:rsidP="00365501">
      <w:pPr>
        <w:spacing w:after="0"/>
        <w:ind w:left="850"/>
      </w:pPr>
      <w:r>
        <w:rPr>
          <w:rFonts w:ascii="Arial" w:eastAsia="Arial" w:hAnsi="Arial" w:cs="Arial"/>
          <w:sz w:val="20"/>
        </w:rPr>
        <w:t xml:space="preserve"> </w:t>
      </w:r>
    </w:p>
    <w:p w14:paraId="3DE2DEB3" w14:textId="77777777" w:rsidR="0089354C" w:rsidRDefault="00792858" w:rsidP="00365501">
      <w:pPr>
        <w:spacing w:after="0"/>
        <w:ind w:left="850"/>
      </w:pPr>
      <w:r>
        <w:rPr>
          <w:rFonts w:ascii="Arial" w:eastAsia="Arial" w:hAnsi="Arial" w:cs="Arial"/>
          <w:sz w:val="20"/>
        </w:rPr>
        <w:t xml:space="preserve"> </w:t>
      </w:r>
    </w:p>
    <w:p w14:paraId="43865F9B" w14:textId="77777777" w:rsidR="0089354C" w:rsidRDefault="00792858" w:rsidP="00365501">
      <w:pPr>
        <w:spacing w:after="0"/>
        <w:ind w:left="850"/>
      </w:pPr>
      <w:r>
        <w:rPr>
          <w:rFonts w:ascii="Arial" w:eastAsia="Arial" w:hAnsi="Arial" w:cs="Arial"/>
          <w:sz w:val="20"/>
        </w:rPr>
        <w:t xml:space="preserve"> </w:t>
      </w:r>
    </w:p>
    <w:p w14:paraId="150E8A56" w14:textId="77777777" w:rsidR="0089354C" w:rsidRDefault="00792858" w:rsidP="00365501">
      <w:pPr>
        <w:spacing w:after="0"/>
        <w:ind w:left="850"/>
      </w:pPr>
      <w:r>
        <w:rPr>
          <w:rFonts w:ascii="Arial" w:eastAsia="Arial" w:hAnsi="Arial" w:cs="Arial"/>
          <w:sz w:val="20"/>
        </w:rPr>
        <w:t xml:space="preserve"> </w:t>
      </w:r>
    </w:p>
    <w:p w14:paraId="3D941FB5" w14:textId="2A3E7740" w:rsidR="00984669" w:rsidRPr="00DD389F" w:rsidRDefault="29710E53" w:rsidP="00DD389F">
      <w:pPr>
        <w:spacing w:after="415"/>
        <w:ind w:left="850"/>
      </w:pPr>
      <w:r w:rsidRPr="29710E53">
        <w:rPr>
          <w:rFonts w:ascii="Arial" w:eastAsia="Arial" w:hAnsi="Arial" w:cs="Arial"/>
          <w:sz w:val="20"/>
          <w:szCs w:val="20"/>
        </w:rPr>
        <w:t xml:space="preserve"> </w:t>
      </w:r>
    </w:p>
    <w:p w14:paraId="2F747CDE" w14:textId="111E9A27" w:rsidR="29710E53" w:rsidRDefault="29710E53" w:rsidP="00043774">
      <w:pPr>
        <w:spacing w:after="50"/>
        <w:ind w:right="720"/>
        <w:rPr>
          <w:rFonts w:asciiTheme="majorHAnsi" w:eastAsia="Gill Sans MT" w:hAnsiTheme="majorHAnsi" w:cstheme="majorBidi"/>
          <w:color w:val="0D4863"/>
          <w:sz w:val="40"/>
          <w:szCs w:val="40"/>
        </w:rPr>
      </w:pPr>
    </w:p>
    <w:p w14:paraId="4DE44CAB" w14:textId="4F0CE268" w:rsidR="0089354C" w:rsidRPr="004129E8" w:rsidRDefault="29710E53" w:rsidP="00043774">
      <w:pPr>
        <w:spacing w:after="50"/>
        <w:ind w:right="720"/>
        <w:rPr>
          <w:rFonts w:ascii="Avenir Book" w:eastAsia="Gill Sans MT" w:hAnsi="Avenir Book" w:cstheme="majorBidi"/>
          <w:sz w:val="40"/>
          <w:szCs w:val="40"/>
        </w:rPr>
      </w:pPr>
      <w:r w:rsidRPr="004129E8">
        <w:rPr>
          <w:rFonts w:ascii="Avenir Book" w:eastAsia="Gill Sans MT" w:hAnsi="Avenir Book" w:cstheme="majorBidi"/>
          <w:color w:val="0D4863"/>
          <w:sz w:val="40"/>
          <w:szCs w:val="40"/>
        </w:rPr>
        <w:t>Contents</w:t>
      </w:r>
      <w:r w:rsidRPr="004129E8">
        <w:rPr>
          <w:rFonts w:ascii="Avenir Book" w:eastAsia="Gill Sans MT" w:hAnsi="Avenir Book" w:cstheme="majorBidi"/>
          <w:sz w:val="40"/>
          <w:szCs w:val="40"/>
        </w:rPr>
        <w:t xml:space="preserve"> </w:t>
      </w:r>
    </w:p>
    <w:sdt>
      <w:sdtPr>
        <w:rPr>
          <w:rFonts w:asciiTheme="minorHAnsi" w:eastAsia="Calibri" w:hAnsiTheme="minorHAnsi" w:cstheme="minorBidi"/>
          <w:caps/>
          <w:color w:val="000000"/>
          <w:sz w:val="22"/>
          <w:szCs w:val="22"/>
          <w:u w:val="single"/>
          <w:lang w:val="en-CA" w:eastAsia="en-CA" w:bidi="en-CA"/>
        </w:rPr>
        <w:id w:val="532638766"/>
        <w:docPartObj>
          <w:docPartGallery w:val="Table of Contents"/>
          <w:docPartUnique/>
        </w:docPartObj>
      </w:sdtPr>
      <w:sdtEndPr>
        <w:rPr>
          <w:color w:val="000000" w:themeColor="text1"/>
        </w:rPr>
      </w:sdtEndPr>
      <w:sdtContent>
        <w:p w14:paraId="6FAF6250" w14:textId="645C37BB" w:rsidR="00791F15" w:rsidRDefault="431CCD89" w:rsidP="5120C6E2">
          <w:pPr>
            <w:pStyle w:val="TOCHeading"/>
            <w:ind w:right="720"/>
          </w:pPr>
          <w:r>
            <w:t>Table of Contents</w:t>
          </w:r>
        </w:p>
        <w:p w14:paraId="696FDF37" w14:textId="20BA0094" w:rsidR="00D66019" w:rsidRPr="006E0033" w:rsidRDefault="006454A6">
          <w:pPr>
            <w:pStyle w:val="TOC1"/>
            <w:tabs>
              <w:tab w:val="right" w:leader="dot" w:pos="10070"/>
            </w:tabs>
            <w:rPr>
              <w:rFonts w:eastAsiaTheme="minorEastAsia" w:cstheme="minorBidi"/>
              <w:b w:val="0"/>
              <w:bCs w:val="0"/>
              <w:caps w:val="0"/>
              <w:noProof/>
              <w:color w:val="auto"/>
              <w:kern w:val="2"/>
              <w:sz w:val="24"/>
              <w:szCs w:val="24"/>
              <w:u w:val="none"/>
              <w:lang w:eastAsia="en-US" w:bidi="ar-SA"/>
            </w:rPr>
          </w:pPr>
          <w:r>
            <w:fldChar w:fldCharType="begin"/>
          </w:r>
          <w:r w:rsidR="00303959">
            <w:instrText>TOC \o "1-3" \h \z \u</w:instrText>
          </w:r>
          <w:r>
            <w:fldChar w:fldCharType="separate"/>
          </w:r>
          <w:hyperlink w:anchor="_Toc160715980" w:history="1">
            <w:r w:rsidR="00D66019" w:rsidRPr="00651F5F">
              <w:rPr>
                <w:rStyle w:val="Hyperlink"/>
                <w:rFonts w:ascii="Avenir Book" w:hAnsi="Avenir Book"/>
                <w:noProof/>
              </w:rPr>
              <w:t>Region of Peel Overview</w:t>
            </w:r>
            <w:r w:rsidR="00D66019">
              <w:rPr>
                <w:noProof/>
                <w:webHidden/>
              </w:rPr>
              <w:tab/>
            </w:r>
            <w:r w:rsidR="00D66019">
              <w:rPr>
                <w:noProof/>
                <w:webHidden/>
              </w:rPr>
              <w:fldChar w:fldCharType="begin"/>
            </w:r>
            <w:r w:rsidR="00D66019">
              <w:rPr>
                <w:noProof/>
                <w:webHidden/>
              </w:rPr>
              <w:instrText xml:space="preserve"> PAGEREF _Toc160715980 \h </w:instrText>
            </w:r>
            <w:r w:rsidR="00D66019">
              <w:rPr>
                <w:noProof/>
                <w:webHidden/>
              </w:rPr>
            </w:r>
            <w:r w:rsidR="00D66019">
              <w:rPr>
                <w:noProof/>
                <w:webHidden/>
              </w:rPr>
              <w:fldChar w:fldCharType="separate"/>
            </w:r>
            <w:r w:rsidR="00D66019">
              <w:rPr>
                <w:noProof/>
                <w:webHidden/>
              </w:rPr>
              <w:t>4</w:t>
            </w:r>
            <w:r w:rsidR="00D66019">
              <w:rPr>
                <w:noProof/>
                <w:webHidden/>
              </w:rPr>
              <w:fldChar w:fldCharType="end"/>
            </w:r>
          </w:hyperlink>
        </w:p>
        <w:p w14:paraId="03D32EE7" w14:textId="4674E907" w:rsidR="00D66019" w:rsidRPr="006E0033" w:rsidRDefault="00000000">
          <w:pPr>
            <w:pStyle w:val="TOC1"/>
            <w:tabs>
              <w:tab w:val="right" w:leader="dot" w:pos="10070"/>
            </w:tabs>
            <w:rPr>
              <w:rFonts w:eastAsiaTheme="minorEastAsia" w:cstheme="minorBidi"/>
              <w:b w:val="0"/>
              <w:bCs w:val="0"/>
              <w:caps w:val="0"/>
              <w:noProof/>
              <w:color w:val="auto"/>
              <w:kern w:val="2"/>
              <w:sz w:val="24"/>
              <w:szCs w:val="24"/>
              <w:u w:val="none"/>
              <w:lang w:eastAsia="en-US" w:bidi="ar-SA"/>
            </w:rPr>
          </w:pPr>
          <w:hyperlink w:anchor="_Toc160715981" w:history="1">
            <w:r w:rsidR="00D66019" w:rsidRPr="00651F5F">
              <w:rPr>
                <w:rStyle w:val="Hyperlink"/>
                <w:rFonts w:ascii="Avenir Book" w:hAnsi="Avenir Book"/>
                <w:noProof/>
              </w:rPr>
              <w:t>Regional Vision, Goals, and Values</w:t>
            </w:r>
            <w:r w:rsidR="00D66019">
              <w:rPr>
                <w:noProof/>
                <w:webHidden/>
              </w:rPr>
              <w:tab/>
            </w:r>
            <w:r w:rsidR="00D66019">
              <w:rPr>
                <w:noProof/>
                <w:webHidden/>
              </w:rPr>
              <w:fldChar w:fldCharType="begin"/>
            </w:r>
            <w:r w:rsidR="00D66019">
              <w:rPr>
                <w:noProof/>
                <w:webHidden/>
              </w:rPr>
              <w:instrText xml:space="preserve"> PAGEREF _Toc160715981 \h </w:instrText>
            </w:r>
            <w:r w:rsidR="00D66019">
              <w:rPr>
                <w:noProof/>
                <w:webHidden/>
              </w:rPr>
            </w:r>
            <w:r w:rsidR="00D66019">
              <w:rPr>
                <w:noProof/>
                <w:webHidden/>
              </w:rPr>
              <w:fldChar w:fldCharType="separate"/>
            </w:r>
            <w:r w:rsidR="00D66019">
              <w:rPr>
                <w:noProof/>
                <w:webHidden/>
              </w:rPr>
              <w:t>6</w:t>
            </w:r>
            <w:r w:rsidR="00D66019">
              <w:rPr>
                <w:noProof/>
                <w:webHidden/>
              </w:rPr>
              <w:fldChar w:fldCharType="end"/>
            </w:r>
          </w:hyperlink>
        </w:p>
        <w:p w14:paraId="57BB194D" w14:textId="6B17201E" w:rsidR="00D66019" w:rsidRPr="006E0033" w:rsidRDefault="00000000">
          <w:pPr>
            <w:pStyle w:val="TOC1"/>
            <w:tabs>
              <w:tab w:val="right" w:leader="dot" w:pos="10070"/>
            </w:tabs>
            <w:rPr>
              <w:rFonts w:eastAsiaTheme="minorEastAsia" w:cstheme="minorBidi"/>
              <w:b w:val="0"/>
              <w:bCs w:val="0"/>
              <w:caps w:val="0"/>
              <w:noProof/>
              <w:color w:val="auto"/>
              <w:kern w:val="2"/>
              <w:sz w:val="24"/>
              <w:szCs w:val="24"/>
              <w:u w:val="none"/>
              <w:lang w:eastAsia="en-US" w:bidi="ar-SA"/>
            </w:rPr>
          </w:pPr>
          <w:hyperlink w:anchor="_Toc160715982" w:history="1">
            <w:r w:rsidR="00D66019" w:rsidRPr="00651F5F">
              <w:rPr>
                <w:rStyle w:val="Hyperlink"/>
                <w:rFonts w:ascii="Avenir Book" w:hAnsi="Avenir Book"/>
                <w:noProof/>
              </w:rPr>
              <w:t>Regional 2015-2035 Strategic Plan</w:t>
            </w:r>
            <w:r w:rsidR="00D66019">
              <w:rPr>
                <w:noProof/>
                <w:webHidden/>
              </w:rPr>
              <w:tab/>
            </w:r>
            <w:r w:rsidR="00D66019">
              <w:rPr>
                <w:noProof/>
                <w:webHidden/>
              </w:rPr>
              <w:fldChar w:fldCharType="begin"/>
            </w:r>
            <w:r w:rsidR="00D66019">
              <w:rPr>
                <w:noProof/>
                <w:webHidden/>
              </w:rPr>
              <w:instrText xml:space="preserve"> PAGEREF _Toc160715982 \h </w:instrText>
            </w:r>
            <w:r w:rsidR="00D66019">
              <w:rPr>
                <w:noProof/>
                <w:webHidden/>
              </w:rPr>
            </w:r>
            <w:r w:rsidR="00D66019">
              <w:rPr>
                <w:noProof/>
                <w:webHidden/>
              </w:rPr>
              <w:fldChar w:fldCharType="separate"/>
            </w:r>
            <w:r w:rsidR="00D66019">
              <w:rPr>
                <w:noProof/>
                <w:webHidden/>
              </w:rPr>
              <w:t>7</w:t>
            </w:r>
            <w:r w:rsidR="00D66019">
              <w:rPr>
                <w:noProof/>
                <w:webHidden/>
              </w:rPr>
              <w:fldChar w:fldCharType="end"/>
            </w:r>
          </w:hyperlink>
        </w:p>
        <w:p w14:paraId="3FC68074" w14:textId="2BF113A8" w:rsidR="00D66019" w:rsidRPr="006E0033" w:rsidRDefault="00000000">
          <w:pPr>
            <w:pStyle w:val="TOC1"/>
            <w:tabs>
              <w:tab w:val="right" w:leader="dot" w:pos="10070"/>
            </w:tabs>
            <w:rPr>
              <w:rFonts w:eastAsiaTheme="minorEastAsia" w:cstheme="minorBidi"/>
              <w:b w:val="0"/>
              <w:bCs w:val="0"/>
              <w:caps w:val="0"/>
              <w:noProof/>
              <w:color w:val="auto"/>
              <w:kern w:val="2"/>
              <w:sz w:val="24"/>
              <w:szCs w:val="24"/>
              <w:u w:val="none"/>
              <w:lang w:eastAsia="en-US" w:bidi="ar-SA"/>
            </w:rPr>
          </w:pPr>
          <w:hyperlink w:anchor="_Toc160715983" w:history="1">
            <w:r w:rsidR="00D66019" w:rsidRPr="00651F5F">
              <w:rPr>
                <w:rStyle w:val="Hyperlink"/>
                <w:rFonts w:ascii="Avenir Book" w:hAnsi="Avenir Book"/>
                <w:noProof/>
              </w:rPr>
              <w:t>Diversity, Equity, and Inclusion</w:t>
            </w:r>
            <w:r w:rsidR="00D66019">
              <w:rPr>
                <w:noProof/>
                <w:webHidden/>
              </w:rPr>
              <w:tab/>
            </w:r>
            <w:r w:rsidR="00D66019">
              <w:rPr>
                <w:noProof/>
                <w:webHidden/>
              </w:rPr>
              <w:fldChar w:fldCharType="begin"/>
            </w:r>
            <w:r w:rsidR="00D66019">
              <w:rPr>
                <w:noProof/>
                <w:webHidden/>
              </w:rPr>
              <w:instrText xml:space="preserve"> PAGEREF _Toc160715983 \h </w:instrText>
            </w:r>
            <w:r w:rsidR="00D66019">
              <w:rPr>
                <w:noProof/>
                <w:webHidden/>
              </w:rPr>
            </w:r>
            <w:r w:rsidR="00D66019">
              <w:rPr>
                <w:noProof/>
                <w:webHidden/>
              </w:rPr>
              <w:fldChar w:fldCharType="separate"/>
            </w:r>
            <w:r w:rsidR="00D66019">
              <w:rPr>
                <w:noProof/>
                <w:webHidden/>
              </w:rPr>
              <w:t>8</w:t>
            </w:r>
            <w:r w:rsidR="00D66019">
              <w:rPr>
                <w:noProof/>
                <w:webHidden/>
              </w:rPr>
              <w:fldChar w:fldCharType="end"/>
            </w:r>
          </w:hyperlink>
        </w:p>
        <w:p w14:paraId="3D3AC80B" w14:textId="5832DDEF" w:rsidR="00D66019" w:rsidRPr="006E0033" w:rsidRDefault="00000000">
          <w:pPr>
            <w:pStyle w:val="TOC1"/>
            <w:tabs>
              <w:tab w:val="right" w:leader="dot" w:pos="10070"/>
            </w:tabs>
            <w:rPr>
              <w:rFonts w:eastAsiaTheme="minorEastAsia" w:cstheme="minorBidi"/>
              <w:b w:val="0"/>
              <w:bCs w:val="0"/>
              <w:caps w:val="0"/>
              <w:noProof/>
              <w:color w:val="auto"/>
              <w:kern w:val="2"/>
              <w:sz w:val="24"/>
              <w:szCs w:val="24"/>
              <w:u w:val="none"/>
              <w:lang w:eastAsia="en-US" w:bidi="ar-SA"/>
            </w:rPr>
          </w:pPr>
          <w:hyperlink w:anchor="_Toc160715984" w:history="1">
            <w:r w:rsidR="00D66019" w:rsidRPr="00651F5F">
              <w:rPr>
                <w:rStyle w:val="Hyperlink"/>
                <w:rFonts w:ascii="Avenir Book" w:hAnsi="Avenir Book"/>
                <w:noProof/>
              </w:rPr>
              <w:t>People of Peel</w:t>
            </w:r>
            <w:r w:rsidR="00D66019">
              <w:rPr>
                <w:noProof/>
                <w:webHidden/>
              </w:rPr>
              <w:tab/>
            </w:r>
            <w:r w:rsidR="00D66019">
              <w:rPr>
                <w:noProof/>
                <w:webHidden/>
              </w:rPr>
              <w:fldChar w:fldCharType="begin"/>
            </w:r>
            <w:r w:rsidR="00D66019">
              <w:rPr>
                <w:noProof/>
                <w:webHidden/>
              </w:rPr>
              <w:instrText xml:space="preserve"> PAGEREF _Toc160715984 \h </w:instrText>
            </w:r>
            <w:r w:rsidR="00D66019">
              <w:rPr>
                <w:noProof/>
                <w:webHidden/>
              </w:rPr>
            </w:r>
            <w:r w:rsidR="00D66019">
              <w:rPr>
                <w:noProof/>
                <w:webHidden/>
              </w:rPr>
              <w:fldChar w:fldCharType="separate"/>
            </w:r>
            <w:r w:rsidR="00D66019">
              <w:rPr>
                <w:noProof/>
                <w:webHidden/>
              </w:rPr>
              <w:t>10</w:t>
            </w:r>
            <w:r w:rsidR="00D66019">
              <w:rPr>
                <w:noProof/>
                <w:webHidden/>
              </w:rPr>
              <w:fldChar w:fldCharType="end"/>
            </w:r>
          </w:hyperlink>
        </w:p>
        <w:p w14:paraId="13192909" w14:textId="34BCF43C" w:rsidR="00D66019" w:rsidRPr="006E0033" w:rsidRDefault="00000000">
          <w:pPr>
            <w:pStyle w:val="TOC1"/>
            <w:tabs>
              <w:tab w:val="right" w:leader="dot" w:pos="10070"/>
            </w:tabs>
            <w:rPr>
              <w:rFonts w:eastAsiaTheme="minorEastAsia" w:cstheme="minorBidi"/>
              <w:b w:val="0"/>
              <w:bCs w:val="0"/>
              <w:caps w:val="0"/>
              <w:noProof/>
              <w:color w:val="auto"/>
              <w:kern w:val="2"/>
              <w:sz w:val="24"/>
              <w:szCs w:val="24"/>
              <w:u w:val="none"/>
              <w:lang w:eastAsia="en-US" w:bidi="ar-SA"/>
            </w:rPr>
          </w:pPr>
          <w:hyperlink w:anchor="_Toc160715985" w:history="1">
            <w:r w:rsidR="00D66019" w:rsidRPr="00651F5F">
              <w:rPr>
                <w:rStyle w:val="Hyperlink"/>
                <w:rFonts w:ascii="Avenir Book" w:hAnsi="Avenir Book"/>
                <w:noProof/>
              </w:rPr>
              <w:t>Organizational Chart</w:t>
            </w:r>
            <w:r w:rsidR="00D66019">
              <w:rPr>
                <w:noProof/>
                <w:webHidden/>
              </w:rPr>
              <w:tab/>
            </w:r>
            <w:r w:rsidR="00D66019">
              <w:rPr>
                <w:noProof/>
                <w:webHidden/>
              </w:rPr>
              <w:fldChar w:fldCharType="begin"/>
            </w:r>
            <w:r w:rsidR="00D66019">
              <w:rPr>
                <w:noProof/>
                <w:webHidden/>
              </w:rPr>
              <w:instrText xml:space="preserve"> PAGEREF _Toc160715985 \h </w:instrText>
            </w:r>
            <w:r w:rsidR="00D66019">
              <w:rPr>
                <w:noProof/>
                <w:webHidden/>
              </w:rPr>
            </w:r>
            <w:r w:rsidR="00D66019">
              <w:rPr>
                <w:noProof/>
                <w:webHidden/>
              </w:rPr>
              <w:fldChar w:fldCharType="separate"/>
            </w:r>
            <w:r w:rsidR="00D66019">
              <w:rPr>
                <w:noProof/>
                <w:webHidden/>
              </w:rPr>
              <w:t>10</w:t>
            </w:r>
            <w:r w:rsidR="00D66019">
              <w:rPr>
                <w:noProof/>
                <w:webHidden/>
              </w:rPr>
              <w:fldChar w:fldCharType="end"/>
            </w:r>
          </w:hyperlink>
        </w:p>
        <w:p w14:paraId="47480C58" w14:textId="54E3322F" w:rsidR="00D66019" w:rsidRPr="006E0033" w:rsidRDefault="00000000">
          <w:pPr>
            <w:pStyle w:val="TOC1"/>
            <w:tabs>
              <w:tab w:val="right" w:leader="dot" w:pos="10070"/>
            </w:tabs>
            <w:rPr>
              <w:rFonts w:eastAsiaTheme="minorEastAsia" w:cstheme="minorBidi"/>
              <w:b w:val="0"/>
              <w:bCs w:val="0"/>
              <w:caps w:val="0"/>
              <w:noProof/>
              <w:color w:val="auto"/>
              <w:kern w:val="2"/>
              <w:sz w:val="24"/>
              <w:szCs w:val="24"/>
              <w:u w:val="none"/>
              <w:lang w:eastAsia="en-US" w:bidi="ar-SA"/>
            </w:rPr>
          </w:pPr>
          <w:hyperlink w:anchor="_Toc160715986" w:history="1">
            <w:r w:rsidR="00D66019" w:rsidRPr="00651F5F">
              <w:rPr>
                <w:rStyle w:val="Hyperlink"/>
                <w:rFonts w:ascii="Avenir Book" w:hAnsi="Avenir Book"/>
                <w:noProof/>
              </w:rPr>
              <w:t>Job Responsibilities</w:t>
            </w:r>
            <w:r w:rsidR="00D66019">
              <w:rPr>
                <w:noProof/>
                <w:webHidden/>
              </w:rPr>
              <w:tab/>
            </w:r>
            <w:r w:rsidR="00D66019">
              <w:rPr>
                <w:noProof/>
                <w:webHidden/>
              </w:rPr>
              <w:fldChar w:fldCharType="begin"/>
            </w:r>
            <w:r w:rsidR="00D66019">
              <w:rPr>
                <w:noProof/>
                <w:webHidden/>
              </w:rPr>
              <w:instrText xml:space="preserve"> PAGEREF _Toc160715986 \h </w:instrText>
            </w:r>
            <w:r w:rsidR="00D66019">
              <w:rPr>
                <w:noProof/>
                <w:webHidden/>
              </w:rPr>
            </w:r>
            <w:r w:rsidR="00D66019">
              <w:rPr>
                <w:noProof/>
                <w:webHidden/>
              </w:rPr>
              <w:fldChar w:fldCharType="separate"/>
            </w:r>
            <w:r w:rsidR="00D66019">
              <w:rPr>
                <w:noProof/>
                <w:webHidden/>
              </w:rPr>
              <w:t>11</w:t>
            </w:r>
            <w:r w:rsidR="00D66019">
              <w:rPr>
                <w:noProof/>
                <w:webHidden/>
              </w:rPr>
              <w:fldChar w:fldCharType="end"/>
            </w:r>
          </w:hyperlink>
        </w:p>
        <w:p w14:paraId="320E7026" w14:textId="1FCC1034" w:rsidR="00D66019" w:rsidRPr="006E0033" w:rsidRDefault="00000000">
          <w:pPr>
            <w:pStyle w:val="TOC1"/>
            <w:tabs>
              <w:tab w:val="right" w:leader="dot" w:pos="10070"/>
            </w:tabs>
            <w:rPr>
              <w:rFonts w:eastAsiaTheme="minorEastAsia" w:cstheme="minorBidi"/>
              <w:b w:val="0"/>
              <w:bCs w:val="0"/>
              <w:caps w:val="0"/>
              <w:noProof/>
              <w:color w:val="auto"/>
              <w:kern w:val="2"/>
              <w:sz w:val="24"/>
              <w:szCs w:val="24"/>
              <w:u w:val="none"/>
              <w:lang w:eastAsia="en-US" w:bidi="ar-SA"/>
            </w:rPr>
          </w:pPr>
          <w:hyperlink w:anchor="_Toc160715987" w:history="1">
            <w:r w:rsidR="00D66019" w:rsidRPr="00651F5F">
              <w:rPr>
                <w:rStyle w:val="Hyperlink"/>
                <w:rFonts w:ascii="Avenir Book" w:hAnsi="Avenir Book"/>
                <w:noProof/>
              </w:rPr>
              <w:t>Ideal Candidate</w:t>
            </w:r>
            <w:r w:rsidR="00D66019">
              <w:rPr>
                <w:noProof/>
                <w:webHidden/>
              </w:rPr>
              <w:tab/>
            </w:r>
            <w:r w:rsidR="00D66019">
              <w:rPr>
                <w:noProof/>
                <w:webHidden/>
              </w:rPr>
              <w:fldChar w:fldCharType="begin"/>
            </w:r>
            <w:r w:rsidR="00D66019">
              <w:rPr>
                <w:noProof/>
                <w:webHidden/>
              </w:rPr>
              <w:instrText xml:space="preserve"> PAGEREF _Toc160715987 \h </w:instrText>
            </w:r>
            <w:r w:rsidR="00D66019">
              <w:rPr>
                <w:noProof/>
                <w:webHidden/>
              </w:rPr>
            </w:r>
            <w:r w:rsidR="00D66019">
              <w:rPr>
                <w:noProof/>
                <w:webHidden/>
              </w:rPr>
              <w:fldChar w:fldCharType="separate"/>
            </w:r>
            <w:r w:rsidR="00D66019">
              <w:rPr>
                <w:noProof/>
                <w:webHidden/>
              </w:rPr>
              <w:t>13</w:t>
            </w:r>
            <w:r w:rsidR="00D66019">
              <w:rPr>
                <w:noProof/>
                <w:webHidden/>
              </w:rPr>
              <w:fldChar w:fldCharType="end"/>
            </w:r>
          </w:hyperlink>
        </w:p>
        <w:p w14:paraId="6EF13606" w14:textId="54A9CFAD" w:rsidR="00D66019" w:rsidRPr="006E0033" w:rsidRDefault="00000000">
          <w:pPr>
            <w:pStyle w:val="TOC1"/>
            <w:tabs>
              <w:tab w:val="right" w:leader="dot" w:pos="10070"/>
            </w:tabs>
            <w:rPr>
              <w:rFonts w:eastAsiaTheme="minorEastAsia" w:cstheme="minorBidi"/>
              <w:b w:val="0"/>
              <w:bCs w:val="0"/>
              <w:caps w:val="0"/>
              <w:noProof/>
              <w:color w:val="auto"/>
              <w:kern w:val="2"/>
              <w:sz w:val="24"/>
              <w:szCs w:val="24"/>
              <w:u w:val="none"/>
              <w:lang w:eastAsia="en-US" w:bidi="ar-SA"/>
            </w:rPr>
          </w:pPr>
          <w:hyperlink w:anchor="_Toc160715988" w:history="1">
            <w:r w:rsidR="00D66019" w:rsidRPr="00651F5F">
              <w:rPr>
                <w:rStyle w:val="Hyperlink"/>
                <w:rFonts w:ascii="Avenir Book" w:hAnsi="Avenir Book" w:cstheme="majorBidi"/>
                <w:noProof/>
              </w:rPr>
              <w:t>The Timeline</w:t>
            </w:r>
            <w:r w:rsidR="00D66019">
              <w:rPr>
                <w:noProof/>
                <w:webHidden/>
              </w:rPr>
              <w:tab/>
            </w:r>
            <w:r w:rsidR="00D66019">
              <w:rPr>
                <w:noProof/>
                <w:webHidden/>
              </w:rPr>
              <w:fldChar w:fldCharType="begin"/>
            </w:r>
            <w:r w:rsidR="00D66019">
              <w:rPr>
                <w:noProof/>
                <w:webHidden/>
              </w:rPr>
              <w:instrText xml:space="preserve"> PAGEREF _Toc160715988 \h </w:instrText>
            </w:r>
            <w:r w:rsidR="00D66019">
              <w:rPr>
                <w:noProof/>
                <w:webHidden/>
              </w:rPr>
            </w:r>
            <w:r w:rsidR="00D66019">
              <w:rPr>
                <w:noProof/>
                <w:webHidden/>
              </w:rPr>
              <w:fldChar w:fldCharType="separate"/>
            </w:r>
            <w:r w:rsidR="00D66019">
              <w:rPr>
                <w:noProof/>
                <w:webHidden/>
              </w:rPr>
              <w:t>15</w:t>
            </w:r>
            <w:r w:rsidR="00D66019">
              <w:rPr>
                <w:noProof/>
                <w:webHidden/>
              </w:rPr>
              <w:fldChar w:fldCharType="end"/>
            </w:r>
          </w:hyperlink>
        </w:p>
        <w:p w14:paraId="21C26BDC" w14:textId="36B26450" w:rsidR="00303959" w:rsidRPr="00303959" w:rsidRDefault="006454A6" w:rsidP="431CCD89">
          <w:pPr>
            <w:pStyle w:val="TOC1"/>
            <w:tabs>
              <w:tab w:val="right" w:leader="dot" w:pos="10080"/>
            </w:tabs>
            <w:rPr>
              <w:rStyle w:val="Hyperlink"/>
              <w:noProof/>
              <w:lang w:eastAsia="en-US" w:bidi="ar-SA"/>
            </w:rPr>
          </w:pPr>
          <w:r>
            <w:fldChar w:fldCharType="end"/>
          </w:r>
        </w:p>
      </w:sdtContent>
    </w:sdt>
    <w:p w14:paraId="365B81B0" w14:textId="3AB08EAB" w:rsidR="00791F15" w:rsidRDefault="00791F15" w:rsidP="29710E53">
      <w:pPr>
        <w:ind w:left="720" w:right="432"/>
      </w:pPr>
    </w:p>
    <w:p w14:paraId="2E657972" w14:textId="77777777" w:rsidR="00791F15" w:rsidRDefault="00791F15" w:rsidP="00791F15">
      <w:pPr>
        <w:spacing w:after="50"/>
        <w:ind w:left="720"/>
        <w:rPr>
          <w:rFonts w:asciiTheme="majorHAnsi" w:eastAsia="Gill Sans MT" w:hAnsiTheme="majorHAnsi" w:cstheme="majorHAnsi"/>
          <w:b/>
          <w:sz w:val="40"/>
        </w:rPr>
      </w:pPr>
    </w:p>
    <w:p w14:paraId="6C561E5B" w14:textId="77777777" w:rsidR="00791F15" w:rsidRPr="00791F15" w:rsidRDefault="00791F15" w:rsidP="00791F15">
      <w:pPr>
        <w:spacing w:after="50"/>
        <w:ind w:left="720"/>
        <w:rPr>
          <w:rFonts w:asciiTheme="majorHAnsi" w:hAnsiTheme="majorHAnsi" w:cstheme="majorHAnsi"/>
        </w:rPr>
      </w:pPr>
    </w:p>
    <w:p w14:paraId="4A5E22B3" w14:textId="6871BE3E" w:rsidR="0089354C" w:rsidRDefault="002A0012">
      <w:pPr>
        <w:spacing w:after="0"/>
      </w:pPr>
      <w:r>
        <w:rPr>
          <w:noProof/>
        </w:rPr>
        <mc:AlternateContent>
          <mc:Choice Requires="wpg">
            <w:drawing>
              <wp:anchor distT="0" distB="0" distL="114300" distR="114300" simplePos="0" relativeHeight="251658242" behindDoc="0" locked="0" layoutInCell="1" allowOverlap="1" wp14:anchorId="61514E68">
                <wp:simplePos x="0" y="0"/>
                <wp:positionH relativeFrom="page">
                  <wp:posOffset>0</wp:posOffset>
                </wp:positionH>
                <wp:positionV relativeFrom="page">
                  <wp:posOffset>-106680</wp:posOffset>
                </wp:positionV>
                <wp:extent cx="34925" cy="140970"/>
                <wp:effectExtent l="0" t="0" r="3175" b="36830"/>
                <wp:wrapTopAndBottom/>
                <wp:docPr id="8783660" name="Group 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925" cy="140970"/>
                          <a:chOff x="0" y="0"/>
                          <a:chExt cx="35144" cy="141039"/>
                        </a:xfrm>
                      </wpg:grpSpPr>
                      <wps:wsp>
                        <wps:cNvPr id="1353821210" name="Rectangle 2058"/>
                        <wps:cNvSpPr>
                          <a:spLocks/>
                        </wps:cNvSpPr>
                        <wps:spPr bwMode="auto">
                          <a:xfrm>
                            <a:off x="0" y="0"/>
                            <a:ext cx="46741" cy="18758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C3D2EA" w14:textId="77777777" w:rsidR="0089354C" w:rsidRDefault="00792858">
                              <w:r>
                                <w:rPr>
                                  <w:rFonts w:ascii="Arial" w:eastAsia="Arial" w:hAnsi="Arial" w:cs="Arial"/>
                                  <w:sz w:val="20"/>
                                </w:rPr>
                                <w:t xml:space="preserve"> </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1514E68" id="Group 93" o:spid="_x0000_s1074" style="position:absolute;margin-left:0;margin-top:-8.4pt;width:2.75pt;height:11.1pt;z-index:251658242;mso-position-horizontal-relative:page;mso-position-vertical-relative:page" coordsize="35144,141039"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">
                <v:rect id="Rectangle 2058" o:spid="_x0000_s1075" style="position:absolute;width:46741;height:18758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" filled="f" stroked="f">
                  <v:path arrowok="t"/>
                  <v:textbox inset="0,0,0,0">
                    <w:txbxContent>
                      <w:p w14:paraId="03C3D2EA" w14:textId="77777777" w:rsidR="0089354C" w:rsidRDefault="00792858">
                        <w:r>
                          <w:rPr>
                            <w:rFonts w:ascii="Arial" w:eastAsia="Arial" w:hAnsi="Arial" w:cs="Arial"/>
                            <w:sz w:val="20"/>
                          </w:rPr>
                          <w:t xml:space="preserve"> </w:t>
                        </w:r>
                      </w:p>
                    </w:txbxContent>
                  </v:textbox>
                </v:rect>
                <w10:wrap type="topAndBottom" anchorx="page" anchory="page"/>
              </v:group>
            </w:pict>
          </mc:Fallback>
        </mc:AlternateContent>
      </w:r>
      <w:r w:rsidR="00792858">
        <w:rPr>
          <w:rFonts w:ascii="Cambria" w:eastAsia="Cambria" w:hAnsi="Cambria" w:cs="Cambria"/>
          <w:color w:val="365F91"/>
          <w:sz w:val="32"/>
        </w:rPr>
        <w:t xml:space="preserve"> </w:t>
      </w:r>
    </w:p>
    <w:p w14:paraId="6AAA5A2E" w14:textId="2F14D6F6" w:rsidR="0089354C" w:rsidRDefault="00792858" w:rsidP="00791F15">
      <w:pPr>
        <w:tabs>
          <w:tab w:val="center" w:pos="3284"/>
          <w:tab w:val="center" w:pos="10410"/>
        </w:tabs>
      </w:pPr>
      <w:r>
        <w:tab/>
      </w:r>
      <w:r w:rsidR="00B2763F">
        <w:t xml:space="preserve"> </w:t>
      </w:r>
    </w:p>
    <w:p w14:paraId="24529830" w14:textId="61D92352" w:rsidR="0089354C" w:rsidRDefault="00792858">
      <w:pPr>
        <w:spacing w:after="237"/>
        <w:rPr>
          <w:rFonts w:ascii="Arial" w:eastAsia="Arial" w:hAnsi="Arial" w:cs="Arial"/>
        </w:rPr>
      </w:pPr>
      <w:r>
        <w:rPr>
          <w:rFonts w:ascii="Arial" w:eastAsia="Arial" w:hAnsi="Arial" w:cs="Arial"/>
        </w:rPr>
        <w:t xml:space="preserve"> </w:t>
      </w:r>
    </w:p>
    <w:p w14:paraId="61FBA5B5" w14:textId="313A8A6D" w:rsidR="00D13EEF" w:rsidRPr="000E0DCD" w:rsidRDefault="29710E53" w:rsidP="00027F47">
      <w:pPr>
        <w:spacing w:after="0"/>
      </w:pPr>
      <w:r w:rsidRPr="29710E53">
        <w:rPr>
          <w:rFonts w:ascii="Arial" w:eastAsia="Arial" w:hAnsi="Arial" w:cs="Arial"/>
          <w:sz w:val="28"/>
          <w:szCs w:val="28"/>
        </w:rPr>
        <w:t xml:space="preserve"> </w:t>
      </w:r>
      <w:bookmarkStart w:id="0" w:name="_Toc2045263878"/>
    </w:p>
    <w:p w14:paraId="4AB105F0" w14:textId="77777777" w:rsidR="00027F47" w:rsidRDefault="431CCD89" w:rsidP="00027F47">
      <w:pPr>
        <w:pStyle w:val="Heading1"/>
        <w:numPr>
          <w:ilvl w:val="0"/>
          <w:numId w:val="0"/>
        </w:numPr>
        <w:rPr>
          <w:rFonts w:asciiTheme="minorHAnsi" w:hAnsiTheme="minorHAnsi" w:cstheme="minorHAnsi"/>
          <w:sz w:val="36"/>
          <w:szCs w:val="36"/>
        </w:rPr>
      </w:pPr>
      <w:bookmarkStart w:id="1" w:name="_Toc160715980"/>
      <w:r w:rsidRPr="00CE0656">
        <w:rPr>
          <w:rFonts w:asciiTheme="minorHAnsi" w:hAnsiTheme="minorHAnsi" w:cstheme="minorHAnsi"/>
          <w:sz w:val="36"/>
          <w:szCs w:val="36"/>
        </w:rPr>
        <w:lastRenderedPageBreak/>
        <w:t>Region of Peel Overview</w:t>
      </w:r>
      <w:bookmarkEnd w:id="0"/>
      <w:bookmarkEnd w:id="1"/>
      <w:r w:rsidRPr="00CE0656">
        <w:rPr>
          <w:rFonts w:asciiTheme="minorHAnsi" w:hAnsiTheme="minorHAnsi" w:cstheme="minorHAnsi"/>
          <w:sz w:val="36"/>
          <w:szCs w:val="36"/>
        </w:rPr>
        <w:t xml:space="preserve"> </w:t>
      </w:r>
    </w:p>
    <w:p w14:paraId="5A9E692F" w14:textId="281BB9BB" w:rsidR="00E044A2" w:rsidRPr="00027F47" w:rsidRDefault="00D13EEF" w:rsidP="00027F47">
      <w:pPr>
        <w:pStyle w:val="Heading1"/>
        <w:numPr>
          <w:ilvl w:val="0"/>
          <w:numId w:val="0"/>
        </w:numPr>
        <w:rPr>
          <w:rFonts w:asciiTheme="minorHAnsi" w:eastAsia="Gill Sans MT" w:hAnsiTheme="minorHAnsi" w:cstheme="minorHAnsi"/>
          <w:sz w:val="36"/>
          <w:szCs w:val="36"/>
        </w:rPr>
      </w:pPr>
      <w:r w:rsidRPr="00E1046D">
        <w:rPr>
          <w:noProof/>
        </w:rPr>
        <w:drawing>
          <wp:anchor distT="0" distB="0" distL="114300" distR="114300" simplePos="0" relativeHeight="251658241" behindDoc="0" locked="0" layoutInCell="1" allowOverlap="1" wp14:anchorId="3A658CED" wp14:editId="5E574285">
            <wp:simplePos x="0" y="0"/>
            <wp:positionH relativeFrom="column">
              <wp:posOffset>4445</wp:posOffset>
            </wp:positionH>
            <wp:positionV relativeFrom="paragraph">
              <wp:posOffset>286385</wp:posOffset>
            </wp:positionV>
            <wp:extent cx="2626360" cy="2135505"/>
            <wp:effectExtent l="0" t="0" r="2540" b="0"/>
            <wp:wrapSquare wrapText="bothSides"/>
            <wp:docPr id="1899338535" name="Picture 1899338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626360" cy="2135505"/>
                    </a:xfrm>
                    <a:prstGeom prst="rect">
                      <a:avLst/>
                    </a:prstGeom>
                  </pic:spPr>
                </pic:pic>
              </a:graphicData>
            </a:graphic>
            <wp14:sizeRelH relativeFrom="page">
              <wp14:pctWidth>0</wp14:pctWidth>
            </wp14:sizeRelH>
            <wp14:sizeRelV relativeFrom="page">
              <wp14:pctHeight>0</wp14:pctHeight>
            </wp14:sizeRelV>
          </wp:anchor>
        </w:drawing>
      </w:r>
    </w:p>
    <w:p w14:paraId="3074B793" w14:textId="44CAD40A" w:rsidR="00E1046D" w:rsidRPr="00E1046D" w:rsidRDefault="00000000" w:rsidP="00E1046D">
      <w:pPr>
        <w:rPr>
          <w:sz w:val="24"/>
          <w:szCs w:val="28"/>
          <w:lang w:eastAsia="en-US"/>
        </w:rPr>
      </w:pPr>
      <w:sdt>
        <w:sdtPr>
          <w:rPr>
            <w:lang w:eastAsia="en-US"/>
          </w:rPr>
          <w:tag w:val="goog_rdk_2"/>
          <w:id w:val="239538965"/>
        </w:sdtPr>
        <w:sdtEndPr>
          <w:rPr>
            <w:sz w:val="24"/>
            <w:szCs w:val="28"/>
          </w:rPr>
        </w:sdtEndPr>
        <w:sdtContent>
          <w:sdt>
            <w:sdtPr>
              <w:rPr>
                <w:sz w:val="24"/>
                <w:szCs w:val="28"/>
                <w:lang w:eastAsia="en-US"/>
              </w:rPr>
              <w:tag w:val="goog_rdk_1"/>
              <w:id w:val="416683392"/>
            </w:sdtPr>
            <w:sdtContent>
              <w:r w:rsidR="00E1046D" w:rsidRPr="00E1046D">
                <w:rPr>
                  <w:sz w:val="24"/>
                  <w:szCs w:val="28"/>
                  <w:lang w:eastAsia="en-US"/>
                </w:rPr>
                <w:t xml:space="preserve">The </w:t>
              </w:r>
              <w:r w:rsidR="00961651">
                <w:rPr>
                  <w:sz w:val="24"/>
                  <w:szCs w:val="28"/>
                  <w:lang w:eastAsia="en-US"/>
                </w:rPr>
                <w:t xml:space="preserve">award-winning </w:t>
              </w:r>
              <w:r w:rsidR="00E1046D" w:rsidRPr="00E1046D">
                <w:rPr>
                  <w:sz w:val="24"/>
                  <w:szCs w:val="28"/>
                  <w:lang w:eastAsia="en-US"/>
                </w:rPr>
                <w:t>Region of Peel, located in the Greater Toronto Area (GTA), has been delivering a wide range of resident-focused services and infrastructure to the communities of Brampton, Caledon, and Mississauga.</w:t>
              </w:r>
              <w:r w:rsidR="00FF0BD7">
                <w:rPr>
                  <w:sz w:val="24"/>
                  <w:szCs w:val="28"/>
                  <w:lang w:eastAsia="en-US"/>
                </w:rPr>
                <w:t xml:space="preserve"> </w:t>
              </w:r>
              <w:r w:rsidR="00961651">
                <w:rPr>
                  <w:sz w:val="24"/>
                  <w:szCs w:val="28"/>
                  <w:lang w:eastAsia="en-US"/>
                </w:rPr>
                <w:t>2024 marks the Region’s 50</w:t>
              </w:r>
              <w:r w:rsidR="00961651" w:rsidRPr="00961651">
                <w:rPr>
                  <w:sz w:val="24"/>
                  <w:szCs w:val="28"/>
                  <w:vertAlign w:val="superscript"/>
                  <w:lang w:eastAsia="en-US"/>
                </w:rPr>
                <w:t>th</w:t>
              </w:r>
              <w:r w:rsidR="00961651">
                <w:rPr>
                  <w:sz w:val="24"/>
                  <w:szCs w:val="28"/>
                  <w:lang w:eastAsia="en-US"/>
                </w:rPr>
                <w:t xml:space="preserve"> anniversary where it has been recognized with </w:t>
              </w:r>
              <w:r w:rsidR="009D44DF">
                <w:rPr>
                  <w:sz w:val="24"/>
                  <w:szCs w:val="28"/>
                  <w:lang w:eastAsia="en-US"/>
                </w:rPr>
                <w:t>a 2023 Forbes Best Employer award</w:t>
              </w:r>
              <w:r w:rsidR="00961651">
                <w:rPr>
                  <w:sz w:val="24"/>
                  <w:szCs w:val="28"/>
                  <w:lang w:eastAsia="en-US"/>
                </w:rPr>
                <w:t xml:space="preserve">. </w:t>
              </w:r>
              <w:r w:rsidR="00FF0BD7" w:rsidRPr="00FF0BD7">
                <w:rPr>
                  <w:sz w:val="24"/>
                  <w:szCs w:val="28"/>
                  <w:lang w:eastAsia="en-US"/>
                </w:rPr>
                <w:t>Peel Region works with residents and</w:t>
              </w:r>
              <w:r w:rsidR="000E26D0">
                <w:rPr>
                  <w:sz w:val="24"/>
                  <w:szCs w:val="28"/>
                  <w:lang w:eastAsia="en-US"/>
                </w:rPr>
                <w:t xml:space="preserve"> community</w:t>
              </w:r>
              <w:r w:rsidR="00FF0BD7" w:rsidRPr="00FF0BD7">
                <w:rPr>
                  <w:sz w:val="24"/>
                  <w:szCs w:val="28"/>
                  <w:lang w:eastAsia="en-US"/>
                </w:rPr>
                <w:t xml:space="preserve"> partners to create a healthy, safe, and connected </w:t>
              </w:r>
              <w:r w:rsidR="00FF0BD7">
                <w:rPr>
                  <w:sz w:val="24"/>
                  <w:szCs w:val="28"/>
                  <w:lang w:eastAsia="en-US"/>
                </w:rPr>
                <w:t>“</w:t>
              </w:r>
              <w:r w:rsidR="00FF0BD7" w:rsidRPr="00FF0BD7">
                <w:rPr>
                  <w:sz w:val="24"/>
                  <w:szCs w:val="28"/>
                  <w:lang w:eastAsia="en-US"/>
                </w:rPr>
                <w:t>Community for Life</w:t>
              </w:r>
              <w:r w:rsidR="00FF0BD7">
                <w:rPr>
                  <w:sz w:val="24"/>
                  <w:szCs w:val="28"/>
                  <w:lang w:eastAsia="en-US"/>
                </w:rPr>
                <w:t>”</w:t>
              </w:r>
              <w:r w:rsidR="00FF0BD7" w:rsidRPr="00FF0BD7">
                <w:rPr>
                  <w:sz w:val="24"/>
                  <w:szCs w:val="28"/>
                  <w:lang w:eastAsia="en-US"/>
                </w:rPr>
                <w:t xml:space="preserve"> for approximately 1.5 million people and over 200,000 businesses</w:t>
              </w:r>
              <w:r w:rsidR="00FF0BD7">
                <w:rPr>
                  <w:sz w:val="24"/>
                  <w:szCs w:val="28"/>
                  <w:lang w:eastAsia="en-US"/>
                </w:rPr>
                <w:t>.</w:t>
              </w:r>
            </w:sdtContent>
          </w:sdt>
        </w:sdtContent>
      </w:sdt>
    </w:p>
    <w:p w14:paraId="686EA2D2" w14:textId="41DB9C04" w:rsidR="00E1046D" w:rsidRPr="00E1046D" w:rsidRDefault="00000000" w:rsidP="00E1046D">
      <w:pPr>
        <w:rPr>
          <w:sz w:val="24"/>
          <w:szCs w:val="28"/>
          <w:lang w:eastAsia="en-US"/>
        </w:rPr>
      </w:pPr>
      <w:sdt>
        <w:sdtPr>
          <w:rPr>
            <w:sz w:val="24"/>
            <w:szCs w:val="28"/>
            <w:lang w:eastAsia="en-US"/>
          </w:rPr>
          <w:tag w:val="goog_rdk_6"/>
          <w:id w:val="2010707562"/>
        </w:sdtPr>
        <w:sdtContent>
          <w:sdt>
            <w:sdtPr>
              <w:rPr>
                <w:sz w:val="24"/>
                <w:szCs w:val="28"/>
                <w:lang w:eastAsia="en-US"/>
              </w:rPr>
              <w:tag w:val="goog_rdk_5"/>
              <w:id w:val="1146467519"/>
            </w:sdtPr>
            <w:sdtContent>
              <w:r w:rsidR="00E1046D" w:rsidRPr="00E1046D">
                <w:rPr>
                  <w:sz w:val="24"/>
                  <w:szCs w:val="28"/>
                  <w:lang w:eastAsia="en-US"/>
                </w:rPr>
                <w:t>Peel Region's 20-year vision is "Community for Life", where everyone enjoys a sense of belonging and has access to the services and opportunities they need to thrive throughout each stage of their lives. This vision is supported by responsible and effective planning, which ensures that the right services are delivered to the residents, business owners, and taxpayers of Peel. Peel Region's strategic plan provides a foundation for setting term of council priorities, the annual budget, and program and operational plans.</w:t>
              </w:r>
            </w:sdtContent>
          </w:sdt>
        </w:sdtContent>
      </w:sdt>
    </w:p>
    <w:sdt>
      <w:sdtPr>
        <w:rPr>
          <w:sz w:val="24"/>
          <w:szCs w:val="28"/>
          <w:lang w:eastAsia="en-US"/>
        </w:rPr>
        <w:tag w:val="goog_rdk_10"/>
        <w:id w:val="-907146290"/>
      </w:sdtPr>
      <w:sdtEndPr>
        <w:rPr>
          <w:szCs w:val="24"/>
        </w:rPr>
      </w:sdtEndPr>
      <w:sdtContent>
        <w:p w14:paraId="1B8EFFFA" w14:textId="6F9B7965" w:rsidR="00E1046D" w:rsidRPr="00E1046D" w:rsidRDefault="00000000" w:rsidP="00E1046D">
          <w:pPr>
            <w:rPr>
              <w:sz w:val="24"/>
              <w:szCs w:val="28"/>
              <w:lang w:eastAsia="en-US"/>
            </w:rPr>
          </w:pPr>
          <w:sdt>
            <w:sdtPr>
              <w:rPr>
                <w:sz w:val="24"/>
                <w:szCs w:val="28"/>
                <w:lang w:eastAsia="en-US"/>
              </w:rPr>
              <w:tag w:val="goog_rdk_9"/>
              <w:id w:val="1457760892"/>
            </w:sdtPr>
            <w:sdtContent>
              <w:r w:rsidR="00E1046D" w:rsidRPr="00E1046D">
                <w:rPr>
                  <w:sz w:val="24"/>
                  <w:szCs w:val="28"/>
                  <w:lang w:eastAsia="en-US"/>
                </w:rPr>
                <w:t>Peel Region delivers a wide range of programs and services to enhance our community, including paramedic services, health programs, long-term care and services for seniors, childcare support, garbage collection and recycling, water and wastewater treatment, road maintenance, financial help, housing, and shelter. Peel Region is governed by the Regional Chair and 24 members of Council, who represent Brampton, Caledon, and Mississauga.</w:t>
              </w:r>
              <w:r w:rsidR="00FF0BD7">
                <w:rPr>
                  <w:sz w:val="24"/>
                  <w:szCs w:val="28"/>
                  <w:lang w:eastAsia="en-US"/>
                </w:rPr>
                <w:t xml:space="preserve"> </w:t>
              </w:r>
              <w:r w:rsidR="00FF0BD7" w:rsidRPr="00FF0BD7">
                <w:rPr>
                  <w:sz w:val="24"/>
                  <w:szCs w:val="28"/>
                  <w:lang w:eastAsia="en-US"/>
                </w:rPr>
                <w:t>On December 13, 2023, the Ontario government announced that Peel Region will not be dissolved, and that Bill 112 legislation will be updated to reflect service delivery in Peel. Services for residents and businesses will continue without interruption. For updates and more information, visit </w:t>
              </w:r>
              <w:hyperlink r:id="rId23" w:history="1">
                <w:r w:rsidR="00FF0BD7" w:rsidRPr="00FF0BD7">
                  <w:rPr>
                    <w:rStyle w:val="Hyperlink"/>
                    <w:sz w:val="24"/>
                    <w:szCs w:val="28"/>
                    <w:lang w:eastAsia="en-US"/>
                  </w:rPr>
                  <w:t>Peel's transition page</w:t>
                </w:r>
              </w:hyperlink>
              <w:r w:rsidR="00FF0BD7" w:rsidRPr="00FF0BD7">
                <w:rPr>
                  <w:sz w:val="24"/>
                  <w:szCs w:val="28"/>
                  <w:lang w:eastAsia="en-US"/>
                </w:rPr>
                <w:t>.</w:t>
              </w:r>
            </w:sdtContent>
          </w:sdt>
        </w:p>
      </w:sdtContent>
    </w:sdt>
    <w:sdt>
      <w:sdtPr>
        <w:rPr>
          <w:sz w:val="24"/>
          <w:szCs w:val="28"/>
          <w:lang w:eastAsia="en-US"/>
        </w:rPr>
        <w:tag w:val="goog_rdk_14"/>
        <w:id w:val="-1412687711"/>
      </w:sdtPr>
      <w:sdtEndPr>
        <w:rPr>
          <w:szCs w:val="24"/>
        </w:rPr>
      </w:sdtEndPr>
      <w:sdtContent>
        <w:p w14:paraId="1215BC2F" w14:textId="4019AC95" w:rsidR="00E1046D" w:rsidRPr="00702EA6" w:rsidRDefault="00000000" w:rsidP="00702EA6">
          <w:pPr>
            <w:rPr>
              <w:sz w:val="24"/>
              <w:szCs w:val="28"/>
              <w:lang w:eastAsia="en-US"/>
            </w:rPr>
          </w:pPr>
          <w:sdt>
            <w:sdtPr>
              <w:rPr>
                <w:sz w:val="24"/>
                <w:szCs w:val="28"/>
                <w:lang w:eastAsia="en-US"/>
              </w:rPr>
              <w:tag w:val="goog_rdk_13"/>
              <w:id w:val="1197655254"/>
            </w:sdtPr>
            <w:sdtContent>
              <w:r w:rsidR="003E7A5B">
                <w:rPr>
                  <w:sz w:val="24"/>
                  <w:szCs w:val="28"/>
                  <w:lang w:eastAsia="en-US"/>
                </w:rPr>
                <w:t>Peel Region’s</w:t>
              </w:r>
              <w:r w:rsidR="00E1046D" w:rsidRPr="00E1046D">
                <w:rPr>
                  <w:sz w:val="24"/>
                  <w:szCs w:val="28"/>
                  <w:lang w:eastAsia="en-US"/>
                </w:rPr>
                <w:t xml:space="preserve"> economic growth and development is largely due to responsible management, innovative programs, and ability to respond to the needs of the community. Peel Region's culture is guided by five core values that highlight our commitment to community</w:t>
              </w:r>
              <w:r w:rsidR="00702EA6">
                <w:rPr>
                  <w:sz w:val="24"/>
                  <w:szCs w:val="28"/>
                  <w:lang w:eastAsia="en-US"/>
                </w:rPr>
                <w:t>.</w:t>
              </w:r>
            </w:sdtContent>
          </w:sdt>
        </w:p>
      </w:sdtContent>
    </w:sdt>
    <w:sdt>
      <w:sdtPr>
        <w:rPr>
          <w:lang w:eastAsia="en-US"/>
        </w:rPr>
        <w:tag w:val="goog_rdk_26"/>
        <w:id w:val="-618219909"/>
      </w:sdtPr>
      <w:sdtContent>
        <w:sdt>
          <w:sdtPr>
            <w:rPr>
              <w:lang w:eastAsia="en-US"/>
            </w:rPr>
            <w:tag w:val="goog_rdk_25"/>
            <w:id w:val="1475402328"/>
          </w:sdtPr>
          <w:sdtContent>
            <w:sdt>
              <w:sdtPr>
                <w:rPr>
                  <w:lang w:eastAsia="en-US"/>
                </w:rPr>
                <w:tag w:val="goog_rdk_29"/>
                <w:id w:val="-103895033"/>
              </w:sdtPr>
              <w:sdtContent>
                <w:p w14:paraId="32A8F00A" w14:textId="0D020A5F" w:rsidR="00B25D7E" w:rsidRPr="00B25D7E" w:rsidRDefault="00E1046D" w:rsidP="00B25D7E">
                  <w:pPr>
                    <w:spacing w:after="225"/>
                    <w:ind w:right="283"/>
                    <w:rPr>
                      <w:rFonts w:eastAsiaTheme="minorEastAsia"/>
                      <w:color w:val="000000" w:themeColor="text1"/>
                      <w:sz w:val="24"/>
                    </w:rPr>
                  </w:pPr>
                  <w:r w:rsidRPr="00702EA6">
                    <w:rPr>
                      <w:sz w:val="24"/>
                      <w:szCs w:val="28"/>
                      <w:lang w:eastAsia="en-US"/>
                    </w:rPr>
                    <w:t xml:space="preserve">As a top-rated employer, The Region of Peel </w:t>
                  </w:r>
                  <w:r w:rsidR="005E514A">
                    <w:rPr>
                      <w:rFonts w:eastAsiaTheme="minorEastAsia"/>
                      <w:color w:val="000000" w:themeColor="text1"/>
                      <w:sz w:val="24"/>
                    </w:rPr>
                    <w:t>is a 2023 Forbes Best Employer award winner</w:t>
                  </w:r>
                  <w:r w:rsidR="007D7FC5">
                    <w:rPr>
                      <w:rFonts w:eastAsiaTheme="minorEastAsia"/>
                      <w:color w:val="000000" w:themeColor="text1"/>
                      <w:sz w:val="24"/>
                    </w:rPr>
                    <w:t>, and</w:t>
                  </w:r>
                  <w:r w:rsidRPr="00702EA6">
                    <w:rPr>
                      <w:sz w:val="24"/>
                      <w:szCs w:val="28"/>
                      <w:lang w:eastAsia="en-US"/>
                    </w:rPr>
                    <w:t xml:space="preserve"> the proud recipient of the 2022 Canada's Healthy Workplace Month®, Great Employer Award presented by Excellence Canada. This award recognizes employers for their commitment to promoting physical, mental and social health, as well as community involvement. </w:t>
                  </w:r>
                </w:p>
              </w:sdtContent>
            </w:sdt>
          </w:sdtContent>
        </w:sdt>
      </w:sdtContent>
    </w:sdt>
    <w:p w14:paraId="6879D703" w14:textId="14124B05" w:rsidR="00702EA6" w:rsidRPr="00B25D7E" w:rsidRDefault="00702EA6" w:rsidP="00B25D7E">
      <w:pPr>
        <w:rPr>
          <w:sz w:val="24"/>
          <w:szCs w:val="28"/>
          <w:lang w:eastAsia="en-US"/>
        </w:rPr>
      </w:pPr>
    </w:p>
    <w:p w14:paraId="3BCD97A6" w14:textId="19122749" w:rsidR="002E766E" w:rsidRPr="00CE0656" w:rsidRDefault="002E766E" w:rsidP="4BA8DC1D">
      <w:pPr>
        <w:jc w:val="both"/>
        <w:rPr>
          <w:rFonts w:asciiTheme="minorHAnsi" w:hAnsiTheme="minorHAnsi" w:cstheme="minorHAnsi"/>
          <w:b/>
          <w:bCs/>
          <w:sz w:val="28"/>
          <w:szCs w:val="28"/>
          <w:lang w:eastAsia="en-US" w:bidi="ar-SA"/>
        </w:rPr>
      </w:pPr>
      <w:r w:rsidRPr="00CE0656">
        <w:rPr>
          <w:rFonts w:asciiTheme="minorHAnsi" w:hAnsiTheme="minorHAnsi" w:cstheme="minorHAnsi"/>
          <w:b/>
          <w:bCs/>
          <w:sz w:val="28"/>
          <w:szCs w:val="28"/>
          <w:lang w:eastAsia="en-US" w:bidi="ar-SA"/>
        </w:rPr>
        <w:t>Peel at a Glance</w:t>
      </w:r>
    </w:p>
    <w:p w14:paraId="58A3F239" w14:textId="501B4FD4" w:rsidR="002E766E" w:rsidRPr="002E766E" w:rsidRDefault="002E766E" w:rsidP="00F03C4B">
      <w:pPr>
        <w:pStyle w:val="ListParagraph"/>
        <w:numPr>
          <w:ilvl w:val="0"/>
          <w:numId w:val="2"/>
        </w:numPr>
        <w:jc w:val="both"/>
        <w:rPr>
          <w:sz w:val="24"/>
          <w:lang w:eastAsia="en-US" w:bidi="ar-SA"/>
        </w:rPr>
      </w:pPr>
      <w:r w:rsidRPr="002E766E">
        <w:rPr>
          <w:sz w:val="24"/>
          <w:lang w:eastAsia="en-US" w:bidi="ar-SA"/>
        </w:rPr>
        <w:t xml:space="preserve">We’re </w:t>
      </w:r>
      <w:r w:rsidRPr="002E766E">
        <w:rPr>
          <w:b/>
          <w:bCs/>
          <w:sz w:val="24"/>
          <w:lang w:eastAsia="en-US" w:bidi="ar-SA"/>
        </w:rPr>
        <w:t>diverse</w:t>
      </w:r>
      <w:r w:rsidRPr="002E766E">
        <w:rPr>
          <w:sz w:val="24"/>
          <w:lang w:eastAsia="en-US" w:bidi="ar-SA"/>
        </w:rPr>
        <w:t>: 51.5% of our population was born outside of Canada</w:t>
      </w:r>
      <w:r w:rsidR="00702EA6">
        <w:rPr>
          <w:sz w:val="24"/>
          <w:lang w:eastAsia="en-US" w:bidi="ar-SA"/>
        </w:rPr>
        <w:t xml:space="preserve"> and 69% identify with a racialized group, the highest in the GTHA</w:t>
      </w:r>
      <w:r w:rsidRPr="002E766E">
        <w:rPr>
          <w:sz w:val="24"/>
          <w:lang w:eastAsia="en-US" w:bidi="ar-SA"/>
        </w:rPr>
        <w:t>.</w:t>
      </w:r>
    </w:p>
    <w:p w14:paraId="16CDBF2B" w14:textId="3FD139D2" w:rsidR="002E766E" w:rsidRPr="002E766E" w:rsidRDefault="002E766E" w:rsidP="00F03C4B">
      <w:pPr>
        <w:pStyle w:val="ListParagraph"/>
        <w:numPr>
          <w:ilvl w:val="0"/>
          <w:numId w:val="2"/>
        </w:numPr>
        <w:jc w:val="both"/>
        <w:rPr>
          <w:sz w:val="24"/>
          <w:lang w:eastAsia="en-US" w:bidi="ar-SA"/>
        </w:rPr>
      </w:pPr>
      <w:r w:rsidRPr="002E766E">
        <w:rPr>
          <w:sz w:val="24"/>
          <w:lang w:eastAsia="en-US" w:bidi="ar-SA"/>
        </w:rPr>
        <w:t xml:space="preserve">We’re </w:t>
      </w:r>
      <w:r w:rsidRPr="002E766E">
        <w:rPr>
          <w:b/>
          <w:bCs/>
          <w:sz w:val="24"/>
          <w:lang w:eastAsia="en-US" w:bidi="ar-SA"/>
        </w:rPr>
        <w:t>educated</w:t>
      </w:r>
      <w:r w:rsidRPr="002E766E">
        <w:rPr>
          <w:sz w:val="24"/>
          <w:lang w:eastAsia="en-US" w:bidi="ar-SA"/>
        </w:rPr>
        <w:t>: The number of people who have a post-secondary education is higher in Peel than in Ontario and Canada as a whole.</w:t>
      </w:r>
    </w:p>
    <w:p w14:paraId="6E2B919C" w14:textId="7E614776" w:rsidR="002E766E" w:rsidRPr="002E766E" w:rsidRDefault="002E766E" w:rsidP="00F03C4B">
      <w:pPr>
        <w:pStyle w:val="ListParagraph"/>
        <w:numPr>
          <w:ilvl w:val="1"/>
          <w:numId w:val="2"/>
        </w:numPr>
        <w:jc w:val="both"/>
        <w:rPr>
          <w:sz w:val="24"/>
          <w:lang w:eastAsia="en-US" w:bidi="ar-SA"/>
        </w:rPr>
      </w:pPr>
      <w:r w:rsidRPr="002E766E">
        <w:rPr>
          <w:sz w:val="24"/>
          <w:lang w:eastAsia="en-US" w:bidi="ar-SA"/>
        </w:rPr>
        <w:t>83% have at least a high school diploma or certificate</w:t>
      </w:r>
      <w:r w:rsidR="009626C1">
        <w:rPr>
          <w:sz w:val="24"/>
          <w:lang w:eastAsia="en-US" w:bidi="ar-SA"/>
        </w:rPr>
        <w:t>.</w:t>
      </w:r>
    </w:p>
    <w:p w14:paraId="187E0855" w14:textId="01AA53E6" w:rsidR="002E766E" w:rsidRPr="002E766E" w:rsidRDefault="002E766E" w:rsidP="00F03C4B">
      <w:pPr>
        <w:pStyle w:val="ListParagraph"/>
        <w:numPr>
          <w:ilvl w:val="1"/>
          <w:numId w:val="2"/>
        </w:numPr>
        <w:jc w:val="both"/>
        <w:rPr>
          <w:sz w:val="24"/>
          <w:lang w:eastAsia="en-US" w:bidi="ar-SA"/>
        </w:rPr>
      </w:pPr>
      <w:r w:rsidRPr="002E766E">
        <w:rPr>
          <w:sz w:val="24"/>
          <w:lang w:eastAsia="en-US" w:bidi="ar-SA"/>
        </w:rPr>
        <w:t>55% have a post secondary education</w:t>
      </w:r>
      <w:r w:rsidR="009626C1">
        <w:rPr>
          <w:sz w:val="24"/>
          <w:lang w:eastAsia="en-US" w:bidi="ar-SA"/>
        </w:rPr>
        <w:t>.</w:t>
      </w:r>
    </w:p>
    <w:p w14:paraId="361265B1" w14:textId="742387F5" w:rsidR="002E766E" w:rsidRPr="002E766E" w:rsidRDefault="002E766E" w:rsidP="00F03C4B">
      <w:pPr>
        <w:pStyle w:val="ListParagraph"/>
        <w:numPr>
          <w:ilvl w:val="1"/>
          <w:numId w:val="2"/>
        </w:numPr>
        <w:jc w:val="both"/>
        <w:rPr>
          <w:sz w:val="24"/>
          <w:lang w:eastAsia="en-US" w:bidi="ar-SA"/>
        </w:rPr>
      </w:pPr>
      <w:r w:rsidRPr="002E766E">
        <w:rPr>
          <w:sz w:val="24"/>
          <w:lang w:eastAsia="en-US" w:bidi="ar-SA"/>
        </w:rPr>
        <w:t>63% of recent immigrants arriving in Peel 15 years and older have post secondary education</w:t>
      </w:r>
      <w:r w:rsidR="009626C1">
        <w:rPr>
          <w:sz w:val="24"/>
          <w:lang w:eastAsia="en-US" w:bidi="ar-SA"/>
        </w:rPr>
        <w:t>.</w:t>
      </w:r>
    </w:p>
    <w:p w14:paraId="6877D9CB" w14:textId="1223C787" w:rsidR="002E766E" w:rsidRPr="002E766E" w:rsidRDefault="002E766E" w:rsidP="00F03C4B">
      <w:pPr>
        <w:pStyle w:val="ListParagraph"/>
        <w:numPr>
          <w:ilvl w:val="1"/>
          <w:numId w:val="2"/>
        </w:numPr>
        <w:jc w:val="both"/>
        <w:rPr>
          <w:sz w:val="24"/>
          <w:lang w:eastAsia="en-US" w:bidi="ar-SA"/>
        </w:rPr>
      </w:pPr>
      <w:r w:rsidRPr="002E766E">
        <w:rPr>
          <w:sz w:val="24"/>
          <w:lang w:eastAsia="en-US" w:bidi="ar-SA"/>
        </w:rPr>
        <w:t>57% of Peel's visible minority population have a post secondary education</w:t>
      </w:r>
      <w:r w:rsidR="009626C1">
        <w:rPr>
          <w:sz w:val="24"/>
          <w:lang w:eastAsia="en-US" w:bidi="ar-SA"/>
        </w:rPr>
        <w:t>.</w:t>
      </w:r>
    </w:p>
    <w:p w14:paraId="212F7B1E" w14:textId="6167FD2D" w:rsidR="002E766E" w:rsidRPr="002E766E" w:rsidRDefault="002E766E" w:rsidP="00F03C4B">
      <w:pPr>
        <w:pStyle w:val="ListParagraph"/>
        <w:numPr>
          <w:ilvl w:val="0"/>
          <w:numId w:val="2"/>
        </w:numPr>
        <w:rPr>
          <w:sz w:val="24"/>
          <w:lang w:eastAsia="en-US" w:bidi="ar-SA"/>
        </w:rPr>
      </w:pPr>
      <w:r w:rsidRPr="002E766E">
        <w:rPr>
          <w:sz w:val="24"/>
        </w:rPr>
        <w:t xml:space="preserve">We're </w:t>
      </w:r>
      <w:r w:rsidRPr="002E766E">
        <w:rPr>
          <w:b/>
          <w:bCs/>
          <w:sz w:val="24"/>
        </w:rPr>
        <w:t xml:space="preserve">bustling: </w:t>
      </w:r>
      <w:r w:rsidR="00E1046D" w:rsidRPr="00E1046D">
        <w:rPr>
          <w:bCs/>
          <w:sz w:val="24"/>
        </w:rPr>
        <w:t>The transportation of goods, such as products and materials, plays an important role in Peel’s economy.</w:t>
      </w:r>
      <w:r w:rsidR="00E1046D">
        <w:rPr>
          <w:sz w:val="24"/>
        </w:rPr>
        <w:t xml:space="preserve"> </w:t>
      </w:r>
      <w:r w:rsidRPr="002E766E">
        <w:rPr>
          <w:sz w:val="24"/>
        </w:rPr>
        <w:t>Peel is a significant freight hub for Canada. Commodities valued at approximately $1.8 billion travel to, from, and through Peel each day. </w:t>
      </w:r>
    </w:p>
    <w:p w14:paraId="330C3DB7" w14:textId="73BE062F" w:rsidR="002E766E" w:rsidRPr="002E766E" w:rsidRDefault="002E766E" w:rsidP="00F03C4B">
      <w:pPr>
        <w:pStyle w:val="ListParagraph"/>
        <w:numPr>
          <w:ilvl w:val="0"/>
          <w:numId w:val="2"/>
        </w:numPr>
        <w:jc w:val="both"/>
        <w:rPr>
          <w:color w:val="000000" w:themeColor="text1"/>
          <w:sz w:val="24"/>
          <w:lang w:eastAsia="en-US" w:bidi="ar-SA"/>
        </w:rPr>
      </w:pPr>
      <w:r w:rsidRPr="002E766E">
        <w:rPr>
          <w:color w:val="000000" w:themeColor="text1"/>
          <w:sz w:val="24"/>
        </w:rPr>
        <w:t xml:space="preserve">We're </w:t>
      </w:r>
      <w:r w:rsidRPr="002E766E">
        <w:rPr>
          <w:b/>
          <w:bCs/>
          <w:color w:val="000000" w:themeColor="text1"/>
          <w:sz w:val="24"/>
        </w:rPr>
        <w:t xml:space="preserve">on the go: </w:t>
      </w:r>
      <w:r w:rsidR="00E1046D">
        <w:rPr>
          <w:color w:val="000000" w:themeColor="text1"/>
          <w:sz w:val="24"/>
        </w:rPr>
        <w:t xml:space="preserve">Five </w:t>
      </w:r>
      <w:r w:rsidRPr="002E766E">
        <w:rPr>
          <w:color w:val="000000" w:themeColor="text1"/>
          <w:sz w:val="24"/>
        </w:rPr>
        <w:t>major highways, several international railroads, and the Toronto Pearson International Airport all exist within our borders.</w:t>
      </w:r>
      <w:r w:rsidRPr="002E766E">
        <w:rPr>
          <w:rStyle w:val="apple-converted-space"/>
          <w:color w:val="000000" w:themeColor="text1"/>
          <w:sz w:val="24"/>
        </w:rPr>
        <w:t> </w:t>
      </w:r>
      <w:r w:rsidRPr="002E766E">
        <w:rPr>
          <w:rStyle w:val="bignum"/>
          <w:color w:val="000000" w:themeColor="text1"/>
          <w:sz w:val="24"/>
        </w:rPr>
        <w:t>63%</w:t>
      </w:r>
      <w:r w:rsidRPr="002E766E">
        <w:rPr>
          <w:rStyle w:val="apple-converted-space"/>
          <w:color w:val="000000" w:themeColor="text1"/>
          <w:sz w:val="24"/>
        </w:rPr>
        <w:t> </w:t>
      </w:r>
      <w:r w:rsidRPr="002E766E">
        <w:rPr>
          <w:color w:val="000000" w:themeColor="text1"/>
          <w:sz w:val="24"/>
        </w:rPr>
        <w:t>of Peel residents over the age of 15 commute to work within Peel.</w:t>
      </w:r>
      <w:r w:rsidRPr="002E766E">
        <w:rPr>
          <w:rStyle w:val="apple-converted-space"/>
          <w:color w:val="000000" w:themeColor="text1"/>
          <w:sz w:val="24"/>
        </w:rPr>
        <w:t> </w:t>
      </w:r>
      <w:r w:rsidRPr="002E766E">
        <w:rPr>
          <w:rStyle w:val="bignum"/>
          <w:color w:val="000000" w:themeColor="text1"/>
          <w:sz w:val="24"/>
        </w:rPr>
        <w:t>74%</w:t>
      </w:r>
      <w:r w:rsidRPr="002E766E">
        <w:rPr>
          <w:rStyle w:val="apple-converted-space"/>
          <w:color w:val="000000" w:themeColor="text1"/>
          <w:sz w:val="24"/>
        </w:rPr>
        <w:t> </w:t>
      </w:r>
      <w:r w:rsidRPr="002E766E">
        <w:rPr>
          <w:color w:val="000000" w:themeColor="text1"/>
          <w:sz w:val="24"/>
        </w:rPr>
        <w:t>of them rely on personal vehicles to get there.</w:t>
      </w:r>
    </w:p>
    <w:p w14:paraId="49F46B8E" w14:textId="66A74341" w:rsidR="002E766E" w:rsidRDefault="002E766E" w:rsidP="00F03C4B">
      <w:pPr>
        <w:pStyle w:val="ListParagraph"/>
        <w:numPr>
          <w:ilvl w:val="0"/>
          <w:numId w:val="2"/>
        </w:numPr>
        <w:jc w:val="both"/>
        <w:rPr>
          <w:color w:val="000000" w:themeColor="text1"/>
          <w:sz w:val="24"/>
          <w:lang w:eastAsia="en-US" w:bidi="ar-SA"/>
        </w:rPr>
      </w:pPr>
      <w:r>
        <w:rPr>
          <w:noProof/>
          <w:sz w:val="24"/>
          <w:lang w:eastAsia="en-US" w:bidi="ar-SA"/>
        </w:rPr>
        <w:drawing>
          <wp:anchor distT="0" distB="0" distL="114300" distR="114300" simplePos="0" relativeHeight="251658244" behindDoc="0" locked="0" layoutInCell="1" allowOverlap="1" wp14:anchorId="416866D5" wp14:editId="52268DEA">
            <wp:simplePos x="0" y="0"/>
            <wp:positionH relativeFrom="margin">
              <wp:posOffset>3656263</wp:posOffset>
            </wp:positionH>
            <wp:positionV relativeFrom="margin">
              <wp:posOffset>-97657</wp:posOffset>
            </wp:positionV>
            <wp:extent cx="3224463" cy="2490494"/>
            <wp:effectExtent l="0" t="0" r="1905" b="0"/>
            <wp:wrapSquare wrapText="bothSides"/>
            <wp:docPr id="375316318" name="Picture 375316318"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5316318" name="Picture 1" descr="Chart, radar chart&#10;&#10;Description automatically generated"/>
                    <pic:cNvPicPr/>
                  </pic:nvPicPr>
                  <pic:blipFill rotWithShape="1">
                    <a:blip r:embed="rId24" cstate="print">
                      <a:extLst>
                        <a:ext uri="{28A0092B-C50C-407E-A947-70E740481C1C}">
                          <a14:useLocalDpi xmlns:a14="http://schemas.microsoft.com/office/drawing/2010/main" val="0"/>
                        </a:ext>
                      </a:extLst>
                    </a:blip>
                    <a:srcRect t="1722"/>
                    <a:stretch/>
                  </pic:blipFill>
                  <pic:spPr bwMode="auto">
                    <a:xfrm>
                      <a:off x="0" y="0"/>
                      <a:ext cx="3224463" cy="2490494"/>
                    </a:xfrm>
                    <a:prstGeom prst="rect">
                      <a:avLst/>
                    </a:prstGeom>
                    <a:ln>
                      <a:noFill/>
                    </a:ln>
                    <a:extLst>
                      <a:ext uri="{53640926-AAD7-44D8-BBD7-CCE9431645EC}">
                        <a14:shadowObscured xmlns:a14="http://schemas.microsoft.com/office/drawing/2010/main"/>
                      </a:ext>
                    </a:extLst>
                  </pic:spPr>
                </pic:pic>
              </a:graphicData>
            </a:graphic>
          </wp:anchor>
        </w:drawing>
      </w:r>
      <w:r w:rsidRPr="002E766E">
        <w:rPr>
          <w:color w:val="000000" w:themeColor="text1"/>
          <w:sz w:val="24"/>
        </w:rPr>
        <w:t>We're the</w:t>
      </w:r>
      <w:r w:rsidRPr="002E766E">
        <w:rPr>
          <w:b/>
          <w:bCs/>
          <w:color w:val="000000" w:themeColor="text1"/>
          <w:sz w:val="24"/>
        </w:rPr>
        <w:t xml:space="preserve"> youngest in the GTA:  </w:t>
      </w:r>
      <w:r w:rsidRPr="002E766E">
        <w:rPr>
          <w:color w:val="000000" w:themeColor="text1"/>
          <w:sz w:val="24"/>
        </w:rPr>
        <w:t>The average age of our residents is</w:t>
      </w:r>
      <w:r w:rsidRPr="002E766E">
        <w:rPr>
          <w:rStyle w:val="apple-converted-space"/>
          <w:color w:val="000000" w:themeColor="text1"/>
          <w:sz w:val="24"/>
        </w:rPr>
        <w:t> </w:t>
      </w:r>
      <w:r w:rsidRPr="002E766E">
        <w:rPr>
          <w:rStyle w:val="bignum"/>
          <w:color w:val="000000" w:themeColor="text1"/>
          <w:sz w:val="24"/>
        </w:rPr>
        <w:t>39</w:t>
      </w:r>
      <w:r w:rsidRPr="002E766E">
        <w:rPr>
          <w:rStyle w:val="apple-converted-space"/>
          <w:color w:val="000000" w:themeColor="text1"/>
          <w:sz w:val="24"/>
        </w:rPr>
        <w:t> </w:t>
      </w:r>
      <w:r w:rsidRPr="002E766E">
        <w:rPr>
          <w:color w:val="000000" w:themeColor="text1"/>
          <w:sz w:val="24"/>
        </w:rPr>
        <w:t>years. Children under the age of 15 make up</w:t>
      </w:r>
      <w:r w:rsidRPr="002E766E">
        <w:rPr>
          <w:rStyle w:val="apple-converted-space"/>
          <w:color w:val="000000" w:themeColor="text1"/>
          <w:sz w:val="24"/>
        </w:rPr>
        <w:t> </w:t>
      </w:r>
      <w:r w:rsidRPr="002E766E">
        <w:rPr>
          <w:rStyle w:val="bignum"/>
          <w:color w:val="000000" w:themeColor="text1"/>
          <w:sz w:val="24"/>
        </w:rPr>
        <w:t xml:space="preserve">16.5% </w:t>
      </w:r>
      <w:r w:rsidRPr="002E766E">
        <w:rPr>
          <w:color w:val="000000" w:themeColor="text1"/>
          <w:sz w:val="24"/>
        </w:rPr>
        <w:t>of our population. Peel has the lowest proportion of seniors, people 65 years or older in the GTA, at</w:t>
      </w:r>
      <w:r w:rsidRPr="002E766E">
        <w:rPr>
          <w:rStyle w:val="apple-converted-space"/>
          <w:color w:val="000000" w:themeColor="text1"/>
          <w:sz w:val="24"/>
        </w:rPr>
        <w:t> </w:t>
      </w:r>
      <w:r w:rsidRPr="002E766E">
        <w:rPr>
          <w:rStyle w:val="bignum"/>
          <w:color w:val="000000" w:themeColor="text1"/>
          <w:sz w:val="24"/>
        </w:rPr>
        <w:t>15%</w:t>
      </w:r>
      <w:r w:rsidRPr="002E766E">
        <w:rPr>
          <w:color w:val="000000" w:themeColor="text1"/>
          <w:sz w:val="24"/>
        </w:rPr>
        <w:t>.</w:t>
      </w:r>
    </w:p>
    <w:p w14:paraId="17F3603F" w14:textId="41E67836" w:rsidR="002E766E" w:rsidRPr="00A109C2" w:rsidRDefault="002E766E" w:rsidP="00F03C4B">
      <w:pPr>
        <w:pStyle w:val="ListParagraph"/>
        <w:numPr>
          <w:ilvl w:val="0"/>
          <w:numId w:val="2"/>
        </w:numPr>
        <w:jc w:val="both"/>
        <w:rPr>
          <w:color w:val="000000" w:themeColor="text1"/>
          <w:sz w:val="24"/>
          <w:lang w:eastAsia="en-US" w:bidi="ar-SA"/>
        </w:rPr>
      </w:pPr>
      <w:r>
        <w:rPr>
          <w:color w:val="000000" w:themeColor="text1"/>
          <w:sz w:val="24"/>
        </w:rPr>
        <w:t xml:space="preserve">More of the facts can be found </w:t>
      </w:r>
      <w:hyperlink r:id="rId25" w:history="1">
        <w:r w:rsidRPr="002E766E">
          <w:rPr>
            <w:rStyle w:val="Hyperlink"/>
            <w:sz w:val="24"/>
          </w:rPr>
          <w:t>here</w:t>
        </w:r>
      </w:hyperlink>
      <w:r>
        <w:rPr>
          <w:color w:val="000000" w:themeColor="text1"/>
          <w:sz w:val="24"/>
        </w:rPr>
        <w:t>.</w:t>
      </w:r>
    </w:p>
    <w:p w14:paraId="127F5088" w14:textId="31C7A5AE" w:rsidR="00D73676" w:rsidRDefault="00D73676" w:rsidP="006D1842">
      <w:pPr>
        <w:rPr>
          <w:sz w:val="24"/>
          <w:lang w:eastAsia="en-US"/>
        </w:rPr>
      </w:pPr>
      <w:r>
        <w:rPr>
          <w:sz w:val="24"/>
          <w:lang w:eastAsia="en-US"/>
        </w:rPr>
        <w:t xml:space="preserve">The Region of Peel website: </w:t>
      </w:r>
      <w:hyperlink r:id="rId26" w:history="1">
        <w:r w:rsidRPr="00D028D8">
          <w:rPr>
            <w:rStyle w:val="Hyperlink"/>
            <w:sz w:val="24"/>
            <w:lang w:eastAsia="en-US"/>
          </w:rPr>
          <w:t>https://www.peelregion.ca</w:t>
        </w:r>
      </w:hyperlink>
      <w:r>
        <w:rPr>
          <w:sz w:val="24"/>
          <w:lang w:eastAsia="en-US"/>
        </w:rPr>
        <w:t xml:space="preserve"> </w:t>
      </w:r>
    </w:p>
    <w:p w14:paraId="5CCD6A88" w14:textId="58D979C4" w:rsidR="00D73676" w:rsidRDefault="00D73676" w:rsidP="006D1842">
      <w:pPr>
        <w:rPr>
          <w:sz w:val="24"/>
          <w:lang w:eastAsia="en-US"/>
        </w:rPr>
      </w:pPr>
      <w:r>
        <w:rPr>
          <w:sz w:val="24"/>
          <w:lang w:eastAsia="en-US"/>
        </w:rPr>
        <w:t xml:space="preserve">Twitter: </w:t>
      </w:r>
      <w:hyperlink r:id="rId27" w:history="1">
        <w:r w:rsidRPr="00D028D8">
          <w:rPr>
            <w:rStyle w:val="Hyperlink"/>
            <w:sz w:val="24"/>
            <w:lang w:eastAsia="en-US"/>
          </w:rPr>
          <w:t>https://twitter.com/regionofpeel</w:t>
        </w:r>
      </w:hyperlink>
      <w:r>
        <w:rPr>
          <w:sz w:val="24"/>
          <w:lang w:eastAsia="en-US"/>
        </w:rPr>
        <w:t xml:space="preserve"> </w:t>
      </w:r>
    </w:p>
    <w:p w14:paraId="5FE1923E" w14:textId="5AC128BD" w:rsidR="004901D8" w:rsidRPr="00A109C2" w:rsidRDefault="00D73676" w:rsidP="00A109C2">
      <w:pPr>
        <w:rPr>
          <w:sz w:val="24"/>
          <w:lang w:eastAsia="en-US"/>
        </w:rPr>
      </w:pPr>
      <w:r>
        <w:rPr>
          <w:sz w:val="24"/>
          <w:lang w:eastAsia="en-US"/>
        </w:rPr>
        <w:t>Instagram</w:t>
      </w:r>
      <w:r w:rsidR="00C84B26">
        <w:rPr>
          <w:sz w:val="24"/>
          <w:lang w:eastAsia="en-US"/>
        </w:rPr>
        <w:t xml:space="preserve">: </w:t>
      </w:r>
      <w:hyperlink r:id="rId28" w:history="1">
        <w:r w:rsidR="00C84B26" w:rsidRPr="00D028D8">
          <w:rPr>
            <w:rStyle w:val="Hyperlink"/>
            <w:sz w:val="24"/>
            <w:lang w:eastAsia="en-US"/>
          </w:rPr>
          <w:t>https://www.instagram.com/peelregion.ca/?hl=en</w:t>
        </w:r>
      </w:hyperlink>
      <w:r w:rsidR="00C84B26">
        <w:rPr>
          <w:sz w:val="24"/>
          <w:lang w:eastAsia="en-US"/>
        </w:rPr>
        <w:t xml:space="preserve"> </w:t>
      </w:r>
    </w:p>
    <w:p w14:paraId="16D6D803" w14:textId="02F3243A" w:rsidR="00A109C2" w:rsidRDefault="00A109C2">
      <w:pPr>
        <w:spacing w:after="0" w:line="240" w:lineRule="auto"/>
        <w:rPr>
          <w:rFonts w:ascii="Avenir Book" w:hAnsi="Avenir Book"/>
          <w:sz w:val="36"/>
          <w:szCs w:val="36"/>
          <w:lang w:eastAsia="en-US" w:bidi="ar-SA"/>
        </w:rPr>
      </w:pPr>
    </w:p>
    <w:p w14:paraId="7D22A6FD" w14:textId="77777777" w:rsidR="00D73450" w:rsidRDefault="00D73450">
      <w:pPr>
        <w:spacing w:after="0" w:line="240" w:lineRule="auto"/>
        <w:rPr>
          <w:rFonts w:ascii="Avenir Book" w:hAnsi="Avenir Book"/>
          <w:sz w:val="36"/>
          <w:szCs w:val="36"/>
          <w:lang w:eastAsia="en-US" w:bidi="ar-SA"/>
        </w:rPr>
      </w:pPr>
      <w:r>
        <w:rPr>
          <w:rFonts w:ascii="Avenir Book" w:hAnsi="Avenir Book"/>
          <w:sz w:val="36"/>
          <w:szCs w:val="36"/>
        </w:rPr>
        <w:br w:type="page"/>
      </w:r>
    </w:p>
    <w:p w14:paraId="2032B14F" w14:textId="1CFEA686" w:rsidR="004901D8" w:rsidRPr="00D73450" w:rsidRDefault="431CCD89" w:rsidP="00D73450">
      <w:pPr>
        <w:pStyle w:val="Heading1"/>
        <w:numPr>
          <w:ilvl w:val="0"/>
          <w:numId w:val="0"/>
        </w:numPr>
        <w:rPr>
          <w:rFonts w:ascii="Avenir Book" w:hAnsi="Avenir Book"/>
          <w:sz w:val="36"/>
          <w:szCs w:val="36"/>
        </w:rPr>
      </w:pPr>
      <w:bookmarkStart w:id="2" w:name="_Toc160715981"/>
      <w:r w:rsidRPr="003F4578">
        <w:rPr>
          <w:rFonts w:ascii="Avenir Book" w:hAnsi="Avenir Book"/>
          <w:sz w:val="36"/>
          <w:szCs w:val="36"/>
        </w:rPr>
        <w:lastRenderedPageBreak/>
        <w:t>Regional Vision, Goals, and Values</w:t>
      </w:r>
      <w:bookmarkEnd w:id="2"/>
    </w:p>
    <w:sdt>
      <w:sdtPr>
        <w:rPr>
          <w:rFonts w:eastAsia="Times New Roman"/>
          <w:color w:val="333333"/>
          <w:sz w:val="24"/>
          <w:lang w:eastAsia="en-US"/>
        </w:rPr>
        <w:tag w:val="goog_rdk_92"/>
        <w:id w:val="1772751388"/>
      </w:sdtPr>
      <w:sdtEndPr>
        <w:rPr>
          <w:rFonts w:eastAsia="Calibri"/>
          <w:color w:val="000000" w:themeColor="text1"/>
        </w:rPr>
      </w:sdtEndPr>
      <w:sdtContent>
        <w:p w14:paraId="42A206A3" w14:textId="1ACCDB78" w:rsidR="00DC3AB4" w:rsidRPr="00DC3AB4" w:rsidRDefault="00000000" w:rsidP="00D73450">
          <w:pPr>
            <w:spacing w:before="240" w:line="276" w:lineRule="auto"/>
            <w:rPr>
              <w:color w:val="000000" w:themeColor="text1"/>
              <w:sz w:val="24"/>
              <w:szCs w:val="28"/>
              <w:lang w:eastAsia="en-US"/>
            </w:rPr>
          </w:pPr>
          <w:sdt>
            <w:sdtPr>
              <w:rPr>
                <w:rFonts w:eastAsia="Times New Roman"/>
                <w:color w:val="333333"/>
                <w:sz w:val="24"/>
                <w:lang w:eastAsia="en-US"/>
              </w:rPr>
              <w:tag w:val="goog_rdk_88"/>
              <w:id w:val="1426078221"/>
            </w:sdtPr>
            <w:sdtEndPr>
              <w:rPr>
                <w:rFonts w:eastAsia="Calibri"/>
                <w:color w:val="000000" w:themeColor="text1"/>
                <w:szCs w:val="28"/>
              </w:rPr>
            </w:sdtEndPr>
            <w:sdtContent>
              <w:sdt>
                <w:sdtPr>
                  <w:rPr>
                    <w:color w:val="000000" w:themeColor="text1"/>
                    <w:sz w:val="24"/>
                    <w:szCs w:val="28"/>
                    <w:lang w:eastAsia="en-US"/>
                  </w:rPr>
                  <w:tag w:val="goog_rdk_91"/>
                  <w:id w:val="-2104637832"/>
                </w:sdtPr>
                <w:sdtContent>
                  <w:r w:rsidR="00DC3AB4" w:rsidRPr="00DC3AB4">
                    <w:rPr>
                      <w:color w:val="000000" w:themeColor="text1"/>
                      <w:sz w:val="24"/>
                      <w:szCs w:val="28"/>
                      <w:lang w:eastAsia="en-US"/>
                    </w:rPr>
                    <w:t>At Region of Peel, we believe that creating a strong sense of community is essential to building a better world. Our vision of 'Community for Life' reflects our commitment to providing a place where everyone feels a sense of belonging and has the support and resources needed to thrive at every stage of their lives. We strive to create an inclusive and supportive environment where individuals and families can grow, learn, and connect with others in their community. Through our work, we aim to build a better future for all by fostering a sense of togetherness, resilience, and well-being.</w:t>
                  </w:r>
                </w:sdtContent>
              </w:sdt>
            </w:sdtContent>
          </w:sdt>
        </w:p>
      </w:sdtContent>
    </w:sdt>
    <w:p w14:paraId="68B50D30" w14:textId="57583620" w:rsidR="004129E8" w:rsidRPr="004129E8" w:rsidRDefault="00000000" w:rsidP="004129E8">
      <w:pPr>
        <w:spacing w:line="276" w:lineRule="auto"/>
        <w:rPr>
          <w:color w:val="000000" w:themeColor="text1"/>
          <w:sz w:val="24"/>
          <w:szCs w:val="28"/>
        </w:rPr>
      </w:pPr>
      <w:sdt>
        <w:sdtPr>
          <w:rPr>
            <w:color w:val="000000" w:themeColor="text1"/>
            <w:sz w:val="24"/>
            <w:szCs w:val="28"/>
            <w:lang w:eastAsia="en-US"/>
          </w:rPr>
          <w:tag w:val="goog_rdk_105"/>
          <w:id w:val="-1125377124"/>
        </w:sdtPr>
        <w:sdtContent>
          <w:r w:rsidR="00DC3AB4" w:rsidRPr="000C4A67">
            <w:rPr>
              <w:color w:val="000000" w:themeColor="text1"/>
              <w:sz w:val="24"/>
              <w:szCs w:val="28"/>
              <w:lang w:eastAsia="en-US"/>
            </w:rPr>
            <w:t>W</w:t>
          </w:r>
        </w:sdtContent>
      </w:sdt>
      <w:sdt>
        <w:sdtPr>
          <w:rPr>
            <w:color w:val="000000" w:themeColor="text1"/>
            <w:sz w:val="24"/>
            <w:szCs w:val="28"/>
            <w:lang w:eastAsia="en-US"/>
          </w:rPr>
          <w:tag w:val="goog_rdk_106"/>
          <w:id w:val="-1953693605"/>
        </w:sdtPr>
        <w:sdtContent>
          <w:r w:rsidR="00DC3AB4" w:rsidRPr="000C4A67">
            <w:rPr>
              <w:color w:val="000000" w:themeColor="text1"/>
              <w:sz w:val="24"/>
              <w:szCs w:val="28"/>
              <w:lang w:eastAsia="en-US"/>
            </w:rPr>
            <w:t>e also believe that our values are the foundation of everything we do. They guide us in how we work with each other, how we serve our customers, and how we contribute to the communities we operate in. Our values aren't just words on a page, they're a reflection of who we are and the culture we strive to create. We hold ourselves accountable to these values every day, and we're committed to living up to them in everything we do. Here's a closer look at the values that drive us and inspire us to do our best work.</w:t>
          </w:r>
        </w:sdtContent>
      </w:sdt>
    </w:p>
    <w:p w14:paraId="1B3B75C4" w14:textId="77777777" w:rsidR="004129E8" w:rsidRPr="00B25D7E" w:rsidRDefault="004129E8" w:rsidP="00F03C4B">
      <w:pPr>
        <w:pStyle w:val="ListParagraph"/>
        <w:numPr>
          <w:ilvl w:val="0"/>
          <w:numId w:val="4"/>
        </w:numPr>
        <w:spacing w:before="100" w:beforeAutospacing="1" w:after="100" w:afterAutospacing="1" w:line="276" w:lineRule="auto"/>
        <w:rPr>
          <w:color w:val="000000" w:themeColor="text1"/>
          <w:sz w:val="20"/>
          <w:szCs w:val="20"/>
        </w:rPr>
      </w:pPr>
      <w:r w:rsidRPr="00B25D7E">
        <w:rPr>
          <w:b/>
          <w:bCs/>
          <w:color w:val="000000" w:themeColor="text1"/>
          <w:sz w:val="20"/>
          <w:szCs w:val="20"/>
        </w:rPr>
        <w:t xml:space="preserve">Care and Support: </w:t>
      </w:r>
      <w:r w:rsidRPr="00B25D7E">
        <w:rPr>
          <w:color w:val="000000" w:themeColor="text1"/>
          <w:sz w:val="20"/>
          <w:szCs w:val="20"/>
        </w:rPr>
        <w:t xml:space="preserve">We care about and support everyone’s well-being and success. </w:t>
      </w:r>
    </w:p>
    <w:p w14:paraId="3B296BE3" w14:textId="77777777" w:rsidR="004129E8" w:rsidRPr="00B25D7E" w:rsidRDefault="004129E8" w:rsidP="00F03C4B">
      <w:pPr>
        <w:pStyle w:val="ListParagraph"/>
        <w:numPr>
          <w:ilvl w:val="0"/>
          <w:numId w:val="4"/>
        </w:numPr>
        <w:spacing w:before="100" w:beforeAutospacing="1" w:after="100" w:afterAutospacing="1" w:line="276" w:lineRule="auto"/>
        <w:rPr>
          <w:color w:val="000000" w:themeColor="text1"/>
          <w:sz w:val="20"/>
          <w:szCs w:val="20"/>
        </w:rPr>
      </w:pPr>
      <w:r w:rsidRPr="00B25D7E">
        <w:rPr>
          <w:b/>
          <w:bCs/>
          <w:color w:val="000000" w:themeColor="text1"/>
          <w:sz w:val="20"/>
          <w:szCs w:val="20"/>
        </w:rPr>
        <w:t xml:space="preserve">Transparency: </w:t>
      </w:r>
      <w:r w:rsidRPr="00B25D7E">
        <w:rPr>
          <w:color w:val="000000" w:themeColor="text1"/>
          <w:sz w:val="20"/>
          <w:szCs w:val="20"/>
        </w:rPr>
        <w:t xml:space="preserve">We build trust in our services, programs, and each other by being genuine, transparent, and accountable. </w:t>
      </w:r>
    </w:p>
    <w:p w14:paraId="126F60C3" w14:textId="77777777" w:rsidR="004129E8" w:rsidRPr="00B25D7E" w:rsidRDefault="004129E8" w:rsidP="00F03C4B">
      <w:pPr>
        <w:pStyle w:val="ListParagraph"/>
        <w:numPr>
          <w:ilvl w:val="0"/>
          <w:numId w:val="4"/>
        </w:numPr>
        <w:spacing w:before="100" w:beforeAutospacing="1" w:after="100" w:afterAutospacing="1" w:line="276" w:lineRule="auto"/>
        <w:rPr>
          <w:color w:val="000000" w:themeColor="text1"/>
          <w:sz w:val="20"/>
          <w:szCs w:val="20"/>
        </w:rPr>
      </w:pPr>
      <w:r w:rsidRPr="00B25D7E">
        <w:rPr>
          <w:b/>
          <w:bCs/>
          <w:color w:val="000000" w:themeColor="text1"/>
          <w:sz w:val="20"/>
          <w:szCs w:val="20"/>
        </w:rPr>
        <w:t xml:space="preserve">Leadership: </w:t>
      </w:r>
      <w:r w:rsidRPr="00B25D7E">
        <w:rPr>
          <w:color w:val="000000" w:themeColor="text1"/>
          <w:sz w:val="20"/>
          <w:szCs w:val="20"/>
        </w:rPr>
        <w:t xml:space="preserve">We are all leaders in the work we do to motivate, inspire, and achieve a </w:t>
      </w:r>
      <w:r w:rsidRPr="00B25D7E">
        <w:rPr>
          <w:i/>
          <w:iCs/>
          <w:color w:val="000000" w:themeColor="text1"/>
          <w:sz w:val="20"/>
          <w:szCs w:val="20"/>
        </w:rPr>
        <w:t>Community for Life</w:t>
      </w:r>
      <w:r w:rsidRPr="00B25D7E">
        <w:rPr>
          <w:color w:val="000000" w:themeColor="text1"/>
          <w:sz w:val="20"/>
          <w:szCs w:val="20"/>
        </w:rPr>
        <w:t xml:space="preserve">. </w:t>
      </w:r>
    </w:p>
    <w:p w14:paraId="015DAA71" w14:textId="01606DF9" w:rsidR="004129E8" w:rsidRPr="00B25D7E" w:rsidRDefault="004129E8" w:rsidP="00F03C4B">
      <w:pPr>
        <w:pStyle w:val="ListParagraph"/>
        <w:numPr>
          <w:ilvl w:val="0"/>
          <w:numId w:val="4"/>
        </w:numPr>
        <w:spacing w:before="100" w:beforeAutospacing="1" w:after="100" w:afterAutospacing="1" w:line="276" w:lineRule="auto"/>
        <w:rPr>
          <w:color w:val="000000" w:themeColor="text1"/>
          <w:sz w:val="20"/>
          <w:szCs w:val="20"/>
        </w:rPr>
      </w:pPr>
      <w:r w:rsidRPr="00B25D7E">
        <w:rPr>
          <w:b/>
          <w:bCs/>
          <w:color w:val="000000" w:themeColor="text1"/>
          <w:sz w:val="20"/>
          <w:szCs w:val="20"/>
        </w:rPr>
        <w:t xml:space="preserve">Collaboration: </w:t>
      </w:r>
      <w:r w:rsidRPr="00B25D7E">
        <w:rPr>
          <w:color w:val="000000" w:themeColor="text1"/>
          <w:sz w:val="20"/>
          <w:szCs w:val="20"/>
        </w:rPr>
        <w:t xml:space="preserve">We find and implement solutions together to achieve our goals. </w:t>
      </w:r>
    </w:p>
    <w:p w14:paraId="21A316DB" w14:textId="43061F57" w:rsidR="00B25D7E" w:rsidRPr="00027F47" w:rsidRDefault="004129E8" w:rsidP="00027F47">
      <w:pPr>
        <w:pStyle w:val="ListParagraph"/>
        <w:numPr>
          <w:ilvl w:val="0"/>
          <w:numId w:val="4"/>
        </w:numPr>
        <w:spacing w:before="100" w:beforeAutospacing="1" w:after="100" w:afterAutospacing="1" w:line="276" w:lineRule="auto"/>
        <w:rPr>
          <w:color w:val="000000" w:themeColor="text1"/>
          <w:sz w:val="20"/>
          <w:szCs w:val="20"/>
        </w:rPr>
      </w:pPr>
      <w:r w:rsidRPr="00B25D7E">
        <w:rPr>
          <w:b/>
          <w:bCs/>
          <w:color w:val="000000" w:themeColor="text1"/>
          <w:sz w:val="20"/>
          <w:szCs w:val="20"/>
        </w:rPr>
        <w:t xml:space="preserve">Inclusion: </w:t>
      </w:r>
      <w:r w:rsidRPr="00B25D7E">
        <w:rPr>
          <w:color w:val="000000" w:themeColor="text1"/>
          <w:sz w:val="20"/>
          <w:szCs w:val="20"/>
        </w:rPr>
        <w:t xml:space="preserve">We create opportunities for everyone to contribute, be successful and recognized for their diversity and experience – fostering safety and a sense of belonging. </w:t>
      </w:r>
    </w:p>
    <w:p w14:paraId="1BE540D2" w14:textId="1BD84148" w:rsidR="00892932" w:rsidRPr="00CE0656" w:rsidRDefault="00DC3AB4" w:rsidP="000C4A67">
      <w:pPr>
        <w:pStyle w:val="NormalWeb"/>
        <w:spacing w:before="240" w:beforeAutospacing="0" w:after="240" w:afterAutospacing="0" w:line="276" w:lineRule="auto"/>
        <w:rPr>
          <w:rFonts w:asciiTheme="minorHAnsi" w:hAnsiTheme="minorHAnsi" w:cstheme="minorHAnsi"/>
          <w:color w:val="000000" w:themeColor="text1"/>
        </w:rPr>
      </w:pPr>
      <w:r w:rsidRPr="00CE0656">
        <w:rPr>
          <w:rStyle w:val="Strong"/>
          <w:rFonts w:asciiTheme="minorHAnsi" w:hAnsiTheme="minorHAnsi" w:cstheme="minorHAnsi"/>
          <w:color w:val="000000" w:themeColor="text1"/>
        </w:rPr>
        <w:t>Healthy Workplace</w:t>
      </w:r>
    </w:p>
    <w:sdt>
      <w:sdtPr>
        <w:rPr>
          <w:b/>
          <w:bCs/>
          <w:color w:val="000000" w:themeColor="text1"/>
          <w:lang w:bidi="en-CA"/>
        </w:rPr>
        <w:tag w:val="goog_rdk_159"/>
        <w:id w:val="-391732623"/>
      </w:sdtPr>
      <w:sdtEndPr>
        <w:rPr>
          <w:rFonts w:ascii="Calibri" w:hAnsi="Calibri" w:cs="Calibri"/>
          <w:b w:val="0"/>
          <w:bCs w:val="0"/>
        </w:rPr>
      </w:sdtEndPr>
      <w:sdtContent>
        <w:p w14:paraId="33EF0518" w14:textId="229EC061" w:rsidR="000736A8" w:rsidRPr="00D73450" w:rsidRDefault="00000000" w:rsidP="004901D8">
          <w:pPr>
            <w:pStyle w:val="NormalWeb"/>
            <w:spacing w:line="276" w:lineRule="auto"/>
            <w:rPr>
              <w:rStyle w:val="Strong"/>
              <w:rFonts w:ascii="Calibri" w:hAnsi="Calibri" w:cs="Calibri"/>
              <w:b w:val="0"/>
              <w:bCs w:val="0"/>
              <w:color w:val="000000" w:themeColor="text1"/>
              <w:lang w:bidi="en-CA"/>
            </w:rPr>
          </w:pPr>
          <w:sdt>
            <w:sdtPr>
              <w:rPr>
                <w:b/>
                <w:bCs/>
                <w:color w:val="000000" w:themeColor="text1"/>
                <w:lang w:bidi="en-CA"/>
              </w:rPr>
              <w:tag w:val="goog_rdk_157"/>
              <w:id w:val="330651318"/>
            </w:sdtPr>
            <w:sdtEndPr>
              <w:rPr>
                <w:rFonts w:ascii="Calibri" w:hAnsi="Calibri" w:cs="Calibri"/>
                <w:b w:val="0"/>
                <w:bCs w:val="0"/>
              </w:rPr>
            </w:sdtEndPr>
            <w:sdtContent>
              <w:sdt>
                <w:sdtPr>
                  <w:rPr>
                    <w:rFonts w:ascii="Calibri" w:hAnsi="Calibri" w:cs="Calibri"/>
                    <w:b/>
                    <w:bCs/>
                    <w:color w:val="000000" w:themeColor="text1"/>
                    <w:lang w:bidi="en-CA"/>
                  </w:rPr>
                  <w:tag w:val="goog_rdk_158"/>
                  <w:id w:val="1417670359"/>
                </w:sdtPr>
                <w:sdtContent>
                  <w:r w:rsidR="00DC3AB4" w:rsidRPr="5EBD551D">
                    <w:rPr>
                      <w:rFonts w:ascii="Calibri" w:hAnsi="Calibri" w:cs="Calibri"/>
                      <w:color w:val="000000" w:themeColor="text1"/>
                      <w:lang w:bidi="en-CA"/>
                    </w:rPr>
                    <w:t>At Peel Region, we have built a healthy workplace program based on the model developed by the National Quality Institute (NQI) and Health Canada. We recognize the importance of diversity, equity, and inclusion, and strive to develop a workplace that values and respects diversity, practices inclusion, and recognizes the unique contributions and abilities of all people. We believe that innovative thinking is essential to ensuring our programs and services address the diverse needs of Peel's community and workforce. Join our team and help us build a stronger and more inclusive community together.</w:t>
                  </w:r>
                  <w:r w:rsidR="00CA6C72">
                    <w:br/>
                  </w:r>
                  <w:sdt>
                    <w:sdtPr>
                      <w:rPr>
                        <w:rFonts w:ascii="Calibri" w:hAnsi="Calibri" w:cs="Calibri"/>
                        <w:b/>
                        <w:bCs/>
                        <w:color w:val="000000" w:themeColor="text1"/>
                        <w:lang w:bidi="en-CA"/>
                      </w:rPr>
                      <w:tag w:val="goog_rdk_160"/>
                      <w:id w:val="259657238"/>
                    </w:sdtPr>
                    <w:sdtEndPr>
                      <w:rPr>
                        <w:rFonts w:ascii="Times New Roman" w:hAnsi="Times New Roman" w:cs="Times New Roman"/>
                      </w:rPr>
                    </w:sdtEndPr>
                    <w:sdtContent>
                      <w:sdt>
                        <w:sdtPr>
                          <w:rPr>
                            <w:rFonts w:ascii="Calibri" w:hAnsi="Calibri" w:cs="Calibri"/>
                            <w:b/>
                            <w:bCs/>
                            <w:color w:val="000000" w:themeColor="text1"/>
                            <w:lang w:bidi="en-CA"/>
                          </w:rPr>
                          <w:tag w:val="goog_rdk_161"/>
                          <w:id w:val="780156542"/>
                        </w:sdtPr>
                        <w:sdtContent>
                          <w:r w:rsidR="00CA6C72">
                            <w:br/>
                          </w:r>
                          <w:r w:rsidR="00D73450" w:rsidRPr="5EBD551D">
                            <w:rPr>
                              <w:rFonts w:ascii="Calibri" w:hAnsi="Calibri" w:cs="Calibri"/>
                              <w:color w:val="000000" w:themeColor="text1"/>
                              <w:lang w:bidi="en-CA"/>
                            </w:rPr>
                            <w:t>Our employee surveys, organizational events, and learning and development opportunities are just some of the ways we are working to become a more diverse, equitable, </w:t>
                          </w:r>
                        </w:sdtContent>
                      </w:sdt>
                      <w:sdt>
                        <w:sdtPr>
                          <w:rPr>
                            <w:rFonts w:ascii="Calibri" w:hAnsi="Calibri" w:cs="Calibri"/>
                            <w:color w:val="000000" w:themeColor="text1"/>
                            <w:lang w:bidi="en-CA"/>
                          </w:rPr>
                          <w:tag w:val="goog_rdk_163"/>
                          <w:id w:val="-1632782317"/>
                        </w:sdtPr>
                        <w:sdtContent>
                          <w:r w:rsidR="00D73450" w:rsidRPr="5EBD551D">
                            <w:rPr>
                              <w:rFonts w:ascii="Calibri" w:hAnsi="Calibri" w:cs="Calibri"/>
                              <w:color w:val="000000" w:themeColor="text1"/>
                              <w:lang w:bidi="en-CA"/>
                            </w:rPr>
                            <w:t>and inclusive workplace.</w:t>
                          </w:r>
                        </w:sdtContent>
                      </w:sdt>
                    </w:sdtContent>
                  </w:sdt>
                </w:sdtContent>
              </w:sdt>
            </w:sdtContent>
          </w:sdt>
          <w:sdt>
            <w:sdtPr>
              <w:rPr>
                <w:b/>
                <w:bCs/>
                <w:color w:val="000000" w:themeColor="text1"/>
                <w:lang w:bidi="en-CA"/>
              </w:rPr>
              <w:tag w:val="goog_rdk_157"/>
              <w:id w:val="987366881"/>
            </w:sdtPr>
            <w:sdtEndPr>
              <w:rPr>
                <w:rFonts w:ascii="Calibri" w:hAnsi="Calibri" w:cs="Calibri"/>
                <w:b w:val="0"/>
                <w:bCs w:val="0"/>
              </w:rPr>
            </w:sdtEndPr>
            <w:sdtContent>
              <w:sdt>
                <w:sdtPr>
                  <w:rPr>
                    <w:rFonts w:ascii="Calibri" w:hAnsi="Calibri" w:cs="Calibri"/>
                    <w:b/>
                    <w:bCs/>
                    <w:color w:val="000000" w:themeColor="text1"/>
                    <w:lang w:bidi="en-CA"/>
                  </w:rPr>
                  <w:tag w:val="goog_rdk_158"/>
                  <w:id w:val="-424349578"/>
                </w:sdtPr>
                <w:sdtContent>
                  <w:sdt>
                    <w:sdtPr>
                      <w:rPr>
                        <w:rFonts w:ascii="Calibri" w:hAnsi="Calibri" w:cs="Calibri"/>
                        <w:b/>
                        <w:bCs/>
                        <w:color w:val="000000" w:themeColor="text1"/>
                        <w:lang w:bidi="en-CA"/>
                      </w:rPr>
                      <w:tag w:val="goog_rdk_160"/>
                      <w:id w:val="-2082819605"/>
                      <w:showingPlcHdr/>
                    </w:sdtPr>
                    <w:sdtEndPr>
                      <w:rPr>
                        <w:rFonts w:ascii="Times New Roman" w:hAnsi="Times New Roman" w:cs="Times New Roman"/>
                      </w:rPr>
                    </w:sdtEndPr>
                    <w:sdtContent>
                      <w:r w:rsidR="00B25D7E">
                        <w:rPr>
                          <w:rFonts w:ascii="Calibri" w:hAnsi="Calibri" w:cs="Calibri"/>
                          <w:b/>
                          <w:bCs/>
                          <w:color w:val="000000" w:themeColor="text1"/>
                          <w:lang w:bidi="en-CA"/>
                        </w:rPr>
                        <w:t xml:space="preserve">     </w:t>
                      </w:r>
                    </w:sdtContent>
                  </w:sdt>
                </w:sdtContent>
              </w:sdt>
            </w:sdtContent>
          </w:sdt>
        </w:p>
      </w:sdtContent>
    </w:sdt>
    <w:p w14:paraId="6B7C5368" w14:textId="400C5393" w:rsidR="00892932" w:rsidRPr="00CE0656" w:rsidRDefault="008B4231" w:rsidP="000C4A67">
      <w:pPr>
        <w:pStyle w:val="NormalWeb"/>
        <w:spacing w:before="240" w:beforeAutospacing="0" w:after="240" w:afterAutospacing="0" w:line="276" w:lineRule="auto"/>
        <w:jc w:val="both"/>
        <w:rPr>
          <w:rFonts w:asciiTheme="minorHAnsi" w:hAnsiTheme="minorHAnsi" w:cstheme="minorHAnsi"/>
          <w:color w:val="000000" w:themeColor="text1"/>
        </w:rPr>
      </w:pPr>
      <w:r w:rsidRPr="00CE0656">
        <w:rPr>
          <w:rStyle w:val="Strong"/>
          <w:rFonts w:asciiTheme="minorHAnsi" w:hAnsiTheme="minorHAnsi" w:cstheme="minorHAnsi"/>
          <w:color w:val="000000" w:themeColor="text1"/>
        </w:rPr>
        <w:lastRenderedPageBreak/>
        <w:t>Working With Us</w:t>
      </w:r>
    </w:p>
    <w:p w14:paraId="306F1B18" w14:textId="4C9A2076" w:rsidR="008B4231" w:rsidRPr="000F0C08" w:rsidRDefault="00000000" w:rsidP="00E32DE0">
      <w:pPr>
        <w:spacing w:line="276" w:lineRule="auto"/>
        <w:rPr>
          <w:sz w:val="24"/>
        </w:rPr>
      </w:pPr>
      <w:sdt>
        <w:sdtPr>
          <w:rPr>
            <w:sz w:val="24"/>
          </w:rPr>
          <w:tag w:val="goog_rdk_173"/>
          <w:id w:val="73025282"/>
        </w:sdtPr>
        <w:sdtContent>
          <w:r w:rsidR="008B4231" w:rsidRPr="00E32DE0">
            <w:rPr>
              <w:sz w:val="24"/>
            </w:rPr>
            <w:t>Working at the Region of Peel offers the opportunity to leverage your leadership skills to make a difference in the lives of your colleagues and community. You are the right fit if you care about the well-being and success of everyone and are committed to improving the lives of people around you. You are dedicated to creating a Community for Life, where everyone enjoys a sense of belonging and has access to the services and opportunities they need to thrive in each stage of their lives. By living, thriving, and leading in your role, you will become an integral part of building a stronger, more inclusive community.</w:t>
          </w:r>
        </w:sdtContent>
      </w:sdt>
    </w:p>
    <w:p w14:paraId="19229DAE" w14:textId="38B2CDAB" w:rsidR="003E6D37" w:rsidRPr="005D0BD7" w:rsidRDefault="431CCD89" w:rsidP="005D0BD7">
      <w:pPr>
        <w:pStyle w:val="Heading1"/>
        <w:numPr>
          <w:ilvl w:val="0"/>
          <w:numId w:val="0"/>
        </w:numPr>
        <w:rPr>
          <w:rFonts w:ascii="Avenir Book" w:eastAsia="Gill Sans MT" w:hAnsi="Avenir Book" w:cstheme="majorBidi"/>
          <w:sz w:val="36"/>
          <w:szCs w:val="36"/>
        </w:rPr>
      </w:pPr>
      <w:bookmarkStart w:id="3" w:name="_Toc160715982"/>
      <w:r w:rsidRPr="003F4578">
        <w:rPr>
          <w:rFonts w:ascii="Avenir Book" w:hAnsi="Avenir Book"/>
          <w:sz w:val="36"/>
          <w:szCs w:val="36"/>
        </w:rPr>
        <w:t>Regional 2015-2035 Strategic Plan</w:t>
      </w:r>
      <w:bookmarkEnd w:id="3"/>
    </w:p>
    <w:sdt>
      <w:sdtPr>
        <w:tag w:val="goog_rdk_226"/>
        <w:id w:val="1886062745"/>
      </w:sdtPr>
      <w:sdtEndPr>
        <w:rPr>
          <w:sz w:val="24"/>
        </w:rPr>
      </w:sdtEndPr>
      <w:sdtContent>
        <w:p w14:paraId="66D1CB31" w14:textId="0FF4557F" w:rsidR="001772F3" w:rsidRPr="001772F3" w:rsidRDefault="00000000" w:rsidP="001772F3">
          <w:pPr>
            <w:spacing w:after="0" w:line="276" w:lineRule="auto"/>
            <w:rPr>
              <w:sz w:val="24"/>
            </w:rPr>
          </w:pPr>
          <w:sdt>
            <w:sdtPr>
              <w:rPr>
                <w:sz w:val="24"/>
              </w:rPr>
              <w:tag w:val="goog_rdk_225"/>
              <w:id w:val="-208958289"/>
            </w:sdtPr>
            <w:sdtContent>
              <w:r w:rsidR="005D0BD7">
                <w:rPr>
                  <w:sz w:val="24"/>
                </w:rPr>
                <w:br/>
              </w:r>
              <w:r w:rsidR="001772F3" w:rsidRPr="001772F3">
                <w:rPr>
                  <w:sz w:val="24"/>
                </w:rPr>
                <w:t>Peel Region's 2015-2035 Strategic Plan is a comprehensive roadmap that outlines the Region's long-term vision, goals, and objectives. The overarching goal of the plan is to create a community where everyone can thrive and enjoy a high quality of life. The plan envisions Peel as a place where people feel a sense of belonging, where there is access to opportunities, and where the diverse needs of the community are met.</w:t>
              </w:r>
              <w:r w:rsidR="001772F3" w:rsidRPr="001772F3">
                <w:rPr>
                  <w:sz w:val="24"/>
                </w:rPr>
                <w:br/>
              </w:r>
            </w:sdtContent>
          </w:sdt>
        </w:p>
      </w:sdtContent>
    </w:sdt>
    <w:sdt>
      <w:sdtPr>
        <w:rPr>
          <w:sz w:val="24"/>
        </w:rPr>
        <w:tag w:val="goog_rdk_228"/>
        <w:id w:val="-1201238313"/>
      </w:sdtPr>
      <w:sdtContent>
        <w:p w14:paraId="196D0014" w14:textId="77777777" w:rsidR="001772F3" w:rsidRPr="001772F3" w:rsidRDefault="00000000" w:rsidP="001772F3">
          <w:pPr>
            <w:spacing w:after="0" w:line="276" w:lineRule="auto"/>
            <w:rPr>
              <w:sz w:val="24"/>
            </w:rPr>
          </w:pPr>
          <w:sdt>
            <w:sdtPr>
              <w:rPr>
                <w:sz w:val="24"/>
              </w:rPr>
              <w:tag w:val="goog_rdk_227"/>
              <w:id w:val="750014553"/>
            </w:sdtPr>
            <w:sdtContent>
              <w:r w:rsidR="001772F3" w:rsidRPr="001772F3">
                <w:rPr>
                  <w:sz w:val="24"/>
                </w:rPr>
                <w:t>To achieve this vision, the plan focuses on several key strategic priorities. These priorities include:</w:t>
              </w:r>
              <w:r w:rsidR="001772F3" w:rsidRPr="001772F3">
                <w:rPr>
                  <w:sz w:val="24"/>
                </w:rPr>
                <w:br/>
              </w:r>
            </w:sdtContent>
          </w:sdt>
        </w:p>
      </w:sdtContent>
    </w:sdt>
    <w:sdt>
      <w:sdtPr>
        <w:rPr>
          <w:sz w:val="24"/>
        </w:rPr>
        <w:tag w:val="goog_rdk_230"/>
        <w:id w:val="2106522936"/>
      </w:sdtPr>
      <w:sdtEndPr>
        <w:rPr>
          <w:sz w:val="22"/>
          <w:szCs w:val="22"/>
        </w:rPr>
      </w:sdtEndPr>
      <w:sdtContent>
        <w:p w14:paraId="05A8BA9D" w14:textId="11EC6FD2" w:rsidR="001772F3" w:rsidRPr="00027F47" w:rsidRDefault="00000000" w:rsidP="00F03C4B">
          <w:pPr>
            <w:numPr>
              <w:ilvl w:val="0"/>
              <w:numId w:val="3"/>
            </w:numPr>
            <w:spacing w:after="0" w:line="276" w:lineRule="auto"/>
            <w:rPr>
              <w:rFonts w:ascii="Montserrat" w:eastAsia="Montserrat" w:hAnsi="Montserrat" w:cs="Montserrat"/>
              <w:szCs w:val="22"/>
            </w:rPr>
          </w:pPr>
          <w:sdt>
            <w:sdtPr>
              <w:rPr>
                <w:szCs w:val="22"/>
              </w:rPr>
              <w:tag w:val="goog_rdk_229"/>
              <w:id w:val="598299539"/>
            </w:sdtPr>
            <w:sdtContent>
              <w:r w:rsidR="001772F3" w:rsidRPr="00027F47">
                <w:rPr>
                  <w:szCs w:val="22"/>
                </w:rPr>
                <w:t>A Healthy and Safe Community: The plan aims to create a healthy and safe community by promoting healthy living</w:t>
              </w:r>
              <w:r w:rsidR="00280657" w:rsidRPr="00027F47">
                <w:rPr>
                  <w:szCs w:val="22"/>
                </w:rPr>
                <w:t xml:space="preserve"> and actively working to </w:t>
              </w:r>
              <w:r w:rsidR="006F7C7E" w:rsidRPr="00027F47">
                <w:rPr>
                  <w:szCs w:val="22"/>
                </w:rPr>
                <w:t>remove</w:t>
              </w:r>
              <w:r w:rsidR="00280657" w:rsidRPr="00027F47">
                <w:rPr>
                  <w:szCs w:val="22"/>
                </w:rPr>
                <w:t xml:space="preserve"> systemic barriers</w:t>
              </w:r>
              <w:r w:rsidR="001772F3" w:rsidRPr="00027F47">
                <w:rPr>
                  <w:szCs w:val="22"/>
                </w:rPr>
                <w:t>, ensuring access to essential services, and prioritizing community safety.</w:t>
              </w:r>
            </w:sdtContent>
          </w:sdt>
        </w:p>
      </w:sdtContent>
    </w:sdt>
    <w:sdt>
      <w:sdtPr>
        <w:rPr>
          <w:szCs w:val="22"/>
        </w:rPr>
        <w:tag w:val="goog_rdk_232"/>
        <w:id w:val="764729863"/>
      </w:sdtPr>
      <w:sdtContent>
        <w:p w14:paraId="350BC71E" w14:textId="77777777" w:rsidR="001772F3" w:rsidRPr="00027F47" w:rsidRDefault="00000000" w:rsidP="00F03C4B">
          <w:pPr>
            <w:numPr>
              <w:ilvl w:val="0"/>
              <w:numId w:val="3"/>
            </w:numPr>
            <w:spacing w:after="0" w:line="276" w:lineRule="auto"/>
            <w:rPr>
              <w:rFonts w:ascii="Montserrat" w:eastAsia="Montserrat" w:hAnsi="Montserrat" w:cs="Montserrat"/>
              <w:szCs w:val="22"/>
            </w:rPr>
          </w:pPr>
          <w:sdt>
            <w:sdtPr>
              <w:rPr>
                <w:szCs w:val="22"/>
              </w:rPr>
              <w:tag w:val="goog_rdk_231"/>
              <w:id w:val="-864369026"/>
            </w:sdtPr>
            <w:sdtContent>
              <w:r w:rsidR="001772F3" w:rsidRPr="00027F47">
                <w:rPr>
                  <w:szCs w:val="22"/>
                </w:rPr>
                <w:t>Inclusive and Connected Communities: The plan recognizes the importance of social connectedness and aims to foster a sense of belonging for all members of the community, regardless of background, ethnicity, or culture.</w:t>
              </w:r>
            </w:sdtContent>
          </w:sdt>
        </w:p>
      </w:sdtContent>
    </w:sdt>
    <w:sdt>
      <w:sdtPr>
        <w:rPr>
          <w:szCs w:val="22"/>
        </w:rPr>
        <w:tag w:val="goog_rdk_234"/>
        <w:id w:val="1745682557"/>
      </w:sdtPr>
      <w:sdtContent>
        <w:p w14:paraId="1FE29893" w14:textId="77777777" w:rsidR="001772F3" w:rsidRPr="00027F47" w:rsidRDefault="00000000" w:rsidP="00F03C4B">
          <w:pPr>
            <w:numPr>
              <w:ilvl w:val="0"/>
              <w:numId w:val="3"/>
            </w:numPr>
            <w:spacing w:after="0" w:line="276" w:lineRule="auto"/>
            <w:rPr>
              <w:rFonts w:ascii="Montserrat" w:eastAsia="Montserrat" w:hAnsi="Montserrat" w:cs="Montserrat"/>
              <w:szCs w:val="22"/>
            </w:rPr>
          </w:pPr>
          <w:sdt>
            <w:sdtPr>
              <w:rPr>
                <w:szCs w:val="22"/>
              </w:rPr>
              <w:tag w:val="goog_rdk_233"/>
              <w:id w:val="-1599632783"/>
            </w:sdtPr>
            <w:sdtContent>
              <w:r w:rsidR="001772F3" w:rsidRPr="00027F47">
                <w:rPr>
                  <w:szCs w:val="22"/>
                </w:rPr>
                <w:t>A Sustainable Environment: The plan recognizes the importance of a sustainable environment and aims to reduce Peel's environmental footprint while promoting sustainable practices.</w:t>
              </w:r>
            </w:sdtContent>
          </w:sdt>
        </w:p>
      </w:sdtContent>
    </w:sdt>
    <w:sdt>
      <w:sdtPr>
        <w:rPr>
          <w:szCs w:val="22"/>
        </w:rPr>
        <w:tag w:val="goog_rdk_236"/>
        <w:id w:val="-904069233"/>
      </w:sdtPr>
      <w:sdtContent>
        <w:p w14:paraId="53040E9A" w14:textId="77777777" w:rsidR="001772F3" w:rsidRPr="00027F47" w:rsidRDefault="00000000" w:rsidP="00F03C4B">
          <w:pPr>
            <w:numPr>
              <w:ilvl w:val="0"/>
              <w:numId w:val="3"/>
            </w:numPr>
            <w:spacing w:after="0" w:line="276" w:lineRule="auto"/>
            <w:rPr>
              <w:rFonts w:ascii="Montserrat" w:eastAsia="Montserrat" w:hAnsi="Montserrat" w:cs="Montserrat"/>
              <w:szCs w:val="22"/>
            </w:rPr>
          </w:pPr>
          <w:sdt>
            <w:sdtPr>
              <w:rPr>
                <w:szCs w:val="22"/>
              </w:rPr>
              <w:tag w:val="goog_rdk_235"/>
              <w:id w:val="39101065"/>
            </w:sdtPr>
            <w:sdtContent>
              <w:r w:rsidR="001772F3" w:rsidRPr="00027F47">
                <w:rPr>
                  <w:szCs w:val="22"/>
                </w:rPr>
                <w:t>A Prosperous and Innovative Community: The plan aims to create a prosperous and innovative community by fostering economic growth, supporting entrepreneurship, and promoting innovation.</w:t>
              </w:r>
            </w:sdtContent>
          </w:sdt>
        </w:p>
      </w:sdtContent>
    </w:sdt>
    <w:sdt>
      <w:sdtPr>
        <w:rPr>
          <w:szCs w:val="22"/>
        </w:rPr>
        <w:tag w:val="goog_rdk_238"/>
        <w:id w:val="-1501879092"/>
      </w:sdtPr>
      <w:sdtContent>
        <w:p w14:paraId="5DB1038F" w14:textId="77777777" w:rsidR="001772F3" w:rsidRPr="00027F47" w:rsidRDefault="00000000" w:rsidP="00F03C4B">
          <w:pPr>
            <w:numPr>
              <w:ilvl w:val="0"/>
              <w:numId w:val="3"/>
            </w:numPr>
            <w:spacing w:after="0" w:line="276" w:lineRule="auto"/>
            <w:rPr>
              <w:rFonts w:ascii="Montserrat" w:eastAsia="Montserrat" w:hAnsi="Montserrat" w:cs="Montserrat"/>
              <w:szCs w:val="22"/>
            </w:rPr>
          </w:pPr>
          <w:sdt>
            <w:sdtPr>
              <w:rPr>
                <w:szCs w:val="22"/>
              </w:rPr>
              <w:tag w:val="goog_rdk_237"/>
              <w:id w:val="1876963581"/>
            </w:sdtPr>
            <w:sdtContent>
              <w:r w:rsidR="001772F3" w:rsidRPr="00027F47">
                <w:rPr>
                  <w:szCs w:val="22"/>
                </w:rPr>
                <w:t>Engaged and Effective Government: The plan recognizes the importance of good governance and aims to promote transparency, accountability, and public engagement.</w:t>
              </w:r>
              <w:r w:rsidR="001772F3" w:rsidRPr="00027F47">
                <w:rPr>
                  <w:szCs w:val="22"/>
                </w:rPr>
                <w:br/>
              </w:r>
            </w:sdtContent>
          </w:sdt>
        </w:p>
      </w:sdtContent>
    </w:sdt>
    <w:sdt>
      <w:sdtPr>
        <w:rPr>
          <w:sz w:val="24"/>
        </w:rPr>
        <w:tag w:val="goog_rdk_240"/>
        <w:id w:val="626749500"/>
      </w:sdtPr>
      <w:sdtEndPr>
        <w:rPr>
          <w:sz w:val="22"/>
          <w:szCs w:val="22"/>
        </w:rPr>
      </w:sdtEndPr>
      <w:sdtContent>
        <w:sdt>
          <w:sdtPr>
            <w:rPr>
              <w:sz w:val="24"/>
            </w:rPr>
            <w:tag w:val="goog_rdk_239"/>
            <w:id w:val="-407001804"/>
          </w:sdtPr>
          <w:sdtContent>
            <w:p w14:paraId="2E8E20FB" w14:textId="77777777" w:rsidR="001772F3" w:rsidRPr="001772F3" w:rsidRDefault="001772F3" w:rsidP="001772F3">
              <w:pPr>
                <w:spacing w:after="0" w:line="276" w:lineRule="auto"/>
                <w:rPr>
                  <w:sz w:val="24"/>
                </w:rPr>
              </w:pPr>
              <w:r w:rsidRPr="001772F3">
                <w:rPr>
                  <w:sz w:val="24"/>
                </w:rPr>
                <w:t>By focusing on these key priorities, the Region aims to create a community where everyone can thrive and enjoy a high quality of life.</w:t>
              </w:r>
            </w:p>
            <w:p w14:paraId="555A50CB" w14:textId="77777777" w:rsidR="000B657C" w:rsidRDefault="00000000" w:rsidP="000B657C">
              <w:pPr>
                <w:spacing w:after="0" w:line="276" w:lineRule="auto"/>
                <w:rPr>
                  <w:szCs w:val="22"/>
                </w:rPr>
              </w:pPr>
            </w:p>
          </w:sdtContent>
        </w:sdt>
      </w:sdtContent>
    </w:sdt>
    <w:p w14:paraId="2754653A" w14:textId="0AAC3B39" w:rsidR="000B657C" w:rsidRPr="00CE0656" w:rsidRDefault="000B657C" w:rsidP="000B657C">
      <w:pPr>
        <w:pStyle w:val="Heading1"/>
        <w:numPr>
          <w:ilvl w:val="0"/>
          <w:numId w:val="0"/>
        </w:numPr>
        <w:rPr>
          <w:rFonts w:asciiTheme="minorHAnsi" w:hAnsiTheme="minorHAnsi" w:cstheme="minorHAnsi"/>
          <w:sz w:val="36"/>
          <w:szCs w:val="36"/>
        </w:rPr>
      </w:pPr>
      <w:bookmarkStart w:id="4" w:name="_Toc160715983"/>
      <w:r w:rsidRPr="00CE0656">
        <w:rPr>
          <w:rFonts w:asciiTheme="minorHAnsi" w:hAnsiTheme="minorHAnsi" w:cstheme="minorHAnsi"/>
          <w:sz w:val="36"/>
          <w:szCs w:val="36"/>
        </w:rPr>
        <w:lastRenderedPageBreak/>
        <w:t>Diversity, Equity, and Inclusion</w:t>
      </w:r>
      <w:bookmarkEnd w:id="4"/>
    </w:p>
    <w:p w14:paraId="599E3491" w14:textId="77777777" w:rsidR="000B657C" w:rsidRDefault="000B657C" w:rsidP="000B657C">
      <w:pPr>
        <w:spacing w:after="0" w:line="276" w:lineRule="auto"/>
      </w:pPr>
    </w:p>
    <w:p w14:paraId="69D27F12" w14:textId="2831B9CE" w:rsidR="006E6D0C" w:rsidRPr="006E6D0C" w:rsidRDefault="006E6D0C" w:rsidP="006E6D0C">
      <w:pPr>
        <w:spacing w:after="0" w:line="276" w:lineRule="auto"/>
        <w:rPr>
          <w:sz w:val="24"/>
        </w:rPr>
      </w:pPr>
      <w:r w:rsidRPr="006E6D0C">
        <w:rPr>
          <w:sz w:val="24"/>
        </w:rPr>
        <w:t>Peel Region is committed to a diverse and inclusive workplace where everyone is respected and valued for their contributions, and where everyone is treated fairly and has opportunity to grow and develop. As one of the most diverse regions in Canada, we are committed to establishing a qualified workforce that is reflective of the population we serve.</w:t>
      </w:r>
      <w:r>
        <w:rPr>
          <w:sz w:val="24"/>
        </w:rPr>
        <w:t xml:space="preserve"> Legacy </w:t>
      </w:r>
      <w:r w:rsidR="009B2FA5">
        <w:rPr>
          <w:sz w:val="24"/>
        </w:rPr>
        <w:t xml:space="preserve">Executive Search </w:t>
      </w:r>
      <w:r>
        <w:rPr>
          <w:sz w:val="24"/>
        </w:rPr>
        <w:t xml:space="preserve">Partners is honoured to support this commitment and </w:t>
      </w:r>
      <w:r w:rsidR="005B6BC3">
        <w:rPr>
          <w:sz w:val="24"/>
        </w:rPr>
        <w:t>Peel Region</w:t>
      </w:r>
      <w:r>
        <w:rPr>
          <w:sz w:val="24"/>
        </w:rPr>
        <w:t xml:space="preserve"> through a</w:t>
      </w:r>
      <w:r w:rsidR="007673B9">
        <w:rPr>
          <w:sz w:val="24"/>
        </w:rPr>
        <w:t>n inclusive</w:t>
      </w:r>
      <w:r>
        <w:rPr>
          <w:sz w:val="24"/>
        </w:rPr>
        <w:t xml:space="preserve"> </w:t>
      </w:r>
      <w:r w:rsidR="00EB55D1">
        <w:rPr>
          <w:sz w:val="24"/>
        </w:rPr>
        <w:t>recruitment</w:t>
      </w:r>
      <w:r w:rsidR="0018741B">
        <w:rPr>
          <w:sz w:val="24"/>
        </w:rPr>
        <w:t xml:space="preserve"> </w:t>
      </w:r>
      <w:r>
        <w:rPr>
          <w:sz w:val="24"/>
        </w:rPr>
        <w:t>process</w:t>
      </w:r>
      <w:r w:rsidR="0056042D">
        <w:rPr>
          <w:sz w:val="24"/>
        </w:rPr>
        <w:t xml:space="preserve"> that prioritizes fairness and candidate confidentiality</w:t>
      </w:r>
      <w:r>
        <w:rPr>
          <w:sz w:val="24"/>
        </w:rPr>
        <w:t>.</w:t>
      </w:r>
    </w:p>
    <w:p w14:paraId="4B61C5EE" w14:textId="77777777" w:rsidR="006E6D0C" w:rsidRPr="006E6D0C" w:rsidRDefault="006E6D0C" w:rsidP="006E6D0C">
      <w:pPr>
        <w:spacing w:after="0" w:line="276" w:lineRule="auto"/>
        <w:rPr>
          <w:sz w:val="24"/>
        </w:rPr>
      </w:pPr>
      <w:r w:rsidRPr="006E6D0C">
        <w:rPr>
          <w:sz w:val="24"/>
        </w:rPr>
        <w:t> </w:t>
      </w:r>
    </w:p>
    <w:p w14:paraId="00F326FD" w14:textId="6377086D" w:rsidR="006E6D0C" w:rsidRPr="006E6D0C" w:rsidRDefault="006E6D0C" w:rsidP="006E6D0C">
      <w:pPr>
        <w:spacing w:after="0" w:line="276" w:lineRule="auto"/>
        <w:rPr>
          <w:sz w:val="24"/>
        </w:rPr>
      </w:pPr>
      <w:r>
        <w:rPr>
          <w:sz w:val="24"/>
        </w:rPr>
        <w:t>Legacy Partners</w:t>
      </w:r>
      <w:r w:rsidRPr="006E6D0C">
        <w:rPr>
          <w:sz w:val="24"/>
        </w:rPr>
        <w:t xml:space="preserve"> is committed to providing accommodations throughout the recruitment process, upon request. If you require accommodation</w:t>
      </w:r>
      <w:r>
        <w:rPr>
          <w:sz w:val="24"/>
        </w:rPr>
        <w:t>,</w:t>
      </w:r>
      <w:r w:rsidRPr="006E6D0C">
        <w:rPr>
          <w:sz w:val="24"/>
        </w:rPr>
        <w:t xml:space="preserve"> please notify us and we will work with you to meet your needs. Please contact </w:t>
      </w:r>
      <w:hyperlink r:id="rId29" w:history="1">
        <w:r w:rsidRPr="000559E0">
          <w:rPr>
            <w:rStyle w:val="Hyperlink"/>
            <w:sz w:val="24"/>
          </w:rPr>
          <w:t>careers@lesp.ca</w:t>
        </w:r>
      </w:hyperlink>
      <w:r>
        <w:rPr>
          <w:sz w:val="24"/>
        </w:rPr>
        <w:t xml:space="preserve">. </w:t>
      </w:r>
      <w:r w:rsidRPr="006E6D0C">
        <w:rPr>
          <w:sz w:val="24"/>
        </w:rPr>
        <w:t xml:space="preserve">  </w:t>
      </w:r>
    </w:p>
    <w:p w14:paraId="3208C7AB" w14:textId="77777777" w:rsidR="006E6D0C" w:rsidRDefault="006E6D0C" w:rsidP="000B657C">
      <w:pPr>
        <w:spacing w:after="0" w:line="276" w:lineRule="auto"/>
        <w:rPr>
          <w:sz w:val="24"/>
        </w:rPr>
      </w:pPr>
    </w:p>
    <w:p w14:paraId="45E8EAC7" w14:textId="5AB11611" w:rsidR="000B657C" w:rsidRPr="000B657C" w:rsidRDefault="005B5790" w:rsidP="000B657C">
      <w:pPr>
        <w:spacing w:after="0" w:line="276" w:lineRule="auto"/>
        <w:rPr>
          <w:sz w:val="24"/>
        </w:rPr>
      </w:pPr>
      <w:r>
        <w:rPr>
          <w:sz w:val="24"/>
        </w:rPr>
        <w:t>The Region of Peel is</w:t>
      </w:r>
      <w:r w:rsidR="000B657C" w:rsidRPr="000B657C">
        <w:rPr>
          <w:sz w:val="24"/>
        </w:rPr>
        <w:t xml:space="preserve"> committed to </w:t>
      </w:r>
      <w:r w:rsidR="0001567C">
        <w:rPr>
          <w:sz w:val="24"/>
        </w:rPr>
        <w:t>e</w:t>
      </w:r>
      <w:r w:rsidR="003722AB">
        <w:rPr>
          <w:sz w:val="24"/>
        </w:rPr>
        <w:t xml:space="preserve">quitable and inclusive service delivery, </w:t>
      </w:r>
      <w:r w:rsidR="000B657C" w:rsidRPr="000B657C">
        <w:rPr>
          <w:sz w:val="24"/>
        </w:rPr>
        <w:t>ensuring all residents are treated fairly and have access to programs and services.</w:t>
      </w:r>
    </w:p>
    <w:p w14:paraId="13839D5A" w14:textId="77777777" w:rsidR="000B657C" w:rsidRPr="000B657C" w:rsidRDefault="000B657C" w:rsidP="000B657C">
      <w:pPr>
        <w:spacing w:after="0" w:line="276" w:lineRule="auto"/>
        <w:rPr>
          <w:sz w:val="24"/>
        </w:rPr>
      </w:pPr>
    </w:p>
    <w:p w14:paraId="7788B80F" w14:textId="255386E7" w:rsidR="000B657C" w:rsidRPr="000B657C" w:rsidRDefault="000B657C" w:rsidP="000B657C">
      <w:pPr>
        <w:spacing w:after="0" w:line="276" w:lineRule="auto"/>
        <w:rPr>
          <w:sz w:val="24"/>
        </w:rPr>
      </w:pPr>
      <w:r w:rsidRPr="000B657C">
        <w:rPr>
          <w:sz w:val="24"/>
        </w:rPr>
        <w:t>We'll achieve this by:</w:t>
      </w:r>
    </w:p>
    <w:p w14:paraId="28B755B5" w14:textId="44FD7027" w:rsidR="00643E6E" w:rsidRDefault="00FB287A" w:rsidP="000B657C">
      <w:pPr>
        <w:pStyle w:val="ListParagraph"/>
        <w:numPr>
          <w:ilvl w:val="0"/>
          <w:numId w:val="33"/>
        </w:numPr>
        <w:spacing w:after="0" w:line="276" w:lineRule="auto"/>
        <w:rPr>
          <w:sz w:val="24"/>
        </w:rPr>
      </w:pPr>
      <w:r>
        <w:rPr>
          <w:sz w:val="24"/>
        </w:rPr>
        <w:t>Dismantling</w:t>
      </w:r>
      <w:r w:rsidR="00475231">
        <w:rPr>
          <w:sz w:val="24"/>
        </w:rPr>
        <w:t xml:space="preserve"> </w:t>
      </w:r>
      <w:r w:rsidR="000B657C" w:rsidRPr="000B657C">
        <w:rPr>
          <w:sz w:val="24"/>
        </w:rPr>
        <w:t xml:space="preserve">systemic barriers </w:t>
      </w:r>
      <w:r w:rsidR="00475231">
        <w:rPr>
          <w:sz w:val="24"/>
        </w:rPr>
        <w:t>that disadvantage certain groups</w:t>
      </w:r>
      <w:r w:rsidR="000B657C" w:rsidRPr="000B657C">
        <w:rPr>
          <w:sz w:val="24"/>
        </w:rPr>
        <w:t xml:space="preserve"> </w:t>
      </w:r>
    </w:p>
    <w:p w14:paraId="530A04D8" w14:textId="49C4648E" w:rsidR="000B657C" w:rsidRPr="000B657C" w:rsidRDefault="0016231E" w:rsidP="000B657C">
      <w:pPr>
        <w:pStyle w:val="ListParagraph"/>
        <w:numPr>
          <w:ilvl w:val="0"/>
          <w:numId w:val="33"/>
        </w:numPr>
        <w:spacing w:after="0" w:line="276" w:lineRule="auto"/>
        <w:rPr>
          <w:sz w:val="24"/>
        </w:rPr>
      </w:pPr>
      <w:r>
        <w:rPr>
          <w:sz w:val="24"/>
        </w:rPr>
        <w:t>Taking action to</w:t>
      </w:r>
      <w:r w:rsidR="00643E6E">
        <w:rPr>
          <w:sz w:val="24"/>
        </w:rPr>
        <w:t xml:space="preserve"> </w:t>
      </w:r>
      <w:r w:rsidR="000B657C" w:rsidRPr="000B657C">
        <w:rPr>
          <w:sz w:val="24"/>
        </w:rPr>
        <w:t>address racism.</w:t>
      </w:r>
    </w:p>
    <w:p w14:paraId="28B71F81" w14:textId="77777777" w:rsidR="000B657C" w:rsidRPr="000B657C" w:rsidRDefault="000B657C" w:rsidP="000B657C">
      <w:pPr>
        <w:pStyle w:val="ListParagraph"/>
        <w:numPr>
          <w:ilvl w:val="0"/>
          <w:numId w:val="33"/>
        </w:numPr>
        <w:spacing w:after="0" w:line="276" w:lineRule="auto"/>
        <w:rPr>
          <w:sz w:val="24"/>
        </w:rPr>
      </w:pPr>
      <w:r w:rsidRPr="000B657C">
        <w:rPr>
          <w:sz w:val="24"/>
        </w:rPr>
        <w:t>Adopting an intentional approach to equity in programming and service delivery.</w:t>
      </w:r>
    </w:p>
    <w:p w14:paraId="4A73A6B1" w14:textId="77777777" w:rsidR="000B657C" w:rsidRPr="000B657C" w:rsidRDefault="000B657C" w:rsidP="000B657C">
      <w:pPr>
        <w:spacing w:after="0" w:line="276" w:lineRule="auto"/>
        <w:rPr>
          <w:sz w:val="24"/>
        </w:rPr>
      </w:pPr>
    </w:p>
    <w:p w14:paraId="71A27EC5" w14:textId="77777777" w:rsidR="000B657C" w:rsidRPr="00CE0656" w:rsidRDefault="000B657C" w:rsidP="000B657C">
      <w:pPr>
        <w:spacing w:after="0" w:line="276" w:lineRule="auto"/>
        <w:rPr>
          <w:rFonts w:asciiTheme="minorHAnsi" w:hAnsiTheme="minorHAnsi" w:cstheme="minorHAnsi"/>
          <w:b/>
          <w:bCs/>
          <w:sz w:val="24"/>
        </w:rPr>
      </w:pPr>
      <w:r w:rsidRPr="00CE0656">
        <w:rPr>
          <w:rFonts w:asciiTheme="minorHAnsi" w:hAnsiTheme="minorHAnsi" w:cstheme="minorHAnsi"/>
          <w:b/>
          <w:bCs/>
          <w:sz w:val="24"/>
        </w:rPr>
        <w:t>In the Community</w:t>
      </w:r>
    </w:p>
    <w:p w14:paraId="01E64D92" w14:textId="77777777" w:rsidR="000B657C" w:rsidRPr="000B657C" w:rsidRDefault="000B657C" w:rsidP="000B657C">
      <w:pPr>
        <w:spacing w:after="0" w:line="276" w:lineRule="auto"/>
        <w:rPr>
          <w:sz w:val="24"/>
        </w:rPr>
      </w:pPr>
    </w:p>
    <w:p w14:paraId="7B3A9335" w14:textId="0C390ABB" w:rsidR="000B657C" w:rsidRPr="000B657C" w:rsidRDefault="000B657C" w:rsidP="000B657C">
      <w:pPr>
        <w:spacing w:after="0" w:line="276" w:lineRule="auto"/>
        <w:rPr>
          <w:sz w:val="24"/>
        </w:rPr>
      </w:pPr>
      <w:r w:rsidRPr="000B657C">
        <w:rPr>
          <w:sz w:val="24"/>
        </w:rPr>
        <w:t xml:space="preserve">Peel Region is one of the most diverse regions in Canada. We're committed to working with residents to deliver programs and services that are not only inclusive and equitable, but also reflective of </w:t>
      </w:r>
      <w:r w:rsidR="0016231E">
        <w:rPr>
          <w:sz w:val="24"/>
        </w:rPr>
        <w:t>Peel’s</w:t>
      </w:r>
      <w:r w:rsidRPr="000B657C">
        <w:rPr>
          <w:sz w:val="24"/>
        </w:rPr>
        <w:t xml:space="preserve"> communities.</w:t>
      </w:r>
    </w:p>
    <w:p w14:paraId="112E48CD" w14:textId="77777777" w:rsidR="000B657C" w:rsidRPr="000B657C" w:rsidRDefault="000B657C" w:rsidP="000B657C">
      <w:pPr>
        <w:spacing w:after="0" w:line="276" w:lineRule="auto"/>
        <w:rPr>
          <w:sz w:val="24"/>
        </w:rPr>
      </w:pPr>
    </w:p>
    <w:p w14:paraId="26B97875" w14:textId="1A25AB85" w:rsidR="000B657C" w:rsidRPr="000B657C" w:rsidRDefault="00000000" w:rsidP="000B657C">
      <w:pPr>
        <w:spacing w:after="0" w:line="276" w:lineRule="auto"/>
        <w:rPr>
          <w:sz w:val="24"/>
        </w:rPr>
      </w:pPr>
      <w:hyperlink r:id="rId30" w:history="1">
        <w:r w:rsidR="000B657C" w:rsidRPr="000B657C">
          <w:rPr>
            <w:rStyle w:val="Hyperlink"/>
            <w:sz w:val="24"/>
          </w:rPr>
          <w:t>The Region’s website provides more detail and information</w:t>
        </w:r>
      </w:hyperlink>
      <w:r w:rsidR="000B657C" w:rsidRPr="000B657C">
        <w:rPr>
          <w:sz w:val="24"/>
        </w:rPr>
        <w:t xml:space="preserve"> about our efforts to promote </w:t>
      </w:r>
      <w:r w:rsidR="00C73782">
        <w:rPr>
          <w:sz w:val="24"/>
        </w:rPr>
        <w:t xml:space="preserve">and practice </w:t>
      </w:r>
      <w:r w:rsidR="000B657C" w:rsidRPr="000B657C">
        <w:rPr>
          <w:sz w:val="24"/>
        </w:rPr>
        <w:t>diversity, equity</w:t>
      </w:r>
      <w:r w:rsidR="009A70A7">
        <w:rPr>
          <w:sz w:val="24"/>
        </w:rPr>
        <w:t>,</w:t>
      </w:r>
      <w:r w:rsidR="000B657C" w:rsidRPr="000B657C">
        <w:rPr>
          <w:sz w:val="24"/>
        </w:rPr>
        <w:t xml:space="preserve"> and inclusion.</w:t>
      </w:r>
    </w:p>
    <w:p w14:paraId="63C6D73C" w14:textId="7E29C51B" w:rsidR="000B657C" w:rsidRPr="000B657C" w:rsidRDefault="000B657C" w:rsidP="000B657C">
      <w:pPr>
        <w:spacing w:after="0" w:line="276" w:lineRule="auto"/>
      </w:pPr>
    </w:p>
    <w:p w14:paraId="3DB57EEE" w14:textId="17BF7373" w:rsidR="000B657C" w:rsidRPr="00CE0656" w:rsidRDefault="000B657C" w:rsidP="000B657C">
      <w:pPr>
        <w:rPr>
          <w:rFonts w:asciiTheme="minorHAnsi" w:hAnsiTheme="minorHAnsi" w:cstheme="minorHAnsi"/>
          <w:b/>
          <w:bCs/>
          <w:sz w:val="24"/>
        </w:rPr>
      </w:pPr>
      <w:r w:rsidRPr="00CE0656">
        <w:rPr>
          <w:rFonts w:asciiTheme="minorHAnsi" w:hAnsiTheme="minorHAnsi" w:cstheme="minorHAnsi"/>
          <w:b/>
          <w:bCs/>
          <w:sz w:val="24"/>
        </w:rPr>
        <w:t>Diversity, Equity, and Inclusion (DEI) strategy</w:t>
      </w:r>
    </w:p>
    <w:p w14:paraId="76D33F6F" w14:textId="2FB3BAE1" w:rsidR="000B657C" w:rsidRPr="000B657C" w:rsidRDefault="000B657C" w:rsidP="000B657C">
      <w:pPr>
        <w:spacing w:after="0" w:line="276" w:lineRule="auto"/>
        <w:rPr>
          <w:sz w:val="24"/>
        </w:rPr>
      </w:pPr>
      <w:r w:rsidRPr="000B657C">
        <w:rPr>
          <w:sz w:val="24"/>
        </w:rPr>
        <w:t>Peel Region</w:t>
      </w:r>
      <w:r w:rsidR="00C73782">
        <w:rPr>
          <w:sz w:val="24"/>
        </w:rPr>
        <w:t>’s</w:t>
      </w:r>
      <w:r w:rsidRPr="000B657C">
        <w:rPr>
          <w:sz w:val="24"/>
        </w:rPr>
        <w:t xml:space="preserve"> Diversity, Equity, and Inclusion Strategy focuses on</w:t>
      </w:r>
      <w:r w:rsidR="001118F3" w:rsidRPr="001118F3">
        <w:rPr>
          <w:rFonts w:asciiTheme="minorHAnsi" w:eastAsiaTheme="minorEastAsia" w:hAnsi="Avenir Next LT Pro Regular" w:cstheme="minorBidi"/>
          <w:color w:val="000000" w:themeColor="text1"/>
          <w:spacing w:val="-8"/>
          <w:kern w:val="24"/>
          <w:sz w:val="48"/>
          <w:szCs w:val="48"/>
          <w:lang w:val="en-US"/>
        </w:rPr>
        <w:t xml:space="preserve"> </w:t>
      </w:r>
      <w:r w:rsidR="001118F3" w:rsidRPr="001118F3">
        <w:rPr>
          <w:sz w:val="24"/>
          <w:lang w:val="en-US"/>
        </w:rPr>
        <w:t>address</w:t>
      </w:r>
      <w:r w:rsidR="001118F3">
        <w:rPr>
          <w:sz w:val="24"/>
          <w:lang w:val="en-US"/>
        </w:rPr>
        <w:t>ing</w:t>
      </w:r>
      <w:r w:rsidR="001118F3" w:rsidRPr="001118F3">
        <w:rPr>
          <w:sz w:val="24"/>
          <w:lang w:val="en-US"/>
        </w:rPr>
        <w:t xml:space="preserve"> systemic barriers that continue to impact equity-seeking groups and marginalized populations within the organization and the community</w:t>
      </w:r>
      <w:r w:rsidR="00C7685C">
        <w:rPr>
          <w:sz w:val="24"/>
          <w:lang w:val="en-US"/>
        </w:rPr>
        <w:t>. Commitments include</w:t>
      </w:r>
      <w:r w:rsidRPr="000B657C">
        <w:rPr>
          <w:sz w:val="24"/>
        </w:rPr>
        <w:t>:</w:t>
      </w:r>
    </w:p>
    <w:p w14:paraId="34F51ABD" w14:textId="77777777" w:rsidR="00992AC7" w:rsidRDefault="005F39D5" w:rsidP="000B657C">
      <w:pPr>
        <w:numPr>
          <w:ilvl w:val="0"/>
          <w:numId w:val="34"/>
        </w:numPr>
        <w:spacing w:after="0" w:line="276" w:lineRule="auto"/>
        <w:rPr>
          <w:sz w:val="24"/>
        </w:rPr>
      </w:pPr>
      <w:r>
        <w:rPr>
          <w:sz w:val="24"/>
        </w:rPr>
        <w:t xml:space="preserve">Investing in the health, </w:t>
      </w:r>
      <w:r w:rsidR="00AD55B4">
        <w:rPr>
          <w:sz w:val="24"/>
        </w:rPr>
        <w:t xml:space="preserve">safety and </w:t>
      </w:r>
      <w:r>
        <w:rPr>
          <w:sz w:val="24"/>
        </w:rPr>
        <w:t>well</w:t>
      </w:r>
      <w:r w:rsidR="00AD55B4">
        <w:rPr>
          <w:sz w:val="24"/>
        </w:rPr>
        <w:t>-</w:t>
      </w:r>
      <w:r>
        <w:rPr>
          <w:sz w:val="24"/>
        </w:rPr>
        <w:t>being of</w:t>
      </w:r>
      <w:r w:rsidR="00AD55B4">
        <w:rPr>
          <w:sz w:val="24"/>
        </w:rPr>
        <w:t xml:space="preserve"> employees</w:t>
      </w:r>
    </w:p>
    <w:p w14:paraId="21357066" w14:textId="1D150BAD" w:rsidR="000B657C" w:rsidRPr="000B657C" w:rsidRDefault="00992AC7" w:rsidP="000B657C">
      <w:pPr>
        <w:numPr>
          <w:ilvl w:val="0"/>
          <w:numId w:val="34"/>
        </w:numPr>
        <w:spacing w:after="0" w:line="276" w:lineRule="auto"/>
        <w:rPr>
          <w:sz w:val="24"/>
        </w:rPr>
      </w:pPr>
      <w:r>
        <w:rPr>
          <w:sz w:val="24"/>
        </w:rPr>
        <w:t xml:space="preserve">Expectations </w:t>
      </w:r>
      <w:r w:rsidR="004D1324">
        <w:rPr>
          <w:sz w:val="24"/>
        </w:rPr>
        <w:t>for employees to demonstrate inclusion competencies</w:t>
      </w:r>
      <w:r w:rsidR="005F39D5">
        <w:rPr>
          <w:sz w:val="24"/>
        </w:rPr>
        <w:t xml:space="preserve"> </w:t>
      </w:r>
    </w:p>
    <w:p w14:paraId="1949CAEC" w14:textId="77777777" w:rsidR="005B4CCE" w:rsidRDefault="00670C3F" w:rsidP="000B657C">
      <w:pPr>
        <w:numPr>
          <w:ilvl w:val="0"/>
          <w:numId w:val="34"/>
        </w:numPr>
        <w:spacing w:after="0" w:line="276" w:lineRule="auto"/>
        <w:rPr>
          <w:sz w:val="24"/>
        </w:rPr>
      </w:pPr>
      <w:r>
        <w:rPr>
          <w:sz w:val="24"/>
        </w:rPr>
        <w:lastRenderedPageBreak/>
        <w:t xml:space="preserve">Working collaboratively with community partners to </w:t>
      </w:r>
      <w:r w:rsidR="005B4CCE">
        <w:rPr>
          <w:sz w:val="24"/>
        </w:rPr>
        <w:t>make Peel a safer, more inclusive and connected community</w:t>
      </w:r>
    </w:p>
    <w:p w14:paraId="1A25C243" w14:textId="39FA87D1" w:rsidR="000B657C" w:rsidRDefault="000B657C" w:rsidP="000B657C">
      <w:pPr>
        <w:numPr>
          <w:ilvl w:val="0"/>
          <w:numId w:val="34"/>
        </w:numPr>
        <w:spacing w:after="0" w:line="276" w:lineRule="auto"/>
        <w:rPr>
          <w:sz w:val="24"/>
        </w:rPr>
      </w:pPr>
      <w:r w:rsidRPr="000B657C">
        <w:rPr>
          <w:sz w:val="24"/>
        </w:rPr>
        <w:t>Identify and address systemic barriers within programs and services offer</w:t>
      </w:r>
      <w:r w:rsidR="006215E1">
        <w:rPr>
          <w:sz w:val="24"/>
        </w:rPr>
        <w:t>ed</w:t>
      </w:r>
      <w:r w:rsidRPr="000B657C">
        <w:rPr>
          <w:sz w:val="24"/>
        </w:rPr>
        <w:t xml:space="preserve"> to residents. (Systemic barriers are policies, practices, or procedures that result in some people getting unequal access or being excluded.)</w:t>
      </w:r>
    </w:p>
    <w:p w14:paraId="30200289" w14:textId="4526E35D" w:rsidR="002B5F2F" w:rsidRPr="000B657C" w:rsidRDefault="002B5F2F" w:rsidP="000B657C">
      <w:pPr>
        <w:numPr>
          <w:ilvl w:val="0"/>
          <w:numId w:val="34"/>
        </w:numPr>
        <w:spacing w:after="0" w:line="276" w:lineRule="auto"/>
        <w:rPr>
          <w:sz w:val="24"/>
        </w:rPr>
      </w:pPr>
      <w:r>
        <w:rPr>
          <w:sz w:val="24"/>
        </w:rPr>
        <w:t xml:space="preserve">Invest in community </w:t>
      </w:r>
      <w:r w:rsidR="005F5F5F">
        <w:rPr>
          <w:sz w:val="24"/>
        </w:rPr>
        <w:t xml:space="preserve">relationships and </w:t>
      </w:r>
      <w:r>
        <w:rPr>
          <w:sz w:val="24"/>
        </w:rPr>
        <w:t>bolster cap</w:t>
      </w:r>
      <w:r w:rsidR="005F5F5F">
        <w:rPr>
          <w:sz w:val="24"/>
        </w:rPr>
        <w:t>acity of community partner</w:t>
      </w:r>
      <w:r w:rsidR="002663A1">
        <w:rPr>
          <w:sz w:val="24"/>
        </w:rPr>
        <w:t>s</w:t>
      </w:r>
      <w:r w:rsidR="005F5F5F">
        <w:rPr>
          <w:sz w:val="24"/>
        </w:rPr>
        <w:t xml:space="preserve"> to </w:t>
      </w:r>
      <w:r w:rsidR="00466AA5">
        <w:rPr>
          <w:sz w:val="24"/>
        </w:rPr>
        <w:t>support Peel’s diverse communities</w:t>
      </w:r>
    </w:p>
    <w:p w14:paraId="2E7D3E5A" w14:textId="77777777" w:rsidR="000B657C" w:rsidRPr="000B657C" w:rsidRDefault="000B657C" w:rsidP="000B657C">
      <w:pPr>
        <w:spacing w:after="0" w:line="276" w:lineRule="auto"/>
        <w:ind w:left="720"/>
        <w:rPr>
          <w:sz w:val="24"/>
        </w:rPr>
      </w:pPr>
    </w:p>
    <w:p w14:paraId="359A4993" w14:textId="3CD4506D" w:rsidR="000B657C" w:rsidRPr="000B657C" w:rsidRDefault="0017770B" w:rsidP="000B657C">
      <w:pPr>
        <w:spacing w:after="0" w:line="276" w:lineRule="auto"/>
        <w:rPr>
          <w:sz w:val="24"/>
        </w:rPr>
      </w:pPr>
      <w:r>
        <w:rPr>
          <w:sz w:val="24"/>
        </w:rPr>
        <w:t>Peel’s DEI Strategy was developed w</w:t>
      </w:r>
      <w:r w:rsidR="000B657C" w:rsidRPr="000B657C">
        <w:rPr>
          <w:sz w:val="24"/>
        </w:rPr>
        <w:t xml:space="preserve">ith the help of KPMG LLP, a third-party vendor, </w:t>
      </w:r>
      <w:r w:rsidR="000652F8">
        <w:rPr>
          <w:sz w:val="24"/>
        </w:rPr>
        <w:t xml:space="preserve">who </w:t>
      </w:r>
      <w:r w:rsidR="000B657C" w:rsidRPr="000B657C">
        <w:rPr>
          <w:sz w:val="24"/>
        </w:rPr>
        <w:t xml:space="preserve">engaged with community members </w:t>
      </w:r>
      <w:r w:rsidR="00D32DAC">
        <w:rPr>
          <w:sz w:val="24"/>
        </w:rPr>
        <w:t xml:space="preserve">and employees </w:t>
      </w:r>
      <w:r w:rsidR="000B657C" w:rsidRPr="000B657C">
        <w:rPr>
          <w:sz w:val="24"/>
        </w:rPr>
        <w:t>through in-person and virtual focus groups, consultations, surveys, and drop-in sessions.</w:t>
      </w:r>
    </w:p>
    <w:p w14:paraId="37687D61" w14:textId="77777777" w:rsidR="000B657C" w:rsidRPr="000B657C" w:rsidRDefault="000B657C" w:rsidP="000B657C">
      <w:pPr>
        <w:spacing w:after="0" w:line="276" w:lineRule="auto"/>
        <w:rPr>
          <w:sz w:val="24"/>
        </w:rPr>
      </w:pPr>
    </w:p>
    <w:p w14:paraId="7B055FF2" w14:textId="77777777" w:rsidR="000B657C" w:rsidRPr="000B657C" w:rsidRDefault="000B657C" w:rsidP="000B657C">
      <w:pPr>
        <w:spacing w:after="0" w:line="276" w:lineRule="auto"/>
        <w:rPr>
          <w:sz w:val="24"/>
        </w:rPr>
      </w:pPr>
      <w:r w:rsidRPr="000B657C">
        <w:rPr>
          <w:sz w:val="24"/>
        </w:rPr>
        <w:t>On June 29, 2023, KPMG presented an </w:t>
      </w:r>
      <w:hyperlink r:id="rId31" w:history="1">
        <w:r w:rsidRPr="000B657C">
          <w:rPr>
            <w:rStyle w:val="Hyperlink"/>
            <w:sz w:val="24"/>
          </w:rPr>
          <w:t>overview</w:t>
        </w:r>
      </w:hyperlink>
      <w:r w:rsidRPr="000B657C">
        <w:rPr>
          <w:sz w:val="24"/>
        </w:rPr>
        <w:t> of the DEI Strategy to the Diversity, Equity, and Anti-Racism (DEAR) committee.</w:t>
      </w:r>
    </w:p>
    <w:p w14:paraId="6AEB8540" w14:textId="77777777" w:rsidR="000B657C" w:rsidRPr="000B657C" w:rsidRDefault="000B657C" w:rsidP="000B657C">
      <w:pPr>
        <w:spacing w:after="0" w:line="276" w:lineRule="auto"/>
        <w:rPr>
          <w:sz w:val="24"/>
        </w:rPr>
      </w:pPr>
    </w:p>
    <w:p w14:paraId="183EB510" w14:textId="572846CE" w:rsidR="000B657C" w:rsidRPr="000B657C" w:rsidRDefault="00D32DAC" w:rsidP="000B657C">
      <w:pPr>
        <w:spacing w:after="0" w:line="276" w:lineRule="auto"/>
        <w:rPr>
          <w:sz w:val="24"/>
        </w:rPr>
      </w:pPr>
      <w:r>
        <w:rPr>
          <w:sz w:val="24"/>
        </w:rPr>
        <w:t>Evolution of</w:t>
      </w:r>
      <w:r w:rsidR="000B657C" w:rsidRPr="000B657C">
        <w:rPr>
          <w:sz w:val="24"/>
        </w:rPr>
        <w:t xml:space="preserve"> the DEI Strategy and next steps </w:t>
      </w:r>
      <w:r w:rsidR="004817FC">
        <w:rPr>
          <w:sz w:val="24"/>
        </w:rPr>
        <w:t>will be shared</w:t>
      </w:r>
      <w:r w:rsidR="003C10C9">
        <w:rPr>
          <w:sz w:val="24"/>
        </w:rPr>
        <w:t xml:space="preserve"> </w:t>
      </w:r>
      <w:r w:rsidR="000B657C" w:rsidRPr="000B657C">
        <w:rPr>
          <w:sz w:val="24"/>
        </w:rPr>
        <w:t>later in 2024. For more details about the Peel Region DEI Strategy, </w:t>
      </w:r>
      <w:hyperlink r:id="rId32" w:history="1">
        <w:r w:rsidR="000B657C" w:rsidRPr="000B657C">
          <w:rPr>
            <w:rStyle w:val="Hyperlink"/>
            <w:sz w:val="24"/>
          </w:rPr>
          <w:t>email us</w:t>
        </w:r>
      </w:hyperlink>
      <w:r w:rsidR="000B657C" w:rsidRPr="000B657C">
        <w:rPr>
          <w:sz w:val="24"/>
        </w:rPr>
        <w:t>.</w:t>
      </w:r>
    </w:p>
    <w:p w14:paraId="21EAB5A8" w14:textId="77777777" w:rsidR="000B657C" w:rsidRDefault="000B657C" w:rsidP="000B657C">
      <w:pPr>
        <w:spacing w:after="0" w:line="276" w:lineRule="auto"/>
      </w:pPr>
    </w:p>
    <w:p w14:paraId="6373674E" w14:textId="2D3AEE90" w:rsidR="00EB107F" w:rsidRDefault="431CCD89" w:rsidP="006E6D0C">
      <w:pPr>
        <w:spacing w:after="0" w:line="240" w:lineRule="auto"/>
        <w:rPr>
          <w:rFonts w:ascii="Avenir Book" w:hAnsi="Avenir Book"/>
          <w:sz w:val="36"/>
          <w:szCs w:val="36"/>
          <w:lang w:eastAsia="en-US" w:bidi="ar-SA"/>
        </w:rPr>
      </w:pPr>
      <w:r w:rsidRPr="003F4578">
        <w:rPr>
          <w:rFonts w:ascii="Avenir Book" w:hAnsi="Avenir Book"/>
          <w:sz w:val="36"/>
          <w:szCs w:val="36"/>
        </w:rPr>
        <w:t>202</w:t>
      </w:r>
      <w:r w:rsidR="003954CE">
        <w:rPr>
          <w:rFonts w:ascii="Avenir Book" w:hAnsi="Avenir Book"/>
          <w:sz w:val="36"/>
          <w:szCs w:val="36"/>
        </w:rPr>
        <w:t>4</w:t>
      </w:r>
      <w:r w:rsidRPr="003F4578">
        <w:rPr>
          <w:rFonts w:ascii="Avenir Book" w:hAnsi="Avenir Book"/>
          <w:sz w:val="36"/>
          <w:szCs w:val="36"/>
        </w:rPr>
        <w:t xml:space="preserve"> Budget</w:t>
      </w:r>
    </w:p>
    <w:p w14:paraId="076A1337" w14:textId="77777777" w:rsidR="004901D8" w:rsidRPr="004901D8" w:rsidRDefault="004901D8" w:rsidP="004901D8">
      <w:pPr>
        <w:rPr>
          <w:lang w:eastAsia="en-US" w:bidi="ar-SA"/>
        </w:rPr>
      </w:pPr>
    </w:p>
    <w:bookmarkStart w:id="5" w:name="_Toc131055400" w:displacedByCustomXml="next"/>
    <w:sdt>
      <w:sdtPr>
        <w:rPr>
          <w:sz w:val="24"/>
        </w:rPr>
        <w:tag w:val="goog_rdk_257"/>
        <w:id w:val="390013409"/>
      </w:sdtPr>
      <w:sdtEndPr>
        <w:rPr>
          <w:sz w:val="22"/>
          <w:szCs w:val="22"/>
        </w:rPr>
      </w:sdtEndPr>
      <w:sdtContent>
        <w:p w14:paraId="237F3D7F" w14:textId="4487ACBC" w:rsidR="00240CFF" w:rsidRPr="00240CFF" w:rsidRDefault="00240CFF" w:rsidP="00240CFF">
          <w:pPr>
            <w:spacing w:after="0" w:line="276" w:lineRule="auto"/>
            <w:rPr>
              <w:sz w:val="24"/>
            </w:rPr>
          </w:pPr>
          <w:r w:rsidRPr="00240CFF">
            <w:rPr>
              <w:sz w:val="24"/>
            </w:rPr>
            <w:t>The Commissioner of Human Services oversees and implements an Operating Budget of $1.02 billion, a Capital Budget of $191 million and a ten-year Capital Plan of $1.04 billion. With a team of over 900 professionals, the commissioner ensures the delivery of critical services that support some of the most vulnerable people in the community by:</w:t>
          </w:r>
        </w:p>
        <w:p w14:paraId="6366FAA4" w14:textId="77777777" w:rsidR="00240CFF" w:rsidRPr="00240CFF" w:rsidRDefault="00240CFF" w:rsidP="00240CFF">
          <w:pPr>
            <w:spacing w:after="0" w:line="276" w:lineRule="auto"/>
            <w:rPr>
              <w:sz w:val="24"/>
            </w:rPr>
          </w:pPr>
          <w:r w:rsidRPr="00240CFF">
            <w:rPr>
              <w:sz w:val="24"/>
            </w:rPr>
            <w:t xml:space="preserve"> </w:t>
          </w:r>
        </w:p>
        <w:p w14:paraId="00AA46B0" w14:textId="77777777" w:rsidR="00240CFF" w:rsidRPr="00240CFF" w:rsidRDefault="00240CFF" w:rsidP="00240CFF">
          <w:pPr>
            <w:pStyle w:val="ListParagraph"/>
            <w:numPr>
              <w:ilvl w:val="0"/>
              <w:numId w:val="35"/>
            </w:numPr>
            <w:spacing w:after="0" w:line="276" w:lineRule="auto"/>
            <w:rPr>
              <w:sz w:val="24"/>
            </w:rPr>
          </w:pPr>
          <w:r w:rsidRPr="00240CFF">
            <w:rPr>
              <w:sz w:val="24"/>
            </w:rPr>
            <w:t>Providing an average 16,000 households per month with $165 million in Ontario Works assistance</w:t>
          </w:r>
        </w:p>
        <w:p w14:paraId="1F669100" w14:textId="23FA8AD4" w:rsidR="00240CFF" w:rsidRPr="00240CFF" w:rsidRDefault="00240CFF" w:rsidP="00240CFF">
          <w:pPr>
            <w:pStyle w:val="ListParagraph"/>
            <w:numPr>
              <w:ilvl w:val="0"/>
              <w:numId w:val="35"/>
            </w:numPr>
            <w:spacing w:after="0" w:line="276" w:lineRule="auto"/>
            <w:rPr>
              <w:sz w:val="24"/>
            </w:rPr>
          </w:pPr>
          <w:r w:rsidRPr="00240CFF">
            <w:rPr>
              <w:sz w:val="24"/>
            </w:rPr>
            <w:t>Administering over $118 million in subsidies annually to approximately 12,000 households</w:t>
          </w:r>
        </w:p>
        <w:p w14:paraId="3CD57648" w14:textId="77777777" w:rsidR="00240CFF" w:rsidRPr="00240CFF" w:rsidRDefault="00240CFF" w:rsidP="00240CFF">
          <w:pPr>
            <w:pStyle w:val="ListParagraph"/>
            <w:numPr>
              <w:ilvl w:val="0"/>
              <w:numId w:val="35"/>
            </w:numPr>
            <w:spacing w:after="0" w:line="276" w:lineRule="auto"/>
            <w:rPr>
              <w:sz w:val="24"/>
            </w:rPr>
          </w:pPr>
          <w:r w:rsidRPr="00240CFF">
            <w:rPr>
              <w:sz w:val="24"/>
            </w:rPr>
            <w:t>Providing 241,000 bed stays to families, adults and youth in Peel’s shelter system through Housing Support</w:t>
          </w:r>
        </w:p>
        <w:p w14:paraId="64277FDC" w14:textId="77777777" w:rsidR="00240CFF" w:rsidRPr="00240CFF" w:rsidRDefault="00240CFF" w:rsidP="00240CFF">
          <w:pPr>
            <w:pStyle w:val="ListParagraph"/>
            <w:numPr>
              <w:ilvl w:val="0"/>
              <w:numId w:val="35"/>
            </w:numPr>
            <w:spacing w:after="0" w:line="276" w:lineRule="auto"/>
            <w:rPr>
              <w:sz w:val="24"/>
            </w:rPr>
          </w:pPr>
          <w:r w:rsidRPr="00240CFF">
            <w:rPr>
              <w:sz w:val="24"/>
            </w:rPr>
            <w:t>Providing 18,300 housing units in Peel’s affordable housing system</w:t>
          </w:r>
        </w:p>
        <w:p w14:paraId="5A60F908" w14:textId="77777777" w:rsidR="00240CFF" w:rsidRPr="00240CFF" w:rsidRDefault="00240CFF" w:rsidP="00240CFF">
          <w:pPr>
            <w:pStyle w:val="ListParagraph"/>
            <w:numPr>
              <w:ilvl w:val="0"/>
              <w:numId w:val="35"/>
            </w:numPr>
            <w:spacing w:after="0" w:line="276" w:lineRule="auto"/>
            <w:rPr>
              <w:sz w:val="24"/>
            </w:rPr>
          </w:pPr>
          <w:r w:rsidRPr="00240CFF">
            <w:rPr>
              <w:sz w:val="24"/>
            </w:rPr>
            <w:t>Providing Programs and services to Peel residents through agencies funded by $10.7 million in community investment grants</w:t>
          </w:r>
        </w:p>
        <w:p w14:paraId="553E8724" w14:textId="77777777" w:rsidR="00240CFF" w:rsidRPr="00240CFF" w:rsidRDefault="00240CFF" w:rsidP="00240CFF">
          <w:pPr>
            <w:pStyle w:val="ListParagraph"/>
            <w:numPr>
              <w:ilvl w:val="0"/>
              <w:numId w:val="35"/>
            </w:numPr>
            <w:spacing w:after="0" w:line="276" w:lineRule="auto"/>
            <w:rPr>
              <w:sz w:val="24"/>
            </w:rPr>
          </w:pPr>
          <w:r w:rsidRPr="00240CFF">
            <w:rPr>
              <w:sz w:val="24"/>
            </w:rPr>
            <w:t>Providing 10,000 fee subsidies making it possible to access affordable licensed childcare</w:t>
          </w:r>
        </w:p>
        <w:p w14:paraId="5AD344BF" w14:textId="77777777" w:rsidR="00240CFF" w:rsidRPr="00240CFF" w:rsidRDefault="00240CFF" w:rsidP="00240CFF">
          <w:pPr>
            <w:pStyle w:val="ListParagraph"/>
            <w:numPr>
              <w:ilvl w:val="0"/>
              <w:numId w:val="35"/>
            </w:numPr>
            <w:spacing w:after="0" w:line="276" w:lineRule="auto"/>
            <w:rPr>
              <w:sz w:val="24"/>
            </w:rPr>
          </w:pPr>
          <w:r w:rsidRPr="00240CFF">
            <w:rPr>
              <w:sz w:val="24"/>
            </w:rPr>
            <w:lastRenderedPageBreak/>
            <w:t xml:space="preserve">Providing 550,000 visits to </w:t>
          </w:r>
          <w:proofErr w:type="spellStart"/>
          <w:r w:rsidRPr="00240CFF">
            <w:rPr>
              <w:sz w:val="24"/>
            </w:rPr>
            <w:t>EarlyON</w:t>
          </w:r>
          <w:proofErr w:type="spellEnd"/>
          <w:r w:rsidRPr="00240CFF">
            <w:rPr>
              <w:sz w:val="24"/>
            </w:rPr>
            <w:t xml:space="preserve"> programs for children and their families in Peel</w:t>
          </w:r>
        </w:p>
        <w:p w14:paraId="760136F7" w14:textId="77777777" w:rsidR="00240CFF" w:rsidRPr="00240CFF" w:rsidRDefault="00240CFF" w:rsidP="00240CFF">
          <w:pPr>
            <w:spacing w:after="0" w:line="276" w:lineRule="auto"/>
            <w:rPr>
              <w:sz w:val="24"/>
            </w:rPr>
          </w:pPr>
          <w:r w:rsidRPr="00240CFF">
            <w:rPr>
              <w:sz w:val="24"/>
            </w:rPr>
            <w:t xml:space="preserve"> </w:t>
          </w:r>
        </w:p>
        <w:p w14:paraId="27A68AEE" w14:textId="77777777" w:rsidR="00240CFF" w:rsidRPr="00240CFF" w:rsidRDefault="00240CFF" w:rsidP="00240CFF">
          <w:pPr>
            <w:spacing w:after="0" w:line="276" w:lineRule="auto"/>
            <w:rPr>
              <w:sz w:val="24"/>
            </w:rPr>
          </w:pPr>
          <w:r w:rsidRPr="00240CFF">
            <w:rPr>
              <w:sz w:val="24"/>
            </w:rPr>
            <w:t>In addition to providing these services each and every day, the commissioner will drive and implement key capital investments including:</w:t>
          </w:r>
        </w:p>
        <w:p w14:paraId="3B2CA733" w14:textId="77777777" w:rsidR="00240CFF" w:rsidRPr="00240CFF" w:rsidRDefault="00240CFF" w:rsidP="00240CFF">
          <w:pPr>
            <w:pStyle w:val="ListParagraph"/>
            <w:numPr>
              <w:ilvl w:val="0"/>
              <w:numId w:val="36"/>
            </w:numPr>
            <w:spacing w:after="0" w:line="276" w:lineRule="auto"/>
            <w:rPr>
              <w:sz w:val="24"/>
            </w:rPr>
          </w:pPr>
          <w:r w:rsidRPr="00240CFF">
            <w:rPr>
              <w:sz w:val="24"/>
            </w:rPr>
            <w:t>$12 million in the Peel Community Housing Development program</w:t>
          </w:r>
        </w:p>
        <w:p w14:paraId="3B172818" w14:textId="77777777" w:rsidR="00240CFF" w:rsidRPr="00240CFF" w:rsidRDefault="00240CFF" w:rsidP="00240CFF">
          <w:pPr>
            <w:pStyle w:val="ListParagraph"/>
            <w:numPr>
              <w:ilvl w:val="0"/>
              <w:numId w:val="36"/>
            </w:numPr>
            <w:spacing w:after="0" w:line="276" w:lineRule="auto"/>
            <w:rPr>
              <w:sz w:val="24"/>
            </w:rPr>
          </w:pPr>
          <w:r w:rsidRPr="00240CFF">
            <w:rPr>
              <w:sz w:val="24"/>
            </w:rPr>
            <w:t>$71 million in new Non-Profit Housing Development</w:t>
          </w:r>
        </w:p>
        <w:p w14:paraId="72BD8D66" w14:textId="26EEC72D" w:rsidR="006E6D0C" w:rsidRDefault="00240CFF" w:rsidP="006E6D0C">
          <w:pPr>
            <w:pStyle w:val="ListParagraph"/>
            <w:numPr>
              <w:ilvl w:val="0"/>
              <w:numId w:val="36"/>
            </w:numPr>
            <w:spacing w:after="0" w:line="276" w:lineRule="auto"/>
          </w:pPr>
          <w:r w:rsidRPr="00240CFF">
            <w:rPr>
              <w:sz w:val="24"/>
            </w:rPr>
            <w:t>$97 million to maintain the state of good repair of $2.9 billion of housing assets owned by Peel Housing Corporation</w:t>
          </w:r>
        </w:p>
      </w:sdtContent>
    </w:sdt>
    <w:bookmarkEnd w:id="5" w:displacedByCustomXml="prev"/>
    <w:p w14:paraId="086806BD" w14:textId="663DFA70" w:rsidR="00D354CB" w:rsidRPr="00072190" w:rsidRDefault="00D354CB" w:rsidP="00072190">
      <w:pPr>
        <w:spacing w:after="0" w:line="276" w:lineRule="auto"/>
        <w:ind w:left="360"/>
        <w:rPr>
          <w:sz w:val="24"/>
        </w:rPr>
      </w:pPr>
      <w:r w:rsidRPr="00072190">
        <w:rPr>
          <w:rFonts w:ascii="Avenir Book" w:hAnsi="Avenir Book"/>
          <w:sz w:val="36"/>
          <w:szCs w:val="36"/>
        </w:rPr>
        <w:br w:type="page"/>
      </w:r>
    </w:p>
    <w:p w14:paraId="4AE9404B" w14:textId="6F361246" w:rsidR="00017D79" w:rsidRPr="00CE0656" w:rsidRDefault="004005F0" w:rsidP="003F4578">
      <w:pPr>
        <w:pStyle w:val="Heading1"/>
        <w:numPr>
          <w:ilvl w:val="0"/>
          <w:numId w:val="0"/>
        </w:numPr>
        <w:rPr>
          <w:rFonts w:asciiTheme="minorHAnsi" w:hAnsiTheme="minorHAnsi" w:cstheme="minorHAnsi"/>
          <w:sz w:val="36"/>
          <w:szCs w:val="36"/>
        </w:rPr>
      </w:pPr>
      <w:bookmarkStart w:id="6" w:name="_Toc160715984"/>
      <w:r w:rsidRPr="00CE0656">
        <w:rPr>
          <w:rFonts w:asciiTheme="minorHAnsi" w:hAnsiTheme="minorHAnsi" w:cstheme="minorHAnsi"/>
          <w:sz w:val="36"/>
          <w:szCs w:val="36"/>
        </w:rPr>
        <w:lastRenderedPageBreak/>
        <w:t>People of Peel</w:t>
      </w:r>
      <w:bookmarkEnd w:id="6"/>
      <w:r w:rsidRPr="00CE0656">
        <w:rPr>
          <w:rFonts w:asciiTheme="minorHAnsi" w:hAnsiTheme="minorHAnsi" w:cstheme="minorHAnsi"/>
          <w:sz w:val="36"/>
          <w:szCs w:val="36"/>
        </w:rPr>
        <w:t xml:space="preserve"> </w:t>
      </w:r>
    </w:p>
    <w:p w14:paraId="5C6B6EA5" w14:textId="13C6906C" w:rsidR="004005F0" w:rsidRPr="007F7B1F" w:rsidRDefault="00DF49F6" w:rsidP="004005F0">
      <w:pPr>
        <w:rPr>
          <w:sz w:val="24"/>
          <w:lang w:eastAsia="en-US" w:bidi="ar-SA"/>
        </w:rPr>
      </w:pPr>
      <w:r>
        <w:rPr>
          <w:sz w:val="24"/>
          <w:lang w:eastAsia="en-US" w:bidi="ar-SA"/>
        </w:rPr>
        <w:t>M</w:t>
      </w:r>
      <w:r w:rsidR="00634BE5" w:rsidRPr="007F7B1F">
        <w:rPr>
          <w:sz w:val="24"/>
          <w:lang w:eastAsia="en-US" w:bidi="ar-SA"/>
        </w:rPr>
        <w:t xml:space="preserve">aking a difference and having </w:t>
      </w:r>
      <w:r w:rsidR="00C34AA6" w:rsidRPr="007F7B1F">
        <w:rPr>
          <w:sz w:val="24"/>
          <w:lang w:eastAsia="en-US" w:bidi="ar-SA"/>
        </w:rPr>
        <w:t xml:space="preserve">a positive impact to making someone’s life better is one of the </w:t>
      </w:r>
      <w:r w:rsidR="00810681">
        <w:rPr>
          <w:sz w:val="24"/>
          <w:lang w:eastAsia="en-US" w:bidi="ar-SA"/>
        </w:rPr>
        <w:t xml:space="preserve">reasons </w:t>
      </w:r>
      <w:r w:rsidR="00C34AA6" w:rsidRPr="007F7B1F">
        <w:rPr>
          <w:sz w:val="24"/>
          <w:lang w:eastAsia="en-US" w:bidi="ar-SA"/>
        </w:rPr>
        <w:t>why our employees are so passionate</w:t>
      </w:r>
      <w:r w:rsidR="006D1C35" w:rsidRPr="007F7B1F">
        <w:rPr>
          <w:sz w:val="24"/>
          <w:lang w:eastAsia="en-US" w:bidi="ar-SA"/>
        </w:rPr>
        <w:t xml:space="preserve">, </w:t>
      </w:r>
      <w:r w:rsidR="00B77626" w:rsidRPr="007F7B1F">
        <w:rPr>
          <w:sz w:val="24"/>
          <w:lang w:eastAsia="en-US" w:bidi="ar-SA"/>
        </w:rPr>
        <w:t>committed,</w:t>
      </w:r>
      <w:r w:rsidR="006D1C35" w:rsidRPr="007F7B1F">
        <w:rPr>
          <w:sz w:val="24"/>
          <w:lang w:eastAsia="en-US" w:bidi="ar-SA"/>
        </w:rPr>
        <w:t xml:space="preserve"> and proud of serving the residents of Peel.  </w:t>
      </w:r>
    </w:p>
    <w:p w14:paraId="6563E930" w14:textId="1E3576F4" w:rsidR="006D1C35" w:rsidRPr="007F7B1F" w:rsidRDefault="006D1C35" w:rsidP="004005F0">
      <w:pPr>
        <w:rPr>
          <w:sz w:val="24"/>
          <w:lang w:eastAsia="en-US" w:bidi="ar-SA"/>
        </w:rPr>
      </w:pPr>
      <w:r w:rsidRPr="007F7B1F">
        <w:rPr>
          <w:sz w:val="24"/>
          <w:lang w:eastAsia="en-US" w:bidi="ar-SA"/>
        </w:rPr>
        <w:t xml:space="preserve">Here are a few of our employee stories </w:t>
      </w:r>
      <w:r w:rsidR="00A92C49" w:rsidRPr="007F7B1F">
        <w:rPr>
          <w:sz w:val="24"/>
          <w:lang w:eastAsia="en-US" w:bidi="ar-SA"/>
        </w:rPr>
        <w:t>and how our services impact the lives of residents every day.</w:t>
      </w:r>
    </w:p>
    <w:p w14:paraId="6D30EFF7" w14:textId="5790B86B" w:rsidR="006D1C35" w:rsidRPr="007F7B1F" w:rsidRDefault="00000000" w:rsidP="004005F0">
      <w:pPr>
        <w:rPr>
          <w:sz w:val="24"/>
          <w:lang w:eastAsia="en-US" w:bidi="ar-SA"/>
        </w:rPr>
      </w:pPr>
      <w:hyperlink r:id="rId33" w:history="1">
        <w:r w:rsidR="00A92C49" w:rsidRPr="007F7B1F">
          <w:rPr>
            <w:rStyle w:val="Hyperlink"/>
            <w:sz w:val="24"/>
            <w:lang w:eastAsia="en-US" w:bidi="ar-SA"/>
          </w:rPr>
          <w:t xml:space="preserve">The Story of </w:t>
        </w:r>
        <w:proofErr w:type="spellStart"/>
        <w:r w:rsidR="00A75F60" w:rsidRPr="007F7B1F">
          <w:rPr>
            <w:rStyle w:val="Hyperlink"/>
            <w:sz w:val="24"/>
            <w:lang w:eastAsia="en-US" w:bidi="ar-SA"/>
          </w:rPr>
          <w:t>Ali</w:t>
        </w:r>
        <w:r w:rsidR="006A26CE" w:rsidRPr="007F7B1F">
          <w:rPr>
            <w:rStyle w:val="Hyperlink"/>
            <w:sz w:val="24"/>
            <w:lang w:eastAsia="en-US" w:bidi="ar-SA"/>
          </w:rPr>
          <w:t>c</w:t>
        </w:r>
        <w:r w:rsidR="00A75F60" w:rsidRPr="007F7B1F">
          <w:rPr>
            <w:rStyle w:val="Hyperlink"/>
            <w:sz w:val="24"/>
            <w:lang w:eastAsia="en-US" w:bidi="ar-SA"/>
          </w:rPr>
          <w:t>ja</w:t>
        </w:r>
        <w:proofErr w:type="spellEnd"/>
      </w:hyperlink>
      <w:r w:rsidR="00A75F60" w:rsidRPr="007F7B1F">
        <w:rPr>
          <w:sz w:val="24"/>
          <w:lang w:eastAsia="en-US" w:bidi="ar-SA"/>
        </w:rPr>
        <w:t xml:space="preserve"> </w:t>
      </w:r>
      <w:r w:rsidR="00D354CB">
        <w:rPr>
          <w:sz w:val="24"/>
          <w:lang w:eastAsia="en-US" w:bidi="ar-SA"/>
        </w:rPr>
        <w:t>demonstrates</w:t>
      </w:r>
      <w:r w:rsidR="00A75F60" w:rsidRPr="007F7B1F">
        <w:rPr>
          <w:sz w:val="24"/>
          <w:lang w:eastAsia="en-US" w:bidi="ar-SA"/>
        </w:rPr>
        <w:t xml:space="preserve"> how </w:t>
      </w:r>
      <w:r w:rsidR="00552A34" w:rsidRPr="007F7B1F">
        <w:rPr>
          <w:sz w:val="24"/>
          <w:lang w:eastAsia="en-US" w:bidi="ar-SA"/>
        </w:rPr>
        <w:t xml:space="preserve">Peel’s Early Years and Child Care </w:t>
      </w:r>
      <w:r w:rsidR="00686F13" w:rsidRPr="007F7B1F">
        <w:rPr>
          <w:sz w:val="24"/>
          <w:lang w:eastAsia="en-US" w:bidi="ar-SA"/>
        </w:rPr>
        <w:t xml:space="preserve">Services team and community partners come together </w:t>
      </w:r>
      <w:r w:rsidR="00D354CB">
        <w:rPr>
          <w:sz w:val="24"/>
          <w:lang w:eastAsia="en-US" w:bidi="ar-SA"/>
        </w:rPr>
        <w:t xml:space="preserve">to </w:t>
      </w:r>
      <w:r w:rsidR="006A26CE" w:rsidRPr="007F7B1F">
        <w:rPr>
          <w:sz w:val="24"/>
          <w:lang w:eastAsia="en-US" w:bidi="ar-SA"/>
        </w:rPr>
        <w:t>ensur</w:t>
      </w:r>
      <w:r w:rsidR="00D354CB">
        <w:rPr>
          <w:sz w:val="24"/>
          <w:lang w:eastAsia="en-US" w:bidi="ar-SA"/>
        </w:rPr>
        <w:t xml:space="preserve">e </w:t>
      </w:r>
      <w:r w:rsidR="006A26CE" w:rsidRPr="007F7B1F">
        <w:rPr>
          <w:sz w:val="24"/>
          <w:lang w:eastAsia="en-US" w:bidi="ar-SA"/>
        </w:rPr>
        <w:t xml:space="preserve">families </w:t>
      </w:r>
      <w:r w:rsidR="00D354CB">
        <w:rPr>
          <w:sz w:val="24"/>
          <w:lang w:eastAsia="en-US" w:bidi="ar-SA"/>
        </w:rPr>
        <w:t xml:space="preserve">across Peel </w:t>
      </w:r>
      <w:r w:rsidR="006A26CE" w:rsidRPr="007F7B1F">
        <w:rPr>
          <w:sz w:val="24"/>
          <w:lang w:eastAsia="en-US" w:bidi="ar-SA"/>
        </w:rPr>
        <w:t xml:space="preserve">are supported. </w:t>
      </w:r>
    </w:p>
    <w:p w14:paraId="050526E1" w14:textId="1D83270C" w:rsidR="005633FE" w:rsidRDefault="00D354CB" w:rsidP="004005F0">
      <w:pPr>
        <w:rPr>
          <w:sz w:val="24"/>
          <w:lang w:eastAsia="en-US" w:bidi="ar-SA"/>
        </w:rPr>
      </w:pPr>
      <w:r>
        <w:t xml:space="preserve">Watch </w:t>
      </w:r>
      <w:hyperlink r:id="rId34" w:history="1">
        <w:r w:rsidR="00FE69E7" w:rsidRPr="007F7B1F">
          <w:rPr>
            <w:rStyle w:val="Hyperlink"/>
            <w:sz w:val="24"/>
            <w:lang w:eastAsia="en-US" w:bidi="ar-SA"/>
          </w:rPr>
          <w:t>Theresa</w:t>
        </w:r>
      </w:hyperlink>
      <w:r>
        <w:rPr>
          <w:rStyle w:val="Hyperlink"/>
          <w:sz w:val="24"/>
          <w:lang w:eastAsia="en-US" w:bidi="ar-SA"/>
        </w:rPr>
        <w:t>’s story</w:t>
      </w:r>
      <w:r w:rsidR="00FE69E7" w:rsidRPr="007F7B1F">
        <w:rPr>
          <w:sz w:val="24"/>
          <w:lang w:eastAsia="en-US" w:bidi="ar-SA"/>
        </w:rPr>
        <w:t xml:space="preserve"> a</w:t>
      </w:r>
      <w:r>
        <w:rPr>
          <w:sz w:val="24"/>
          <w:lang w:eastAsia="en-US" w:bidi="ar-SA"/>
        </w:rPr>
        <w:t>bout</w:t>
      </w:r>
      <w:r w:rsidR="00FE69E7" w:rsidRPr="007F7B1F">
        <w:rPr>
          <w:sz w:val="24"/>
          <w:lang w:eastAsia="en-US" w:bidi="ar-SA"/>
        </w:rPr>
        <w:t xml:space="preserve"> h</w:t>
      </w:r>
      <w:r w:rsidR="007723B1" w:rsidRPr="007F7B1F">
        <w:rPr>
          <w:sz w:val="24"/>
          <w:lang w:eastAsia="en-US" w:bidi="ar-SA"/>
        </w:rPr>
        <w:t>er relationship with Tenant Support Agent Man</w:t>
      </w:r>
      <w:r w:rsidR="00176F67" w:rsidRPr="007F7B1F">
        <w:rPr>
          <w:sz w:val="24"/>
          <w:lang w:eastAsia="en-US" w:bidi="ar-SA"/>
        </w:rPr>
        <w:t xml:space="preserve">deep </w:t>
      </w:r>
      <w:r w:rsidR="00AB1C18">
        <w:rPr>
          <w:sz w:val="24"/>
          <w:lang w:eastAsia="en-US" w:bidi="ar-SA"/>
        </w:rPr>
        <w:t>and their relationship of caring, support</w:t>
      </w:r>
      <w:r>
        <w:rPr>
          <w:sz w:val="24"/>
          <w:lang w:eastAsia="en-US" w:bidi="ar-SA"/>
        </w:rPr>
        <w:t>,</w:t>
      </w:r>
      <w:r w:rsidR="00AB1C18">
        <w:rPr>
          <w:sz w:val="24"/>
          <w:lang w:eastAsia="en-US" w:bidi="ar-SA"/>
        </w:rPr>
        <w:t xml:space="preserve"> and family. </w:t>
      </w:r>
    </w:p>
    <w:p w14:paraId="380B2796" w14:textId="2A6780AD" w:rsidR="00AB1C18" w:rsidRDefault="00000000" w:rsidP="004005F0">
      <w:pPr>
        <w:rPr>
          <w:sz w:val="24"/>
          <w:lang w:eastAsia="en-US" w:bidi="ar-SA"/>
        </w:rPr>
      </w:pPr>
      <w:hyperlink r:id="rId35" w:history="1">
        <w:r w:rsidR="009C1070" w:rsidRPr="007A6346">
          <w:rPr>
            <w:rStyle w:val="Hyperlink"/>
            <w:sz w:val="24"/>
            <w:lang w:eastAsia="en-US" w:bidi="ar-SA"/>
          </w:rPr>
          <w:t>The Story of the Peel Living Recovery Team</w:t>
        </w:r>
      </w:hyperlink>
      <w:r w:rsidR="009C1070">
        <w:rPr>
          <w:sz w:val="24"/>
          <w:lang w:eastAsia="en-US" w:bidi="ar-SA"/>
        </w:rPr>
        <w:t xml:space="preserve"> </w:t>
      </w:r>
      <w:r w:rsidR="00D354CB">
        <w:rPr>
          <w:sz w:val="24"/>
          <w:lang w:eastAsia="en-US" w:bidi="ar-SA"/>
        </w:rPr>
        <w:t>shows how</w:t>
      </w:r>
      <w:r w:rsidR="009C1070">
        <w:rPr>
          <w:sz w:val="24"/>
          <w:lang w:eastAsia="en-US" w:bidi="ar-SA"/>
        </w:rPr>
        <w:t xml:space="preserve"> they </w:t>
      </w:r>
      <w:r w:rsidR="007A6346">
        <w:rPr>
          <w:sz w:val="24"/>
          <w:lang w:eastAsia="en-US" w:bidi="ar-SA"/>
        </w:rPr>
        <w:t>are supporting</w:t>
      </w:r>
      <w:r w:rsidR="00B77626">
        <w:rPr>
          <w:sz w:val="24"/>
          <w:lang w:eastAsia="en-US" w:bidi="ar-SA"/>
        </w:rPr>
        <w:t xml:space="preserve"> our </w:t>
      </w:r>
      <w:r w:rsidR="00B77626" w:rsidRPr="00B77626">
        <w:rPr>
          <w:sz w:val="24"/>
          <w:lang w:eastAsia="en-US" w:bidi="ar-SA"/>
        </w:rPr>
        <w:t xml:space="preserve">Peel Living residents' </w:t>
      </w:r>
      <w:r w:rsidR="00B77626">
        <w:rPr>
          <w:sz w:val="24"/>
          <w:lang w:eastAsia="en-US" w:bidi="ar-SA"/>
        </w:rPr>
        <w:t xml:space="preserve">and providing </w:t>
      </w:r>
      <w:r w:rsidR="00B77626" w:rsidRPr="00B77626">
        <w:rPr>
          <w:sz w:val="24"/>
          <w:lang w:eastAsia="en-US" w:bidi="ar-SA"/>
        </w:rPr>
        <w:t>peace of mind, one repair at a time.</w:t>
      </w:r>
    </w:p>
    <w:p w14:paraId="23D6BEAB" w14:textId="3369E6A9" w:rsidR="006D1C35" w:rsidRPr="004005F0" w:rsidRDefault="00D354CB" w:rsidP="004005F0">
      <w:pPr>
        <w:rPr>
          <w:lang w:eastAsia="en-US" w:bidi="ar-SA"/>
        </w:rPr>
      </w:pPr>
      <w:r>
        <w:rPr>
          <w:sz w:val="24"/>
          <w:lang w:eastAsia="en-US" w:bidi="ar-SA"/>
        </w:rPr>
        <w:t xml:space="preserve">These stories speak to </w:t>
      </w:r>
      <w:r w:rsidR="00B83B6C">
        <w:rPr>
          <w:sz w:val="24"/>
          <w:lang w:eastAsia="en-US" w:bidi="ar-SA"/>
        </w:rPr>
        <w:t>our</w:t>
      </w:r>
      <w:r>
        <w:rPr>
          <w:sz w:val="24"/>
          <w:lang w:eastAsia="en-US" w:bidi="ar-SA"/>
        </w:rPr>
        <w:t xml:space="preserve"> </w:t>
      </w:r>
      <w:r w:rsidR="006460EC">
        <w:rPr>
          <w:sz w:val="24"/>
          <w:lang w:eastAsia="en-US" w:bidi="ar-SA"/>
        </w:rPr>
        <w:t xml:space="preserve">customer service </w:t>
      </w:r>
      <w:r w:rsidR="00B83B6C">
        <w:rPr>
          <w:sz w:val="24"/>
          <w:lang w:eastAsia="en-US" w:bidi="ar-SA"/>
        </w:rPr>
        <w:t xml:space="preserve">excellence </w:t>
      </w:r>
      <w:r>
        <w:rPr>
          <w:sz w:val="24"/>
          <w:lang w:eastAsia="en-US" w:bidi="ar-SA"/>
        </w:rPr>
        <w:t xml:space="preserve">and </w:t>
      </w:r>
      <w:r w:rsidR="006460EC">
        <w:rPr>
          <w:sz w:val="24"/>
          <w:lang w:eastAsia="en-US" w:bidi="ar-SA"/>
        </w:rPr>
        <w:t xml:space="preserve">how </w:t>
      </w:r>
      <w:r w:rsidR="00EC6F4B">
        <w:rPr>
          <w:sz w:val="24"/>
          <w:lang w:eastAsia="en-US" w:bidi="ar-SA"/>
        </w:rPr>
        <w:t>the work of our staff</w:t>
      </w:r>
      <w:r>
        <w:rPr>
          <w:sz w:val="24"/>
          <w:lang w:eastAsia="en-US" w:bidi="ar-SA"/>
        </w:rPr>
        <w:t xml:space="preserve"> impacts the everyday lives of our citizens, helping </w:t>
      </w:r>
      <w:r w:rsidR="00CD6112">
        <w:rPr>
          <w:sz w:val="24"/>
          <w:lang w:eastAsia="en-US" w:bidi="ar-SA"/>
        </w:rPr>
        <w:t>support</w:t>
      </w:r>
      <w:r>
        <w:rPr>
          <w:sz w:val="24"/>
          <w:lang w:eastAsia="en-US" w:bidi="ar-SA"/>
        </w:rPr>
        <w:t xml:space="preserve"> our vision for a </w:t>
      </w:r>
      <w:r w:rsidRPr="00D354CB">
        <w:rPr>
          <w:i/>
          <w:iCs/>
          <w:sz w:val="24"/>
          <w:lang w:eastAsia="en-US" w:bidi="ar-SA"/>
        </w:rPr>
        <w:t>Community for Life</w:t>
      </w:r>
      <w:r>
        <w:rPr>
          <w:sz w:val="24"/>
          <w:lang w:eastAsia="en-US" w:bidi="ar-SA"/>
        </w:rPr>
        <w:t>.</w:t>
      </w:r>
    </w:p>
    <w:p w14:paraId="494213D2" w14:textId="77777777" w:rsidR="00017D79" w:rsidRDefault="00017D79" w:rsidP="003F4578">
      <w:pPr>
        <w:pStyle w:val="Heading1"/>
        <w:numPr>
          <w:ilvl w:val="0"/>
          <w:numId w:val="0"/>
        </w:numPr>
        <w:rPr>
          <w:rFonts w:ascii="Avenir Book" w:hAnsi="Avenir Book"/>
          <w:sz w:val="36"/>
          <w:szCs w:val="36"/>
        </w:rPr>
      </w:pPr>
    </w:p>
    <w:p w14:paraId="7DF34E9C" w14:textId="71544759" w:rsidR="003E6D37" w:rsidRPr="00CE0656" w:rsidRDefault="004901D8" w:rsidP="003F4578">
      <w:pPr>
        <w:pStyle w:val="Heading1"/>
        <w:numPr>
          <w:ilvl w:val="0"/>
          <w:numId w:val="0"/>
        </w:numPr>
        <w:rPr>
          <w:rFonts w:asciiTheme="minorHAnsi" w:eastAsia="Gill Sans MT" w:hAnsiTheme="minorHAnsi" w:cstheme="minorHAnsi"/>
          <w:b/>
          <w:bCs/>
          <w:sz w:val="36"/>
          <w:szCs w:val="36"/>
        </w:rPr>
      </w:pPr>
      <w:bookmarkStart w:id="7" w:name="_Toc160715985"/>
      <w:r w:rsidRPr="00CE0656">
        <w:rPr>
          <w:rFonts w:asciiTheme="minorHAnsi" w:hAnsiTheme="minorHAnsi" w:cstheme="minorHAnsi"/>
          <w:sz w:val="36"/>
          <w:szCs w:val="36"/>
        </w:rPr>
        <w:t>Organizational Chart</w:t>
      </w:r>
      <w:bookmarkEnd w:id="7"/>
      <w:r w:rsidR="00C60B6B" w:rsidRPr="00CE0656">
        <w:rPr>
          <w:rFonts w:asciiTheme="minorHAnsi" w:hAnsiTheme="minorHAnsi" w:cstheme="minorHAnsi"/>
          <w:sz w:val="36"/>
          <w:szCs w:val="36"/>
        </w:rPr>
        <w:t xml:space="preserve"> </w:t>
      </w:r>
    </w:p>
    <w:p w14:paraId="333A495B" w14:textId="012A8183" w:rsidR="2FD8F1B9" w:rsidRDefault="00404F0B" w:rsidP="2FD8F1B9">
      <w:pPr>
        <w:spacing w:after="0" w:line="240" w:lineRule="auto"/>
        <w:jc w:val="center"/>
        <w:rPr>
          <w:rFonts w:ascii="Avenir Book" w:hAnsi="Avenir Book"/>
          <w:sz w:val="36"/>
          <w:szCs w:val="36"/>
        </w:rPr>
      </w:pPr>
      <w:r>
        <w:rPr>
          <w:rFonts w:ascii="Avenir Book" w:hAnsi="Avenir Book"/>
          <w:noProof/>
          <w:sz w:val="36"/>
          <w:szCs w:val="36"/>
        </w:rPr>
        <w:drawing>
          <wp:inline distT="0" distB="0" distL="0" distR="0" wp14:anchorId="0F0853FE" wp14:editId="0843CFAD">
            <wp:extent cx="6179965" cy="3476231"/>
            <wp:effectExtent l="0" t="0" r="5080" b="3810"/>
            <wp:docPr id="1290802988" name="Picture 12908029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802988" name="Picture 1290802988"/>
                    <pic:cNvPicPr/>
                  </pic:nvPicPr>
                  <pic:blipFill>
                    <a:blip r:embed="rId36">
                      <a:extLst>
                        <a:ext uri="{28A0092B-C50C-407E-A947-70E740481C1C}">
                          <a14:useLocalDpi xmlns:a14="http://schemas.microsoft.com/office/drawing/2010/main" val="0"/>
                        </a:ext>
                      </a:extLst>
                    </a:blip>
                    <a:stretch>
                      <a:fillRect/>
                    </a:stretch>
                  </pic:blipFill>
                  <pic:spPr>
                    <a:xfrm>
                      <a:off x="0" y="0"/>
                      <a:ext cx="6213832" cy="3495281"/>
                    </a:xfrm>
                    <a:prstGeom prst="rect">
                      <a:avLst/>
                    </a:prstGeom>
                  </pic:spPr>
                </pic:pic>
              </a:graphicData>
            </a:graphic>
          </wp:inline>
        </w:drawing>
      </w:r>
      <w:r w:rsidR="00C60B6B">
        <w:rPr>
          <w:rFonts w:ascii="Avenir Book" w:hAnsi="Avenir Book"/>
          <w:sz w:val="36"/>
          <w:szCs w:val="36"/>
        </w:rPr>
        <w:br w:type="page"/>
      </w:r>
    </w:p>
    <w:p w14:paraId="2BC9188E" w14:textId="333A5DEC" w:rsidR="0089354C" w:rsidRPr="00CE0656" w:rsidRDefault="431CCD89" w:rsidP="3AA25C98">
      <w:pPr>
        <w:pStyle w:val="Heading1"/>
        <w:numPr>
          <w:ilvl w:val="0"/>
          <w:numId w:val="0"/>
        </w:numPr>
        <w:rPr>
          <w:rFonts w:asciiTheme="minorHAnsi" w:hAnsiTheme="minorHAnsi" w:cstheme="minorHAnsi"/>
          <w:sz w:val="36"/>
          <w:szCs w:val="36"/>
        </w:rPr>
      </w:pPr>
      <w:bookmarkStart w:id="8" w:name="_Toc160715986"/>
      <w:r w:rsidRPr="00CE0656">
        <w:rPr>
          <w:rFonts w:asciiTheme="minorHAnsi" w:hAnsiTheme="minorHAnsi" w:cstheme="minorHAnsi"/>
          <w:sz w:val="36"/>
          <w:szCs w:val="36"/>
        </w:rPr>
        <w:lastRenderedPageBreak/>
        <w:t>Job Responsibilities</w:t>
      </w:r>
      <w:bookmarkEnd w:id="8"/>
    </w:p>
    <w:p w14:paraId="317EF838" w14:textId="258E156A" w:rsidR="0089354C" w:rsidRDefault="29710E53">
      <w:pPr>
        <w:spacing w:after="0"/>
      </w:pPr>
      <w:r>
        <w:t xml:space="preserve"> </w:t>
      </w:r>
    </w:p>
    <w:p w14:paraId="3876B552" w14:textId="27B43BC5" w:rsidR="00F81114" w:rsidRDefault="00F81114" w:rsidP="00F81114">
      <w:pPr>
        <w:spacing w:after="120"/>
        <w:rPr>
          <w:rFonts w:cs="Arial"/>
          <w:noProof/>
          <w:sz w:val="24"/>
        </w:rPr>
      </w:pPr>
      <w:r w:rsidRPr="00630D7D">
        <w:rPr>
          <w:rFonts w:cs="Arial"/>
          <w:noProof/>
          <w:sz w:val="24"/>
        </w:rPr>
        <w:t xml:space="preserve">Reporting to the Chief Administrative Officer (CAO) and a member of the Executive Leadership Team (ELT), the role of the Commissioner is to </w:t>
      </w:r>
      <w:r w:rsidR="00B36110">
        <w:rPr>
          <w:rFonts w:cs="Arial"/>
          <w:noProof/>
          <w:sz w:val="24"/>
        </w:rPr>
        <w:t xml:space="preserve">affect systems change and </w:t>
      </w:r>
      <w:r w:rsidRPr="00630D7D">
        <w:rPr>
          <w:rFonts w:cs="Arial"/>
          <w:noProof/>
          <w:sz w:val="24"/>
        </w:rPr>
        <w:t>provide the strategic vision and operational direction to department staff and information on corporate, department and program services, plans, strategies and initiatives to staff, ELT and Council.</w:t>
      </w:r>
      <w:r w:rsidR="000970A2">
        <w:rPr>
          <w:rFonts w:cs="Arial"/>
          <w:noProof/>
          <w:sz w:val="24"/>
        </w:rPr>
        <w:t xml:space="preserve"> </w:t>
      </w:r>
    </w:p>
    <w:p w14:paraId="3D16CA07" w14:textId="786C8AB2" w:rsidR="00F81114" w:rsidRDefault="00F81114" w:rsidP="00F81114">
      <w:pPr>
        <w:spacing w:after="120"/>
        <w:rPr>
          <w:rFonts w:cs="Arial"/>
          <w:noProof/>
          <w:sz w:val="24"/>
        </w:rPr>
      </w:pPr>
      <w:r w:rsidRPr="00824CBE">
        <w:rPr>
          <w:rFonts w:cs="Arial"/>
          <w:noProof/>
          <w:sz w:val="24"/>
        </w:rPr>
        <w:t xml:space="preserve">The Commissioner of Human Services oversees a comprehensive portfolio of programs and initiatives aimed at enhancing the well-being and social development of individuals and families within the community. This role encompasses strategic planning, program development, partnership management, </w:t>
      </w:r>
      <w:r w:rsidR="00881040">
        <w:rPr>
          <w:rFonts w:cs="Arial"/>
          <w:noProof/>
          <w:sz w:val="24"/>
        </w:rPr>
        <w:t xml:space="preserve">community advocacy, </w:t>
      </w:r>
      <w:r w:rsidRPr="00824CBE">
        <w:rPr>
          <w:rFonts w:cs="Arial"/>
          <w:noProof/>
          <w:sz w:val="24"/>
        </w:rPr>
        <w:t xml:space="preserve">and resource allocation to address diverse needs </w:t>
      </w:r>
      <w:r w:rsidR="00E820F4">
        <w:rPr>
          <w:rFonts w:cs="Arial"/>
          <w:noProof/>
          <w:sz w:val="24"/>
        </w:rPr>
        <w:t xml:space="preserve">and systempic barriers </w:t>
      </w:r>
      <w:r w:rsidRPr="00824CBE">
        <w:rPr>
          <w:rFonts w:cs="Arial"/>
          <w:noProof/>
          <w:sz w:val="24"/>
        </w:rPr>
        <w:t xml:space="preserve">related to housing services, early years and child care services, income and social supports, </w:t>
      </w:r>
      <w:r>
        <w:rPr>
          <w:rFonts w:cs="Arial"/>
          <w:noProof/>
          <w:sz w:val="24"/>
        </w:rPr>
        <w:t xml:space="preserve">community engagement, </w:t>
      </w:r>
      <w:r w:rsidRPr="00824CBE">
        <w:rPr>
          <w:rFonts w:cs="Arial"/>
          <w:noProof/>
          <w:sz w:val="24"/>
        </w:rPr>
        <w:t xml:space="preserve">and social development planning. Additionally, the Commissioner provides leadership to Peel Housing Corporation, ensuring the provision of safe and affordable housing options for </w:t>
      </w:r>
      <w:r>
        <w:rPr>
          <w:rFonts w:cs="Arial"/>
          <w:noProof/>
          <w:sz w:val="24"/>
        </w:rPr>
        <w:t>subsidized and market-based tenants</w:t>
      </w:r>
      <w:r w:rsidRPr="00824CBE">
        <w:rPr>
          <w:rFonts w:cs="Arial"/>
          <w:noProof/>
          <w:sz w:val="24"/>
        </w:rPr>
        <w:t>.</w:t>
      </w:r>
    </w:p>
    <w:p w14:paraId="5BA261F8" w14:textId="2D127673" w:rsidR="00FC31BE" w:rsidRPr="00D32517" w:rsidRDefault="00F81114" w:rsidP="00D32517">
      <w:pPr>
        <w:spacing w:after="120"/>
        <w:rPr>
          <w:rFonts w:cs="Arial"/>
          <w:noProof/>
          <w:sz w:val="24"/>
        </w:rPr>
      </w:pPr>
      <w:r w:rsidRPr="00630D7D">
        <w:rPr>
          <w:rFonts w:cs="Arial"/>
          <w:noProof/>
          <w:sz w:val="24"/>
        </w:rPr>
        <w:t>The Commissioner</w:t>
      </w:r>
      <w:r>
        <w:rPr>
          <w:rFonts w:cs="Arial"/>
          <w:noProof/>
          <w:sz w:val="24"/>
        </w:rPr>
        <w:t xml:space="preserve"> of Human Services </w:t>
      </w:r>
      <w:r w:rsidRPr="00630D7D">
        <w:rPr>
          <w:rFonts w:cs="Arial"/>
          <w:noProof/>
          <w:sz w:val="24"/>
        </w:rPr>
        <w:t xml:space="preserve">provides leadership to execute the </w:t>
      </w:r>
      <w:r>
        <w:rPr>
          <w:rFonts w:cs="Arial"/>
          <w:noProof/>
          <w:sz w:val="24"/>
        </w:rPr>
        <w:t xml:space="preserve">Human Services </w:t>
      </w:r>
      <w:r w:rsidRPr="00630D7D">
        <w:rPr>
          <w:rFonts w:cs="Arial"/>
          <w:noProof/>
          <w:sz w:val="24"/>
        </w:rPr>
        <w:t xml:space="preserve">department’s mandate, in alignment with the Region’s vision, mission, strategic plan and Regional values.  </w:t>
      </w:r>
      <w:r>
        <w:rPr>
          <w:rFonts w:cs="Arial"/>
          <w:noProof/>
          <w:sz w:val="24"/>
        </w:rPr>
        <w:t xml:space="preserve">The </w:t>
      </w:r>
      <w:r w:rsidRPr="00630D7D">
        <w:rPr>
          <w:rFonts w:cs="Arial"/>
          <w:noProof/>
          <w:sz w:val="24"/>
        </w:rPr>
        <w:t>Commissioner</w:t>
      </w:r>
      <w:r>
        <w:rPr>
          <w:rFonts w:cs="Arial"/>
          <w:noProof/>
          <w:sz w:val="24"/>
        </w:rPr>
        <w:t xml:space="preserve"> will </w:t>
      </w:r>
      <w:r w:rsidRPr="00630D7D">
        <w:rPr>
          <w:rFonts w:cs="Arial"/>
          <w:noProof/>
          <w:sz w:val="24"/>
        </w:rPr>
        <w:t>build and sustain the operational and strategic capacity of the department and strive to serve the needs of the growing diverse Peel community while continuing to build a sustainable culture of service excellence.</w:t>
      </w:r>
      <w:r w:rsidR="00423A30">
        <w:rPr>
          <w:rFonts w:cs="Arial"/>
          <w:noProof/>
          <w:sz w:val="24"/>
        </w:rPr>
        <w:t xml:space="preserve"> </w:t>
      </w:r>
    </w:p>
    <w:p w14:paraId="2661E8B3" w14:textId="5CD79758" w:rsidR="003954CE" w:rsidRPr="00CE0656" w:rsidRDefault="00B146DE" w:rsidP="00D32517">
      <w:pPr>
        <w:spacing w:before="240" w:after="241" w:line="276" w:lineRule="auto"/>
        <w:ind w:right="858"/>
        <w:rPr>
          <w:rFonts w:asciiTheme="minorHAnsi" w:hAnsiTheme="minorHAnsi" w:cstheme="minorHAnsi"/>
          <w:b/>
          <w:bCs/>
          <w:sz w:val="24"/>
          <w:szCs w:val="28"/>
        </w:rPr>
      </w:pPr>
      <w:r w:rsidRPr="00CE0656">
        <w:rPr>
          <w:rFonts w:asciiTheme="minorHAnsi" w:hAnsiTheme="minorHAnsi" w:cstheme="minorHAnsi"/>
          <w:b/>
          <w:bCs/>
          <w:sz w:val="24"/>
          <w:szCs w:val="28"/>
        </w:rPr>
        <w:t>Key</w:t>
      </w:r>
      <w:r w:rsidR="00792858" w:rsidRPr="00CE0656">
        <w:rPr>
          <w:rFonts w:asciiTheme="minorHAnsi" w:hAnsiTheme="minorHAnsi" w:cstheme="minorHAnsi"/>
          <w:b/>
          <w:bCs/>
          <w:sz w:val="24"/>
          <w:szCs w:val="28"/>
        </w:rPr>
        <w:t xml:space="preserve"> Responsibilities </w:t>
      </w:r>
    </w:p>
    <w:p w14:paraId="0E7763CD" w14:textId="77777777" w:rsidR="00B146DE" w:rsidRPr="00B146DE" w:rsidRDefault="00B146DE" w:rsidP="00B146DE">
      <w:pPr>
        <w:spacing w:after="0" w:line="240" w:lineRule="auto"/>
        <w:rPr>
          <w:b/>
          <w:sz w:val="24"/>
          <w:lang w:val="en-US"/>
        </w:rPr>
      </w:pPr>
      <w:r w:rsidRPr="00B146DE">
        <w:rPr>
          <w:b/>
          <w:sz w:val="24"/>
          <w:lang w:val="en-US"/>
        </w:rPr>
        <w:t>Strategic Planning and Policy Development:</w:t>
      </w:r>
    </w:p>
    <w:p w14:paraId="153C5E28" w14:textId="77777777" w:rsidR="00B146DE" w:rsidRPr="00B146DE" w:rsidRDefault="00B146DE" w:rsidP="00B146DE">
      <w:pPr>
        <w:spacing w:after="0" w:line="240" w:lineRule="auto"/>
        <w:rPr>
          <w:b/>
          <w:sz w:val="24"/>
          <w:lang w:val="en-US"/>
        </w:rPr>
      </w:pPr>
    </w:p>
    <w:p w14:paraId="47F4DE3A" w14:textId="77777777" w:rsidR="00B146DE" w:rsidRPr="00B146DE" w:rsidRDefault="00B146DE" w:rsidP="00F03C4B">
      <w:pPr>
        <w:numPr>
          <w:ilvl w:val="0"/>
          <w:numId w:val="5"/>
        </w:numPr>
        <w:spacing w:after="0" w:line="240" w:lineRule="auto"/>
        <w:rPr>
          <w:bCs/>
          <w:sz w:val="24"/>
          <w:lang w:val="en-US"/>
        </w:rPr>
      </w:pPr>
      <w:r w:rsidRPr="00B146DE">
        <w:rPr>
          <w:bCs/>
          <w:sz w:val="24"/>
          <w:lang w:val="en-US"/>
        </w:rPr>
        <w:t>Develop strategic plans and policies to address the evolving needs of the community in areas such as housing, early childhood education, income support, and social development.</w:t>
      </w:r>
    </w:p>
    <w:p w14:paraId="17FE2BAB" w14:textId="77777777" w:rsidR="00B146DE" w:rsidRDefault="00B146DE" w:rsidP="00F03C4B">
      <w:pPr>
        <w:numPr>
          <w:ilvl w:val="0"/>
          <w:numId w:val="5"/>
        </w:numPr>
        <w:spacing w:after="0" w:line="240" w:lineRule="auto"/>
        <w:rPr>
          <w:bCs/>
          <w:sz w:val="24"/>
          <w:lang w:val="en-US"/>
        </w:rPr>
      </w:pPr>
      <w:r w:rsidRPr="00B146DE">
        <w:rPr>
          <w:bCs/>
          <w:sz w:val="24"/>
          <w:lang w:val="en-US"/>
        </w:rPr>
        <w:t>Analyze demographic trends, socio-economic data, and community feedback to inform decision-making and prioritize initiatives.</w:t>
      </w:r>
    </w:p>
    <w:p w14:paraId="48C321AF" w14:textId="5A4F5E89" w:rsidR="008C61DC" w:rsidRPr="00B146DE" w:rsidRDefault="00014A85" w:rsidP="00F03C4B">
      <w:pPr>
        <w:numPr>
          <w:ilvl w:val="0"/>
          <w:numId w:val="5"/>
        </w:numPr>
        <w:spacing w:after="0" w:line="240" w:lineRule="auto"/>
        <w:rPr>
          <w:bCs/>
          <w:sz w:val="24"/>
          <w:lang w:val="en-US"/>
        </w:rPr>
      </w:pPr>
      <w:r>
        <w:rPr>
          <w:bCs/>
          <w:sz w:val="24"/>
          <w:lang w:val="en-US"/>
        </w:rPr>
        <w:t>Ap</w:t>
      </w:r>
      <w:r w:rsidR="00D412D7">
        <w:rPr>
          <w:bCs/>
          <w:sz w:val="24"/>
          <w:lang w:val="en-US"/>
        </w:rPr>
        <w:t xml:space="preserve">proach systems change through </w:t>
      </w:r>
      <w:r w:rsidR="00D412D7" w:rsidRPr="007A6F1F">
        <w:rPr>
          <w:rFonts w:asciiTheme="minorHAnsi" w:hAnsiTheme="minorHAnsi" w:cstheme="minorHAnsi"/>
          <w:sz w:val="24"/>
        </w:rPr>
        <w:t xml:space="preserve">an </w:t>
      </w:r>
      <w:r w:rsidR="00984D15">
        <w:rPr>
          <w:rFonts w:asciiTheme="minorHAnsi" w:hAnsiTheme="minorHAnsi" w:cstheme="minorHAnsi"/>
          <w:sz w:val="24"/>
        </w:rPr>
        <w:t>equity lens</w:t>
      </w:r>
      <w:r w:rsidR="00D412D7" w:rsidRPr="007A6F1F">
        <w:rPr>
          <w:rFonts w:asciiTheme="minorHAnsi" w:hAnsiTheme="minorHAnsi" w:cstheme="minorHAnsi"/>
          <w:sz w:val="24"/>
        </w:rPr>
        <w:t xml:space="preserve"> </w:t>
      </w:r>
    </w:p>
    <w:p w14:paraId="0CDDF55F" w14:textId="77777777" w:rsidR="00B146DE" w:rsidRPr="00B146DE" w:rsidRDefault="00B146DE" w:rsidP="00B146DE">
      <w:pPr>
        <w:spacing w:after="0" w:line="240" w:lineRule="auto"/>
        <w:rPr>
          <w:bCs/>
          <w:sz w:val="24"/>
          <w:lang w:val="en-US"/>
        </w:rPr>
      </w:pPr>
    </w:p>
    <w:p w14:paraId="3A1B0478" w14:textId="77777777" w:rsidR="00B146DE" w:rsidRPr="00B146DE" w:rsidRDefault="00B146DE" w:rsidP="00B146DE">
      <w:pPr>
        <w:spacing w:after="0" w:line="240" w:lineRule="auto"/>
        <w:rPr>
          <w:b/>
          <w:sz w:val="24"/>
          <w:lang w:val="en-US"/>
        </w:rPr>
      </w:pPr>
      <w:r w:rsidRPr="00B146DE">
        <w:rPr>
          <w:b/>
          <w:sz w:val="24"/>
          <w:lang w:val="en-US"/>
        </w:rPr>
        <w:t>Program Management and Implementation:</w:t>
      </w:r>
    </w:p>
    <w:p w14:paraId="398749F5" w14:textId="77777777" w:rsidR="00B146DE" w:rsidRPr="00B146DE" w:rsidRDefault="00B146DE" w:rsidP="00B146DE">
      <w:pPr>
        <w:spacing w:after="0" w:line="240" w:lineRule="auto"/>
        <w:rPr>
          <w:b/>
          <w:sz w:val="24"/>
          <w:lang w:val="en-US"/>
        </w:rPr>
      </w:pPr>
    </w:p>
    <w:p w14:paraId="162D1818" w14:textId="77777777" w:rsidR="00B146DE" w:rsidRPr="00B146DE" w:rsidRDefault="00B146DE" w:rsidP="00F03C4B">
      <w:pPr>
        <w:numPr>
          <w:ilvl w:val="0"/>
          <w:numId w:val="6"/>
        </w:numPr>
        <w:spacing w:after="0" w:line="240" w:lineRule="auto"/>
        <w:rPr>
          <w:bCs/>
          <w:sz w:val="24"/>
          <w:lang w:val="en-US"/>
        </w:rPr>
      </w:pPr>
      <w:r w:rsidRPr="00B146DE">
        <w:rPr>
          <w:bCs/>
          <w:sz w:val="24"/>
          <w:lang w:val="en-US"/>
        </w:rPr>
        <w:t>Oversee the delivery of housing services, including affordable housing initiatives, homelessness prevention programs, and housing subsidies.</w:t>
      </w:r>
    </w:p>
    <w:p w14:paraId="5B020D42" w14:textId="77777777" w:rsidR="00B146DE" w:rsidRPr="00B146DE" w:rsidRDefault="00B146DE" w:rsidP="00F03C4B">
      <w:pPr>
        <w:numPr>
          <w:ilvl w:val="0"/>
          <w:numId w:val="6"/>
        </w:numPr>
        <w:spacing w:after="0" w:line="240" w:lineRule="auto"/>
        <w:rPr>
          <w:bCs/>
          <w:sz w:val="24"/>
          <w:lang w:val="en-US"/>
        </w:rPr>
      </w:pPr>
      <w:r w:rsidRPr="00B146DE">
        <w:rPr>
          <w:bCs/>
          <w:sz w:val="24"/>
          <w:lang w:val="en-US"/>
        </w:rPr>
        <w:t>Coordinate early years and childcare services, ensuring accessibility, affordability, and quality standards are met.</w:t>
      </w:r>
    </w:p>
    <w:p w14:paraId="78C3942F" w14:textId="77777777" w:rsidR="00B146DE" w:rsidRPr="00B146DE" w:rsidRDefault="00B146DE" w:rsidP="00F03C4B">
      <w:pPr>
        <w:numPr>
          <w:ilvl w:val="0"/>
          <w:numId w:val="6"/>
        </w:numPr>
        <w:spacing w:after="0" w:line="240" w:lineRule="auto"/>
        <w:rPr>
          <w:bCs/>
          <w:sz w:val="24"/>
          <w:lang w:val="en-US"/>
        </w:rPr>
      </w:pPr>
      <w:r w:rsidRPr="00B146DE">
        <w:rPr>
          <w:bCs/>
          <w:sz w:val="24"/>
          <w:lang w:val="en-US"/>
        </w:rPr>
        <w:lastRenderedPageBreak/>
        <w:t>Administer income support programs such as social assistance, employment assistance, and financial assistance for vulnerable populations.</w:t>
      </w:r>
    </w:p>
    <w:p w14:paraId="0218CEE8" w14:textId="77777777" w:rsidR="00B146DE" w:rsidRPr="00B146DE" w:rsidRDefault="00B146DE" w:rsidP="00F03C4B">
      <w:pPr>
        <w:numPr>
          <w:ilvl w:val="0"/>
          <w:numId w:val="6"/>
        </w:numPr>
        <w:spacing w:after="0" w:line="240" w:lineRule="auto"/>
        <w:rPr>
          <w:bCs/>
          <w:sz w:val="24"/>
          <w:lang w:val="en-US"/>
        </w:rPr>
      </w:pPr>
      <w:r w:rsidRPr="00B146DE">
        <w:rPr>
          <w:bCs/>
          <w:sz w:val="24"/>
          <w:lang w:val="en-US"/>
        </w:rPr>
        <w:t>Implement social development programs and initiatives aimed at fostering community resilience, inclusion, and cohesion.</w:t>
      </w:r>
    </w:p>
    <w:p w14:paraId="0CC6491D" w14:textId="77777777" w:rsidR="00B146DE" w:rsidRPr="00B146DE" w:rsidRDefault="00B146DE" w:rsidP="00B146DE">
      <w:pPr>
        <w:spacing w:after="0" w:line="240" w:lineRule="auto"/>
        <w:rPr>
          <w:b/>
          <w:sz w:val="24"/>
          <w:lang w:val="en-US"/>
        </w:rPr>
      </w:pPr>
    </w:p>
    <w:p w14:paraId="2DEFA52C" w14:textId="77777777" w:rsidR="00B146DE" w:rsidRPr="00B146DE" w:rsidRDefault="00B146DE" w:rsidP="00B146DE">
      <w:pPr>
        <w:spacing w:after="0" w:line="240" w:lineRule="auto"/>
        <w:rPr>
          <w:b/>
          <w:sz w:val="24"/>
          <w:lang w:val="en-US"/>
        </w:rPr>
      </w:pPr>
      <w:r w:rsidRPr="00B146DE">
        <w:rPr>
          <w:b/>
          <w:sz w:val="24"/>
          <w:lang w:val="en-US"/>
        </w:rPr>
        <w:t>Partnership Development and Collaboration:</w:t>
      </w:r>
    </w:p>
    <w:p w14:paraId="5DA045F7" w14:textId="77777777" w:rsidR="00B146DE" w:rsidRPr="00B146DE" w:rsidRDefault="00B146DE" w:rsidP="00B146DE">
      <w:pPr>
        <w:spacing w:after="0" w:line="240" w:lineRule="auto"/>
        <w:rPr>
          <w:b/>
          <w:sz w:val="24"/>
          <w:lang w:val="en-US"/>
        </w:rPr>
      </w:pPr>
    </w:p>
    <w:p w14:paraId="68A90023" w14:textId="77777777" w:rsidR="00B146DE" w:rsidRPr="00B146DE" w:rsidRDefault="00B146DE" w:rsidP="00F03C4B">
      <w:pPr>
        <w:numPr>
          <w:ilvl w:val="0"/>
          <w:numId w:val="7"/>
        </w:numPr>
        <w:spacing w:after="0" w:line="240" w:lineRule="auto"/>
        <w:rPr>
          <w:bCs/>
          <w:sz w:val="24"/>
          <w:lang w:val="en-US"/>
        </w:rPr>
      </w:pPr>
      <w:r w:rsidRPr="00B146DE">
        <w:rPr>
          <w:bCs/>
          <w:sz w:val="24"/>
          <w:lang w:val="en-US"/>
        </w:rPr>
        <w:t>Establish and maintain partnerships with government agencies, non-profit organizations, community groups, and other stakeholders to leverage resources and expertise.</w:t>
      </w:r>
    </w:p>
    <w:p w14:paraId="36773A6C" w14:textId="77777777" w:rsidR="00B146DE" w:rsidRPr="00B146DE" w:rsidRDefault="00B146DE" w:rsidP="00F03C4B">
      <w:pPr>
        <w:numPr>
          <w:ilvl w:val="0"/>
          <w:numId w:val="7"/>
        </w:numPr>
        <w:spacing w:after="0" w:line="240" w:lineRule="auto"/>
        <w:rPr>
          <w:bCs/>
          <w:sz w:val="24"/>
          <w:lang w:val="en-US"/>
        </w:rPr>
      </w:pPr>
      <w:r w:rsidRPr="00B146DE">
        <w:rPr>
          <w:bCs/>
          <w:sz w:val="24"/>
          <w:lang w:val="en-US"/>
        </w:rPr>
        <w:t>Collaborate with stakeholders to identify gaps in services, explore innovative solutions, and coordinate service delivery efforts.</w:t>
      </w:r>
    </w:p>
    <w:p w14:paraId="170916CE" w14:textId="77777777" w:rsidR="00B146DE" w:rsidRPr="00B146DE" w:rsidRDefault="00B146DE" w:rsidP="00B146DE">
      <w:pPr>
        <w:spacing w:after="0" w:line="240" w:lineRule="auto"/>
        <w:rPr>
          <w:b/>
          <w:sz w:val="24"/>
          <w:lang w:val="en-US"/>
        </w:rPr>
      </w:pPr>
    </w:p>
    <w:p w14:paraId="52BCA0F2" w14:textId="77777777" w:rsidR="00B146DE" w:rsidRPr="00B146DE" w:rsidRDefault="00B146DE" w:rsidP="00B146DE">
      <w:pPr>
        <w:spacing w:after="0" w:line="240" w:lineRule="auto"/>
        <w:rPr>
          <w:b/>
          <w:sz w:val="24"/>
          <w:lang w:val="en-US"/>
        </w:rPr>
      </w:pPr>
      <w:r w:rsidRPr="00B146DE">
        <w:rPr>
          <w:b/>
          <w:sz w:val="24"/>
          <w:lang w:val="en-US"/>
        </w:rPr>
        <w:t>Peel Housing Corporation Oversight:</w:t>
      </w:r>
    </w:p>
    <w:p w14:paraId="29774207" w14:textId="77777777" w:rsidR="00B146DE" w:rsidRPr="00B146DE" w:rsidRDefault="00B146DE" w:rsidP="00B146DE">
      <w:pPr>
        <w:spacing w:after="0" w:line="240" w:lineRule="auto"/>
        <w:rPr>
          <w:b/>
          <w:sz w:val="24"/>
          <w:lang w:val="en-US"/>
        </w:rPr>
      </w:pPr>
    </w:p>
    <w:p w14:paraId="5F2CBF69" w14:textId="77777777" w:rsidR="00B146DE" w:rsidRPr="00B146DE" w:rsidRDefault="00B146DE" w:rsidP="00F03C4B">
      <w:pPr>
        <w:numPr>
          <w:ilvl w:val="0"/>
          <w:numId w:val="8"/>
        </w:numPr>
        <w:spacing w:after="0" w:line="240" w:lineRule="auto"/>
        <w:rPr>
          <w:bCs/>
          <w:sz w:val="24"/>
          <w:lang w:val="en-US"/>
        </w:rPr>
      </w:pPr>
      <w:r w:rsidRPr="00B146DE">
        <w:rPr>
          <w:bCs/>
          <w:sz w:val="24"/>
          <w:lang w:val="en-US"/>
        </w:rPr>
        <w:t>Provide leadership and direction to Peel Housing Corporation, a government-owned corporation responsible for managing social housing units and rental properties.</w:t>
      </w:r>
    </w:p>
    <w:p w14:paraId="52B81A2D" w14:textId="77777777" w:rsidR="00B146DE" w:rsidRPr="00B146DE" w:rsidRDefault="00B146DE" w:rsidP="00F03C4B">
      <w:pPr>
        <w:numPr>
          <w:ilvl w:val="0"/>
          <w:numId w:val="8"/>
        </w:numPr>
        <w:spacing w:after="0" w:line="240" w:lineRule="auto"/>
        <w:rPr>
          <w:bCs/>
          <w:sz w:val="24"/>
          <w:lang w:val="en-US"/>
        </w:rPr>
      </w:pPr>
      <w:r w:rsidRPr="00B146DE">
        <w:rPr>
          <w:bCs/>
          <w:sz w:val="24"/>
          <w:lang w:val="en-US"/>
        </w:rPr>
        <w:t>Ensure compliance with relevant regulations, standards, and policies governing housing management and tenant rights.</w:t>
      </w:r>
    </w:p>
    <w:p w14:paraId="7BD113ED" w14:textId="77777777" w:rsidR="00B146DE" w:rsidRPr="00B146DE" w:rsidRDefault="00B146DE" w:rsidP="00F03C4B">
      <w:pPr>
        <w:numPr>
          <w:ilvl w:val="0"/>
          <w:numId w:val="8"/>
        </w:numPr>
        <w:spacing w:after="0" w:line="240" w:lineRule="auto"/>
        <w:rPr>
          <w:bCs/>
          <w:sz w:val="24"/>
          <w:lang w:val="en-US"/>
        </w:rPr>
      </w:pPr>
      <w:r w:rsidRPr="00B146DE">
        <w:rPr>
          <w:bCs/>
          <w:sz w:val="24"/>
          <w:lang w:val="en-US"/>
        </w:rPr>
        <w:t>Implement strategies to maintain and improve the quality of housing stock, address maintenance issues, and promote tenant well-being.</w:t>
      </w:r>
    </w:p>
    <w:p w14:paraId="1EF6544D" w14:textId="77777777" w:rsidR="00B146DE" w:rsidRPr="00B146DE" w:rsidRDefault="00B146DE" w:rsidP="00B146DE">
      <w:pPr>
        <w:spacing w:after="0" w:line="240" w:lineRule="auto"/>
        <w:rPr>
          <w:bCs/>
          <w:sz w:val="24"/>
          <w:lang w:val="en-US"/>
        </w:rPr>
      </w:pPr>
    </w:p>
    <w:p w14:paraId="6B0CC258" w14:textId="77777777" w:rsidR="00B146DE" w:rsidRPr="00B146DE" w:rsidRDefault="00B146DE" w:rsidP="00B146DE">
      <w:pPr>
        <w:spacing w:after="0" w:line="240" w:lineRule="auto"/>
        <w:rPr>
          <w:b/>
          <w:sz w:val="24"/>
          <w:lang w:val="en-US"/>
        </w:rPr>
      </w:pPr>
      <w:r w:rsidRPr="00B146DE">
        <w:rPr>
          <w:b/>
          <w:sz w:val="24"/>
          <w:lang w:val="en-US"/>
        </w:rPr>
        <w:t>Financial Management and Resource Allocation:</w:t>
      </w:r>
    </w:p>
    <w:p w14:paraId="6388A8E5" w14:textId="77777777" w:rsidR="00B146DE" w:rsidRPr="00B146DE" w:rsidRDefault="00B146DE" w:rsidP="00B146DE">
      <w:pPr>
        <w:spacing w:after="0" w:line="240" w:lineRule="auto"/>
        <w:rPr>
          <w:b/>
          <w:sz w:val="24"/>
          <w:lang w:val="en-US"/>
        </w:rPr>
      </w:pPr>
    </w:p>
    <w:p w14:paraId="0CC44DDC" w14:textId="77777777" w:rsidR="00B146DE" w:rsidRPr="00B146DE" w:rsidRDefault="00B146DE" w:rsidP="00F03C4B">
      <w:pPr>
        <w:numPr>
          <w:ilvl w:val="0"/>
          <w:numId w:val="9"/>
        </w:numPr>
        <w:spacing w:after="0" w:line="240" w:lineRule="auto"/>
        <w:rPr>
          <w:bCs/>
          <w:sz w:val="24"/>
          <w:lang w:val="en-US"/>
        </w:rPr>
      </w:pPr>
      <w:r w:rsidRPr="00B146DE">
        <w:rPr>
          <w:bCs/>
          <w:sz w:val="24"/>
          <w:lang w:val="en-US"/>
        </w:rPr>
        <w:t>Develop and manage budgets for various programs and services, ensuring efficient use of resources and alignment with strategic priorities.</w:t>
      </w:r>
    </w:p>
    <w:p w14:paraId="61EB9D47" w14:textId="77777777" w:rsidR="00B146DE" w:rsidRPr="00B146DE" w:rsidRDefault="00B146DE" w:rsidP="00F03C4B">
      <w:pPr>
        <w:numPr>
          <w:ilvl w:val="0"/>
          <w:numId w:val="9"/>
        </w:numPr>
        <w:spacing w:after="0" w:line="240" w:lineRule="auto"/>
        <w:rPr>
          <w:bCs/>
          <w:sz w:val="24"/>
          <w:lang w:val="en-US"/>
        </w:rPr>
      </w:pPr>
      <w:r w:rsidRPr="00B146DE">
        <w:rPr>
          <w:bCs/>
          <w:sz w:val="24"/>
          <w:lang w:val="en-US"/>
        </w:rPr>
        <w:t>Seek funding opportunities from government grants, private donors, and other sources to support program expansion and innovation.</w:t>
      </w:r>
    </w:p>
    <w:p w14:paraId="26FD9B04" w14:textId="77777777" w:rsidR="00B146DE" w:rsidRPr="00B146DE" w:rsidRDefault="00B146DE" w:rsidP="00B146DE">
      <w:pPr>
        <w:spacing w:after="0" w:line="240" w:lineRule="auto"/>
        <w:rPr>
          <w:bCs/>
          <w:sz w:val="24"/>
          <w:lang w:val="en-US"/>
        </w:rPr>
      </w:pPr>
    </w:p>
    <w:p w14:paraId="6A30A358" w14:textId="77777777" w:rsidR="00B146DE" w:rsidRPr="00B146DE" w:rsidRDefault="00B146DE" w:rsidP="00B146DE">
      <w:pPr>
        <w:spacing w:after="0" w:line="240" w:lineRule="auto"/>
        <w:rPr>
          <w:b/>
          <w:sz w:val="24"/>
          <w:lang w:val="en-US"/>
        </w:rPr>
      </w:pPr>
      <w:r w:rsidRPr="00B146DE">
        <w:rPr>
          <w:b/>
          <w:sz w:val="24"/>
          <w:lang w:val="en-US"/>
        </w:rPr>
        <w:t>Stakeholder Engagement and Community Outreach:</w:t>
      </w:r>
    </w:p>
    <w:p w14:paraId="66F75E54" w14:textId="77777777" w:rsidR="00B146DE" w:rsidRPr="00B146DE" w:rsidRDefault="00B146DE" w:rsidP="00B146DE">
      <w:pPr>
        <w:spacing w:after="0" w:line="240" w:lineRule="auto"/>
        <w:rPr>
          <w:b/>
          <w:sz w:val="24"/>
          <w:lang w:val="en-US"/>
        </w:rPr>
      </w:pPr>
    </w:p>
    <w:p w14:paraId="3AEAA3EB" w14:textId="77777777" w:rsidR="00B146DE" w:rsidRPr="00B146DE" w:rsidRDefault="00B146DE" w:rsidP="00F03C4B">
      <w:pPr>
        <w:numPr>
          <w:ilvl w:val="0"/>
          <w:numId w:val="10"/>
        </w:numPr>
        <w:spacing w:after="0" w:line="240" w:lineRule="auto"/>
        <w:rPr>
          <w:bCs/>
          <w:sz w:val="24"/>
          <w:lang w:val="en-US"/>
        </w:rPr>
      </w:pPr>
      <w:r w:rsidRPr="00B146DE">
        <w:rPr>
          <w:bCs/>
          <w:sz w:val="24"/>
          <w:lang w:val="en-US"/>
        </w:rPr>
        <w:t>Engage with residents, community groups, and advocacy organizations to solicit feedback, address concerns, and promote awareness of available services and resources.</w:t>
      </w:r>
    </w:p>
    <w:p w14:paraId="569F3B52" w14:textId="77777777" w:rsidR="00B146DE" w:rsidRDefault="00B146DE" w:rsidP="00F03C4B">
      <w:pPr>
        <w:numPr>
          <w:ilvl w:val="0"/>
          <w:numId w:val="10"/>
        </w:numPr>
        <w:spacing w:after="0" w:line="240" w:lineRule="auto"/>
        <w:rPr>
          <w:bCs/>
          <w:sz w:val="24"/>
          <w:lang w:val="en-US"/>
        </w:rPr>
      </w:pPr>
      <w:r w:rsidRPr="00B146DE">
        <w:rPr>
          <w:bCs/>
          <w:sz w:val="24"/>
          <w:lang w:val="en-US"/>
        </w:rPr>
        <w:t>Represent the department and participate in relevant committees, task forces, and public forums to advocate for the needs of vulnerable populations and advance social justice initiatives.</w:t>
      </w:r>
    </w:p>
    <w:p w14:paraId="4BD3457D" w14:textId="2784322B" w:rsidR="00CE333F" w:rsidRDefault="00CE333F" w:rsidP="00F03C4B">
      <w:pPr>
        <w:numPr>
          <w:ilvl w:val="0"/>
          <w:numId w:val="10"/>
        </w:numPr>
        <w:spacing w:after="0" w:line="240" w:lineRule="auto"/>
        <w:rPr>
          <w:bCs/>
          <w:sz w:val="24"/>
          <w:lang w:val="en-US"/>
        </w:rPr>
      </w:pPr>
      <w:r>
        <w:rPr>
          <w:bCs/>
          <w:sz w:val="24"/>
          <w:lang w:val="en-US"/>
        </w:rPr>
        <w:t>Attend all Council and relevant Committee of Council meetings.</w:t>
      </w:r>
    </w:p>
    <w:p w14:paraId="3B0C4C25" w14:textId="05DA4789" w:rsidR="00CE333F" w:rsidRPr="00B146DE" w:rsidRDefault="00CE333F" w:rsidP="00F03C4B">
      <w:pPr>
        <w:numPr>
          <w:ilvl w:val="0"/>
          <w:numId w:val="10"/>
        </w:numPr>
        <w:spacing w:after="0" w:line="240" w:lineRule="auto"/>
        <w:rPr>
          <w:bCs/>
          <w:sz w:val="24"/>
          <w:lang w:val="en-US"/>
        </w:rPr>
      </w:pPr>
      <w:r>
        <w:rPr>
          <w:bCs/>
          <w:sz w:val="24"/>
          <w:lang w:val="en-US"/>
        </w:rPr>
        <w:t xml:space="preserve">Liaise and maintain professional with the local municipalities. </w:t>
      </w:r>
    </w:p>
    <w:p w14:paraId="344D81C4" w14:textId="77777777" w:rsidR="0019045B" w:rsidRDefault="0019045B">
      <w:pPr>
        <w:spacing w:after="0" w:line="240" w:lineRule="auto"/>
        <w:rPr>
          <w:rFonts w:ascii="Avenir Book" w:hAnsi="Avenir Book"/>
          <w:sz w:val="36"/>
          <w:szCs w:val="36"/>
          <w:lang w:eastAsia="en-US" w:bidi="ar-SA"/>
        </w:rPr>
      </w:pPr>
    </w:p>
    <w:p w14:paraId="28FB271C" w14:textId="338F2E53" w:rsidR="007C253C" w:rsidRPr="00CE0656" w:rsidRDefault="00B146DE" w:rsidP="00F53210">
      <w:pPr>
        <w:pStyle w:val="Heading1"/>
        <w:numPr>
          <w:ilvl w:val="0"/>
          <w:numId w:val="0"/>
        </w:numPr>
        <w:rPr>
          <w:rFonts w:asciiTheme="minorHAnsi" w:hAnsiTheme="minorHAnsi" w:cstheme="minorHAnsi"/>
          <w:sz w:val="36"/>
          <w:szCs w:val="36"/>
        </w:rPr>
      </w:pPr>
      <w:bookmarkStart w:id="9" w:name="_Toc160715987"/>
      <w:r w:rsidRPr="00CE0656">
        <w:rPr>
          <w:rFonts w:asciiTheme="minorHAnsi" w:hAnsiTheme="minorHAnsi" w:cstheme="minorHAnsi"/>
          <w:sz w:val="36"/>
          <w:szCs w:val="36"/>
        </w:rPr>
        <w:lastRenderedPageBreak/>
        <w:t>Candidate</w:t>
      </w:r>
      <w:bookmarkEnd w:id="9"/>
      <w:r w:rsidR="00BA1303">
        <w:rPr>
          <w:rFonts w:asciiTheme="minorHAnsi" w:hAnsiTheme="minorHAnsi" w:cstheme="minorHAnsi"/>
          <w:sz w:val="36"/>
          <w:szCs w:val="36"/>
        </w:rPr>
        <w:t xml:space="preserve"> </w:t>
      </w:r>
      <w:r w:rsidR="0085671D">
        <w:rPr>
          <w:rFonts w:asciiTheme="minorHAnsi" w:hAnsiTheme="minorHAnsi" w:cstheme="minorHAnsi"/>
          <w:sz w:val="36"/>
          <w:szCs w:val="36"/>
        </w:rPr>
        <w:t>Profile</w:t>
      </w:r>
    </w:p>
    <w:p w14:paraId="06EC9B8E" w14:textId="77777777" w:rsidR="00F53210" w:rsidRPr="00F53210" w:rsidRDefault="00F53210" w:rsidP="00F53210">
      <w:pPr>
        <w:rPr>
          <w:b/>
          <w:sz w:val="24"/>
          <w:lang w:val="en-US"/>
        </w:rPr>
      </w:pPr>
      <w:r w:rsidRPr="00F53210">
        <w:rPr>
          <w:b/>
          <w:sz w:val="24"/>
          <w:lang w:val="en-US"/>
        </w:rPr>
        <w:t>Education and Experience:</w:t>
      </w:r>
    </w:p>
    <w:p w14:paraId="703D5FC7" w14:textId="77777777" w:rsidR="00AF7D2B" w:rsidRDefault="00F95333" w:rsidP="00AF7D2B">
      <w:pPr>
        <w:pStyle w:val="ListParagraph"/>
        <w:numPr>
          <w:ilvl w:val="0"/>
          <w:numId w:val="39"/>
        </w:numPr>
        <w:spacing w:after="0"/>
        <w:rPr>
          <w:bCs/>
          <w:sz w:val="24"/>
          <w:lang w:val="en-US"/>
        </w:rPr>
      </w:pPr>
      <w:r w:rsidRPr="0019045B">
        <w:rPr>
          <w:bCs/>
          <w:sz w:val="24"/>
          <w:lang w:val="en-US"/>
        </w:rPr>
        <w:t>Post-secondary</w:t>
      </w:r>
      <w:r w:rsidR="00F53210" w:rsidRPr="0019045B">
        <w:rPr>
          <w:bCs/>
          <w:sz w:val="24"/>
          <w:lang w:val="en-US"/>
        </w:rPr>
        <w:t xml:space="preserve"> degree in Social Work, Public Administration, Urban Planning, or a related field.</w:t>
      </w:r>
      <w:r w:rsidR="00AF7D2B" w:rsidRPr="0019045B">
        <w:rPr>
          <w:bCs/>
          <w:sz w:val="24"/>
          <w:lang w:val="en-US"/>
        </w:rPr>
        <w:t xml:space="preserve"> </w:t>
      </w:r>
    </w:p>
    <w:p w14:paraId="3E183F7F" w14:textId="28E5C630" w:rsidR="00F53210" w:rsidRDefault="00AF7D2B" w:rsidP="0019045B">
      <w:pPr>
        <w:pStyle w:val="ListParagraph"/>
        <w:numPr>
          <w:ilvl w:val="0"/>
          <w:numId w:val="39"/>
        </w:numPr>
        <w:spacing w:after="0"/>
        <w:rPr>
          <w:bCs/>
          <w:sz w:val="24"/>
          <w:lang w:val="en-US"/>
        </w:rPr>
      </w:pPr>
      <w:r w:rsidRPr="0019045B">
        <w:rPr>
          <w:bCs/>
          <w:sz w:val="24"/>
          <w:lang w:val="en-US"/>
        </w:rPr>
        <w:t>Education and Experience from outside Canada is welcomed</w:t>
      </w:r>
      <w:r w:rsidR="0019045B">
        <w:rPr>
          <w:bCs/>
          <w:sz w:val="24"/>
          <w:lang w:val="en-US"/>
        </w:rPr>
        <w:t>.</w:t>
      </w:r>
    </w:p>
    <w:p w14:paraId="74C4F88F" w14:textId="77777777" w:rsidR="0019045B" w:rsidRDefault="00E51D46" w:rsidP="0019045B">
      <w:pPr>
        <w:pStyle w:val="ListParagraph"/>
        <w:numPr>
          <w:ilvl w:val="0"/>
          <w:numId w:val="39"/>
        </w:numPr>
        <w:spacing w:after="0"/>
        <w:rPr>
          <w:bCs/>
          <w:sz w:val="24"/>
          <w:lang w:val="en-US"/>
        </w:rPr>
      </w:pPr>
      <w:r w:rsidRPr="0019045B">
        <w:rPr>
          <w:bCs/>
          <w:sz w:val="24"/>
          <w:lang w:val="en-US"/>
        </w:rPr>
        <w:t>Extensive leadership experience (8+ years) in leading large teams and managing a diverse portfolio of human services administration, with a focus on housing, social assistance, and/or community development.</w:t>
      </w:r>
    </w:p>
    <w:p w14:paraId="72726050" w14:textId="77777777" w:rsidR="0019045B" w:rsidRDefault="00E51D46" w:rsidP="0019045B">
      <w:pPr>
        <w:pStyle w:val="ListParagraph"/>
        <w:numPr>
          <w:ilvl w:val="0"/>
          <w:numId w:val="39"/>
        </w:numPr>
        <w:spacing w:after="0"/>
        <w:rPr>
          <w:bCs/>
          <w:sz w:val="24"/>
          <w:lang w:val="en-US"/>
        </w:rPr>
      </w:pPr>
      <w:r w:rsidRPr="0019045B">
        <w:rPr>
          <w:bCs/>
          <w:sz w:val="24"/>
          <w:lang w:val="en-US"/>
        </w:rPr>
        <w:t>A minimum of 8 years demonstrated senior leadership experience in people management with a proven ability to mentor, coach, engage and motivate teams and individuals at varying levels.</w:t>
      </w:r>
    </w:p>
    <w:p w14:paraId="53E1FD98" w14:textId="025B463C" w:rsidR="001F4394" w:rsidRDefault="00E51D46" w:rsidP="0019045B">
      <w:pPr>
        <w:pStyle w:val="ListParagraph"/>
        <w:numPr>
          <w:ilvl w:val="0"/>
          <w:numId w:val="39"/>
        </w:numPr>
        <w:spacing w:after="0"/>
        <w:rPr>
          <w:bCs/>
          <w:sz w:val="24"/>
          <w:lang w:val="en-US"/>
        </w:rPr>
      </w:pPr>
      <w:r w:rsidRPr="0019045B">
        <w:rPr>
          <w:bCs/>
          <w:sz w:val="24"/>
          <w:lang w:val="en-US"/>
        </w:rPr>
        <w:t>Knowledge of relevant legislation, regulations, and best practices in areas such as housing policy, child welfare, income support programs, and community development.</w:t>
      </w:r>
    </w:p>
    <w:p w14:paraId="29A09C3B" w14:textId="387AED85" w:rsidR="00406103" w:rsidRPr="00762380" w:rsidRDefault="00762380" w:rsidP="00762380">
      <w:pPr>
        <w:pStyle w:val="ListParagraph"/>
        <w:numPr>
          <w:ilvl w:val="0"/>
          <w:numId w:val="39"/>
        </w:numPr>
        <w:spacing w:after="225"/>
        <w:ind w:right="283"/>
        <w:rPr>
          <w:rFonts w:eastAsiaTheme="minorEastAsia"/>
          <w:color w:val="000000" w:themeColor="text1"/>
          <w:sz w:val="24"/>
        </w:rPr>
      </w:pPr>
      <w:r w:rsidRPr="00762380">
        <w:rPr>
          <w:rFonts w:eastAsiaTheme="minorEastAsia"/>
          <w:color w:val="000000" w:themeColor="text1"/>
          <w:sz w:val="24"/>
        </w:rPr>
        <w:t>Knowledge of the diverse communities that comprise Peel and lived experience is a valuable asset</w:t>
      </w:r>
    </w:p>
    <w:p w14:paraId="744A91D1" w14:textId="5167EF08" w:rsidR="00F53210" w:rsidRPr="00F53210" w:rsidRDefault="00F53210" w:rsidP="00F53210">
      <w:pPr>
        <w:rPr>
          <w:b/>
          <w:sz w:val="24"/>
        </w:rPr>
      </w:pPr>
      <w:r>
        <w:rPr>
          <w:b/>
          <w:sz w:val="24"/>
        </w:rPr>
        <w:br/>
      </w:r>
      <w:r w:rsidRPr="00F53210">
        <w:rPr>
          <w:b/>
          <w:sz w:val="24"/>
        </w:rPr>
        <w:t>Leadership:</w:t>
      </w:r>
    </w:p>
    <w:p w14:paraId="13844996" w14:textId="6282F605" w:rsidR="00E51D46" w:rsidRPr="00E51D46" w:rsidRDefault="00E51D46" w:rsidP="00F03C4B">
      <w:pPr>
        <w:pStyle w:val="ListParagraph"/>
        <w:numPr>
          <w:ilvl w:val="0"/>
          <w:numId w:val="12"/>
        </w:numPr>
        <w:rPr>
          <w:rFonts w:cs="Arial"/>
          <w:noProof/>
          <w:sz w:val="24"/>
        </w:rPr>
      </w:pPr>
      <w:r w:rsidRPr="00E51D46">
        <w:rPr>
          <w:rFonts w:cs="Arial"/>
          <w:noProof/>
          <w:sz w:val="24"/>
        </w:rPr>
        <w:t>Extensive leadership experience managing a large team</w:t>
      </w:r>
      <w:r w:rsidR="00581F7D">
        <w:rPr>
          <w:rFonts w:cs="Arial"/>
          <w:noProof/>
          <w:sz w:val="24"/>
        </w:rPr>
        <w:t xml:space="preserve"> and comprehensive portfolio spanning multiple large-scale projects and initiatives</w:t>
      </w:r>
      <w:r w:rsidRPr="00E51D46">
        <w:rPr>
          <w:rFonts w:cs="Arial"/>
          <w:noProof/>
          <w:sz w:val="24"/>
        </w:rPr>
        <w:t>.</w:t>
      </w:r>
    </w:p>
    <w:p w14:paraId="483290C5" w14:textId="77777777" w:rsidR="00E51D46" w:rsidRPr="00E51D46" w:rsidRDefault="00E51D46" w:rsidP="00F03C4B">
      <w:pPr>
        <w:pStyle w:val="ListParagraph"/>
        <w:numPr>
          <w:ilvl w:val="0"/>
          <w:numId w:val="12"/>
        </w:numPr>
        <w:rPr>
          <w:sz w:val="24"/>
          <w:lang w:val="en-US"/>
        </w:rPr>
      </w:pPr>
      <w:r w:rsidRPr="00E51D46">
        <w:rPr>
          <w:sz w:val="24"/>
          <w:lang w:val="en-US"/>
        </w:rPr>
        <w:t>Demonstrated ability to lead diverse teams in a political environment and represent the vision and position of the Region on organizational and operational issues to the public, the media and other key stakeholders within and outside of Peel.</w:t>
      </w:r>
    </w:p>
    <w:p w14:paraId="766D8F3F" w14:textId="77777777" w:rsidR="0019045B" w:rsidRPr="003C10C9" w:rsidRDefault="00F53210" w:rsidP="0019045B">
      <w:pPr>
        <w:pStyle w:val="ListParagraph"/>
        <w:numPr>
          <w:ilvl w:val="0"/>
          <w:numId w:val="12"/>
        </w:numPr>
        <w:spacing w:after="120"/>
        <w:rPr>
          <w:rFonts w:cs="Arial"/>
          <w:noProof/>
          <w:sz w:val="24"/>
        </w:rPr>
      </w:pPr>
      <w:r w:rsidRPr="008F3F3E">
        <w:rPr>
          <w:sz w:val="24"/>
          <w:lang w:val="en-US"/>
        </w:rPr>
        <w:t>Strong sense of team and community with a high level of integrity, standards of ethics, respect and accountability with upholding the public interest.</w:t>
      </w:r>
    </w:p>
    <w:p w14:paraId="330D9E79" w14:textId="05893A70" w:rsidR="00D40004" w:rsidRPr="0019045B" w:rsidRDefault="00264A28" w:rsidP="0019045B">
      <w:pPr>
        <w:pStyle w:val="ListParagraph"/>
        <w:numPr>
          <w:ilvl w:val="0"/>
          <w:numId w:val="12"/>
        </w:numPr>
        <w:spacing w:after="120"/>
        <w:rPr>
          <w:rFonts w:cs="Arial"/>
          <w:noProof/>
          <w:sz w:val="24"/>
        </w:rPr>
      </w:pPr>
      <w:r>
        <w:rPr>
          <w:sz w:val="24"/>
          <w:lang w:val="en-US"/>
        </w:rPr>
        <w:t>Leads with compassion</w:t>
      </w:r>
      <w:r w:rsidR="00113D85">
        <w:rPr>
          <w:sz w:val="24"/>
          <w:lang w:val="en-US"/>
        </w:rPr>
        <w:t xml:space="preserve"> and appreciation for </w:t>
      </w:r>
      <w:r w:rsidR="005C4FAF">
        <w:rPr>
          <w:sz w:val="24"/>
          <w:lang w:val="en-US"/>
        </w:rPr>
        <w:t>the diversity</w:t>
      </w:r>
      <w:r w:rsidR="003D5D0B">
        <w:rPr>
          <w:sz w:val="24"/>
          <w:lang w:val="en-US"/>
        </w:rPr>
        <w:t xml:space="preserve"> within the</w:t>
      </w:r>
      <w:r w:rsidR="00CE38BA">
        <w:rPr>
          <w:sz w:val="24"/>
          <w:lang w:val="en-US"/>
        </w:rPr>
        <w:t xml:space="preserve"> organization and community</w:t>
      </w:r>
    </w:p>
    <w:p w14:paraId="1059AE4C" w14:textId="1125E923" w:rsidR="006E4FE1" w:rsidRPr="0019045B" w:rsidRDefault="006E4FE1" w:rsidP="0019045B">
      <w:pPr>
        <w:pStyle w:val="ListParagraph"/>
        <w:numPr>
          <w:ilvl w:val="0"/>
          <w:numId w:val="12"/>
        </w:numPr>
        <w:spacing w:after="120"/>
        <w:rPr>
          <w:rFonts w:cs="Arial"/>
          <w:noProof/>
          <w:sz w:val="24"/>
        </w:rPr>
      </w:pPr>
      <w:r w:rsidRPr="0019045B">
        <w:rPr>
          <w:bCs/>
          <w:sz w:val="24"/>
          <w:lang w:val="en-US"/>
        </w:rPr>
        <w:t>Experience leading in a unionized environment is an asset.</w:t>
      </w:r>
    </w:p>
    <w:p w14:paraId="5F47B531" w14:textId="33F8EFC9" w:rsidR="00F53210" w:rsidRPr="00F53210" w:rsidRDefault="00F53210" w:rsidP="00F53210">
      <w:pPr>
        <w:rPr>
          <w:b/>
          <w:sz w:val="24"/>
        </w:rPr>
      </w:pPr>
      <w:r>
        <w:rPr>
          <w:b/>
          <w:sz w:val="24"/>
        </w:rPr>
        <w:br/>
      </w:r>
      <w:r w:rsidRPr="00F53210">
        <w:rPr>
          <w:b/>
          <w:sz w:val="24"/>
        </w:rPr>
        <w:t>Strategic Planning and Results-Focused:</w:t>
      </w:r>
    </w:p>
    <w:p w14:paraId="242C2C8E" w14:textId="77777777" w:rsidR="00576998" w:rsidRDefault="00F53210" w:rsidP="00F53210">
      <w:pPr>
        <w:rPr>
          <w:b/>
          <w:sz w:val="24"/>
        </w:rPr>
      </w:pPr>
      <w:r w:rsidRPr="00F53210">
        <w:rPr>
          <w:bCs/>
          <w:sz w:val="24"/>
          <w:lang w:val="en-US"/>
        </w:rPr>
        <w:t>Demonstrated experience in strategic planning, program development, and financial management within a government or non-profit environment.</w:t>
      </w:r>
      <w:r w:rsidR="00FF78DF">
        <w:rPr>
          <w:bCs/>
          <w:sz w:val="24"/>
          <w:lang w:val="en-US"/>
        </w:rPr>
        <w:t xml:space="preserve"> </w:t>
      </w:r>
      <w:r w:rsidRPr="00F53210">
        <w:rPr>
          <w:sz w:val="24"/>
          <w:lang w:val="en-US"/>
        </w:rPr>
        <w:t>Proven track record of achieving measurable results when executing complex and transformational initiatives for large organizations, demonstrating urgency and results-orientation.</w:t>
      </w:r>
      <w:r>
        <w:rPr>
          <w:b/>
          <w:sz w:val="24"/>
        </w:rPr>
        <w:br/>
      </w:r>
    </w:p>
    <w:p w14:paraId="5D95FCB8" w14:textId="77777777" w:rsidR="00B25D7E" w:rsidRDefault="00B25D7E" w:rsidP="00F53210">
      <w:pPr>
        <w:rPr>
          <w:b/>
          <w:sz w:val="24"/>
        </w:rPr>
      </w:pPr>
    </w:p>
    <w:p w14:paraId="31C17913" w14:textId="77777777" w:rsidR="00B25D7E" w:rsidRDefault="00B25D7E" w:rsidP="00F53210">
      <w:pPr>
        <w:rPr>
          <w:b/>
          <w:sz w:val="24"/>
        </w:rPr>
      </w:pPr>
    </w:p>
    <w:p w14:paraId="2A9540A3" w14:textId="574243B4" w:rsidR="00F53210" w:rsidRPr="00F53210" w:rsidRDefault="00F53210" w:rsidP="00F53210">
      <w:pPr>
        <w:rPr>
          <w:b/>
          <w:sz w:val="24"/>
        </w:rPr>
      </w:pPr>
      <w:r w:rsidRPr="00F53210">
        <w:rPr>
          <w:b/>
          <w:sz w:val="24"/>
        </w:rPr>
        <w:t>Communication and Interpersonal Skills:</w:t>
      </w:r>
    </w:p>
    <w:p w14:paraId="3ADD8867" w14:textId="77777777" w:rsidR="00F53210" w:rsidRPr="00F53210" w:rsidRDefault="00F53210" w:rsidP="00F03C4B">
      <w:pPr>
        <w:numPr>
          <w:ilvl w:val="0"/>
          <w:numId w:val="14"/>
        </w:numPr>
        <w:spacing w:after="0"/>
        <w:rPr>
          <w:sz w:val="24"/>
          <w:lang w:val="en-US"/>
        </w:rPr>
      </w:pPr>
      <w:r w:rsidRPr="00F53210">
        <w:rPr>
          <w:sz w:val="24"/>
          <w:lang w:val="en-US"/>
        </w:rPr>
        <w:t>Excellent communication and interpersonal skills, with the ability to engage effectively with diverse stakeholders and communicate complex ideas to a wide audience.</w:t>
      </w:r>
    </w:p>
    <w:p w14:paraId="400A2723" w14:textId="77777777" w:rsidR="00581F7D" w:rsidRDefault="00F53210" w:rsidP="00F03C4B">
      <w:pPr>
        <w:numPr>
          <w:ilvl w:val="0"/>
          <w:numId w:val="14"/>
        </w:numPr>
        <w:spacing w:after="0"/>
        <w:rPr>
          <w:sz w:val="24"/>
          <w:lang w:val="en-US"/>
        </w:rPr>
      </w:pPr>
      <w:r w:rsidRPr="00F53210">
        <w:rPr>
          <w:sz w:val="24"/>
          <w:lang w:val="en-US"/>
        </w:rPr>
        <w:t>Superior interpersonal skills and the ability to manage and develop relationships with stakeholders (e.g. Council, community groups, boards of trade, provincial and other levels of government) and position the relevant department and/or the Region as a recognized leader.</w:t>
      </w:r>
    </w:p>
    <w:p w14:paraId="283905AE" w14:textId="3AD2B22C" w:rsidR="00581F7D" w:rsidRPr="00581F7D" w:rsidRDefault="00581F7D" w:rsidP="00F03C4B">
      <w:pPr>
        <w:numPr>
          <w:ilvl w:val="0"/>
          <w:numId w:val="14"/>
        </w:numPr>
        <w:spacing w:after="0"/>
        <w:rPr>
          <w:sz w:val="24"/>
          <w:lang w:val="en-US"/>
        </w:rPr>
      </w:pPr>
      <w:r w:rsidRPr="00581F7D">
        <w:rPr>
          <w:rFonts w:cs="Arial"/>
          <w:noProof/>
          <w:sz w:val="24"/>
        </w:rPr>
        <w:t xml:space="preserve">Political and business acumen, an experienced leader with organizational awareness who can work both independently and collaboratively across teams and the broader public sector. </w:t>
      </w:r>
    </w:p>
    <w:p w14:paraId="15B17B0B" w14:textId="38BEC050" w:rsidR="00F53210" w:rsidRPr="0019045B" w:rsidRDefault="00F53210" w:rsidP="00F53210">
      <w:pPr>
        <w:rPr>
          <w:b/>
          <w:sz w:val="24"/>
        </w:rPr>
      </w:pPr>
      <w:r>
        <w:rPr>
          <w:b/>
          <w:sz w:val="24"/>
        </w:rPr>
        <w:br/>
      </w:r>
      <w:r w:rsidR="007C2542" w:rsidRPr="0019045B">
        <w:rPr>
          <w:b/>
          <w:sz w:val="24"/>
        </w:rPr>
        <w:t>Accessibility, Diversity, Equity and Inclusion</w:t>
      </w:r>
      <w:r w:rsidRPr="0019045B">
        <w:rPr>
          <w:b/>
          <w:sz w:val="24"/>
        </w:rPr>
        <w:t>:</w:t>
      </w:r>
    </w:p>
    <w:p w14:paraId="33F975EA" w14:textId="45B72AC9" w:rsidR="007C2542" w:rsidRDefault="0060384A" w:rsidP="007A1748">
      <w:pPr>
        <w:numPr>
          <w:ilvl w:val="0"/>
          <w:numId w:val="15"/>
        </w:numPr>
        <w:spacing w:after="0"/>
        <w:rPr>
          <w:bCs/>
          <w:sz w:val="24"/>
          <w:lang w:val="en-US"/>
        </w:rPr>
      </w:pPr>
      <w:r w:rsidRPr="0019045B">
        <w:rPr>
          <w:bCs/>
          <w:sz w:val="24"/>
          <w:lang w:val="en-US"/>
        </w:rPr>
        <w:t>Committed to accessibility</w:t>
      </w:r>
      <w:r w:rsidR="00671638" w:rsidRPr="0019045B">
        <w:rPr>
          <w:bCs/>
          <w:sz w:val="24"/>
          <w:lang w:val="en-US"/>
        </w:rPr>
        <w:t xml:space="preserve"> and the reduction and removal of barriers that compromise the quality of life for persons with disabilities</w:t>
      </w:r>
      <w:r w:rsidR="007A1748" w:rsidRPr="0019045B">
        <w:rPr>
          <w:bCs/>
          <w:sz w:val="24"/>
          <w:lang w:val="en-US"/>
        </w:rPr>
        <w:t xml:space="preserve">. </w:t>
      </w:r>
    </w:p>
    <w:p w14:paraId="06F7E1C8" w14:textId="77777777" w:rsidR="0085591A" w:rsidRDefault="0085591A" w:rsidP="0085591A">
      <w:pPr>
        <w:pStyle w:val="ListParagraph"/>
        <w:numPr>
          <w:ilvl w:val="0"/>
          <w:numId w:val="15"/>
        </w:numPr>
        <w:spacing w:after="0"/>
        <w:rPr>
          <w:bCs/>
          <w:sz w:val="24"/>
          <w:lang w:val="en-US"/>
        </w:rPr>
      </w:pPr>
      <w:r>
        <w:rPr>
          <w:bCs/>
          <w:sz w:val="24"/>
        </w:rPr>
        <w:t>D</w:t>
      </w:r>
      <w:r w:rsidRPr="007A6F1F">
        <w:rPr>
          <w:rFonts w:asciiTheme="minorHAnsi" w:hAnsiTheme="minorHAnsi" w:cstheme="minorHAnsi"/>
          <w:sz w:val="24"/>
        </w:rPr>
        <w:t>emonstrated track record of strengthening and leading organizational DEI practices</w:t>
      </w:r>
      <w:r w:rsidRPr="00A90F1D">
        <w:rPr>
          <w:rFonts w:asciiTheme="minorHAnsi" w:hAnsiTheme="minorHAnsi" w:cstheme="minorHAnsi"/>
          <w:sz w:val="24"/>
        </w:rPr>
        <w:t xml:space="preserve"> </w:t>
      </w:r>
      <w:r>
        <w:rPr>
          <w:rFonts w:asciiTheme="minorHAnsi" w:hAnsiTheme="minorHAnsi" w:cstheme="minorHAnsi"/>
          <w:sz w:val="24"/>
        </w:rPr>
        <w:t xml:space="preserve">and </w:t>
      </w:r>
      <w:r w:rsidRPr="007A6F1F">
        <w:rPr>
          <w:rFonts w:asciiTheme="minorHAnsi" w:hAnsiTheme="minorHAnsi" w:cstheme="minorHAnsi"/>
          <w:sz w:val="24"/>
        </w:rPr>
        <w:t xml:space="preserve">experience working </w:t>
      </w:r>
      <w:r>
        <w:rPr>
          <w:rFonts w:asciiTheme="minorHAnsi" w:hAnsiTheme="minorHAnsi" w:cstheme="minorHAnsi"/>
          <w:sz w:val="24"/>
        </w:rPr>
        <w:t>to remove systemic barriers in a large corporation</w:t>
      </w:r>
      <w:r w:rsidRPr="007A6F1F">
        <w:rPr>
          <w:rFonts w:asciiTheme="minorHAnsi" w:hAnsiTheme="minorHAnsi" w:cstheme="minorHAnsi"/>
          <w:sz w:val="24"/>
        </w:rPr>
        <w:t>.</w:t>
      </w:r>
    </w:p>
    <w:p w14:paraId="7D356023" w14:textId="77777777" w:rsidR="000D367A" w:rsidRPr="0019045B" w:rsidRDefault="000D367A" w:rsidP="000D367A">
      <w:pPr>
        <w:numPr>
          <w:ilvl w:val="0"/>
          <w:numId w:val="15"/>
        </w:numPr>
        <w:spacing w:after="0"/>
        <w:rPr>
          <w:bCs/>
          <w:sz w:val="24"/>
          <w:lang w:val="en-US"/>
        </w:rPr>
      </w:pPr>
      <w:r w:rsidRPr="0019045B">
        <w:rPr>
          <w:bCs/>
          <w:sz w:val="24"/>
          <w:lang w:val="en-US"/>
        </w:rPr>
        <w:t>Demonstrated ability to apply principles and practices of equity, diversity, and inclusion, with a track record of promoting social justice and advocating for marginalized communities.</w:t>
      </w:r>
    </w:p>
    <w:p w14:paraId="24B27FAD" w14:textId="664E9861" w:rsidR="005D0185" w:rsidRPr="00B25D7E" w:rsidRDefault="00CD4E83">
      <w:pPr>
        <w:spacing w:after="0" w:line="240" w:lineRule="auto"/>
        <w:rPr>
          <w:sz w:val="36"/>
          <w:szCs w:val="36"/>
        </w:rPr>
      </w:pPr>
      <w:r>
        <w:rPr>
          <w:sz w:val="40"/>
        </w:rPr>
        <w:br w:type="page"/>
      </w:r>
      <w:r w:rsidR="005D0185" w:rsidRPr="005D0185">
        <w:rPr>
          <w:sz w:val="36"/>
          <w:szCs w:val="36"/>
        </w:rPr>
        <w:lastRenderedPageBreak/>
        <w:t xml:space="preserve">Deliverables </w:t>
      </w:r>
      <w:r w:rsidR="006330A0">
        <w:rPr>
          <w:sz w:val="36"/>
          <w:szCs w:val="36"/>
        </w:rPr>
        <w:t xml:space="preserve">and Goals </w:t>
      </w:r>
      <w:r w:rsidR="005D0185" w:rsidRPr="005D0185">
        <w:rPr>
          <w:sz w:val="36"/>
          <w:szCs w:val="36"/>
        </w:rPr>
        <w:t>for 2024</w:t>
      </w:r>
    </w:p>
    <w:p w14:paraId="5544680B" w14:textId="00A6C5F2" w:rsidR="005D0185" w:rsidRPr="001F3AE7" w:rsidRDefault="005D0185" w:rsidP="005D0185">
      <w:pPr>
        <w:spacing w:after="120"/>
        <w:rPr>
          <w:rFonts w:cs="Arial"/>
          <w:noProof/>
          <w:color w:val="auto"/>
          <w:sz w:val="24"/>
        </w:rPr>
      </w:pPr>
      <w:r w:rsidRPr="001F3AE7">
        <w:rPr>
          <w:rFonts w:cs="Arial"/>
          <w:noProof/>
          <w:color w:val="auto"/>
          <w:sz w:val="24"/>
        </w:rPr>
        <w:t xml:space="preserve">The Commissioner of Human Services will have three (3) core departmental </w:t>
      </w:r>
      <w:r w:rsidR="00B37DCE" w:rsidRPr="001F3AE7">
        <w:rPr>
          <w:rFonts w:cs="Arial"/>
          <w:noProof/>
          <w:color w:val="auto"/>
          <w:sz w:val="24"/>
        </w:rPr>
        <w:t>objectives</w:t>
      </w:r>
      <w:r w:rsidRPr="001F3AE7">
        <w:rPr>
          <w:rFonts w:cs="Arial"/>
          <w:noProof/>
          <w:color w:val="auto"/>
          <w:sz w:val="24"/>
        </w:rPr>
        <w:t xml:space="preserve"> for 2024</w:t>
      </w:r>
      <w:r w:rsidR="00E27993">
        <w:rPr>
          <w:rFonts w:cs="Arial"/>
          <w:noProof/>
          <w:color w:val="auto"/>
          <w:sz w:val="24"/>
        </w:rPr>
        <w:t xml:space="preserve">, along with specific goals and deliverables for each of the Human Services teams.  </w:t>
      </w:r>
    </w:p>
    <w:tbl>
      <w:tblPr>
        <w:tblStyle w:val="TableGrid"/>
        <w:tblW w:w="0" w:type="auto"/>
        <w:tblLook w:val="04A0" w:firstRow="1" w:lastRow="0" w:firstColumn="1" w:lastColumn="0" w:noHBand="0" w:noVBand="1"/>
      </w:tblPr>
      <w:tblGrid>
        <w:gridCol w:w="3063"/>
        <w:gridCol w:w="3736"/>
        <w:gridCol w:w="2483"/>
      </w:tblGrid>
      <w:tr w:rsidR="00B37DCE" w:rsidRPr="00B37DCE" w14:paraId="64D9C73B" w14:textId="77777777" w:rsidTr="00027F47">
        <w:tc>
          <w:tcPr>
            <w:tcW w:w="3063" w:type="dxa"/>
          </w:tcPr>
          <w:p w14:paraId="026FAD83" w14:textId="77777777" w:rsidR="00B37DCE" w:rsidRPr="00635CCE" w:rsidRDefault="00B37DCE" w:rsidP="00B37DCE">
            <w:pPr>
              <w:rPr>
                <w:b/>
                <w:bCs/>
                <w:color w:val="auto"/>
                <w:sz w:val="24"/>
              </w:rPr>
            </w:pPr>
            <w:r w:rsidRPr="00635CCE">
              <w:rPr>
                <w:b/>
                <w:bCs/>
                <w:color w:val="auto"/>
                <w:sz w:val="24"/>
              </w:rPr>
              <w:t>Goal</w:t>
            </w:r>
          </w:p>
        </w:tc>
        <w:tc>
          <w:tcPr>
            <w:tcW w:w="3736" w:type="dxa"/>
          </w:tcPr>
          <w:p w14:paraId="11603C74" w14:textId="77777777" w:rsidR="00B37DCE" w:rsidRPr="00635CCE" w:rsidRDefault="00B37DCE" w:rsidP="00B37DCE">
            <w:pPr>
              <w:rPr>
                <w:b/>
                <w:bCs/>
                <w:color w:val="auto"/>
                <w:sz w:val="24"/>
              </w:rPr>
            </w:pPr>
            <w:r w:rsidRPr="00635CCE">
              <w:rPr>
                <w:b/>
                <w:bCs/>
                <w:color w:val="auto"/>
                <w:sz w:val="24"/>
              </w:rPr>
              <w:t>Key Outcomes / Measures</w:t>
            </w:r>
          </w:p>
        </w:tc>
        <w:tc>
          <w:tcPr>
            <w:tcW w:w="2483" w:type="dxa"/>
          </w:tcPr>
          <w:p w14:paraId="33FBFB05" w14:textId="77777777" w:rsidR="00B37DCE" w:rsidRPr="00635CCE" w:rsidRDefault="00B37DCE" w:rsidP="00B37DCE">
            <w:pPr>
              <w:rPr>
                <w:b/>
                <w:bCs/>
                <w:color w:val="auto"/>
                <w:sz w:val="24"/>
              </w:rPr>
            </w:pPr>
            <w:r w:rsidRPr="00635CCE">
              <w:rPr>
                <w:b/>
                <w:bCs/>
                <w:color w:val="auto"/>
                <w:sz w:val="24"/>
              </w:rPr>
              <w:t>Timeline</w:t>
            </w:r>
          </w:p>
        </w:tc>
      </w:tr>
      <w:tr w:rsidR="00DB4A4C" w:rsidRPr="00B37DCE" w14:paraId="1B9B3675" w14:textId="77777777" w:rsidTr="00027F47">
        <w:tc>
          <w:tcPr>
            <w:tcW w:w="3063" w:type="dxa"/>
            <w:shd w:val="clear" w:color="auto" w:fill="D9D9D9" w:themeFill="background1" w:themeFillShade="D9"/>
          </w:tcPr>
          <w:p w14:paraId="4543BD4F" w14:textId="65F0DBA4" w:rsidR="00DB4A4C" w:rsidRPr="00635CCE" w:rsidRDefault="00DB4A4C" w:rsidP="00B37DCE">
            <w:pPr>
              <w:rPr>
                <w:b/>
                <w:bCs/>
                <w:color w:val="auto"/>
                <w:sz w:val="24"/>
              </w:rPr>
            </w:pPr>
            <w:r w:rsidRPr="00635CCE">
              <w:rPr>
                <w:b/>
                <w:bCs/>
                <w:color w:val="auto"/>
                <w:sz w:val="24"/>
              </w:rPr>
              <w:t>Departmental Goals - 2024</w:t>
            </w:r>
          </w:p>
        </w:tc>
        <w:tc>
          <w:tcPr>
            <w:tcW w:w="3736" w:type="dxa"/>
            <w:shd w:val="clear" w:color="auto" w:fill="D9D9D9" w:themeFill="background1" w:themeFillShade="D9"/>
          </w:tcPr>
          <w:p w14:paraId="52C24BAD" w14:textId="77777777" w:rsidR="00DB4A4C" w:rsidRPr="00B37DCE" w:rsidRDefault="00DB4A4C" w:rsidP="00DB4A4C">
            <w:pPr>
              <w:ind w:left="360"/>
              <w:rPr>
                <w:color w:val="auto"/>
                <w:sz w:val="24"/>
              </w:rPr>
            </w:pPr>
          </w:p>
        </w:tc>
        <w:tc>
          <w:tcPr>
            <w:tcW w:w="2483" w:type="dxa"/>
            <w:shd w:val="clear" w:color="auto" w:fill="D9D9D9" w:themeFill="background1" w:themeFillShade="D9"/>
          </w:tcPr>
          <w:p w14:paraId="02DE0CBC" w14:textId="77777777" w:rsidR="00DB4A4C" w:rsidRPr="00B37DCE" w:rsidRDefault="00DB4A4C" w:rsidP="00B37DCE">
            <w:pPr>
              <w:rPr>
                <w:color w:val="auto"/>
                <w:sz w:val="24"/>
              </w:rPr>
            </w:pPr>
          </w:p>
        </w:tc>
      </w:tr>
      <w:tr w:rsidR="00B37DCE" w:rsidRPr="00B37DCE" w14:paraId="54EF2150" w14:textId="77777777" w:rsidTr="00027F47">
        <w:tc>
          <w:tcPr>
            <w:tcW w:w="3063" w:type="dxa"/>
          </w:tcPr>
          <w:p w14:paraId="11BD092A" w14:textId="1CD31B32" w:rsidR="00B37DCE" w:rsidRPr="00B37DCE" w:rsidRDefault="00635CCE" w:rsidP="00B37DCE">
            <w:pPr>
              <w:rPr>
                <w:color w:val="auto"/>
                <w:sz w:val="24"/>
              </w:rPr>
            </w:pPr>
            <w:r>
              <w:rPr>
                <w:color w:val="auto"/>
                <w:sz w:val="24"/>
              </w:rPr>
              <w:t>P</w:t>
            </w:r>
            <w:r w:rsidR="00B37DCE" w:rsidRPr="00B37DCE">
              <w:rPr>
                <w:color w:val="auto"/>
                <w:sz w:val="24"/>
              </w:rPr>
              <w:t xml:space="preserve">sychological </w:t>
            </w:r>
            <w:r>
              <w:rPr>
                <w:color w:val="auto"/>
                <w:sz w:val="24"/>
              </w:rPr>
              <w:t>H</w:t>
            </w:r>
            <w:r w:rsidR="00B37DCE" w:rsidRPr="00B37DCE">
              <w:rPr>
                <w:color w:val="auto"/>
                <w:sz w:val="24"/>
              </w:rPr>
              <w:t>ealth</w:t>
            </w:r>
            <w:r>
              <w:rPr>
                <w:color w:val="auto"/>
                <w:sz w:val="24"/>
              </w:rPr>
              <w:t xml:space="preserve">, Safety </w:t>
            </w:r>
            <w:r w:rsidRPr="00B37DCE">
              <w:rPr>
                <w:color w:val="auto"/>
                <w:sz w:val="24"/>
              </w:rPr>
              <w:t>and</w:t>
            </w:r>
            <w:r w:rsidR="00B37DCE" w:rsidRPr="00B37DCE">
              <w:rPr>
                <w:color w:val="auto"/>
                <w:sz w:val="24"/>
              </w:rPr>
              <w:t xml:space="preserve"> </w:t>
            </w:r>
            <w:r>
              <w:rPr>
                <w:color w:val="auto"/>
                <w:sz w:val="24"/>
              </w:rPr>
              <w:t>W</w:t>
            </w:r>
            <w:r w:rsidR="00B37DCE" w:rsidRPr="00B37DCE">
              <w:rPr>
                <w:color w:val="auto"/>
                <w:sz w:val="24"/>
              </w:rPr>
              <w:t>ellness</w:t>
            </w:r>
            <w:r>
              <w:rPr>
                <w:color w:val="auto"/>
                <w:sz w:val="24"/>
              </w:rPr>
              <w:t xml:space="preserve"> Plan</w:t>
            </w:r>
          </w:p>
        </w:tc>
        <w:tc>
          <w:tcPr>
            <w:tcW w:w="3736" w:type="dxa"/>
          </w:tcPr>
          <w:p w14:paraId="1C1544DC" w14:textId="25650680" w:rsidR="00B37DCE" w:rsidRPr="00B37DCE" w:rsidRDefault="00B37DCE" w:rsidP="00027F47">
            <w:pPr>
              <w:numPr>
                <w:ilvl w:val="0"/>
                <w:numId w:val="40"/>
              </w:numPr>
              <w:spacing w:line="240" w:lineRule="auto"/>
              <w:rPr>
                <w:color w:val="auto"/>
                <w:sz w:val="24"/>
              </w:rPr>
            </w:pPr>
            <w:r w:rsidRPr="00B37DCE">
              <w:rPr>
                <w:color w:val="auto"/>
                <w:sz w:val="24"/>
              </w:rPr>
              <w:t>Implementation of P</w:t>
            </w:r>
            <w:r w:rsidR="006330A0">
              <w:rPr>
                <w:color w:val="auto"/>
                <w:sz w:val="24"/>
              </w:rPr>
              <w:t xml:space="preserve">sychological Health and Safety </w:t>
            </w:r>
            <w:r w:rsidRPr="00B37DCE">
              <w:rPr>
                <w:color w:val="auto"/>
                <w:sz w:val="24"/>
              </w:rPr>
              <w:t xml:space="preserve">plan established by </w:t>
            </w:r>
            <w:r w:rsidR="006330A0">
              <w:rPr>
                <w:color w:val="auto"/>
                <w:sz w:val="24"/>
              </w:rPr>
              <w:t xml:space="preserve">the </w:t>
            </w:r>
            <w:r w:rsidR="00960CAA">
              <w:rPr>
                <w:color w:val="auto"/>
                <w:sz w:val="24"/>
              </w:rPr>
              <w:t xml:space="preserve">Social </w:t>
            </w:r>
            <w:r w:rsidR="00327FAD">
              <w:rPr>
                <w:color w:val="auto"/>
                <w:sz w:val="24"/>
              </w:rPr>
              <w:t xml:space="preserve">Development Planning and Partnership (SDPP) </w:t>
            </w:r>
            <w:r w:rsidRPr="00B37DCE">
              <w:rPr>
                <w:color w:val="auto"/>
                <w:sz w:val="24"/>
              </w:rPr>
              <w:t>team.</w:t>
            </w:r>
          </w:p>
          <w:p w14:paraId="76FF7307" w14:textId="698B6E7C" w:rsidR="00B37DCE" w:rsidRPr="00B37DCE" w:rsidRDefault="00B37DCE" w:rsidP="00027F47">
            <w:pPr>
              <w:numPr>
                <w:ilvl w:val="0"/>
                <w:numId w:val="40"/>
              </w:numPr>
              <w:spacing w:line="240" w:lineRule="auto"/>
              <w:rPr>
                <w:color w:val="auto"/>
                <w:sz w:val="24"/>
              </w:rPr>
            </w:pPr>
            <w:r w:rsidRPr="00B37DCE">
              <w:rPr>
                <w:color w:val="auto"/>
                <w:sz w:val="24"/>
              </w:rPr>
              <w:t>Maintenance of HAYD</w:t>
            </w:r>
            <w:r w:rsidR="006330A0">
              <w:rPr>
                <w:color w:val="auto"/>
                <w:sz w:val="24"/>
              </w:rPr>
              <w:t xml:space="preserve"> (How you are doing)</w:t>
            </w:r>
            <w:r w:rsidRPr="00B37DCE">
              <w:rPr>
                <w:color w:val="auto"/>
                <w:sz w:val="24"/>
              </w:rPr>
              <w:t xml:space="preserve"> survey results</w:t>
            </w:r>
          </w:p>
        </w:tc>
        <w:tc>
          <w:tcPr>
            <w:tcW w:w="2483" w:type="dxa"/>
          </w:tcPr>
          <w:p w14:paraId="40ECBBD8" w14:textId="77777777" w:rsidR="00B37DCE" w:rsidRPr="00B37DCE" w:rsidRDefault="00B37DCE" w:rsidP="00B37DCE">
            <w:pPr>
              <w:rPr>
                <w:color w:val="auto"/>
                <w:sz w:val="24"/>
              </w:rPr>
            </w:pPr>
            <w:r w:rsidRPr="00B37DCE">
              <w:rPr>
                <w:color w:val="auto"/>
                <w:sz w:val="24"/>
              </w:rPr>
              <w:t>Throughout 2024</w:t>
            </w:r>
          </w:p>
        </w:tc>
      </w:tr>
      <w:tr w:rsidR="00B37DCE" w:rsidRPr="00B37DCE" w14:paraId="1783C19F" w14:textId="77777777" w:rsidTr="00027F47">
        <w:tc>
          <w:tcPr>
            <w:tcW w:w="3063" w:type="dxa"/>
          </w:tcPr>
          <w:p w14:paraId="74DDDDB7" w14:textId="0DD9D31E" w:rsidR="00B37DCE" w:rsidRPr="00B37DCE" w:rsidRDefault="00635CCE" w:rsidP="00B37DCE">
            <w:pPr>
              <w:rPr>
                <w:color w:val="auto"/>
                <w:sz w:val="24"/>
              </w:rPr>
            </w:pPr>
            <w:r>
              <w:rPr>
                <w:color w:val="auto"/>
                <w:sz w:val="24"/>
              </w:rPr>
              <w:t xml:space="preserve">Integrated business plan and measurement plan with supporting </w:t>
            </w:r>
            <w:r w:rsidR="00B37DCE" w:rsidRPr="00B37DCE">
              <w:rPr>
                <w:color w:val="auto"/>
                <w:sz w:val="24"/>
              </w:rPr>
              <w:t>dashboard</w:t>
            </w:r>
          </w:p>
        </w:tc>
        <w:tc>
          <w:tcPr>
            <w:tcW w:w="3736" w:type="dxa"/>
          </w:tcPr>
          <w:p w14:paraId="7E8FA5A5" w14:textId="77777777" w:rsidR="00B37DCE" w:rsidRPr="00B37DCE" w:rsidRDefault="00B37DCE" w:rsidP="00027F47">
            <w:pPr>
              <w:numPr>
                <w:ilvl w:val="0"/>
                <w:numId w:val="40"/>
              </w:numPr>
              <w:spacing w:line="240" w:lineRule="auto"/>
              <w:rPr>
                <w:color w:val="auto"/>
                <w:sz w:val="24"/>
              </w:rPr>
            </w:pPr>
            <w:r w:rsidRPr="00B37DCE">
              <w:rPr>
                <w:color w:val="auto"/>
                <w:sz w:val="24"/>
              </w:rPr>
              <w:t>Consolidation of division-specific outcomes and measures into Human Services demand forecasting and outcome measurement</w:t>
            </w:r>
          </w:p>
        </w:tc>
        <w:tc>
          <w:tcPr>
            <w:tcW w:w="2483" w:type="dxa"/>
          </w:tcPr>
          <w:p w14:paraId="67D2A7FF" w14:textId="77777777" w:rsidR="00B37DCE" w:rsidRPr="00B37DCE" w:rsidRDefault="00B37DCE" w:rsidP="00B37DCE">
            <w:pPr>
              <w:rPr>
                <w:color w:val="auto"/>
                <w:sz w:val="24"/>
              </w:rPr>
            </w:pPr>
            <w:r w:rsidRPr="00B37DCE">
              <w:rPr>
                <w:color w:val="auto"/>
                <w:sz w:val="24"/>
              </w:rPr>
              <w:t>Q3 2024</w:t>
            </w:r>
          </w:p>
        </w:tc>
      </w:tr>
      <w:tr w:rsidR="00B37DCE" w:rsidRPr="00B37DCE" w14:paraId="0B0B1AD5" w14:textId="77777777" w:rsidTr="00027F47">
        <w:tc>
          <w:tcPr>
            <w:tcW w:w="3063" w:type="dxa"/>
          </w:tcPr>
          <w:p w14:paraId="34A7BE63" w14:textId="56BC3A0C" w:rsidR="00B37DCE" w:rsidRPr="00B37DCE" w:rsidRDefault="00B37DCE" w:rsidP="00B37DCE">
            <w:pPr>
              <w:rPr>
                <w:color w:val="auto"/>
                <w:sz w:val="24"/>
              </w:rPr>
            </w:pPr>
            <w:r w:rsidRPr="00B37DCE">
              <w:rPr>
                <w:color w:val="auto"/>
                <w:sz w:val="24"/>
              </w:rPr>
              <w:t>Community Engagement</w:t>
            </w:r>
          </w:p>
        </w:tc>
        <w:tc>
          <w:tcPr>
            <w:tcW w:w="3736" w:type="dxa"/>
          </w:tcPr>
          <w:p w14:paraId="223FBCB3" w14:textId="77777777" w:rsidR="00B37DCE" w:rsidRPr="00B37DCE" w:rsidRDefault="00B37DCE" w:rsidP="00027F47">
            <w:pPr>
              <w:numPr>
                <w:ilvl w:val="0"/>
                <w:numId w:val="40"/>
              </w:numPr>
              <w:spacing w:line="240" w:lineRule="auto"/>
              <w:rPr>
                <w:color w:val="auto"/>
                <w:sz w:val="24"/>
              </w:rPr>
            </w:pPr>
            <w:r w:rsidRPr="00B37DCE">
              <w:rPr>
                <w:color w:val="auto"/>
                <w:sz w:val="24"/>
              </w:rPr>
              <w:t>Regular liaison with Metamorphosis</w:t>
            </w:r>
          </w:p>
          <w:p w14:paraId="0236E59D" w14:textId="77777777" w:rsidR="00B37DCE" w:rsidRPr="00B37DCE" w:rsidRDefault="00B37DCE" w:rsidP="00027F47">
            <w:pPr>
              <w:numPr>
                <w:ilvl w:val="0"/>
                <w:numId w:val="40"/>
              </w:numPr>
              <w:spacing w:line="240" w:lineRule="auto"/>
              <w:rPr>
                <w:color w:val="auto"/>
                <w:sz w:val="24"/>
              </w:rPr>
            </w:pPr>
            <w:r w:rsidRPr="00B37DCE">
              <w:rPr>
                <w:color w:val="auto"/>
                <w:sz w:val="24"/>
              </w:rPr>
              <w:t xml:space="preserve">“New deal for Peel” 2024 </w:t>
            </w:r>
            <w:proofErr w:type="gramStart"/>
            <w:r w:rsidRPr="00B37DCE">
              <w:rPr>
                <w:color w:val="auto"/>
                <w:sz w:val="24"/>
              </w:rPr>
              <w:t>report</w:t>
            </w:r>
            <w:proofErr w:type="gramEnd"/>
          </w:p>
          <w:p w14:paraId="76533C4B" w14:textId="77777777" w:rsidR="00B37DCE" w:rsidRDefault="00B37DCE" w:rsidP="00027F47">
            <w:pPr>
              <w:numPr>
                <w:ilvl w:val="0"/>
                <w:numId w:val="40"/>
              </w:numPr>
              <w:spacing w:line="240" w:lineRule="auto"/>
              <w:rPr>
                <w:color w:val="auto"/>
                <w:sz w:val="24"/>
              </w:rPr>
            </w:pPr>
            <w:r w:rsidRPr="00B37DCE">
              <w:rPr>
                <w:color w:val="auto"/>
                <w:sz w:val="24"/>
              </w:rPr>
              <w:t>New engagement protocols with consolidation of tables</w:t>
            </w:r>
          </w:p>
          <w:p w14:paraId="28D46738" w14:textId="77777777" w:rsidR="00027F47" w:rsidRDefault="00027F47" w:rsidP="00027F47">
            <w:pPr>
              <w:spacing w:line="240" w:lineRule="auto"/>
              <w:rPr>
                <w:color w:val="auto"/>
                <w:sz w:val="24"/>
              </w:rPr>
            </w:pPr>
          </w:p>
          <w:p w14:paraId="1FDAA980" w14:textId="77777777" w:rsidR="00027F47" w:rsidRDefault="00027F47" w:rsidP="00027F47">
            <w:pPr>
              <w:spacing w:line="240" w:lineRule="auto"/>
              <w:rPr>
                <w:color w:val="auto"/>
                <w:sz w:val="24"/>
              </w:rPr>
            </w:pPr>
          </w:p>
          <w:p w14:paraId="3C837542" w14:textId="77777777" w:rsidR="00027F47" w:rsidRDefault="00027F47" w:rsidP="00027F47">
            <w:pPr>
              <w:spacing w:line="240" w:lineRule="auto"/>
              <w:rPr>
                <w:color w:val="auto"/>
                <w:sz w:val="24"/>
              </w:rPr>
            </w:pPr>
          </w:p>
          <w:p w14:paraId="2A857298" w14:textId="77777777" w:rsidR="00027F47" w:rsidRDefault="00027F47" w:rsidP="00027F47">
            <w:pPr>
              <w:spacing w:line="240" w:lineRule="auto"/>
              <w:rPr>
                <w:color w:val="auto"/>
                <w:sz w:val="24"/>
              </w:rPr>
            </w:pPr>
          </w:p>
          <w:p w14:paraId="37136D68" w14:textId="77777777" w:rsidR="00027F47" w:rsidRDefault="00027F47" w:rsidP="00027F47">
            <w:pPr>
              <w:spacing w:line="240" w:lineRule="auto"/>
              <w:rPr>
                <w:color w:val="auto"/>
                <w:sz w:val="24"/>
              </w:rPr>
            </w:pPr>
          </w:p>
          <w:p w14:paraId="1422BF27" w14:textId="77777777" w:rsidR="00027F47" w:rsidRDefault="00027F47" w:rsidP="00027F47">
            <w:pPr>
              <w:spacing w:line="240" w:lineRule="auto"/>
              <w:rPr>
                <w:color w:val="auto"/>
                <w:sz w:val="24"/>
              </w:rPr>
            </w:pPr>
          </w:p>
          <w:p w14:paraId="0F136F8F" w14:textId="77777777" w:rsidR="00027F47" w:rsidRPr="00B37DCE" w:rsidRDefault="00027F47" w:rsidP="00027F47">
            <w:pPr>
              <w:spacing w:line="240" w:lineRule="auto"/>
              <w:rPr>
                <w:color w:val="auto"/>
                <w:sz w:val="24"/>
              </w:rPr>
            </w:pPr>
          </w:p>
        </w:tc>
        <w:tc>
          <w:tcPr>
            <w:tcW w:w="2483" w:type="dxa"/>
          </w:tcPr>
          <w:p w14:paraId="77AB8B47" w14:textId="77777777" w:rsidR="00B37DCE" w:rsidRPr="00B37DCE" w:rsidRDefault="00B37DCE" w:rsidP="00B37DCE">
            <w:pPr>
              <w:rPr>
                <w:color w:val="auto"/>
                <w:sz w:val="24"/>
              </w:rPr>
            </w:pPr>
            <w:r w:rsidRPr="00B37DCE">
              <w:rPr>
                <w:color w:val="auto"/>
                <w:sz w:val="24"/>
              </w:rPr>
              <w:t>Q3 2024</w:t>
            </w:r>
          </w:p>
        </w:tc>
      </w:tr>
      <w:tr w:rsidR="00DB4A4C" w:rsidRPr="00B37DCE" w14:paraId="77BE987F" w14:textId="77777777" w:rsidTr="00027F47">
        <w:tc>
          <w:tcPr>
            <w:tcW w:w="3063" w:type="dxa"/>
            <w:shd w:val="clear" w:color="auto" w:fill="D9D9D9" w:themeFill="background1" w:themeFillShade="D9"/>
          </w:tcPr>
          <w:p w14:paraId="4769A20B" w14:textId="15F6AF4E" w:rsidR="00DB4A4C" w:rsidRPr="00635CCE" w:rsidRDefault="00DB4A4C" w:rsidP="00B37DCE">
            <w:pPr>
              <w:rPr>
                <w:b/>
                <w:bCs/>
                <w:color w:val="auto"/>
                <w:sz w:val="24"/>
              </w:rPr>
            </w:pPr>
            <w:r w:rsidRPr="00635CCE">
              <w:rPr>
                <w:b/>
                <w:bCs/>
                <w:color w:val="auto"/>
                <w:sz w:val="24"/>
              </w:rPr>
              <w:lastRenderedPageBreak/>
              <w:t>Divisional Goals - 2024</w:t>
            </w:r>
          </w:p>
        </w:tc>
        <w:tc>
          <w:tcPr>
            <w:tcW w:w="3736" w:type="dxa"/>
            <w:shd w:val="clear" w:color="auto" w:fill="D9D9D9" w:themeFill="background1" w:themeFillShade="D9"/>
          </w:tcPr>
          <w:p w14:paraId="3A7A69DF" w14:textId="77777777" w:rsidR="00DB4A4C" w:rsidRPr="00B37DCE" w:rsidRDefault="00DB4A4C" w:rsidP="00DB4A4C">
            <w:pPr>
              <w:ind w:left="360"/>
              <w:rPr>
                <w:color w:val="auto"/>
                <w:sz w:val="24"/>
              </w:rPr>
            </w:pPr>
          </w:p>
        </w:tc>
        <w:tc>
          <w:tcPr>
            <w:tcW w:w="2483" w:type="dxa"/>
            <w:shd w:val="clear" w:color="auto" w:fill="D9D9D9" w:themeFill="background1" w:themeFillShade="D9"/>
          </w:tcPr>
          <w:p w14:paraId="053C5CBE" w14:textId="77777777" w:rsidR="00DB4A4C" w:rsidRPr="00B37DCE" w:rsidRDefault="00DB4A4C" w:rsidP="00B37DCE">
            <w:pPr>
              <w:rPr>
                <w:color w:val="auto"/>
                <w:sz w:val="24"/>
              </w:rPr>
            </w:pPr>
          </w:p>
        </w:tc>
      </w:tr>
      <w:tr w:rsidR="00B37DCE" w:rsidRPr="00B37DCE" w14:paraId="1732BD37" w14:textId="77777777" w:rsidTr="00027F47">
        <w:tc>
          <w:tcPr>
            <w:tcW w:w="3063" w:type="dxa"/>
          </w:tcPr>
          <w:p w14:paraId="4411108E" w14:textId="6A8D57C6" w:rsidR="00B37DCE" w:rsidRPr="00B37DCE" w:rsidRDefault="00B37DCE" w:rsidP="00B37DCE">
            <w:pPr>
              <w:rPr>
                <w:color w:val="auto"/>
                <w:sz w:val="24"/>
              </w:rPr>
            </w:pPr>
            <w:r w:rsidRPr="00B37DCE">
              <w:rPr>
                <w:color w:val="auto"/>
                <w:sz w:val="24"/>
              </w:rPr>
              <w:t xml:space="preserve">Housing </w:t>
            </w:r>
            <w:r w:rsidR="00903057">
              <w:rPr>
                <w:color w:val="auto"/>
                <w:sz w:val="24"/>
              </w:rPr>
              <w:t>S</w:t>
            </w:r>
            <w:r w:rsidRPr="00B37DCE">
              <w:rPr>
                <w:color w:val="auto"/>
                <w:sz w:val="24"/>
              </w:rPr>
              <w:t xml:space="preserve">ervice </w:t>
            </w:r>
            <w:r w:rsidR="003A7E68">
              <w:rPr>
                <w:color w:val="auto"/>
                <w:sz w:val="24"/>
              </w:rPr>
              <w:t xml:space="preserve">- </w:t>
            </w:r>
            <w:r w:rsidR="003A7E68" w:rsidRPr="003A7E68">
              <w:rPr>
                <w:color w:val="auto"/>
                <w:sz w:val="24"/>
              </w:rPr>
              <w:t>Enhance Integration and Support Systems for Asylum Seekers and Vulnerable Communities</w:t>
            </w:r>
          </w:p>
        </w:tc>
        <w:tc>
          <w:tcPr>
            <w:tcW w:w="3736" w:type="dxa"/>
          </w:tcPr>
          <w:p w14:paraId="5DB4F3BF" w14:textId="77777777" w:rsidR="00B37DCE" w:rsidRPr="00B37DCE" w:rsidRDefault="00B37DCE" w:rsidP="00027F47">
            <w:pPr>
              <w:numPr>
                <w:ilvl w:val="0"/>
                <w:numId w:val="40"/>
              </w:numPr>
              <w:spacing w:line="240" w:lineRule="auto"/>
              <w:rPr>
                <w:color w:val="auto"/>
                <w:sz w:val="24"/>
              </w:rPr>
            </w:pPr>
            <w:r w:rsidRPr="00B37DCE">
              <w:rPr>
                <w:color w:val="auto"/>
                <w:sz w:val="24"/>
              </w:rPr>
              <w:t>Asylum seekers reception centre established</w:t>
            </w:r>
          </w:p>
          <w:p w14:paraId="01F7D044" w14:textId="77777777" w:rsidR="00B37DCE" w:rsidRPr="00B37DCE" w:rsidRDefault="00B37DCE" w:rsidP="00027F47">
            <w:pPr>
              <w:numPr>
                <w:ilvl w:val="0"/>
                <w:numId w:val="40"/>
              </w:numPr>
              <w:spacing w:line="240" w:lineRule="auto"/>
              <w:rPr>
                <w:color w:val="auto"/>
                <w:sz w:val="24"/>
              </w:rPr>
            </w:pPr>
            <w:r w:rsidRPr="00B37DCE">
              <w:rPr>
                <w:color w:val="auto"/>
                <w:sz w:val="24"/>
              </w:rPr>
              <w:t>Community subsidy program implemented</w:t>
            </w:r>
          </w:p>
          <w:p w14:paraId="1AFD6712" w14:textId="6865E34F" w:rsidR="00B37DCE" w:rsidRPr="00B37DCE" w:rsidRDefault="006212B9" w:rsidP="00027F47">
            <w:pPr>
              <w:numPr>
                <w:ilvl w:val="0"/>
                <w:numId w:val="40"/>
              </w:numPr>
              <w:spacing w:line="240" w:lineRule="auto"/>
              <w:rPr>
                <w:color w:val="auto"/>
                <w:sz w:val="24"/>
              </w:rPr>
            </w:pPr>
            <w:r w:rsidRPr="006212B9">
              <w:rPr>
                <w:color w:val="auto"/>
                <w:sz w:val="24"/>
              </w:rPr>
              <w:t xml:space="preserve">Establishment of Health Insurance Coverage (HIC) / Housing and Nutrition Improvement Program (HNIP) </w:t>
            </w:r>
          </w:p>
          <w:p w14:paraId="0667D105" w14:textId="77777777" w:rsidR="00B37DCE" w:rsidRPr="00B37DCE" w:rsidRDefault="00B37DCE" w:rsidP="00027F47">
            <w:pPr>
              <w:numPr>
                <w:ilvl w:val="0"/>
                <w:numId w:val="40"/>
              </w:numPr>
              <w:spacing w:line="240" w:lineRule="auto"/>
              <w:rPr>
                <w:color w:val="auto"/>
                <w:sz w:val="24"/>
              </w:rPr>
            </w:pPr>
            <w:r w:rsidRPr="00B37DCE">
              <w:rPr>
                <w:color w:val="auto"/>
                <w:sz w:val="24"/>
              </w:rPr>
              <w:t>Joint encampment protocols with Cities</w:t>
            </w:r>
          </w:p>
        </w:tc>
        <w:tc>
          <w:tcPr>
            <w:tcW w:w="2483" w:type="dxa"/>
          </w:tcPr>
          <w:p w14:paraId="57CA6F20" w14:textId="77777777" w:rsidR="00B37DCE" w:rsidRPr="00B37DCE" w:rsidRDefault="00B37DCE" w:rsidP="00B37DCE">
            <w:pPr>
              <w:rPr>
                <w:color w:val="auto"/>
                <w:sz w:val="24"/>
              </w:rPr>
            </w:pPr>
            <w:r w:rsidRPr="00B37DCE">
              <w:rPr>
                <w:color w:val="auto"/>
                <w:sz w:val="24"/>
              </w:rPr>
              <w:t>Reception Centre – Q2</w:t>
            </w:r>
          </w:p>
          <w:p w14:paraId="0C161551" w14:textId="77777777" w:rsidR="00B37DCE" w:rsidRPr="00B37DCE" w:rsidRDefault="00B37DCE" w:rsidP="00B37DCE">
            <w:pPr>
              <w:rPr>
                <w:color w:val="auto"/>
                <w:sz w:val="24"/>
              </w:rPr>
            </w:pPr>
          </w:p>
          <w:p w14:paraId="463C6D1D" w14:textId="77777777" w:rsidR="00B37DCE" w:rsidRPr="00B37DCE" w:rsidRDefault="00B37DCE" w:rsidP="00B37DCE">
            <w:pPr>
              <w:rPr>
                <w:color w:val="auto"/>
                <w:sz w:val="24"/>
              </w:rPr>
            </w:pPr>
            <w:r w:rsidRPr="00B37DCE">
              <w:rPr>
                <w:color w:val="auto"/>
                <w:sz w:val="24"/>
              </w:rPr>
              <w:t>Service implementations – Q3</w:t>
            </w:r>
          </w:p>
        </w:tc>
      </w:tr>
      <w:tr w:rsidR="00B37DCE" w:rsidRPr="00B37DCE" w14:paraId="4C7D5790" w14:textId="77777777" w:rsidTr="00027F47">
        <w:tc>
          <w:tcPr>
            <w:tcW w:w="3063" w:type="dxa"/>
          </w:tcPr>
          <w:p w14:paraId="1091ABFE" w14:textId="31E08C8A" w:rsidR="00B37DCE" w:rsidRPr="00B37DCE" w:rsidRDefault="00B37DCE" w:rsidP="00B37DCE">
            <w:pPr>
              <w:rPr>
                <w:color w:val="auto"/>
                <w:sz w:val="24"/>
              </w:rPr>
            </w:pPr>
            <w:r w:rsidRPr="00B37DCE">
              <w:rPr>
                <w:color w:val="auto"/>
                <w:sz w:val="24"/>
              </w:rPr>
              <w:t>P</w:t>
            </w:r>
            <w:r w:rsidR="005F5D63">
              <w:rPr>
                <w:color w:val="auto"/>
                <w:sz w:val="24"/>
              </w:rPr>
              <w:t>eel Housing Corporation (P</w:t>
            </w:r>
            <w:r w:rsidRPr="00B37DCE">
              <w:rPr>
                <w:color w:val="auto"/>
                <w:sz w:val="24"/>
              </w:rPr>
              <w:t>HC</w:t>
            </w:r>
            <w:r w:rsidR="005F5D63">
              <w:rPr>
                <w:color w:val="auto"/>
                <w:sz w:val="24"/>
              </w:rPr>
              <w:t>)</w:t>
            </w:r>
            <w:r w:rsidR="006E3A93">
              <w:rPr>
                <w:color w:val="auto"/>
                <w:sz w:val="24"/>
              </w:rPr>
              <w:t xml:space="preserve"> - </w:t>
            </w:r>
            <w:r w:rsidR="006E3A93" w:rsidRPr="006E3A93">
              <w:rPr>
                <w:color w:val="auto"/>
                <w:sz w:val="24"/>
              </w:rPr>
              <w:t>Achieve Sustainable Infrastructure and Environmental Goals for Peel Housing Corporate (PHC)</w:t>
            </w:r>
          </w:p>
        </w:tc>
        <w:tc>
          <w:tcPr>
            <w:tcW w:w="3736" w:type="dxa"/>
          </w:tcPr>
          <w:p w14:paraId="3F7FEDEA" w14:textId="60AD7D61" w:rsidR="00B37DCE" w:rsidRPr="00B37DCE" w:rsidRDefault="00B37DCE" w:rsidP="00B37DCE">
            <w:pPr>
              <w:numPr>
                <w:ilvl w:val="0"/>
                <w:numId w:val="40"/>
              </w:numPr>
              <w:rPr>
                <w:color w:val="auto"/>
                <w:sz w:val="24"/>
              </w:rPr>
            </w:pPr>
            <w:r w:rsidRPr="00B37DCE">
              <w:rPr>
                <w:color w:val="auto"/>
                <w:sz w:val="24"/>
              </w:rPr>
              <w:t xml:space="preserve">Validate </w:t>
            </w:r>
            <w:r w:rsidR="00DB4A4C" w:rsidRPr="00B37DCE">
              <w:rPr>
                <w:color w:val="auto"/>
                <w:sz w:val="24"/>
              </w:rPr>
              <w:t>10-year</w:t>
            </w:r>
            <w:r w:rsidRPr="00B37DCE">
              <w:rPr>
                <w:color w:val="auto"/>
                <w:sz w:val="24"/>
              </w:rPr>
              <w:t xml:space="preserve"> capital plan for S</w:t>
            </w:r>
            <w:r w:rsidR="000C0879">
              <w:rPr>
                <w:color w:val="auto"/>
                <w:sz w:val="24"/>
              </w:rPr>
              <w:t>tate of Good Repair (S</w:t>
            </w:r>
            <w:r w:rsidRPr="00B37DCE">
              <w:rPr>
                <w:color w:val="auto"/>
                <w:sz w:val="24"/>
              </w:rPr>
              <w:t>OGR</w:t>
            </w:r>
            <w:r w:rsidR="000C0879">
              <w:rPr>
                <w:color w:val="auto"/>
                <w:sz w:val="24"/>
              </w:rPr>
              <w:t>)</w:t>
            </w:r>
          </w:p>
          <w:p w14:paraId="29D6FE27" w14:textId="4D05AE75" w:rsidR="00B37DCE" w:rsidRPr="00B37DCE" w:rsidRDefault="00B37DCE" w:rsidP="00B37DCE">
            <w:pPr>
              <w:numPr>
                <w:ilvl w:val="0"/>
                <w:numId w:val="40"/>
              </w:numPr>
              <w:rPr>
                <w:color w:val="auto"/>
                <w:sz w:val="24"/>
              </w:rPr>
            </w:pPr>
            <w:r w:rsidRPr="00B37DCE">
              <w:rPr>
                <w:color w:val="auto"/>
                <w:sz w:val="24"/>
              </w:rPr>
              <w:t>Decarbonization goal and plans for existing P</w:t>
            </w:r>
            <w:r w:rsidR="00E6121B">
              <w:rPr>
                <w:color w:val="auto"/>
                <w:sz w:val="24"/>
              </w:rPr>
              <w:t>eel Housing Corporate (P</w:t>
            </w:r>
            <w:r w:rsidRPr="00B37DCE">
              <w:rPr>
                <w:color w:val="auto"/>
                <w:sz w:val="24"/>
              </w:rPr>
              <w:t>HC</w:t>
            </w:r>
            <w:r w:rsidR="00E6121B">
              <w:rPr>
                <w:color w:val="auto"/>
                <w:sz w:val="24"/>
              </w:rPr>
              <w:t>)</w:t>
            </w:r>
            <w:r w:rsidRPr="00B37DCE">
              <w:rPr>
                <w:color w:val="auto"/>
                <w:sz w:val="24"/>
              </w:rPr>
              <w:t xml:space="preserve"> stock</w:t>
            </w:r>
          </w:p>
        </w:tc>
        <w:tc>
          <w:tcPr>
            <w:tcW w:w="2483" w:type="dxa"/>
          </w:tcPr>
          <w:p w14:paraId="37E0F755" w14:textId="77777777" w:rsidR="00B37DCE" w:rsidRPr="00B37DCE" w:rsidRDefault="00B37DCE" w:rsidP="00B37DCE">
            <w:pPr>
              <w:rPr>
                <w:color w:val="auto"/>
                <w:sz w:val="24"/>
              </w:rPr>
            </w:pPr>
            <w:r w:rsidRPr="00B37DCE">
              <w:rPr>
                <w:color w:val="auto"/>
                <w:sz w:val="24"/>
              </w:rPr>
              <w:t>Q2 – 2024 – for incorporation into Budget 2025</w:t>
            </w:r>
          </w:p>
        </w:tc>
      </w:tr>
      <w:tr w:rsidR="00B37DCE" w:rsidRPr="00B37DCE" w14:paraId="75E288F0" w14:textId="77777777" w:rsidTr="00027F47">
        <w:tc>
          <w:tcPr>
            <w:tcW w:w="3063" w:type="dxa"/>
          </w:tcPr>
          <w:p w14:paraId="7F95076D" w14:textId="3B3EDE51" w:rsidR="00B37DCE" w:rsidRPr="00B37DCE" w:rsidRDefault="00B37DCE" w:rsidP="00B37DCE">
            <w:pPr>
              <w:rPr>
                <w:color w:val="auto"/>
                <w:sz w:val="24"/>
              </w:rPr>
            </w:pPr>
            <w:r w:rsidRPr="00B37DCE">
              <w:rPr>
                <w:color w:val="auto"/>
                <w:sz w:val="24"/>
              </w:rPr>
              <w:t>I</w:t>
            </w:r>
            <w:r w:rsidR="00821EC8">
              <w:rPr>
                <w:color w:val="auto"/>
                <w:sz w:val="24"/>
              </w:rPr>
              <w:t>ncome and Social Supports (ISS)</w:t>
            </w:r>
            <w:r w:rsidRPr="00B37DCE">
              <w:rPr>
                <w:color w:val="auto"/>
                <w:sz w:val="24"/>
              </w:rPr>
              <w:t xml:space="preserve"> Program</w:t>
            </w:r>
            <w:r w:rsidR="00FE640E">
              <w:rPr>
                <w:color w:val="auto"/>
                <w:sz w:val="24"/>
              </w:rPr>
              <w:t xml:space="preserve"> - </w:t>
            </w:r>
            <w:r w:rsidR="00FE640E" w:rsidRPr="00FE640E">
              <w:rPr>
                <w:color w:val="auto"/>
                <w:sz w:val="24"/>
              </w:rPr>
              <w:t>Enhance Stability and Efficiency in Fund Utilization for Beneficiaries</w:t>
            </w:r>
          </w:p>
        </w:tc>
        <w:tc>
          <w:tcPr>
            <w:tcW w:w="3736" w:type="dxa"/>
          </w:tcPr>
          <w:p w14:paraId="134AD1D1" w14:textId="77777777" w:rsidR="00B37DCE" w:rsidRPr="00B37DCE" w:rsidRDefault="00B37DCE" w:rsidP="00B37DCE">
            <w:pPr>
              <w:numPr>
                <w:ilvl w:val="0"/>
                <w:numId w:val="40"/>
              </w:numPr>
              <w:rPr>
                <w:color w:val="auto"/>
                <w:sz w:val="24"/>
              </w:rPr>
            </w:pPr>
            <w:r w:rsidRPr="00B37DCE">
              <w:rPr>
                <w:color w:val="auto"/>
                <w:sz w:val="24"/>
              </w:rPr>
              <w:t>Implement stability supports protocols and staffing model</w:t>
            </w:r>
          </w:p>
          <w:p w14:paraId="38600416" w14:textId="77777777" w:rsidR="00B37DCE" w:rsidRPr="00B37DCE" w:rsidRDefault="00B37DCE" w:rsidP="00B37DCE">
            <w:pPr>
              <w:numPr>
                <w:ilvl w:val="0"/>
                <w:numId w:val="40"/>
              </w:numPr>
              <w:rPr>
                <w:color w:val="auto"/>
                <w:sz w:val="24"/>
              </w:rPr>
            </w:pPr>
            <w:r w:rsidRPr="00B37DCE">
              <w:rPr>
                <w:color w:val="auto"/>
                <w:sz w:val="24"/>
              </w:rPr>
              <w:t>Maximize use of beneficiary funds in fiscal 2024</w:t>
            </w:r>
          </w:p>
        </w:tc>
        <w:tc>
          <w:tcPr>
            <w:tcW w:w="2483" w:type="dxa"/>
          </w:tcPr>
          <w:p w14:paraId="56898C91" w14:textId="77777777" w:rsidR="00B37DCE" w:rsidRPr="00B37DCE" w:rsidRDefault="00B37DCE" w:rsidP="00B37DCE">
            <w:pPr>
              <w:rPr>
                <w:color w:val="auto"/>
                <w:sz w:val="24"/>
              </w:rPr>
            </w:pPr>
            <w:r w:rsidRPr="00B37DCE">
              <w:rPr>
                <w:color w:val="auto"/>
                <w:sz w:val="24"/>
              </w:rPr>
              <w:t>Q3 2024</w:t>
            </w:r>
          </w:p>
        </w:tc>
      </w:tr>
      <w:tr w:rsidR="00B37DCE" w:rsidRPr="00B37DCE" w14:paraId="7A9042B4" w14:textId="77777777" w:rsidTr="00027F47">
        <w:tc>
          <w:tcPr>
            <w:tcW w:w="3063" w:type="dxa"/>
          </w:tcPr>
          <w:p w14:paraId="0EAC5F78" w14:textId="2BF8D7F0" w:rsidR="00B37DCE" w:rsidRPr="00B37DCE" w:rsidRDefault="00B37DCE" w:rsidP="00B37DCE">
            <w:pPr>
              <w:rPr>
                <w:color w:val="auto"/>
                <w:sz w:val="24"/>
              </w:rPr>
            </w:pPr>
            <w:r w:rsidRPr="00B37DCE">
              <w:rPr>
                <w:color w:val="auto"/>
                <w:sz w:val="24"/>
              </w:rPr>
              <w:t>E</w:t>
            </w:r>
            <w:r w:rsidR="003D1238">
              <w:rPr>
                <w:color w:val="auto"/>
                <w:sz w:val="24"/>
              </w:rPr>
              <w:t>arly Years and Child Care Services (EYCCS)</w:t>
            </w:r>
            <w:r w:rsidR="00CA6C72">
              <w:rPr>
                <w:color w:val="auto"/>
                <w:sz w:val="24"/>
              </w:rPr>
              <w:t xml:space="preserve"> - </w:t>
            </w:r>
            <w:r w:rsidR="00CA6C72" w:rsidRPr="00CA6C72">
              <w:rPr>
                <w:color w:val="auto"/>
                <w:sz w:val="24"/>
              </w:rPr>
              <w:t>Establish and Expand Canada-Wide Early Learning and Child Care (CWELCC) System while Adjusting Administrative Spending</w:t>
            </w:r>
          </w:p>
        </w:tc>
        <w:tc>
          <w:tcPr>
            <w:tcW w:w="3736" w:type="dxa"/>
          </w:tcPr>
          <w:p w14:paraId="05D730E0" w14:textId="73DB3AE9" w:rsidR="00B37DCE" w:rsidRPr="00B37DCE" w:rsidRDefault="00B37DCE" w:rsidP="00B37DCE">
            <w:pPr>
              <w:numPr>
                <w:ilvl w:val="0"/>
                <w:numId w:val="40"/>
              </w:numPr>
              <w:rPr>
                <w:color w:val="auto"/>
                <w:sz w:val="24"/>
              </w:rPr>
            </w:pPr>
            <w:r w:rsidRPr="00B37DCE">
              <w:rPr>
                <w:color w:val="auto"/>
                <w:sz w:val="24"/>
              </w:rPr>
              <w:t xml:space="preserve">Implementation of </w:t>
            </w:r>
            <w:r w:rsidR="00276DD4" w:rsidRPr="00276DD4">
              <w:rPr>
                <w:color w:val="auto"/>
                <w:sz w:val="24"/>
              </w:rPr>
              <w:t xml:space="preserve">Canada-wide Early Learning and Child Care (CWELCC) system </w:t>
            </w:r>
            <w:r w:rsidR="0053256B">
              <w:rPr>
                <w:color w:val="auto"/>
                <w:sz w:val="24"/>
              </w:rPr>
              <w:t xml:space="preserve">and achieving </w:t>
            </w:r>
            <w:r w:rsidRPr="00B37DCE">
              <w:rPr>
                <w:color w:val="auto"/>
                <w:sz w:val="24"/>
              </w:rPr>
              <w:t>expansion targets</w:t>
            </w:r>
          </w:p>
          <w:p w14:paraId="2B7AB048" w14:textId="5FDA08E4" w:rsidR="00B37DCE" w:rsidRPr="00B37DCE" w:rsidRDefault="0053256B" w:rsidP="00B37DCE">
            <w:pPr>
              <w:numPr>
                <w:ilvl w:val="0"/>
                <w:numId w:val="40"/>
              </w:numPr>
              <w:rPr>
                <w:color w:val="auto"/>
                <w:sz w:val="24"/>
              </w:rPr>
            </w:pPr>
            <w:r w:rsidRPr="00B37DCE">
              <w:rPr>
                <w:color w:val="auto"/>
                <w:sz w:val="24"/>
              </w:rPr>
              <w:t>Amend</w:t>
            </w:r>
            <w:r w:rsidR="00B37DCE" w:rsidRPr="00B37DCE">
              <w:rPr>
                <w:color w:val="auto"/>
                <w:sz w:val="24"/>
              </w:rPr>
              <w:t xml:space="preserve"> administrative spending to accommodate reduction in admin</w:t>
            </w:r>
            <w:r>
              <w:rPr>
                <w:color w:val="auto"/>
                <w:sz w:val="24"/>
              </w:rPr>
              <w:t xml:space="preserve">istrative </w:t>
            </w:r>
            <w:r w:rsidR="00B37DCE" w:rsidRPr="00B37DCE">
              <w:rPr>
                <w:color w:val="auto"/>
                <w:sz w:val="24"/>
              </w:rPr>
              <w:t>subsidy</w:t>
            </w:r>
          </w:p>
        </w:tc>
        <w:tc>
          <w:tcPr>
            <w:tcW w:w="2483" w:type="dxa"/>
          </w:tcPr>
          <w:p w14:paraId="1CC988C2" w14:textId="77777777" w:rsidR="00B37DCE" w:rsidRPr="00B37DCE" w:rsidRDefault="00B37DCE" w:rsidP="00B37DCE">
            <w:pPr>
              <w:rPr>
                <w:color w:val="auto"/>
                <w:sz w:val="24"/>
              </w:rPr>
            </w:pPr>
            <w:r w:rsidRPr="00B37DCE">
              <w:rPr>
                <w:color w:val="auto"/>
                <w:sz w:val="24"/>
              </w:rPr>
              <w:t>Q4 2024</w:t>
            </w:r>
          </w:p>
        </w:tc>
      </w:tr>
    </w:tbl>
    <w:p w14:paraId="1094B2E1" w14:textId="354BDC88" w:rsidR="00BF235C" w:rsidRPr="00376ED1" w:rsidRDefault="002A0012" w:rsidP="00376ED1">
      <w:pPr>
        <w:spacing w:after="241" w:line="248" w:lineRule="auto"/>
        <w:ind w:right="858"/>
        <w:rPr>
          <w:sz w:val="40"/>
        </w:rPr>
      </w:pPr>
      <w:r>
        <w:rPr>
          <w:noProof/>
        </w:rPr>
        <mc:AlternateContent>
          <mc:Choice Requires="wpg">
            <w:drawing>
              <wp:inline distT="0" distB="0" distL="0" distR="0" wp14:anchorId="64F8690D">
                <wp:extent cx="6686550" cy="45720"/>
                <wp:effectExtent l="0" t="0" r="6350" b="5080"/>
                <wp:docPr id="1888207658"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6686550" cy="45720"/>
                          <a:chOff x="0" y="0"/>
                          <a:chExt cx="66865" cy="44"/>
                        </a:xfrm>
                      </wpg:grpSpPr>
                      <wps:wsp>
                        <wps:cNvPr id="595975424" name="Shape 4351"/>
                        <wps:cNvSpPr>
                          <a:spLocks/>
                        </wps:cNvSpPr>
                        <wps:spPr bwMode="auto">
                          <a:xfrm>
                            <a:off x="0" y="0"/>
                            <a:ext cx="66865" cy="44"/>
                          </a:xfrm>
                          <a:custGeom>
                            <a:avLst/>
                            <a:gdLst>
                              <a:gd name="T0" fmla="*/ 0 w 6686550"/>
                              <a:gd name="T1" fmla="*/ 0 h 4445"/>
                              <a:gd name="T2" fmla="*/ 6686550 w 6686550"/>
                              <a:gd name="T3" fmla="*/ 4445 h 4445"/>
                              <a:gd name="T4" fmla="*/ 0 w 6686550"/>
                              <a:gd name="T5" fmla="*/ 0 h 4445"/>
                              <a:gd name="T6" fmla="*/ 6686550 w 6686550"/>
                              <a:gd name="T7" fmla="*/ 4445 h 4445"/>
                            </a:gdLst>
                            <a:ahLst/>
                            <a:cxnLst>
                              <a:cxn ang="0">
                                <a:pos x="T0" y="T1"/>
                              </a:cxn>
                              <a:cxn ang="0">
                                <a:pos x="T2" y="T3"/>
                              </a:cxn>
                            </a:cxnLst>
                            <a:rect l="T4" t="T5" r="T6" b="T7"/>
                            <a:pathLst>
                              <a:path w="6686550" h="4445">
                                <a:moveTo>
                                  <a:pt x="0" y="0"/>
                                </a:moveTo>
                                <a:lnTo>
                                  <a:pt x="6686550" y="4445"/>
                                </a:lnTo>
                              </a:path>
                            </a:pathLst>
                          </a:custGeom>
                          <a:noFill/>
                          <a:ln w="9525">
                            <a:solidFill>
                              <a:srgbClr val="B8ECF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383F450F" id="Group 2" o:spid="_x0000_s1026" style="width:526.5pt;height:3.6pt;flip:y;mso-position-horizontal-relative:char;mso-position-vertical-relative:line" coordsize="66865,44"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">
                <v:shape id="Shape 4351" o:spid="_x0000_s1027" style="position:absolute;width:66865;height:44;visibility:visible;mso-wrap-style:square;v-text-anchor:top" coordsize="6686550,444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" path="m,l6686550,4445e" filled="f" strokecolor="#b8ecf6">
                  <v:path arrowok="t" o:connecttype="custom" o:connectlocs="0,0;66865,44" o:connectangles="0,0" textboxrect="0,0,6686550,4445"/>
                </v:shape>
                <w10:anchorlock/>
              </v:group>
            </w:pict>
          </mc:Fallback>
        </mc:AlternateContent>
      </w:r>
    </w:p>
    <w:p w14:paraId="17FBAA5C" w14:textId="2AD6E179" w:rsidR="005D6688" w:rsidRPr="00B6717C" w:rsidRDefault="431CCD89" w:rsidP="5120C6E2">
      <w:pPr>
        <w:pStyle w:val="Heading1"/>
        <w:numPr>
          <w:ilvl w:val="0"/>
          <w:numId w:val="0"/>
        </w:numPr>
        <w:spacing w:after="15" w:line="248" w:lineRule="auto"/>
        <w:ind w:right="858"/>
        <w:rPr>
          <w:rFonts w:asciiTheme="minorHAnsi" w:hAnsiTheme="minorHAnsi" w:cstheme="minorHAnsi"/>
          <w:b/>
          <w:bCs/>
          <w:sz w:val="40"/>
          <w:szCs w:val="40"/>
        </w:rPr>
      </w:pPr>
      <w:bookmarkStart w:id="10" w:name="_Toc160715988"/>
      <w:r w:rsidRPr="00B6717C">
        <w:rPr>
          <w:rFonts w:asciiTheme="minorHAnsi" w:hAnsiTheme="minorHAnsi" w:cstheme="minorHAnsi"/>
          <w:b/>
          <w:bCs/>
          <w:sz w:val="40"/>
          <w:szCs w:val="40"/>
        </w:rPr>
        <w:lastRenderedPageBreak/>
        <w:t>The Timeline</w:t>
      </w:r>
      <w:bookmarkEnd w:id="10"/>
    </w:p>
    <w:p w14:paraId="7E26ABB4" w14:textId="77777777" w:rsidR="00B6717C" w:rsidRDefault="002A0012" w:rsidP="00F41EA6">
      <w:r>
        <w:rPr>
          <w:noProof/>
        </w:rPr>
        <mc:AlternateContent>
          <mc:Choice Requires="wpg">
            <w:drawing>
              <wp:inline distT="0" distB="0" distL="0" distR="0" wp14:anchorId="47B3BAF1">
                <wp:extent cx="6686550" cy="45720"/>
                <wp:effectExtent l="0" t="0" r="6350" b="5080"/>
                <wp:docPr id="164434726"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6686550" cy="45720"/>
                          <a:chOff x="0" y="0"/>
                          <a:chExt cx="66865" cy="44"/>
                        </a:xfrm>
                      </wpg:grpSpPr>
                      <wps:wsp>
                        <wps:cNvPr id="192900906" name="Shape 4351"/>
                        <wps:cNvSpPr>
                          <a:spLocks/>
                        </wps:cNvSpPr>
                        <wps:spPr bwMode="auto">
                          <a:xfrm>
                            <a:off x="0" y="0"/>
                            <a:ext cx="66865" cy="44"/>
                          </a:xfrm>
                          <a:custGeom>
                            <a:avLst/>
                            <a:gdLst>
                              <a:gd name="T0" fmla="*/ 0 w 6686550"/>
                              <a:gd name="T1" fmla="*/ 0 h 4445"/>
                              <a:gd name="T2" fmla="*/ 6686550 w 6686550"/>
                              <a:gd name="T3" fmla="*/ 4445 h 4445"/>
                              <a:gd name="T4" fmla="*/ 0 w 6686550"/>
                              <a:gd name="T5" fmla="*/ 0 h 4445"/>
                              <a:gd name="T6" fmla="*/ 6686550 w 6686550"/>
                              <a:gd name="T7" fmla="*/ 4445 h 4445"/>
                            </a:gdLst>
                            <a:ahLst/>
                            <a:cxnLst>
                              <a:cxn ang="0">
                                <a:pos x="T0" y="T1"/>
                              </a:cxn>
                              <a:cxn ang="0">
                                <a:pos x="T2" y="T3"/>
                              </a:cxn>
                            </a:cxnLst>
                            <a:rect l="T4" t="T5" r="T6" b="T7"/>
                            <a:pathLst>
                              <a:path w="6686550" h="4445">
                                <a:moveTo>
                                  <a:pt x="0" y="0"/>
                                </a:moveTo>
                                <a:lnTo>
                                  <a:pt x="6686550" y="4445"/>
                                </a:lnTo>
                              </a:path>
                            </a:pathLst>
                          </a:custGeom>
                          <a:noFill/>
                          <a:ln w="9525">
                            <a:solidFill>
                              <a:srgbClr val="B8ECF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02FA0963" id="Group 4" o:spid="_x0000_s1026" style="width:526.5pt;height:3.6pt;flip:y;mso-position-horizontal-relative:char;mso-position-vertical-relative:line" coordsize="66865,44"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">
                <v:shape id="Shape 4351" o:spid="_x0000_s1027" style="position:absolute;width:66865;height:44;visibility:visible;mso-wrap-style:square;v-text-anchor:top" coordsize="6686550,444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" path="m,l6686550,4445e" filled="f" strokecolor="#b8ecf6">
                  <v:path arrowok="t" o:connecttype="custom" o:connectlocs="0,0;66865,44" o:connectangles="0,0" textboxrect="0,0,6686550,4445"/>
                </v:shape>
                <w10:anchorlock/>
              </v:group>
            </w:pict>
          </mc:Fallback>
        </mc:AlternateContent>
      </w:r>
    </w:p>
    <w:p w14:paraId="12C1ED6C" w14:textId="77777777" w:rsidR="00B6717C" w:rsidRDefault="00B6717C" w:rsidP="00F41EA6"/>
    <w:p w14:paraId="49CCBB78" w14:textId="77777777" w:rsidR="00B25D7E" w:rsidRDefault="00B25D7E" w:rsidP="00F41EA6"/>
    <w:p w14:paraId="77C330CC" w14:textId="7EF37EE0" w:rsidR="00244DF8" w:rsidRPr="00A630B1" w:rsidRDefault="29710E53" w:rsidP="00F41EA6">
      <w:pPr>
        <w:rPr>
          <w:sz w:val="24"/>
        </w:rPr>
      </w:pPr>
      <w:r w:rsidRPr="431CCD89">
        <w:rPr>
          <w:sz w:val="24"/>
        </w:rPr>
        <w:t xml:space="preserve">I trust this Position Profile has enabled you to decide whether the position of a </w:t>
      </w:r>
      <w:r w:rsidR="0074645F">
        <w:rPr>
          <w:sz w:val="24"/>
        </w:rPr>
        <w:t xml:space="preserve">Commissioner of Human Services </w:t>
      </w:r>
      <w:r w:rsidRPr="431CCD89">
        <w:rPr>
          <w:sz w:val="24"/>
        </w:rPr>
        <w:t xml:space="preserve">at the Region of Peel interests you. If you wish to be considered for the position, please forward a cover letter and your resume by email to </w:t>
      </w:r>
      <w:r w:rsidRPr="431CCD89">
        <w:rPr>
          <w:b/>
          <w:bCs/>
          <w:sz w:val="24"/>
        </w:rPr>
        <w:t xml:space="preserve">Kartik Kumar at </w:t>
      </w:r>
      <w:hyperlink r:id="rId37">
        <w:r w:rsidRPr="431CCD89">
          <w:rPr>
            <w:rStyle w:val="Hyperlink"/>
            <w:b/>
            <w:bCs/>
            <w:sz w:val="24"/>
          </w:rPr>
          <w:t>careers@lesp.ca</w:t>
        </w:r>
      </w:hyperlink>
      <w:r w:rsidRPr="431CCD89">
        <w:rPr>
          <w:b/>
          <w:bCs/>
          <w:sz w:val="24"/>
        </w:rPr>
        <w:t xml:space="preserve"> by </w:t>
      </w:r>
      <w:r w:rsidR="00D02F4C">
        <w:rPr>
          <w:b/>
          <w:bCs/>
          <w:sz w:val="24"/>
        </w:rPr>
        <w:t xml:space="preserve">May </w:t>
      </w:r>
      <w:r w:rsidR="002A0012">
        <w:rPr>
          <w:b/>
          <w:bCs/>
          <w:sz w:val="24"/>
        </w:rPr>
        <w:t>9</w:t>
      </w:r>
      <w:r w:rsidR="00D02F4C">
        <w:rPr>
          <w:b/>
          <w:bCs/>
          <w:sz w:val="24"/>
        </w:rPr>
        <w:t>, 2024 at 11:59pm</w:t>
      </w:r>
      <w:r w:rsidRPr="431CCD89">
        <w:rPr>
          <w:b/>
          <w:bCs/>
          <w:sz w:val="24"/>
        </w:rPr>
        <w:t xml:space="preserve">. </w:t>
      </w:r>
    </w:p>
    <w:p w14:paraId="1633EC36" w14:textId="77777777" w:rsidR="0089354C" w:rsidRPr="00A630B1" w:rsidRDefault="29710E53" w:rsidP="00F41EA6">
      <w:pPr>
        <w:rPr>
          <w:sz w:val="24"/>
        </w:rPr>
      </w:pPr>
      <w:r w:rsidRPr="29710E53">
        <w:rPr>
          <w:sz w:val="24"/>
        </w:rPr>
        <w:t xml:space="preserve">Please be assured that any information shared with Legacy Partners will be treated with the strictest confidence and shared only with the client for the purposes of this search. </w:t>
      </w:r>
    </w:p>
    <w:p w14:paraId="23FC3C2C" w14:textId="77777777" w:rsidR="00B25D7E" w:rsidRDefault="00B25D7E">
      <w:pPr>
        <w:spacing w:after="0"/>
        <w:rPr>
          <w:sz w:val="29"/>
        </w:rPr>
      </w:pPr>
    </w:p>
    <w:p w14:paraId="60F98EE2" w14:textId="4E40B8BE" w:rsidR="0089354C" w:rsidRDefault="00792858">
      <w:pPr>
        <w:spacing w:after="0"/>
      </w:pPr>
      <w:r>
        <w:rPr>
          <w:sz w:val="29"/>
        </w:rPr>
        <w:t xml:space="preserve"> </w:t>
      </w:r>
    </w:p>
    <w:p w14:paraId="41FF5B59" w14:textId="6B7B6CB4" w:rsidR="0089354C" w:rsidRDefault="002A0012" w:rsidP="00FF1B42">
      <w:pPr>
        <w:spacing w:after="68"/>
      </w:pPr>
      <w:r>
        <w:rPr>
          <w:noProof/>
        </w:rPr>
        <mc:AlternateContent>
          <mc:Choice Requires="wpg">
            <w:drawing>
              <wp:inline distT="0" distB="0" distL="0" distR="0" wp14:anchorId="1D4D786F">
                <wp:extent cx="6686550" cy="4445"/>
                <wp:effectExtent l="0" t="0" r="6350" b="8255"/>
                <wp:docPr id="2047171147" name="Group 235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86550" cy="4445"/>
                          <a:chOff x="0" y="0"/>
                          <a:chExt cx="66865" cy="44"/>
                        </a:xfrm>
                      </wpg:grpSpPr>
                      <wps:wsp>
                        <wps:cNvPr id="1834921160" name="Shape 4886"/>
                        <wps:cNvSpPr>
                          <a:spLocks/>
                        </wps:cNvSpPr>
                        <wps:spPr bwMode="auto">
                          <a:xfrm>
                            <a:off x="0" y="0"/>
                            <a:ext cx="66865" cy="44"/>
                          </a:xfrm>
                          <a:custGeom>
                            <a:avLst/>
                            <a:gdLst>
                              <a:gd name="T0" fmla="*/ 0 w 6686550"/>
                              <a:gd name="T1" fmla="*/ 0 h 4445"/>
                              <a:gd name="T2" fmla="*/ 6686550 w 6686550"/>
                              <a:gd name="T3" fmla="*/ 4445 h 4445"/>
                              <a:gd name="T4" fmla="*/ 0 w 6686550"/>
                              <a:gd name="T5" fmla="*/ 0 h 4445"/>
                              <a:gd name="T6" fmla="*/ 6686550 w 6686550"/>
                              <a:gd name="T7" fmla="*/ 4445 h 4445"/>
                            </a:gdLst>
                            <a:ahLst/>
                            <a:cxnLst>
                              <a:cxn ang="0">
                                <a:pos x="T0" y="T1"/>
                              </a:cxn>
                              <a:cxn ang="0">
                                <a:pos x="T2" y="T3"/>
                              </a:cxn>
                            </a:cxnLst>
                            <a:rect l="T4" t="T5" r="T6" b="T7"/>
                            <a:pathLst>
                              <a:path w="6686550" h="4445">
                                <a:moveTo>
                                  <a:pt x="0" y="0"/>
                                </a:moveTo>
                                <a:lnTo>
                                  <a:pt x="6686550" y="4445"/>
                                </a:lnTo>
                              </a:path>
                            </a:pathLst>
                          </a:custGeom>
                          <a:noFill/>
                          <a:ln w="9525">
                            <a:solidFill>
                              <a:srgbClr val="B8ECF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1D9E0CEF" id="Group 23559" o:spid="_x0000_s1026" style="width:526.5pt;height:.35pt;mso-position-horizontal-relative:char;mso-position-vertical-relative:line" coordsize="66865,44"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">
                <v:shape id="Shape 4886" o:spid="_x0000_s1027" style="position:absolute;width:66865;height:44;visibility:visible;mso-wrap-style:square;v-text-anchor:top" coordsize="6686550,444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" path="m,l6686550,4445e" filled="f" strokecolor="#b8ecf6">
                  <v:path arrowok="t" o:connecttype="custom" o:connectlocs="0,0;66865,44" o:connectangles="0,0" textboxrect="0,0,6686550,4445"/>
                </v:shape>
                <w10:anchorlock/>
              </v:group>
            </w:pict>
          </mc:Fallback>
        </mc:AlternateContent>
      </w:r>
    </w:p>
    <w:p w14:paraId="11BDBFAC" w14:textId="63A49867" w:rsidR="0089354C" w:rsidRDefault="00792858" w:rsidP="00200B0D">
      <w:pPr>
        <w:spacing w:after="0"/>
        <w:ind w:left="566"/>
      </w:pPr>
      <w:r>
        <w:t xml:space="preserve"> </w:t>
      </w:r>
    </w:p>
    <w:p w14:paraId="376ED492" w14:textId="67D0E312" w:rsidR="0089354C" w:rsidRDefault="00792858" w:rsidP="00200B0D">
      <w:pPr>
        <w:spacing w:after="0"/>
        <w:ind w:right="1003" w:firstLine="570"/>
        <w:jc w:val="center"/>
      </w:pPr>
      <w:r>
        <w:t>Thank you once again for your interest.</w:t>
      </w:r>
    </w:p>
    <w:p w14:paraId="1FBD5445" w14:textId="11887C71" w:rsidR="0089354C" w:rsidRDefault="00792858" w:rsidP="00FF1B42">
      <w:pPr>
        <w:spacing w:after="0"/>
        <w:ind w:right="953"/>
        <w:jc w:val="center"/>
      </w:pPr>
      <w:r>
        <w:t xml:space="preserve"> </w:t>
      </w:r>
    </w:p>
    <w:p w14:paraId="04B5F116" w14:textId="77777777" w:rsidR="00240CFF" w:rsidRPr="00240CFF" w:rsidRDefault="00240CFF" w:rsidP="00CE2A3B">
      <w:pPr>
        <w:jc w:val="center"/>
        <w:rPr>
          <w:i/>
          <w:iCs/>
          <w:sz w:val="20"/>
          <w:szCs w:val="20"/>
        </w:rPr>
      </w:pPr>
      <w:r w:rsidRPr="00240CFF">
        <w:rPr>
          <w:i/>
          <w:iCs/>
          <w:sz w:val="20"/>
          <w:szCs w:val="20"/>
        </w:rPr>
        <w:t>Peel Region is committed to a diverse and inclusive workplace where everyone is respected and valued for their contributions, and where everyone is treated fairly and has opportunity to grow and develop. As one of the most diverse regions in Canada, we are committed to establishing a qualified workforce that is reflective of the population we serve.</w:t>
      </w:r>
    </w:p>
    <w:p w14:paraId="52EE8F2A" w14:textId="389718C9" w:rsidR="00240CFF" w:rsidRPr="00240CFF" w:rsidRDefault="00240CFF" w:rsidP="00CE2A3B">
      <w:pPr>
        <w:jc w:val="center"/>
        <w:rPr>
          <w:i/>
          <w:iCs/>
          <w:sz w:val="20"/>
          <w:szCs w:val="20"/>
        </w:rPr>
        <w:sectPr w:rsidR="00240CFF" w:rsidRPr="00240CFF" w:rsidSect="00C25C71">
          <w:headerReference w:type="even" r:id="rId38"/>
          <w:headerReference w:type="default" r:id="rId39"/>
          <w:footerReference w:type="even" r:id="rId40"/>
          <w:footerReference w:type="default" r:id="rId41"/>
          <w:headerReference w:type="first" r:id="rId42"/>
          <w:footerReference w:type="first" r:id="rId43"/>
          <w:pgSz w:w="12240" w:h="15840"/>
          <w:pgMar w:top="1440" w:right="1871" w:bottom="1440" w:left="1077" w:header="0" w:footer="0" w:gutter="0"/>
          <w:cols w:space="720"/>
          <w:titlePg/>
          <w:docGrid w:linePitch="299"/>
        </w:sectPr>
      </w:pPr>
      <w:r w:rsidRPr="00240CFF">
        <w:rPr>
          <w:i/>
          <w:iCs/>
          <w:sz w:val="20"/>
          <w:szCs w:val="20"/>
        </w:rPr>
        <w:t xml:space="preserve">Legacy Partners and Peel Region are committed to providing accommodations throughout the recruitment process, upon request. If you require accommodation, please notify us and we will work with you to meet your needs. Please contact </w:t>
      </w:r>
      <w:hyperlink r:id="rId44" w:history="1">
        <w:r w:rsidRPr="00240CFF">
          <w:rPr>
            <w:rStyle w:val="Hyperlink"/>
            <w:i/>
            <w:iCs/>
            <w:sz w:val="20"/>
            <w:szCs w:val="20"/>
          </w:rPr>
          <w:t>careers@lesp.ca</w:t>
        </w:r>
      </w:hyperlink>
      <w:r w:rsidRPr="00240CFF">
        <w:rPr>
          <w:i/>
          <w:iCs/>
          <w:sz w:val="20"/>
          <w:szCs w:val="20"/>
        </w:rPr>
        <w:t xml:space="preserve"> for accessible formats and communication supports</w:t>
      </w:r>
      <w:r w:rsidR="00CE2A3B">
        <w:rPr>
          <w:i/>
          <w:iCs/>
          <w:sz w:val="20"/>
          <w:szCs w:val="20"/>
        </w:rPr>
        <w:t>.</w:t>
      </w:r>
    </w:p>
    <w:p w14:paraId="11B9E73B" w14:textId="30576A19" w:rsidR="0089354C" w:rsidRDefault="002A0012">
      <w:pPr>
        <w:spacing w:after="0"/>
        <w:ind w:left="-1440" w:right="10800"/>
      </w:pPr>
      <w:r>
        <w:rPr>
          <w:noProof/>
        </w:rPr>
        <w:lastRenderedPageBreak/>
        <mc:AlternateContent>
          <mc:Choice Requires="wpg">
            <w:drawing>
              <wp:anchor distT="0" distB="0" distL="114300" distR="114300" simplePos="0" relativeHeight="251658243" behindDoc="0" locked="0" layoutInCell="1" allowOverlap="1" wp14:anchorId="099182DE">
                <wp:simplePos x="0" y="0"/>
                <wp:positionH relativeFrom="page">
                  <wp:posOffset>0</wp:posOffset>
                </wp:positionH>
                <wp:positionV relativeFrom="page">
                  <wp:posOffset>-10795</wp:posOffset>
                </wp:positionV>
                <wp:extent cx="7772400" cy="10076815"/>
                <wp:effectExtent l="0" t="0" r="0" b="0"/>
                <wp:wrapTopAndBottom/>
                <wp:docPr id="643808505" name="Group 2358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10076815"/>
                          <a:chOff x="0" y="0"/>
                          <a:chExt cx="77724" cy="100767"/>
                        </a:xfrm>
                      </wpg:grpSpPr>
                      <wps:wsp>
                        <wps:cNvPr id="1738928815" name="Rectangle 4891"/>
                        <wps:cNvSpPr>
                          <a:spLocks/>
                        </wps:cNvSpPr>
                        <wps:spPr bwMode="auto">
                          <a:xfrm>
                            <a:off x="0" y="0"/>
                            <a:ext cx="45"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792EEE" w14:textId="77777777" w:rsidR="0089354C" w:rsidRDefault="00792858">
                              <w:r>
                                <w:rPr>
                                  <w:rFonts w:ascii="Arial" w:eastAsia="Arial" w:hAnsi="Arial" w:cs="Arial"/>
                                  <w:sz w:val="2"/>
                                </w:rPr>
                                <w:t xml:space="preserve"> </w:t>
                              </w:r>
                            </w:p>
                          </w:txbxContent>
                        </wps:txbx>
                        <wps:bodyPr rot="0" vert="horz" wrap="square" lIns="0" tIns="0" rIns="0" bIns="0" anchor="t" anchorCtr="0" upright="1">
                          <a:noAutofit/>
                        </wps:bodyPr>
                      </wps:wsp>
                      <wps:wsp>
                        <wps:cNvPr id="2007338157" name="Rectangle 4892"/>
                        <wps:cNvSpPr>
                          <a:spLocks/>
                        </wps:cNvSpPr>
                        <wps:spPr bwMode="auto">
                          <a:xfrm>
                            <a:off x="0" y="100587"/>
                            <a:ext cx="45"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E14858" w14:textId="77777777" w:rsidR="0089354C" w:rsidRDefault="00792858">
                              <w:r>
                                <w:rPr>
                                  <w:rFonts w:ascii="Arial" w:eastAsia="Arial" w:hAnsi="Arial" w:cs="Arial"/>
                                  <w:sz w:val="2"/>
                                </w:rPr>
                                <w:t xml:space="preserve"> </w:t>
                              </w:r>
                            </w:p>
                          </w:txbxContent>
                        </wps:txbx>
                        <wps:bodyPr rot="0" vert="horz" wrap="square" lIns="0" tIns="0" rIns="0" bIns="0" anchor="t" anchorCtr="0" upright="1">
                          <a:noAutofit/>
                        </wps:bodyPr>
                      </wps:wsp>
                      <wps:wsp>
                        <wps:cNvPr id="461602263" name="Shape 24833"/>
                        <wps:cNvSpPr>
                          <a:spLocks/>
                        </wps:cNvSpPr>
                        <wps:spPr bwMode="auto">
                          <a:xfrm>
                            <a:off x="0" y="48577"/>
                            <a:ext cx="37725" cy="52102"/>
                          </a:xfrm>
                          <a:custGeom>
                            <a:avLst/>
                            <a:gdLst>
                              <a:gd name="T0" fmla="*/ 0 w 3772535"/>
                              <a:gd name="T1" fmla="*/ 0 h 5210173"/>
                              <a:gd name="T2" fmla="*/ 37725 w 3772535"/>
                              <a:gd name="T3" fmla="*/ 0 h 5210173"/>
                              <a:gd name="T4" fmla="*/ 37725 w 3772535"/>
                              <a:gd name="T5" fmla="*/ 52102 h 5210173"/>
                              <a:gd name="T6" fmla="*/ 0 w 3772535"/>
                              <a:gd name="T7" fmla="*/ 52102 h 5210173"/>
                              <a:gd name="T8" fmla="*/ 0 w 3772535"/>
                              <a:gd name="T9" fmla="*/ 0 h 5210173"/>
                              <a:gd name="T10" fmla="*/ 0 60000 65536"/>
                              <a:gd name="T11" fmla="*/ 0 60000 65536"/>
                              <a:gd name="T12" fmla="*/ 0 60000 65536"/>
                              <a:gd name="T13" fmla="*/ 0 60000 65536"/>
                              <a:gd name="T14" fmla="*/ 0 60000 65536"/>
                              <a:gd name="T15" fmla="*/ 0 w 3772535"/>
                              <a:gd name="T16" fmla="*/ 0 h 5210173"/>
                              <a:gd name="T17" fmla="*/ 3772535 w 3772535"/>
                              <a:gd name="T18" fmla="*/ 5210173 h 5210173"/>
                            </a:gdLst>
                            <a:ahLst/>
                            <a:cxnLst>
                              <a:cxn ang="T10">
                                <a:pos x="T0" y="T1"/>
                              </a:cxn>
                              <a:cxn ang="T11">
                                <a:pos x="T2" y="T3"/>
                              </a:cxn>
                              <a:cxn ang="T12">
                                <a:pos x="T4" y="T5"/>
                              </a:cxn>
                              <a:cxn ang="T13">
                                <a:pos x="T6" y="T7"/>
                              </a:cxn>
                              <a:cxn ang="T14">
                                <a:pos x="T8" y="T9"/>
                              </a:cxn>
                            </a:cxnLst>
                            <a:rect l="T15" t="T16" r="T17" b="T18"/>
                            <a:pathLst>
                              <a:path w="3772535" h="5210173">
                                <a:moveTo>
                                  <a:pt x="0" y="0"/>
                                </a:moveTo>
                                <a:lnTo>
                                  <a:pt x="3772535" y="0"/>
                                </a:lnTo>
                                <a:lnTo>
                                  <a:pt x="3772535" y="5210173"/>
                                </a:lnTo>
                                <a:lnTo>
                                  <a:pt x="0" y="5210173"/>
                                </a:lnTo>
                                <a:lnTo>
                                  <a:pt x="0" y="0"/>
                                </a:lnTo>
                              </a:path>
                            </a:pathLst>
                          </a:custGeom>
                          <a:solidFill>
                            <a:srgbClr val="B3B6B8">
                              <a:alpha val="14902"/>
                            </a:srgbClr>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35605903" name="Shape 24834"/>
                        <wps:cNvSpPr>
                          <a:spLocks/>
                        </wps:cNvSpPr>
                        <wps:spPr bwMode="auto">
                          <a:xfrm>
                            <a:off x="0" y="95"/>
                            <a:ext cx="38862" cy="48514"/>
                          </a:xfrm>
                          <a:custGeom>
                            <a:avLst/>
                            <a:gdLst>
                              <a:gd name="T0" fmla="*/ 0 w 3886200"/>
                              <a:gd name="T1" fmla="*/ 0 h 4851400"/>
                              <a:gd name="T2" fmla="*/ 38862 w 3886200"/>
                              <a:gd name="T3" fmla="*/ 0 h 4851400"/>
                              <a:gd name="T4" fmla="*/ 38862 w 3886200"/>
                              <a:gd name="T5" fmla="*/ 48514 h 4851400"/>
                              <a:gd name="T6" fmla="*/ 0 w 3886200"/>
                              <a:gd name="T7" fmla="*/ 48514 h 4851400"/>
                              <a:gd name="T8" fmla="*/ 0 w 3886200"/>
                              <a:gd name="T9" fmla="*/ 0 h 4851400"/>
                              <a:gd name="T10" fmla="*/ 0 60000 65536"/>
                              <a:gd name="T11" fmla="*/ 0 60000 65536"/>
                              <a:gd name="T12" fmla="*/ 0 60000 65536"/>
                              <a:gd name="T13" fmla="*/ 0 60000 65536"/>
                              <a:gd name="T14" fmla="*/ 0 60000 65536"/>
                              <a:gd name="T15" fmla="*/ 0 w 3886200"/>
                              <a:gd name="T16" fmla="*/ 0 h 4851400"/>
                              <a:gd name="T17" fmla="*/ 3886200 w 3886200"/>
                              <a:gd name="T18" fmla="*/ 4851400 h 4851400"/>
                            </a:gdLst>
                            <a:ahLst/>
                            <a:cxnLst>
                              <a:cxn ang="T10">
                                <a:pos x="T0" y="T1"/>
                              </a:cxn>
                              <a:cxn ang="T11">
                                <a:pos x="T2" y="T3"/>
                              </a:cxn>
                              <a:cxn ang="T12">
                                <a:pos x="T4" y="T5"/>
                              </a:cxn>
                              <a:cxn ang="T13">
                                <a:pos x="T6" y="T7"/>
                              </a:cxn>
                              <a:cxn ang="T14">
                                <a:pos x="T8" y="T9"/>
                              </a:cxn>
                            </a:cxnLst>
                            <a:rect l="T15" t="T16" r="T17" b="T18"/>
                            <a:pathLst>
                              <a:path w="3886200" h="4851400">
                                <a:moveTo>
                                  <a:pt x="0" y="0"/>
                                </a:moveTo>
                                <a:lnTo>
                                  <a:pt x="3886200" y="0"/>
                                </a:lnTo>
                                <a:lnTo>
                                  <a:pt x="3886200" y="4851400"/>
                                </a:lnTo>
                                <a:lnTo>
                                  <a:pt x="0" y="4851400"/>
                                </a:lnTo>
                                <a:lnTo>
                                  <a:pt x="0" y="0"/>
                                </a:lnTo>
                              </a:path>
                            </a:pathLst>
                          </a:custGeom>
                          <a:solidFill>
                            <a:srgbClr val="0D4863"/>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pic:pic xmlns:pic="http://schemas.openxmlformats.org/drawingml/2006/picture">
                        <pic:nvPicPr>
                          <pic:cNvPr id="1315352310" name="Picture 4896"/>
                          <pic:cNvPicPr>
                            <a:picLocks/>
                          </pic:cNvPicPr>
                        </pic:nvPicPr>
                        <pic:blipFill>
                          <a:blip r:embed="rId45">
                            <a:extLst>
                              <a:ext uri="{28A0092B-C50C-407E-A947-70E740481C1C}">
                                <a14:useLocalDpi xmlns:a14="http://schemas.microsoft.com/office/drawing/2010/main" val="0"/>
                              </a:ext>
                            </a:extLst>
                          </a:blip>
                          <a:srcRect/>
                          <a:stretch>
                            <a:fillRect/>
                          </a:stretch>
                        </pic:blipFill>
                        <pic:spPr bwMode="auto">
                          <a:xfrm>
                            <a:off x="36931" y="95"/>
                            <a:ext cx="40767" cy="100584"/>
                          </a:xfrm>
                          <a:prstGeom prst="rect">
                            <a:avLst/>
                          </a:prstGeom>
                          <a:noFill/>
                          <a:extLst>
                            <a:ext uri="{909E8E84-426E-40DD-AFC4-6F175D3DCCD1}">
                              <a14:hiddenFill xmlns:a14="http://schemas.microsoft.com/office/drawing/2010/main">
                                <a:solidFill>
                                  <a:srgbClr val="FFFFFF"/>
                                </a:solidFill>
                              </a14:hiddenFill>
                            </a:ext>
                          </a:extLst>
                        </pic:spPr>
                      </pic:pic>
                      <wps:wsp>
                        <wps:cNvPr id="570720285" name="Shape 4897"/>
                        <wps:cNvSpPr>
                          <a:spLocks/>
                        </wps:cNvSpPr>
                        <wps:spPr bwMode="auto">
                          <a:xfrm>
                            <a:off x="2387" y="80994"/>
                            <a:ext cx="603" cy="2724"/>
                          </a:xfrm>
                          <a:custGeom>
                            <a:avLst/>
                            <a:gdLst>
                              <a:gd name="T0" fmla="*/ 197 w 60325"/>
                              <a:gd name="T1" fmla="*/ 0 h 272415"/>
                              <a:gd name="T2" fmla="*/ 603 w 60325"/>
                              <a:gd name="T3" fmla="*/ 0 h 272415"/>
                              <a:gd name="T4" fmla="*/ 603 w 60325"/>
                              <a:gd name="T5" fmla="*/ 458 h 272415"/>
                              <a:gd name="T6" fmla="*/ 514 w 60325"/>
                              <a:gd name="T7" fmla="*/ 476 h 272415"/>
                              <a:gd name="T8" fmla="*/ 444 w 60325"/>
                              <a:gd name="T9" fmla="*/ 521 h 272415"/>
                              <a:gd name="T10" fmla="*/ 394 w 60325"/>
                              <a:gd name="T11" fmla="*/ 591 h 272415"/>
                              <a:gd name="T12" fmla="*/ 381 w 60325"/>
                              <a:gd name="T13" fmla="*/ 673 h 272415"/>
                              <a:gd name="T14" fmla="*/ 394 w 60325"/>
                              <a:gd name="T15" fmla="*/ 756 h 272415"/>
                              <a:gd name="T16" fmla="*/ 438 w 60325"/>
                              <a:gd name="T17" fmla="*/ 819 h 272415"/>
                              <a:gd name="T18" fmla="*/ 508 w 60325"/>
                              <a:gd name="T19" fmla="*/ 870 h 272415"/>
                              <a:gd name="T20" fmla="*/ 603 w 60325"/>
                              <a:gd name="T21" fmla="*/ 883 h 272415"/>
                              <a:gd name="T22" fmla="*/ 603 w 60325"/>
                              <a:gd name="T23" fmla="*/ 1054 h 272415"/>
                              <a:gd name="T24" fmla="*/ 400 w 60325"/>
                              <a:gd name="T25" fmla="*/ 1054 h 272415"/>
                              <a:gd name="T26" fmla="*/ 400 w 60325"/>
                              <a:gd name="T27" fmla="*/ 2286 h 272415"/>
                              <a:gd name="T28" fmla="*/ 603 w 60325"/>
                              <a:gd name="T29" fmla="*/ 2286 h 272415"/>
                              <a:gd name="T30" fmla="*/ 603 w 60325"/>
                              <a:gd name="T31" fmla="*/ 2724 h 272415"/>
                              <a:gd name="T32" fmla="*/ 197 w 60325"/>
                              <a:gd name="T33" fmla="*/ 2724 h 272415"/>
                              <a:gd name="T34" fmla="*/ 114 w 60325"/>
                              <a:gd name="T35" fmla="*/ 2711 h 272415"/>
                              <a:gd name="T36" fmla="*/ 57 w 60325"/>
                              <a:gd name="T37" fmla="*/ 2667 h 272415"/>
                              <a:gd name="T38" fmla="*/ 13 w 60325"/>
                              <a:gd name="T39" fmla="*/ 2610 h 272415"/>
                              <a:gd name="T40" fmla="*/ 0 w 60325"/>
                              <a:gd name="T41" fmla="*/ 2534 h 272415"/>
                              <a:gd name="T42" fmla="*/ 0 w 60325"/>
                              <a:gd name="T43" fmla="*/ 197 h 272415"/>
                              <a:gd name="T44" fmla="*/ 13 w 60325"/>
                              <a:gd name="T45" fmla="*/ 121 h 272415"/>
                              <a:gd name="T46" fmla="*/ 57 w 60325"/>
                              <a:gd name="T47" fmla="*/ 57 h 272415"/>
                              <a:gd name="T48" fmla="*/ 121 w 60325"/>
                              <a:gd name="T49" fmla="*/ 19 h 272415"/>
                              <a:gd name="T50" fmla="*/ 197 w 60325"/>
                              <a:gd name="T51" fmla="*/ 0 h 272415"/>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 name="T72" fmla="*/ 0 60000 65536"/>
                              <a:gd name="T73" fmla="*/ 0 60000 65536"/>
                              <a:gd name="T74" fmla="*/ 0 60000 65536"/>
                              <a:gd name="T75" fmla="*/ 0 60000 65536"/>
                              <a:gd name="T76" fmla="*/ 0 60000 65536"/>
                              <a:gd name="T77" fmla="*/ 0 60000 65536"/>
                              <a:gd name="T78" fmla="*/ 0 w 60325"/>
                              <a:gd name="T79" fmla="*/ 0 h 272415"/>
                              <a:gd name="T80" fmla="*/ 60325 w 60325"/>
                              <a:gd name="T81" fmla="*/ 272415 h 272415"/>
                            </a:gdLst>
                            <a:ahLst/>
                            <a:cxnLst>
                              <a:cxn ang="T52">
                                <a:pos x="T0" y="T1"/>
                              </a:cxn>
                              <a:cxn ang="T53">
                                <a:pos x="T2" y="T3"/>
                              </a:cxn>
                              <a:cxn ang="T54">
                                <a:pos x="T4" y="T5"/>
                              </a:cxn>
                              <a:cxn ang="T55">
                                <a:pos x="T6" y="T7"/>
                              </a:cxn>
                              <a:cxn ang="T56">
                                <a:pos x="T8" y="T9"/>
                              </a:cxn>
                              <a:cxn ang="T57">
                                <a:pos x="T10" y="T11"/>
                              </a:cxn>
                              <a:cxn ang="T58">
                                <a:pos x="T12" y="T13"/>
                              </a:cxn>
                              <a:cxn ang="T59">
                                <a:pos x="T14" y="T15"/>
                              </a:cxn>
                              <a:cxn ang="T60">
                                <a:pos x="T16" y="T17"/>
                              </a:cxn>
                              <a:cxn ang="T61">
                                <a:pos x="T18" y="T19"/>
                              </a:cxn>
                              <a:cxn ang="T62">
                                <a:pos x="T20" y="T21"/>
                              </a:cxn>
                              <a:cxn ang="T63">
                                <a:pos x="T22" y="T23"/>
                              </a:cxn>
                              <a:cxn ang="T64">
                                <a:pos x="T24" y="T25"/>
                              </a:cxn>
                              <a:cxn ang="T65">
                                <a:pos x="T26" y="T27"/>
                              </a:cxn>
                              <a:cxn ang="T66">
                                <a:pos x="T28" y="T29"/>
                              </a:cxn>
                              <a:cxn ang="T67">
                                <a:pos x="T30" y="T31"/>
                              </a:cxn>
                              <a:cxn ang="T68">
                                <a:pos x="T32" y="T33"/>
                              </a:cxn>
                              <a:cxn ang="T69">
                                <a:pos x="T34" y="T35"/>
                              </a:cxn>
                              <a:cxn ang="T70">
                                <a:pos x="T36" y="T37"/>
                              </a:cxn>
                              <a:cxn ang="T71">
                                <a:pos x="T38" y="T39"/>
                              </a:cxn>
                              <a:cxn ang="T72">
                                <a:pos x="T40" y="T41"/>
                              </a:cxn>
                              <a:cxn ang="T73">
                                <a:pos x="T42" y="T43"/>
                              </a:cxn>
                              <a:cxn ang="T74">
                                <a:pos x="T44" y="T45"/>
                              </a:cxn>
                              <a:cxn ang="T75">
                                <a:pos x="T46" y="T47"/>
                              </a:cxn>
                              <a:cxn ang="T76">
                                <a:pos x="T48" y="T49"/>
                              </a:cxn>
                              <a:cxn ang="T77">
                                <a:pos x="T50" y="T51"/>
                              </a:cxn>
                            </a:cxnLst>
                            <a:rect l="T78" t="T79" r="T80" b="T81"/>
                            <a:pathLst>
                              <a:path w="60325" h="272415">
                                <a:moveTo>
                                  <a:pt x="19685" y="0"/>
                                </a:moveTo>
                                <a:lnTo>
                                  <a:pt x="60325" y="0"/>
                                </a:lnTo>
                                <a:lnTo>
                                  <a:pt x="60325" y="45847"/>
                                </a:lnTo>
                                <a:lnTo>
                                  <a:pt x="51435" y="47625"/>
                                </a:lnTo>
                                <a:lnTo>
                                  <a:pt x="44450" y="52070"/>
                                </a:lnTo>
                                <a:lnTo>
                                  <a:pt x="39370" y="59055"/>
                                </a:lnTo>
                                <a:lnTo>
                                  <a:pt x="38100" y="67310"/>
                                </a:lnTo>
                                <a:lnTo>
                                  <a:pt x="39370" y="75565"/>
                                </a:lnTo>
                                <a:lnTo>
                                  <a:pt x="43815" y="81915"/>
                                </a:lnTo>
                                <a:lnTo>
                                  <a:pt x="50800" y="86995"/>
                                </a:lnTo>
                                <a:lnTo>
                                  <a:pt x="60325" y="88265"/>
                                </a:lnTo>
                                <a:lnTo>
                                  <a:pt x="60325" y="105410"/>
                                </a:lnTo>
                                <a:lnTo>
                                  <a:pt x="40005" y="105410"/>
                                </a:lnTo>
                                <a:lnTo>
                                  <a:pt x="40005" y="228600"/>
                                </a:lnTo>
                                <a:lnTo>
                                  <a:pt x="60325" y="228600"/>
                                </a:lnTo>
                                <a:lnTo>
                                  <a:pt x="60325" y="272415"/>
                                </a:lnTo>
                                <a:lnTo>
                                  <a:pt x="19685" y="272415"/>
                                </a:lnTo>
                                <a:lnTo>
                                  <a:pt x="11430" y="271145"/>
                                </a:lnTo>
                                <a:lnTo>
                                  <a:pt x="5715" y="266700"/>
                                </a:lnTo>
                                <a:lnTo>
                                  <a:pt x="1270" y="260985"/>
                                </a:lnTo>
                                <a:lnTo>
                                  <a:pt x="0" y="253365"/>
                                </a:lnTo>
                                <a:lnTo>
                                  <a:pt x="0" y="19685"/>
                                </a:lnTo>
                                <a:lnTo>
                                  <a:pt x="1270" y="12065"/>
                                </a:lnTo>
                                <a:lnTo>
                                  <a:pt x="5715" y="5715"/>
                                </a:lnTo>
                                <a:lnTo>
                                  <a:pt x="12065" y="1905"/>
                                </a:lnTo>
                                <a:lnTo>
                                  <a:pt x="19685" y="0"/>
                                </a:lnTo>
                                <a:close/>
                              </a:path>
                            </a:pathLst>
                          </a:custGeom>
                          <a:solidFill>
                            <a:srgbClr val="0D4863"/>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86941987" name="Shape 4898"/>
                        <wps:cNvSpPr>
                          <a:spLocks/>
                        </wps:cNvSpPr>
                        <wps:spPr bwMode="auto">
                          <a:xfrm>
                            <a:off x="2990" y="80994"/>
                            <a:ext cx="1042" cy="2724"/>
                          </a:xfrm>
                          <a:custGeom>
                            <a:avLst/>
                            <a:gdLst>
                              <a:gd name="T0" fmla="*/ 0 w 104140"/>
                              <a:gd name="T1" fmla="*/ 0 h 272415"/>
                              <a:gd name="T2" fmla="*/ 229 w 104140"/>
                              <a:gd name="T3" fmla="*/ 0 h 272415"/>
                              <a:gd name="T4" fmla="*/ 1042 w 104140"/>
                              <a:gd name="T5" fmla="*/ 0 h 272415"/>
                              <a:gd name="T6" fmla="*/ 1042 w 104140"/>
                              <a:gd name="T7" fmla="*/ 1050 h 272415"/>
                              <a:gd name="T8" fmla="*/ 1036 w 104140"/>
                              <a:gd name="T9" fmla="*/ 1054 h 272415"/>
                              <a:gd name="T10" fmla="*/ 953 w 104140"/>
                              <a:gd name="T11" fmla="*/ 1092 h 272415"/>
                              <a:gd name="T12" fmla="*/ 877 w 104140"/>
                              <a:gd name="T13" fmla="*/ 1162 h 272415"/>
                              <a:gd name="T14" fmla="*/ 832 w 104140"/>
                              <a:gd name="T15" fmla="*/ 1225 h 272415"/>
                              <a:gd name="T16" fmla="*/ 832 w 104140"/>
                              <a:gd name="T17" fmla="*/ 1054 h 272415"/>
                              <a:gd name="T18" fmla="*/ 426 w 104140"/>
                              <a:gd name="T19" fmla="*/ 1054 h 272415"/>
                              <a:gd name="T20" fmla="*/ 426 w 104140"/>
                              <a:gd name="T21" fmla="*/ 2286 h 272415"/>
                              <a:gd name="T22" fmla="*/ 832 w 104140"/>
                              <a:gd name="T23" fmla="*/ 2286 h 272415"/>
                              <a:gd name="T24" fmla="*/ 832 w 104140"/>
                              <a:gd name="T25" fmla="*/ 1524 h 272415"/>
                              <a:gd name="T26" fmla="*/ 845 w 104140"/>
                              <a:gd name="T27" fmla="*/ 1499 h 272415"/>
                              <a:gd name="T28" fmla="*/ 870 w 104140"/>
                              <a:gd name="T29" fmla="*/ 1441 h 272415"/>
                              <a:gd name="T30" fmla="*/ 915 w 104140"/>
                              <a:gd name="T31" fmla="*/ 1391 h 272415"/>
                              <a:gd name="T32" fmla="*/ 972 w 104140"/>
                              <a:gd name="T33" fmla="*/ 1359 h 272415"/>
                              <a:gd name="T34" fmla="*/ 1042 w 104140"/>
                              <a:gd name="T35" fmla="*/ 1347 h 272415"/>
                              <a:gd name="T36" fmla="*/ 1042 w 104140"/>
                              <a:gd name="T37" fmla="*/ 2724 h 272415"/>
                              <a:gd name="T38" fmla="*/ 0 w 104140"/>
                              <a:gd name="T39" fmla="*/ 2724 h 272415"/>
                              <a:gd name="T40" fmla="*/ 0 w 104140"/>
                              <a:gd name="T41" fmla="*/ 2286 h 272415"/>
                              <a:gd name="T42" fmla="*/ 203 w 104140"/>
                              <a:gd name="T43" fmla="*/ 2286 h 272415"/>
                              <a:gd name="T44" fmla="*/ 203 w 104140"/>
                              <a:gd name="T45" fmla="*/ 1054 h 272415"/>
                              <a:gd name="T46" fmla="*/ 0 w 104140"/>
                              <a:gd name="T47" fmla="*/ 1054 h 272415"/>
                              <a:gd name="T48" fmla="*/ 0 w 104140"/>
                              <a:gd name="T49" fmla="*/ 883 h 272415"/>
                              <a:gd name="T50" fmla="*/ 95 w 104140"/>
                              <a:gd name="T51" fmla="*/ 870 h 272415"/>
                              <a:gd name="T52" fmla="*/ 165 w 104140"/>
                              <a:gd name="T53" fmla="*/ 819 h 272415"/>
                              <a:gd name="T54" fmla="*/ 203 w 104140"/>
                              <a:gd name="T55" fmla="*/ 768 h 272415"/>
                              <a:gd name="T56" fmla="*/ 216 w 104140"/>
                              <a:gd name="T57" fmla="*/ 756 h 272415"/>
                              <a:gd name="T58" fmla="*/ 229 w 104140"/>
                              <a:gd name="T59" fmla="*/ 673 h 272415"/>
                              <a:gd name="T60" fmla="*/ 210 w 104140"/>
                              <a:gd name="T61" fmla="*/ 591 h 272415"/>
                              <a:gd name="T62" fmla="*/ 165 w 104140"/>
                              <a:gd name="T63" fmla="*/ 521 h 272415"/>
                              <a:gd name="T64" fmla="*/ 95 w 104140"/>
                              <a:gd name="T65" fmla="*/ 476 h 272415"/>
                              <a:gd name="T66" fmla="*/ 6 w 104140"/>
                              <a:gd name="T67" fmla="*/ 457 h 272415"/>
                              <a:gd name="T68" fmla="*/ 0 w 104140"/>
                              <a:gd name="T69" fmla="*/ 458 h 272415"/>
                              <a:gd name="T70" fmla="*/ 0 w 104140"/>
                              <a:gd name="T71" fmla="*/ 0 h 272415"/>
                              <a:gd name="T72" fmla="*/ 0 60000 65536"/>
                              <a:gd name="T73" fmla="*/ 0 60000 65536"/>
                              <a:gd name="T74" fmla="*/ 0 60000 65536"/>
                              <a:gd name="T75" fmla="*/ 0 60000 65536"/>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w 104140"/>
                              <a:gd name="T109" fmla="*/ 0 h 272415"/>
                              <a:gd name="T110" fmla="*/ 104140 w 104140"/>
                              <a:gd name="T111" fmla="*/ 272415 h 272415"/>
                            </a:gdLst>
                            <a:ahLst/>
                            <a:cxnLst>
                              <a:cxn ang="T72">
                                <a:pos x="T0" y="T1"/>
                              </a:cxn>
                              <a:cxn ang="T73">
                                <a:pos x="T2" y="T3"/>
                              </a:cxn>
                              <a:cxn ang="T74">
                                <a:pos x="T4" y="T5"/>
                              </a:cxn>
                              <a:cxn ang="T75">
                                <a:pos x="T6" y="T7"/>
                              </a:cxn>
                              <a:cxn ang="T76">
                                <a:pos x="T8" y="T9"/>
                              </a:cxn>
                              <a:cxn ang="T77">
                                <a:pos x="T10" y="T11"/>
                              </a:cxn>
                              <a:cxn ang="T78">
                                <a:pos x="T12" y="T13"/>
                              </a:cxn>
                              <a:cxn ang="T79">
                                <a:pos x="T14" y="T15"/>
                              </a:cxn>
                              <a:cxn ang="T80">
                                <a:pos x="T16" y="T17"/>
                              </a:cxn>
                              <a:cxn ang="T81">
                                <a:pos x="T18" y="T19"/>
                              </a:cxn>
                              <a:cxn ang="T82">
                                <a:pos x="T20" y="T21"/>
                              </a:cxn>
                              <a:cxn ang="T83">
                                <a:pos x="T22" y="T23"/>
                              </a:cxn>
                              <a:cxn ang="T84">
                                <a:pos x="T24" y="T25"/>
                              </a:cxn>
                              <a:cxn ang="T85">
                                <a:pos x="T26" y="T27"/>
                              </a:cxn>
                              <a:cxn ang="T86">
                                <a:pos x="T28" y="T29"/>
                              </a:cxn>
                              <a:cxn ang="T87">
                                <a:pos x="T30" y="T31"/>
                              </a:cxn>
                              <a:cxn ang="T88">
                                <a:pos x="T32" y="T33"/>
                              </a:cxn>
                              <a:cxn ang="T89">
                                <a:pos x="T34" y="T35"/>
                              </a:cxn>
                              <a:cxn ang="T90">
                                <a:pos x="T36" y="T37"/>
                              </a:cxn>
                              <a:cxn ang="T91">
                                <a:pos x="T38" y="T39"/>
                              </a:cxn>
                              <a:cxn ang="T92">
                                <a:pos x="T40" y="T41"/>
                              </a:cxn>
                              <a:cxn ang="T93">
                                <a:pos x="T42" y="T43"/>
                              </a:cxn>
                              <a:cxn ang="T94">
                                <a:pos x="T44" y="T45"/>
                              </a:cxn>
                              <a:cxn ang="T95">
                                <a:pos x="T46" y="T47"/>
                              </a:cxn>
                              <a:cxn ang="T96">
                                <a:pos x="T48" y="T49"/>
                              </a:cxn>
                              <a:cxn ang="T97">
                                <a:pos x="T50" y="T51"/>
                              </a:cxn>
                              <a:cxn ang="T98">
                                <a:pos x="T52" y="T53"/>
                              </a:cxn>
                              <a:cxn ang="T99">
                                <a:pos x="T54" y="T55"/>
                              </a:cxn>
                              <a:cxn ang="T100">
                                <a:pos x="T56" y="T57"/>
                              </a:cxn>
                              <a:cxn ang="T101">
                                <a:pos x="T58" y="T59"/>
                              </a:cxn>
                              <a:cxn ang="T102">
                                <a:pos x="T60" y="T61"/>
                              </a:cxn>
                              <a:cxn ang="T103">
                                <a:pos x="T62" y="T63"/>
                              </a:cxn>
                              <a:cxn ang="T104">
                                <a:pos x="T64" y="T65"/>
                              </a:cxn>
                              <a:cxn ang="T105">
                                <a:pos x="T66" y="T67"/>
                              </a:cxn>
                              <a:cxn ang="T106">
                                <a:pos x="T68" y="T69"/>
                              </a:cxn>
                              <a:cxn ang="T107">
                                <a:pos x="T70" y="T71"/>
                              </a:cxn>
                            </a:cxnLst>
                            <a:rect l="T108" t="T109" r="T110" b="T111"/>
                            <a:pathLst>
                              <a:path w="104140" h="272415">
                                <a:moveTo>
                                  <a:pt x="0" y="0"/>
                                </a:moveTo>
                                <a:lnTo>
                                  <a:pt x="22860" y="0"/>
                                </a:lnTo>
                                <a:lnTo>
                                  <a:pt x="104140" y="0"/>
                                </a:lnTo>
                                <a:lnTo>
                                  <a:pt x="104140" y="104987"/>
                                </a:lnTo>
                                <a:lnTo>
                                  <a:pt x="103505" y="105410"/>
                                </a:lnTo>
                                <a:lnTo>
                                  <a:pt x="95250" y="109220"/>
                                </a:lnTo>
                                <a:lnTo>
                                  <a:pt x="87630" y="116205"/>
                                </a:lnTo>
                                <a:lnTo>
                                  <a:pt x="83185" y="122555"/>
                                </a:lnTo>
                                <a:lnTo>
                                  <a:pt x="83185" y="105410"/>
                                </a:lnTo>
                                <a:lnTo>
                                  <a:pt x="42545" y="105410"/>
                                </a:lnTo>
                                <a:lnTo>
                                  <a:pt x="42545" y="228600"/>
                                </a:lnTo>
                                <a:lnTo>
                                  <a:pt x="83185" y="228600"/>
                                </a:lnTo>
                                <a:lnTo>
                                  <a:pt x="83185" y="152400"/>
                                </a:lnTo>
                                <a:lnTo>
                                  <a:pt x="84455" y="149860"/>
                                </a:lnTo>
                                <a:lnTo>
                                  <a:pt x="86995" y="144145"/>
                                </a:lnTo>
                                <a:lnTo>
                                  <a:pt x="91440" y="139065"/>
                                </a:lnTo>
                                <a:lnTo>
                                  <a:pt x="97155" y="135890"/>
                                </a:lnTo>
                                <a:lnTo>
                                  <a:pt x="104140" y="134726"/>
                                </a:lnTo>
                                <a:lnTo>
                                  <a:pt x="104140" y="272415"/>
                                </a:lnTo>
                                <a:lnTo>
                                  <a:pt x="0" y="272415"/>
                                </a:lnTo>
                                <a:lnTo>
                                  <a:pt x="0" y="228600"/>
                                </a:lnTo>
                                <a:lnTo>
                                  <a:pt x="20320" y="228600"/>
                                </a:lnTo>
                                <a:lnTo>
                                  <a:pt x="20320" y="105410"/>
                                </a:lnTo>
                                <a:lnTo>
                                  <a:pt x="0" y="105410"/>
                                </a:lnTo>
                                <a:lnTo>
                                  <a:pt x="0" y="88265"/>
                                </a:lnTo>
                                <a:lnTo>
                                  <a:pt x="9525" y="86995"/>
                                </a:lnTo>
                                <a:lnTo>
                                  <a:pt x="16510" y="81915"/>
                                </a:lnTo>
                                <a:lnTo>
                                  <a:pt x="20320" y="76835"/>
                                </a:lnTo>
                                <a:lnTo>
                                  <a:pt x="21590" y="75565"/>
                                </a:lnTo>
                                <a:lnTo>
                                  <a:pt x="22860" y="67310"/>
                                </a:lnTo>
                                <a:lnTo>
                                  <a:pt x="20955" y="59055"/>
                                </a:lnTo>
                                <a:lnTo>
                                  <a:pt x="16510" y="52070"/>
                                </a:lnTo>
                                <a:lnTo>
                                  <a:pt x="9525" y="47625"/>
                                </a:lnTo>
                                <a:lnTo>
                                  <a:pt x="635" y="45720"/>
                                </a:lnTo>
                                <a:lnTo>
                                  <a:pt x="0" y="45847"/>
                                </a:lnTo>
                                <a:lnTo>
                                  <a:pt x="0" y="0"/>
                                </a:lnTo>
                                <a:close/>
                              </a:path>
                            </a:pathLst>
                          </a:custGeom>
                          <a:solidFill>
                            <a:srgbClr val="0D4863"/>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496528426" name="Shape 4899"/>
                        <wps:cNvSpPr>
                          <a:spLocks/>
                        </wps:cNvSpPr>
                        <wps:spPr bwMode="auto">
                          <a:xfrm>
                            <a:off x="4032" y="80994"/>
                            <a:ext cx="1022" cy="2724"/>
                          </a:xfrm>
                          <a:custGeom>
                            <a:avLst/>
                            <a:gdLst>
                              <a:gd name="T0" fmla="*/ 0 w 102235"/>
                              <a:gd name="T1" fmla="*/ 0 h 272415"/>
                              <a:gd name="T2" fmla="*/ 616 w 102235"/>
                              <a:gd name="T3" fmla="*/ 0 h 272415"/>
                              <a:gd name="T4" fmla="*/ 825 w 102235"/>
                              <a:gd name="T5" fmla="*/ 0 h 272415"/>
                              <a:gd name="T6" fmla="*/ 901 w 102235"/>
                              <a:gd name="T7" fmla="*/ 19 h 272415"/>
                              <a:gd name="T8" fmla="*/ 965 w 102235"/>
                              <a:gd name="T9" fmla="*/ 57 h 272415"/>
                              <a:gd name="T10" fmla="*/ 1003 w 102235"/>
                              <a:gd name="T11" fmla="*/ 121 h 272415"/>
                              <a:gd name="T12" fmla="*/ 1022 w 102235"/>
                              <a:gd name="T13" fmla="*/ 197 h 272415"/>
                              <a:gd name="T14" fmla="*/ 1022 w 102235"/>
                              <a:gd name="T15" fmla="*/ 2286 h 272415"/>
                              <a:gd name="T16" fmla="*/ 1022 w 102235"/>
                              <a:gd name="T17" fmla="*/ 2534 h 272415"/>
                              <a:gd name="T18" fmla="*/ 1003 w 102235"/>
                              <a:gd name="T19" fmla="*/ 2610 h 272415"/>
                              <a:gd name="T20" fmla="*/ 965 w 102235"/>
                              <a:gd name="T21" fmla="*/ 2667 h 272415"/>
                              <a:gd name="T22" fmla="*/ 901 w 102235"/>
                              <a:gd name="T23" fmla="*/ 2711 h 272415"/>
                              <a:gd name="T24" fmla="*/ 825 w 102235"/>
                              <a:gd name="T25" fmla="*/ 2724 h 272415"/>
                              <a:gd name="T26" fmla="*/ 0 w 102235"/>
                              <a:gd name="T27" fmla="*/ 2724 h 272415"/>
                              <a:gd name="T28" fmla="*/ 0 w 102235"/>
                              <a:gd name="T29" fmla="*/ 1347 h 272415"/>
                              <a:gd name="T30" fmla="*/ 6 w 102235"/>
                              <a:gd name="T31" fmla="*/ 1346 h 272415"/>
                              <a:gd name="T32" fmla="*/ 102 w 102235"/>
                              <a:gd name="T33" fmla="*/ 1365 h 272415"/>
                              <a:gd name="T34" fmla="*/ 165 w 102235"/>
                              <a:gd name="T35" fmla="*/ 1422 h 272415"/>
                              <a:gd name="T36" fmla="*/ 203 w 102235"/>
                              <a:gd name="T37" fmla="*/ 1511 h 272415"/>
                              <a:gd name="T38" fmla="*/ 209 w 102235"/>
                              <a:gd name="T39" fmla="*/ 1626 h 272415"/>
                              <a:gd name="T40" fmla="*/ 209 w 102235"/>
                              <a:gd name="T41" fmla="*/ 2286 h 272415"/>
                              <a:gd name="T42" fmla="*/ 616 w 102235"/>
                              <a:gd name="T43" fmla="*/ 2286 h 272415"/>
                              <a:gd name="T44" fmla="*/ 616 w 102235"/>
                              <a:gd name="T45" fmla="*/ 1575 h 272415"/>
                              <a:gd name="T46" fmla="*/ 578 w 102235"/>
                              <a:gd name="T47" fmla="*/ 1333 h 272415"/>
                              <a:gd name="T48" fmla="*/ 482 w 102235"/>
                              <a:gd name="T49" fmla="*/ 1156 h 272415"/>
                              <a:gd name="T50" fmla="*/ 336 w 102235"/>
                              <a:gd name="T51" fmla="*/ 1054 h 272415"/>
                              <a:gd name="T52" fmla="*/ 152 w 102235"/>
                              <a:gd name="T53" fmla="*/ 1022 h 272415"/>
                              <a:gd name="T54" fmla="*/ 13 w 102235"/>
                              <a:gd name="T55" fmla="*/ 1041 h 272415"/>
                              <a:gd name="T56" fmla="*/ 0 w 102235"/>
                              <a:gd name="T57" fmla="*/ 1050 h 272415"/>
                              <a:gd name="T58" fmla="*/ 0 w 102235"/>
                              <a:gd name="T59" fmla="*/ 0 h 272415"/>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 name="T72" fmla="*/ 0 60000 65536"/>
                              <a:gd name="T73" fmla="*/ 0 60000 65536"/>
                              <a:gd name="T74" fmla="*/ 0 60000 65536"/>
                              <a:gd name="T75" fmla="*/ 0 60000 65536"/>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w 102235"/>
                              <a:gd name="T91" fmla="*/ 0 h 272415"/>
                              <a:gd name="T92" fmla="*/ 102235 w 102235"/>
                              <a:gd name="T93" fmla="*/ 272415 h 272415"/>
                            </a:gdLst>
                            <a:ahLst/>
                            <a:cxnLst>
                              <a:cxn ang="T60">
                                <a:pos x="T0" y="T1"/>
                              </a:cxn>
                              <a:cxn ang="T61">
                                <a:pos x="T2" y="T3"/>
                              </a:cxn>
                              <a:cxn ang="T62">
                                <a:pos x="T4" y="T5"/>
                              </a:cxn>
                              <a:cxn ang="T63">
                                <a:pos x="T6" y="T7"/>
                              </a:cxn>
                              <a:cxn ang="T64">
                                <a:pos x="T8" y="T9"/>
                              </a:cxn>
                              <a:cxn ang="T65">
                                <a:pos x="T10" y="T11"/>
                              </a:cxn>
                              <a:cxn ang="T66">
                                <a:pos x="T12" y="T13"/>
                              </a:cxn>
                              <a:cxn ang="T67">
                                <a:pos x="T14" y="T15"/>
                              </a:cxn>
                              <a:cxn ang="T68">
                                <a:pos x="T16" y="T17"/>
                              </a:cxn>
                              <a:cxn ang="T69">
                                <a:pos x="T18" y="T19"/>
                              </a:cxn>
                              <a:cxn ang="T70">
                                <a:pos x="T20" y="T21"/>
                              </a:cxn>
                              <a:cxn ang="T71">
                                <a:pos x="T22" y="T23"/>
                              </a:cxn>
                              <a:cxn ang="T72">
                                <a:pos x="T24" y="T25"/>
                              </a:cxn>
                              <a:cxn ang="T73">
                                <a:pos x="T26" y="T27"/>
                              </a:cxn>
                              <a:cxn ang="T74">
                                <a:pos x="T28" y="T29"/>
                              </a:cxn>
                              <a:cxn ang="T75">
                                <a:pos x="T30" y="T31"/>
                              </a:cxn>
                              <a:cxn ang="T76">
                                <a:pos x="T32" y="T33"/>
                              </a:cxn>
                              <a:cxn ang="T77">
                                <a:pos x="T34" y="T35"/>
                              </a:cxn>
                              <a:cxn ang="T78">
                                <a:pos x="T36" y="T37"/>
                              </a:cxn>
                              <a:cxn ang="T79">
                                <a:pos x="T38" y="T39"/>
                              </a:cxn>
                              <a:cxn ang="T80">
                                <a:pos x="T40" y="T41"/>
                              </a:cxn>
                              <a:cxn ang="T81">
                                <a:pos x="T42" y="T43"/>
                              </a:cxn>
                              <a:cxn ang="T82">
                                <a:pos x="T44" y="T45"/>
                              </a:cxn>
                              <a:cxn ang="T83">
                                <a:pos x="T46" y="T47"/>
                              </a:cxn>
                              <a:cxn ang="T84">
                                <a:pos x="T48" y="T49"/>
                              </a:cxn>
                              <a:cxn ang="T85">
                                <a:pos x="T50" y="T51"/>
                              </a:cxn>
                              <a:cxn ang="T86">
                                <a:pos x="T52" y="T53"/>
                              </a:cxn>
                              <a:cxn ang="T87">
                                <a:pos x="T54" y="T55"/>
                              </a:cxn>
                              <a:cxn ang="T88">
                                <a:pos x="T56" y="T57"/>
                              </a:cxn>
                              <a:cxn ang="T89">
                                <a:pos x="T58" y="T59"/>
                              </a:cxn>
                            </a:cxnLst>
                            <a:rect l="T90" t="T91" r="T92" b="T93"/>
                            <a:pathLst>
                              <a:path w="102235" h="272415">
                                <a:moveTo>
                                  <a:pt x="0" y="0"/>
                                </a:moveTo>
                                <a:lnTo>
                                  <a:pt x="61595" y="0"/>
                                </a:lnTo>
                                <a:lnTo>
                                  <a:pt x="82550" y="0"/>
                                </a:lnTo>
                                <a:lnTo>
                                  <a:pt x="90170" y="1905"/>
                                </a:lnTo>
                                <a:lnTo>
                                  <a:pt x="96520" y="5715"/>
                                </a:lnTo>
                                <a:lnTo>
                                  <a:pt x="100330" y="12065"/>
                                </a:lnTo>
                                <a:lnTo>
                                  <a:pt x="102235" y="19685"/>
                                </a:lnTo>
                                <a:lnTo>
                                  <a:pt x="102235" y="228600"/>
                                </a:lnTo>
                                <a:lnTo>
                                  <a:pt x="102235" y="253365"/>
                                </a:lnTo>
                                <a:lnTo>
                                  <a:pt x="100330" y="260985"/>
                                </a:lnTo>
                                <a:lnTo>
                                  <a:pt x="96520" y="266700"/>
                                </a:lnTo>
                                <a:lnTo>
                                  <a:pt x="90170" y="271145"/>
                                </a:lnTo>
                                <a:lnTo>
                                  <a:pt x="82550" y="272415"/>
                                </a:lnTo>
                                <a:lnTo>
                                  <a:pt x="0" y="272415"/>
                                </a:lnTo>
                                <a:lnTo>
                                  <a:pt x="0" y="134726"/>
                                </a:lnTo>
                                <a:lnTo>
                                  <a:pt x="635" y="134620"/>
                                </a:lnTo>
                                <a:lnTo>
                                  <a:pt x="10160" y="136525"/>
                                </a:lnTo>
                                <a:lnTo>
                                  <a:pt x="16510" y="142240"/>
                                </a:lnTo>
                                <a:lnTo>
                                  <a:pt x="20320" y="151130"/>
                                </a:lnTo>
                                <a:lnTo>
                                  <a:pt x="20955" y="162560"/>
                                </a:lnTo>
                                <a:lnTo>
                                  <a:pt x="20955" y="228600"/>
                                </a:lnTo>
                                <a:lnTo>
                                  <a:pt x="61595" y="228600"/>
                                </a:lnTo>
                                <a:lnTo>
                                  <a:pt x="61595" y="157480"/>
                                </a:lnTo>
                                <a:lnTo>
                                  <a:pt x="57785" y="133350"/>
                                </a:lnTo>
                                <a:lnTo>
                                  <a:pt x="48260" y="115570"/>
                                </a:lnTo>
                                <a:lnTo>
                                  <a:pt x="33655" y="105410"/>
                                </a:lnTo>
                                <a:lnTo>
                                  <a:pt x="15240" y="102235"/>
                                </a:lnTo>
                                <a:lnTo>
                                  <a:pt x="1270" y="104140"/>
                                </a:lnTo>
                                <a:lnTo>
                                  <a:pt x="0" y="104987"/>
                                </a:lnTo>
                                <a:lnTo>
                                  <a:pt x="0" y="0"/>
                                </a:lnTo>
                                <a:close/>
                              </a:path>
                            </a:pathLst>
                          </a:custGeom>
                          <a:solidFill>
                            <a:srgbClr val="0D4863"/>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538083075" name="Shape 4900"/>
                        <wps:cNvSpPr>
                          <a:spLocks/>
                        </wps:cNvSpPr>
                        <wps:spPr bwMode="auto">
                          <a:xfrm>
                            <a:off x="2387" y="88207"/>
                            <a:ext cx="31712" cy="6382"/>
                          </a:xfrm>
                          <a:custGeom>
                            <a:avLst/>
                            <a:gdLst>
                              <a:gd name="T0" fmla="*/ 1194 w 3171190"/>
                              <a:gd name="T1" fmla="*/ 0 h 638175"/>
                              <a:gd name="T2" fmla="*/ 30518 w 3171190"/>
                              <a:gd name="T3" fmla="*/ 0 h 638175"/>
                              <a:gd name="T4" fmla="*/ 30982 w 3171190"/>
                              <a:gd name="T5" fmla="*/ 95 h 638175"/>
                              <a:gd name="T6" fmla="*/ 31363 w 3171190"/>
                              <a:gd name="T7" fmla="*/ 349 h 638175"/>
                              <a:gd name="T8" fmla="*/ 31623 w 3171190"/>
                              <a:gd name="T9" fmla="*/ 737 h 638175"/>
                              <a:gd name="T10" fmla="*/ 31712 w 3171190"/>
                              <a:gd name="T11" fmla="*/ 1200 h 638175"/>
                              <a:gd name="T12" fmla="*/ 31712 w 3171190"/>
                              <a:gd name="T13" fmla="*/ 5175 h 638175"/>
                              <a:gd name="T14" fmla="*/ 31623 w 3171190"/>
                              <a:gd name="T15" fmla="*/ 5645 h 638175"/>
                              <a:gd name="T16" fmla="*/ 31363 w 3171190"/>
                              <a:gd name="T17" fmla="*/ 6026 h 638175"/>
                              <a:gd name="T18" fmla="*/ 30982 w 3171190"/>
                              <a:gd name="T19" fmla="*/ 6287 h 638175"/>
                              <a:gd name="T20" fmla="*/ 30518 w 3171190"/>
                              <a:gd name="T21" fmla="*/ 6382 h 638175"/>
                              <a:gd name="T22" fmla="*/ 1194 w 3171190"/>
                              <a:gd name="T23" fmla="*/ 6382 h 638175"/>
                              <a:gd name="T24" fmla="*/ 730 w 3171190"/>
                              <a:gd name="T25" fmla="*/ 6287 h 638175"/>
                              <a:gd name="T26" fmla="*/ 349 w 3171190"/>
                              <a:gd name="T27" fmla="*/ 6026 h 638175"/>
                              <a:gd name="T28" fmla="*/ 95 w 3171190"/>
                              <a:gd name="T29" fmla="*/ 5645 h 638175"/>
                              <a:gd name="T30" fmla="*/ 0 w 3171190"/>
                              <a:gd name="T31" fmla="*/ 5175 h 638175"/>
                              <a:gd name="T32" fmla="*/ 0 w 3171190"/>
                              <a:gd name="T33" fmla="*/ 1200 h 638175"/>
                              <a:gd name="T34" fmla="*/ 95 w 3171190"/>
                              <a:gd name="T35" fmla="*/ 737 h 638175"/>
                              <a:gd name="T36" fmla="*/ 349 w 3171190"/>
                              <a:gd name="T37" fmla="*/ 349 h 638175"/>
                              <a:gd name="T38" fmla="*/ 730 w 3171190"/>
                              <a:gd name="T39" fmla="*/ 95 h 638175"/>
                              <a:gd name="T40" fmla="*/ 1194 w 3171190"/>
                              <a:gd name="T41" fmla="*/ 0 h 638175"/>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w 3171190"/>
                              <a:gd name="T64" fmla="*/ 0 h 638175"/>
                              <a:gd name="T65" fmla="*/ 3171190 w 3171190"/>
                              <a:gd name="T66" fmla="*/ 638175 h 638175"/>
                            </a:gdLst>
                            <a:ahLst/>
                            <a:cxnLst>
                              <a:cxn ang="T42">
                                <a:pos x="T0" y="T1"/>
                              </a:cxn>
                              <a:cxn ang="T43">
                                <a:pos x="T2" y="T3"/>
                              </a:cxn>
                              <a:cxn ang="T44">
                                <a:pos x="T4" y="T5"/>
                              </a:cxn>
                              <a:cxn ang="T45">
                                <a:pos x="T6" y="T7"/>
                              </a:cxn>
                              <a:cxn ang="T46">
                                <a:pos x="T8" y="T9"/>
                              </a:cxn>
                              <a:cxn ang="T47">
                                <a:pos x="T10" y="T11"/>
                              </a:cxn>
                              <a:cxn ang="T48">
                                <a:pos x="T12" y="T13"/>
                              </a:cxn>
                              <a:cxn ang="T49">
                                <a:pos x="T14" y="T15"/>
                              </a:cxn>
                              <a:cxn ang="T50">
                                <a:pos x="T16" y="T17"/>
                              </a:cxn>
                              <a:cxn ang="T51">
                                <a:pos x="T18" y="T19"/>
                              </a:cxn>
                              <a:cxn ang="T52">
                                <a:pos x="T20" y="T21"/>
                              </a:cxn>
                              <a:cxn ang="T53">
                                <a:pos x="T22" y="T23"/>
                              </a:cxn>
                              <a:cxn ang="T54">
                                <a:pos x="T24" y="T25"/>
                              </a:cxn>
                              <a:cxn ang="T55">
                                <a:pos x="T26" y="T27"/>
                              </a:cxn>
                              <a:cxn ang="T56">
                                <a:pos x="T28" y="T29"/>
                              </a:cxn>
                              <a:cxn ang="T57">
                                <a:pos x="T30" y="T31"/>
                              </a:cxn>
                              <a:cxn ang="T58">
                                <a:pos x="T32" y="T33"/>
                              </a:cxn>
                              <a:cxn ang="T59">
                                <a:pos x="T34" y="T35"/>
                              </a:cxn>
                              <a:cxn ang="T60">
                                <a:pos x="T36" y="T37"/>
                              </a:cxn>
                              <a:cxn ang="T61">
                                <a:pos x="T38" y="T39"/>
                              </a:cxn>
                              <a:cxn ang="T62">
                                <a:pos x="T40" y="T41"/>
                              </a:cxn>
                            </a:cxnLst>
                            <a:rect l="T63" t="T64" r="T65" b="T66"/>
                            <a:pathLst>
                              <a:path w="3171190" h="638175">
                                <a:moveTo>
                                  <a:pt x="119380" y="0"/>
                                </a:moveTo>
                                <a:lnTo>
                                  <a:pt x="3051810" y="0"/>
                                </a:lnTo>
                                <a:lnTo>
                                  <a:pt x="3098165" y="9525"/>
                                </a:lnTo>
                                <a:lnTo>
                                  <a:pt x="3136265" y="34925"/>
                                </a:lnTo>
                                <a:lnTo>
                                  <a:pt x="3162300" y="73660"/>
                                </a:lnTo>
                                <a:lnTo>
                                  <a:pt x="3171190" y="120015"/>
                                </a:lnTo>
                                <a:lnTo>
                                  <a:pt x="3171190" y="517525"/>
                                </a:lnTo>
                                <a:lnTo>
                                  <a:pt x="3162300" y="564515"/>
                                </a:lnTo>
                                <a:lnTo>
                                  <a:pt x="3136265" y="602615"/>
                                </a:lnTo>
                                <a:lnTo>
                                  <a:pt x="3098165" y="628650"/>
                                </a:lnTo>
                                <a:lnTo>
                                  <a:pt x="3051810" y="638175"/>
                                </a:lnTo>
                                <a:lnTo>
                                  <a:pt x="119380" y="638175"/>
                                </a:lnTo>
                                <a:lnTo>
                                  <a:pt x="73025" y="628650"/>
                                </a:lnTo>
                                <a:lnTo>
                                  <a:pt x="34925" y="602615"/>
                                </a:lnTo>
                                <a:lnTo>
                                  <a:pt x="9525" y="564515"/>
                                </a:lnTo>
                                <a:lnTo>
                                  <a:pt x="0" y="517525"/>
                                </a:lnTo>
                                <a:lnTo>
                                  <a:pt x="0" y="120015"/>
                                </a:lnTo>
                                <a:lnTo>
                                  <a:pt x="9525" y="73660"/>
                                </a:lnTo>
                                <a:lnTo>
                                  <a:pt x="34925" y="34925"/>
                                </a:lnTo>
                                <a:lnTo>
                                  <a:pt x="73025" y="9525"/>
                                </a:lnTo>
                                <a:lnTo>
                                  <a:pt x="119380" y="0"/>
                                </a:lnTo>
                                <a:close/>
                              </a:path>
                            </a:pathLst>
                          </a:custGeom>
                          <a:solidFill>
                            <a:srgbClr val="B8ECF6"/>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84328376" name="Shape 24835"/>
                        <wps:cNvSpPr>
                          <a:spLocks/>
                        </wps:cNvSpPr>
                        <wps:spPr bwMode="auto">
                          <a:xfrm>
                            <a:off x="36918" y="95"/>
                            <a:ext cx="40806" cy="100584"/>
                          </a:xfrm>
                          <a:custGeom>
                            <a:avLst/>
                            <a:gdLst>
                              <a:gd name="T0" fmla="*/ 0 w 4080510"/>
                              <a:gd name="T1" fmla="*/ 0 h 10058398"/>
                              <a:gd name="T2" fmla="*/ 40806 w 4080510"/>
                              <a:gd name="T3" fmla="*/ 0 h 10058398"/>
                              <a:gd name="T4" fmla="*/ 40806 w 4080510"/>
                              <a:gd name="T5" fmla="*/ 100584 h 10058398"/>
                              <a:gd name="T6" fmla="*/ 0 w 4080510"/>
                              <a:gd name="T7" fmla="*/ 100584 h 10058398"/>
                              <a:gd name="T8" fmla="*/ 0 w 4080510"/>
                              <a:gd name="T9" fmla="*/ 0 h 10058398"/>
                              <a:gd name="T10" fmla="*/ 0 60000 65536"/>
                              <a:gd name="T11" fmla="*/ 0 60000 65536"/>
                              <a:gd name="T12" fmla="*/ 0 60000 65536"/>
                              <a:gd name="T13" fmla="*/ 0 60000 65536"/>
                              <a:gd name="T14" fmla="*/ 0 60000 65536"/>
                              <a:gd name="T15" fmla="*/ 0 w 4080510"/>
                              <a:gd name="T16" fmla="*/ 0 h 10058398"/>
                              <a:gd name="T17" fmla="*/ 4080510 w 4080510"/>
                              <a:gd name="T18" fmla="*/ 10058398 h 10058398"/>
                            </a:gdLst>
                            <a:ahLst/>
                            <a:cxnLst>
                              <a:cxn ang="T10">
                                <a:pos x="T0" y="T1"/>
                              </a:cxn>
                              <a:cxn ang="T11">
                                <a:pos x="T2" y="T3"/>
                              </a:cxn>
                              <a:cxn ang="T12">
                                <a:pos x="T4" y="T5"/>
                              </a:cxn>
                              <a:cxn ang="T13">
                                <a:pos x="T6" y="T7"/>
                              </a:cxn>
                              <a:cxn ang="T14">
                                <a:pos x="T8" y="T9"/>
                              </a:cxn>
                            </a:cxnLst>
                            <a:rect l="T15" t="T16" r="T17" b="T18"/>
                            <a:pathLst>
                              <a:path w="4080510" h="10058398">
                                <a:moveTo>
                                  <a:pt x="0" y="0"/>
                                </a:moveTo>
                                <a:lnTo>
                                  <a:pt x="4080510" y="0"/>
                                </a:lnTo>
                                <a:lnTo>
                                  <a:pt x="4080510" y="10058398"/>
                                </a:lnTo>
                                <a:lnTo>
                                  <a:pt x="0" y="10058398"/>
                                </a:lnTo>
                                <a:lnTo>
                                  <a:pt x="0" y="0"/>
                                </a:lnTo>
                              </a:path>
                            </a:pathLst>
                          </a:custGeom>
                          <a:solidFill>
                            <a:srgbClr val="0D4863">
                              <a:alpha val="17647"/>
                            </a:srgbClr>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369534503" name="Shape 4902"/>
                        <wps:cNvSpPr>
                          <a:spLocks/>
                        </wps:cNvSpPr>
                        <wps:spPr bwMode="auto">
                          <a:xfrm>
                            <a:off x="17437" y="9556"/>
                            <a:ext cx="37033" cy="27318"/>
                          </a:xfrm>
                          <a:custGeom>
                            <a:avLst/>
                            <a:gdLst>
                              <a:gd name="T0" fmla="*/ 21450 w 3703320"/>
                              <a:gd name="T1" fmla="*/ 25 h 2731770"/>
                              <a:gd name="T2" fmla="*/ 23349 w 3703320"/>
                              <a:gd name="T3" fmla="*/ 171 h 2731770"/>
                              <a:gd name="T4" fmla="*/ 25698 w 3703320"/>
                              <a:gd name="T5" fmla="*/ 559 h 2731770"/>
                              <a:gd name="T6" fmla="*/ 27572 w 3703320"/>
                              <a:gd name="T7" fmla="*/ 1041 h 2731770"/>
                              <a:gd name="T8" fmla="*/ 29445 w 3703320"/>
                              <a:gd name="T9" fmla="*/ 1683 h 2731770"/>
                              <a:gd name="T10" fmla="*/ 31324 w 3703320"/>
                              <a:gd name="T11" fmla="*/ 2502 h 2731770"/>
                              <a:gd name="T12" fmla="*/ 33071 w 3703320"/>
                              <a:gd name="T13" fmla="*/ 3442 h 2731770"/>
                              <a:gd name="T14" fmla="*/ 34658 w 3703320"/>
                              <a:gd name="T15" fmla="*/ 4585 h 2731770"/>
                              <a:gd name="T16" fmla="*/ 35960 w 3703320"/>
                              <a:gd name="T17" fmla="*/ 5969 h 2731770"/>
                              <a:gd name="T18" fmla="*/ 36804 w 3703320"/>
                              <a:gd name="T19" fmla="*/ 7607 h 2731770"/>
                              <a:gd name="T20" fmla="*/ 37020 w 3703320"/>
                              <a:gd name="T21" fmla="*/ 9481 h 2731770"/>
                              <a:gd name="T22" fmla="*/ 36569 w 3703320"/>
                              <a:gd name="T23" fmla="*/ 11322 h 2731770"/>
                              <a:gd name="T24" fmla="*/ 35649 w 3703320"/>
                              <a:gd name="T25" fmla="*/ 13056 h 2731770"/>
                              <a:gd name="T26" fmla="*/ 34468 w 3703320"/>
                              <a:gd name="T27" fmla="*/ 14631 h 2731770"/>
                              <a:gd name="T28" fmla="*/ 32823 w 3703320"/>
                              <a:gd name="T29" fmla="*/ 16472 h 2731770"/>
                              <a:gd name="T30" fmla="*/ 31051 w 3703320"/>
                              <a:gd name="T31" fmla="*/ 18187 h 2731770"/>
                              <a:gd name="T32" fmla="*/ 29546 w 3703320"/>
                              <a:gd name="T33" fmla="*/ 19476 h 2731770"/>
                              <a:gd name="T34" fmla="*/ 27978 w 3703320"/>
                              <a:gd name="T35" fmla="*/ 20676 h 2731770"/>
                              <a:gd name="T36" fmla="*/ 26346 w 3703320"/>
                              <a:gd name="T37" fmla="*/ 21787 h 2731770"/>
                              <a:gd name="T38" fmla="*/ 24225 w 3703320"/>
                              <a:gd name="T39" fmla="*/ 23051 h 2731770"/>
                              <a:gd name="T40" fmla="*/ 22473 w 3703320"/>
                              <a:gd name="T41" fmla="*/ 23952 h 2731770"/>
                              <a:gd name="T42" fmla="*/ 20212 w 3703320"/>
                              <a:gd name="T43" fmla="*/ 24949 h 2731770"/>
                              <a:gd name="T44" fmla="*/ 17424 w 3703320"/>
                              <a:gd name="T45" fmla="*/ 25934 h 2731770"/>
                              <a:gd name="T46" fmla="*/ 15043 w 3703320"/>
                              <a:gd name="T47" fmla="*/ 26575 h 2731770"/>
                              <a:gd name="T48" fmla="*/ 13106 w 3703320"/>
                              <a:gd name="T49" fmla="*/ 26969 h 2731770"/>
                              <a:gd name="T50" fmla="*/ 10611 w 3703320"/>
                              <a:gd name="T51" fmla="*/ 27280 h 2731770"/>
                              <a:gd name="T52" fmla="*/ 8592 w 3703320"/>
                              <a:gd name="T53" fmla="*/ 27293 h 2731770"/>
                              <a:gd name="T54" fmla="*/ 6629 w 3703320"/>
                              <a:gd name="T55" fmla="*/ 26994 h 2731770"/>
                              <a:gd name="T56" fmla="*/ 4794 w 3703320"/>
                              <a:gd name="T57" fmla="*/ 26296 h 2731770"/>
                              <a:gd name="T58" fmla="*/ 3207 w 3703320"/>
                              <a:gd name="T59" fmla="*/ 25159 h 2731770"/>
                              <a:gd name="T60" fmla="*/ 1975 w 3703320"/>
                              <a:gd name="T61" fmla="*/ 23686 h 2731770"/>
                              <a:gd name="T62" fmla="*/ 1067 w 3703320"/>
                              <a:gd name="T63" fmla="*/ 21952 h 2731770"/>
                              <a:gd name="T64" fmla="*/ 457 w 3703320"/>
                              <a:gd name="T65" fmla="*/ 20054 h 2731770"/>
                              <a:gd name="T66" fmla="*/ 114 w 3703320"/>
                              <a:gd name="T67" fmla="*/ 18072 h 2731770"/>
                              <a:gd name="T68" fmla="*/ 0 w 3703320"/>
                              <a:gd name="T69" fmla="*/ 16091 h 2731770"/>
                              <a:gd name="T70" fmla="*/ 95 w 3703320"/>
                              <a:gd name="T71" fmla="*/ 14129 h 2731770"/>
                              <a:gd name="T72" fmla="*/ 381 w 3703320"/>
                              <a:gd name="T73" fmla="*/ 12179 h 2731770"/>
                              <a:gd name="T74" fmla="*/ 876 w 3703320"/>
                              <a:gd name="T75" fmla="*/ 10281 h 2731770"/>
                              <a:gd name="T76" fmla="*/ 1587 w 3703320"/>
                              <a:gd name="T77" fmla="*/ 8465 h 2731770"/>
                              <a:gd name="T78" fmla="*/ 2521 w 3703320"/>
                              <a:gd name="T79" fmla="*/ 6782 h 2731770"/>
                              <a:gd name="T80" fmla="*/ 3689 w 3703320"/>
                              <a:gd name="T81" fmla="*/ 5258 h 2731770"/>
                              <a:gd name="T82" fmla="*/ 5093 w 3703320"/>
                              <a:gd name="T83" fmla="*/ 3943 h 2731770"/>
                              <a:gd name="T84" fmla="*/ 6788 w 3703320"/>
                              <a:gd name="T85" fmla="*/ 2819 h 2731770"/>
                              <a:gd name="T86" fmla="*/ 8636 w 3703320"/>
                              <a:gd name="T87" fmla="*/ 1969 h 2731770"/>
                              <a:gd name="T88" fmla="*/ 10585 w 3703320"/>
                              <a:gd name="T89" fmla="*/ 1327 h 2731770"/>
                              <a:gd name="T90" fmla="*/ 12586 w 3703320"/>
                              <a:gd name="T91" fmla="*/ 851 h 2731770"/>
                              <a:gd name="T92" fmla="*/ 15119 w 3703320"/>
                              <a:gd name="T93" fmla="*/ 400 h 2731770"/>
                              <a:gd name="T94" fmla="*/ 17100 w 3703320"/>
                              <a:gd name="T95" fmla="*/ 159 h 2731770"/>
                              <a:gd name="T96" fmla="*/ 19056 w 3703320"/>
                              <a:gd name="T97" fmla="*/ 19 h 2731770"/>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w 3703320"/>
                              <a:gd name="T148" fmla="*/ 0 h 2731770"/>
                              <a:gd name="T149" fmla="*/ 3703320 w 3703320"/>
                              <a:gd name="T150" fmla="*/ 2731770 h 2731770"/>
                            </a:gdLst>
                            <a:ahLst/>
                            <a:cxnLst>
                              <a:cxn ang="T98">
                                <a:pos x="T0" y="T1"/>
                              </a:cxn>
                              <a:cxn ang="T99">
                                <a:pos x="T2" y="T3"/>
                              </a:cxn>
                              <a:cxn ang="T100">
                                <a:pos x="T4" y="T5"/>
                              </a:cxn>
                              <a:cxn ang="T101">
                                <a:pos x="T6" y="T7"/>
                              </a:cxn>
                              <a:cxn ang="T102">
                                <a:pos x="T8" y="T9"/>
                              </a:cxn>
                              <a:cxn ang="T103">
                                <a:pos x="T10" y="T11"/>
                              </a:cxn>
                              <a:cxn ang="T104">
                                <a:pos x="T12" y="T13"/>
                              </a:cxn>
                              <a:cxn ang="T105">
                                <a:pos x="T14" y="T15"/>
                              </a:cxn>
                              <a:cxn ang="T106">
                                <a:pos x="T16" y="T17"/>
                              </a:cxn>
                              <a:cxn ang="T107">
                                <a:pos x="T18" y="T19"/>
                              </a:cxn>
                              <a:cxn ang="T108">
                                <a:pos x="T20" y="T21"/>
                              </a:cxn>
                              <a:cxn ang="T109">
                                <a:pos x="T22" y="T23"/>
                              </a:cxn>
                              <a:cxn ang="T110">
                                <a:pos x="T24" y="T25"/>
                              </a:cxn>
                              <a:cxn ang="T111">
                                <a:pos x="T26" y="T27"/>
                              </a:cxn>
                              <a:cxn ang="T112">
                                <a:pos x="T28" y="T29"/>
                              </a:cxn>
                              <a:cxn ang="T113">
                                <a:pos x="T30" y="T31"/>
                              </a:cxn>
                              <a:cxn ang="T114">
                                <a:pos x="T32" y="T33"/>
                              </a:cxn>
                              <a:cxn ang="T115">
                                <a:pos x="T34" y="T35"/>
                              </a:cxn>
                              <a:cxn ang="T116">
                                <a:pos x="T36" y="T37"/>
                              </a:cxn>
                              <a:cxn ang="T117">
                                <a:pos x="T38" y="T39"/>
                              </a:cxn>
                              <a:cxn ang="T118">
                                <a:pos x="T40" y="T41"/>
                              </a:cxn>
                              <a:cxn ang="T119">
                                <a:pos x="T42" y="T43"/>
                              </a:cxn>
                              <a:cxn ang="T120">
                                <a:pos x="T44" y="T45"/>
                              </a:cxn>
                              <a:cxn ang="T121">
                                <a:pos x="T46" y="T47"/>
                              </a:cxn>
                              <a:cxn ang="T122">
                                <a:pos x="T48" y="T49"/>
                              </a:cxn>
                              <a:cxn ang="T123">
                                <a:pos x="T50" y="T51"/>
                              </a:cxn>
                              <a:cxn ang="T124">
                                <a:pos x="T52" y="T53"/>
                              </a:cxn>
                              <a:cxn ang="T125">
                                <a:pos x="T54" y="T55"/>
                              </a:cxn>
                              <a:cxn ang="T126">
                                <a:pos x="T56" y="T57"/>
                              </a:cxn>
                              <a:cxn ang="T127">
                                <a:pos x="T58" y="T59"/>
                              </a:cxn>
                              <a:cxn ang="T128">
                                <a:pos x="T60" y="T61"/>
                              </a:cxn>
                              <a:cxn ang="T129">
                                <a:pos x="T62" y="T63"/>
                              </a:cxn>
                              <a:cxn ang="T130">
                                <a:pos x="T64" y="T65"/>
                              </a:cxn>
                              <a:cxn ang="T131">
                                <a:pos x="T66" y="T67"/>
                              </a:cxn>
                              <a:cxn ang="T132">
                                <a:pos x="T68" y="T69"/>
                              </a:cxn>
                              <a:cxn ang="T133">
                                <a:pos x="T70" y="T71"/>
                              </a:cxn>
                              <a:cxn ang="T134">
                                <a:pos x="T72" y="T73"/>
                              </a:cxn>
                              <a:cxn ang="T135">
                                <a:pos x="T74" y="T75"/>
                              </a:cxn>
                              <a:cxn ang="T136">
                                <a:pos x="T76" y="T77"/>
                              </a:cxn>
                              <a:cxn ang="T137">
                                <a:pos x="T78" y="T79"/>
                              </a:cxn>
                              <a:cxn ang="T138">
                                <a:pos x="T80" y="T81"/>
                              </a:cxn>
                              <a:cxn ang="T139">
                                <a:pos x="T82" y="T83"/>
                              </a:cxn>
                              <a:cxn ang="T140">
                                <a:pos x="T84" y="T85"/>
                              </a:cxn>
                              <a:cxn ang="T141">
                                <a:pos x="T86" y="T87"/>
                              </a:cxn>
                              <a:cxn ang="T142">
                                <a:pos x="T88" y="T89"/>
                              </a:cxn>
                              <a:cxn ang="T143">
                                <a:pos x="T90" y="T91"/>
                              </a:cxn>
                              <a:cxn ang="T144">
                                <a:pos x="T92" y="T93"/>
                              </a:cxn>
                              <a:cxn ang="T145">
                                <a:pos x="T94" y="T95"/>
                              </a:cxn>
                              <a:cxn ang="T146">
                                <a:pos x="T96" y="T97"/>
                              </a:cxn>
                            </a:cxnLst>
                            <a:rect l="T147" t="T148" r="T149" b="T150"/>
                            <a:pathLst>
                              <a:path w="3703320" h="2731770">
                                <a:moveTo>
                                  <a:pt x="2001520" y="0"/>
                                </a:moveTo>
                                <a:lnTo>
                                  <a:pt x="2049780" y="0"/>
                                </a:lnTo>
                                <a:lnTo>
                                  <a:pt x="2097405" y="635"/>
                                </a:lnTo>
                                <a:lnTo>
                                  <a:pt x="2145030" y="2540"/>
                                </a:lnTo>
                                <a:lnTo>
                                  <a:pt x="2192655" y="5080"/>
                                </a:lnTo>
                                <a:lnTo>
                                  <a:pt x="2240280" y="8255"/>
                                </a:lnTo>
                                <a:lnTo>
                                  <a:pt x="2287270" y="12065"/>
                                </a:lnTo>
                                <a:lnTo>
                                  <a:pt x="2334895" y="17145"/>
                                </a:lnTo>
                                <a:lnTo>
                                  <a:pt x="2428875" y="29845"/>
                                </a:lnTo>
                                <a:lnTo>
                                  <a:pt x="2475865" y="37465"/>
                                </a:lnTo>
                                <a:lnTo>
                                  <a:pt x="2522855" y="46355"/>
                                </a:lnTo>
                                <a:lnTo>
                                  <a:pt x="2569845" y="55880"/>
                                </a:lnTo>
                                <a:lnTo>
                                  <a:pt x="2616835" y="66675"/>
                                </a:lnTo>
                                <a:lnTo>
                                  <a:pt x="2663190" y="78105"/>
                                </a:lnTo>
                                <a:lnTo>
                                  <a:pt x="2710180" y="90805"/>
                                </a:lnTo>
                                <a:lnTo>
                                  <a:pt x="2757170" y="104140"/>
                                </a:lnTo>
                                <a:lnTo>
                                  <a:pt x="2803525" y="118745"/>
                                </a:lnTo>
                                <a:lnTo>
                                  <a:pt x="2850515" y="133985"/>
                                </a:lnTo>
                                <a:lnTo>
                                  <a:pt x="2897505" y="151130"/>
                                </a:lnTo>
                                <a:lnTo>
                                  <a:pt x="2944495" y="168275"/>
                                </a:lnTo>
                                <a:lnTo>
                                  <a:pt x="2991485" y="187325"/>
                                </a:lnTo>
                                <a:lnTo>
                                  <a:pt x="3038475" y="207010"/>
                                </a:lnTo>
                                <a:lnTo>
                                  <a:pt x="3085465" y="227965"/>
                                </a:lnTo>
                                <a:lnTo>
                                  <a:pt x="3132455" y="250190"/>
                                </a:lnTo>
                                <a:lnTo>
                                  <a:pt x="3179445" y="273050"/>
                                </a:lnTo>
                                <a:lnTo>
                                  <a:pt x="3222625" y="295275"/>
                                </a:lnTo>
                                <a:lnTo>
                                  <a:pt x="3265170" y="318770"/>
                                </a:lnTo>
                                <a:lnTo>
                                  <a:pt x="3307080" y="344170"/>
                                </a:lnTo>
                                <a:lnTo>
                                  <a:pt x="3348355" y="370205"/>
                                </a:lnTo>
                                <a:lnTo>
                                  <a:pt x="3388995" y="398145"/>
                                </a:lnTo>
                                <a:lnTo>
                                  <a:pt x="3428365" y="427355"/>
                                </a:lnTo>
                                <a:lnTo>
                                  <a:pt x="3465830" y="458470"/>
                                </a:lnTo>
                                <a:lnTo>
                                  <a:pt x="3501390" y="490855"/>
                                </a:lnTo>
                                <a:lnTo>
                                  <a:pt x="3535680" y="524510"/>
                                </a:lnTo>
                                <a:lnTo>
                                  <a:pt x="3566795" y="560070"/>
                                </a:lnTo>
                                <a:lnTo>
                                  <a:pt x="3596005" y="596900"/>
                                </a:lnTo>
                                <a:lnTo>
                                  <a:pt x="3622040" y="635635"/>
                                </a:lnTo>
                                <a:lnTo>
                                  <a:pt x="3644900" y="675640"/>
                                </a:lnTo>
                                <a:lnTo>
                                  <a:pt x="3664585" y="716915"/>
                                </a:lnTo>
                                <a:lnTo>
                                  <a:pt x="3680460" y="760730"/>
                                </a:lnTo>
                                <a:lnTo>
                                  <a:pt x="3692525" y="805815"/>
                                </a:lnTo>
                                <a:lnTo>
                                  <a:pt x="3700145" y="852170"/>
                                </a:lnTo>
                                <a:lnTo>
                                  <a:pt x="3703320" y="900430"/>
                                </a:lnTo>
                                <a:lnTo>
                                  <a:pt x="3702050" y="948055"/>
                                </a:lnTo>
                                <a:lnTo>
                                  <a:pt x="3696335" y="995045"/>
                                </a:lnTo>
                                <a:lnTo>
                                  <a:pt x="3686810" y="1041400"/>
                                </a:lnTo>
                                <a:lnTo>
                                  <a:pt x="3673475" y="1087120"/>
                                </a:lnTo>
                                <a:lnTo>
                                  <a:pt x="3656965" y="1132205"/>
                                </a:lnTo>
                                <a:lnTo>
                                  <a:pt x="3637915" y="1176655"/>
                                </a:lnTo>
                                <a:lnTo>
                                  <a:pt x="3615690" y="1220470"/>
                                </a:lnTo>
                                <a:lnTo>
                                  <a:pt x="3591560" y="1263015"/>
                                </a:lnTo>
                                <a:lnTo>
                                  <a:pt x="3564890" y="1305560"/>
                                </a:lnTo>
                                <a:lnTo>
                                  <a:pt x="3536950" y="1346200"/>
                                </a:lnTo>
                                <a:lnTo>
                                  <a:pt x="3507740" y="1386205"/>
                                </a:lnTo>
                                <a:lnTo>
                                  <a:pt x="3477260" y="1424940"/>
                                </a:lnTo>
                                <a:lnTo>
                                  <a:pt x="3446780" y="1463040"/>
                                </a:lnTo>
                                <a:lnTo>
                                  <a:pt x="3415030" y="1501140"/>
                                </a:lnTo>
                                <a:lnTo>
                                  <a:pt x="3382645" y="1537970"/>
                                </a:lnTo>
                                <a:lnTo>
                                  <a:pt x="3349625" y="1574800"/>
                                </a:lnTo>
                                <a:lnTo>
                                  <a:pt x="3282315" y="1647190"/>
                                </a:lnTo>
                                <a:lnTo>
                                  <a:pt x="3247390" y="1682750"/>
                                </a:lnTo>
                                <a:lnTo>
                                  <a:pt x="3176905" y="1751965"/>
                                </a:lnTo>
                                <a:lnTo>
                                  <a:pt x="3141345" y="1785620"/>
                                </a:lnTo>
                                <a:lnTo>
                                  <a:pt x="3105150" y="1818640"/>
                                </a:lnTo>
                                <a:lnTo>
                                  <a:pt x="3068320" y="1851660"/>
                                </a:lnTo>
                                <a:lnTo>
                                  <a:pt x="3030855" y="1884045"/>
                                </a:lnTo>
                                <a:lnTo>
                                  <a:pt x="2993390" y="1915795"/>
                                </a:lnTo>
                                <a:lnTo>
                                  <a:pt x="2954655" y="1947545"/>
                                </a:lnTo>
                                <a:lnTo>
                                  <a:pt x="2916555" y="1978025"/>
                                </a:lnTo>
                                <a:lnTo>
                                  <a:pt x="2877185" y="2008505"/>
                                </a:lnTo>
                                <a:lnTo>
                                  <a:pt x="2837815" y="2038350"/>
                                </a:lnTo>
                                <a:lnTo>
                                  <a:pt x="2797810" y="2067560"/>
                                </a:lnTo>
                                <a:lnTo>
                                  <a:pt x="2757805" y="2096135"/>
                                </a:lnTo>
                                <a:lnTo>
                                  <a:pt x="2717165" y="2124075"/>
                                </a:lnTo>
                                <a:lnTo>
                                  <a:pt x="2676525" y="2151380"/>
                                </a:lnTo>
                                <a:lnTo>
                                  <a:pt x="2634615" y="2178685"/>
                                </a:lnTo>
                                <a:lnTo>
                                  <a:pt x="2593340" y="2204720"/>
                                </a:lnTo>
                                <a:lnTo>
                                  <a:pt x="2508885" y="2256155"/>
                                </a:lnTo>
                                <a:lnTo>
                                  <a:pt x="2465705" y="2280920"/>
                                </a:lnTo>
                                <a:lnTo>
                                  <a:pt x="2422525" y="2305050"/>
                                </a:lnTo>
                                <a:lnTo>
                                  <a:pt x="2379345" y="2328545"/>
                                </a:lnTo>
                                <a:lnTo>
                                  <a:pt x="2335530" y="2351405"/>
                                </a:lnTo>
                                <a:lnTo>
                                  <a:pt x="2291715" y="2373630"/>
                                </a:lnTo>
                                <a:lnTo>
                                  <a:pt x="2247265" y="2395220"/>
                                </a:lnTo>
                                <a:lnTo>
                                  <a:pt x="2202815" y="2416175"/>
                                </a:lnTo>
                                <a:lnTo>
                                  <a:pt x="2157730" y="2437130"/>
                                </a:lnTo>
                                <a:lnTo>
                                  <a:pt x="2112645" y="2456815"/>
                                </a:lnTo>
                                <a:lnTo>
                                  <a:pt x="2021205" y="2494915"/>
                                </a:lnTo>
                                <a:lnTo>
                                  <a:pt x="1929130" y="2530475"/>
                                </a:lnTo>
                                <a:lnTo>
                                  <a:pt x="1882775" y="2546985"/>
                                </a:lnTo>
                                <a:lnTo>
                                  <a:pt x="1789430" y="2578735"/>
                                </a:lnTo>
                                <a:lnTo>
                                  <a:pt x="1742440" y="2593340"/>
                                </a:lnTo>
                                <a:lnTo>
                                  <a:pt x="1647825" y="2621280"/>
                                </a:lnTo>
                                <a:lnTo>
                                  <a:pt x="1600200" y="2633980"/>
                                </a:lnTo>
                                <a:lnTo>
                                  <a:pt x="1551940" y="2646045"/>
                                </a:lnTo>
                                <a:lnTo>
                                  <a:pt x="1504315" y="2657475"/>
                                </a:lnTo>
                                <a:lnTo>
                                  <a:pt x="1456055" y="2668270"/>
                                </a:lnTo>
                                <a:lnTo>
                                  <a:pt x="1407795" y="2678430"/>
                                </a:lnTo>
                                <a:lnTo>
                                  <a:pt x="1359535" y="2687955"/>
                                </a:lnTo>
                                <a:lnTo>
                                  <a:pt x="1310640" y="2696845"/>
                                </a:lnTo>
                                <a:lnTo>
                                  <a:pt x="1212215" y="2712085"/>
                                </a:lnTo>
                                <a:lnTo>
                                  <a:pt x="1162050" y="2718435"/>
                                </a:lnTo>
                                <a:lnTo>
                                  <a:pt x="1111885" y="2723515"/>
                                </a:lnTo>
                                <a:lnTo>
                                  <a:pt x="1061085" y="2727960"/>
                                </a:lnTo>
                                <a:lnTo>
                                  <a:pt x="1010920" y="2730500"/>
                                </a:lnTo>
                                <a:lnTo>
                                  <a:pt x="960120" y="2731770"/>
                                </a:lnTo>
                                <a:lnTo>
                                  <a:pt x="909320" y="2731135"/>
                                </a:lnTo>
                                <a:lnTo>
                                  <a:pt x="859155" y="2729230"/>
                                </a:lnTo>
                                <a:lnTo>
                                  <a:pt x="809625" y="2724785"/>
                                </a:lnTo>
                                <a:lnTo>
                                  <a:pt x="760095" y="2719070"/>
                                </a:lnTo>
                                <a:lnTo>
                                  <a:pt x="711200" y="2710180"/>
                                </a:lnTo>
                                <a:lnTo>
                                  <a:pt x="662940" y="2699385"/>
                                </a:lnTo>
                                <a:lnTo>
                                  <a:pt x="615950" y="2686050"/>
                                </a:lnTo>
                                <a:lnTo>
                                  <a:pt x="568960" y="2670175"/>
                                </a:lnTo>
                                <a:lnTo>
                                  <a:pt x="523875" y="2651760"/>
                                </a:lnTo>
                                <a:lnTo>
                                  <a:pt x="479425" y="2629535"/>
                                </a:lnTo>
                                <a:lnTo>
                                  <a:pt x="436245" y="2604770"/>
                                </a:lnTo>
                                <a:lnTo>
                                  <a:pt x="395605" y="2577465"/>
                                </a:lnTo>
                                <a:lnTo>
                                  <a:pt x="356870" y="2548255"/>
                                </a:lnTo>
                                <a:lnTo>
                                  <a:pt x="320675" y="2515870"/>
                                </a:lnTo>
                                <a:lnTo>
                                  <a:pt x="287020" y="2482215"/>
                                </a:lnTo>
                                <a:lnTo>
                                  <a:pt x="255270" y="2446020"/>
                                </a:lnTo>
                                <a:lnTo>
                                  <a:pt x="225425" y="2407920"/>
                                </a:lnTo>
                                <a:lnTo>
                                  <a:pt x="197485" y="2368550"/>
                                </a:lnTo>
                                <a:lnTo>
                                  <a:pt x="172085" y="2327275"/>
                                </a:lnTo>
                                <a:lnTo>
                                  <a:pt x="148590" y="2284730"/>
                                </a:lnTo>
                                <a:lnTo>
                                  <a:pt x="127000" y="2240915"/>
                                </a:lnTo>
                                <a:lnTo>
                                  <a:pt x="106680" y="2195195"/>
                                </a:lnTo>
                                <a:lnTo>
                                  <a:pt x="88900" y="2149475"/>
                                </a:lnTo>
                                <a:lnTo>
                                  <a:pt x="73025" y="2101850"/>
                                </a:lnTo>
                                <a:lnTo>
                                  <a:pt x="58420" y="2054225"/>
                                </a:lnTo>
                                <a:lnTo>
                                  <a:pt x="45720" y="2005330"/>
                                </a:lnTo>
                                <a:lnTo>
                                  <a:pt x="34925" y="1956435"/>
                                </a:lnTo>
                                <a:lnTo>
                                  <a:pt x="25400" y="1906905"/>
                                </a:lnTo>
                                <a:lnTo>
                                  <a:pt x="17780" y="1856740"/>
                                </a:lnTo>
                                <a:lnTo>
                                  <a:pt x="11430" y="1807210"/>
                                </a:lnTo>
                                <a:lnTo>
                                  <a:pt x="6350" y="1757045"/>
                                </a:lnTo>
                                <a:lnTo>
                                  <a:pt x="3175" y="1707515"/>
                                </a:lnTo>
                                <a:lnTo>
                                  <a:pt x="1270" y="1657350"/>
                                </a:lnTo>
                                <a:lnTo>
                                  <a:pt x="0" y="1609090"/>
                                </a:lnTo>
                                <a:lnTo>
                                  <a:pt x="635" y="1559560"/>
                                </a:lnTo>
                                <a:lnTo>
                                  <a:pt x="2540" y="1510665"/>
                                </a:lnTo>
                                <a:lnTo>
                                  <a:pt x="5080" y="1461770"/>
                                </a:lnTo>
                                <a:lnTo>
                                  <a:pt x="9525" y="1412875"/>
                                </a:lnTo>
                                <a:lnTo>
                                  <a:pt x="14605" y="1363345"/>
                                </a:lnTo>
                                <a:lnTo>
                                  <a:pt x="21590" y="1315085"/>
                                </a:lnTo>
                                <a:lnTo>
                                  <a:pt x="29210" y="1266190"/>
                                </a:lnTo>
                                <a:lnTo>
                                  <a:pt x="38100" y="1217930"/>
                                </a:lnTo>
                                <a:lnTo>
                                  <a:pt x="48895" y="1169670"/>
                                </a:lnTo>
                                <a:lnTo>
                                  <a:pt x="60325" y="1122045"/>
                                </a:lnTo>
                                <a:lnTo>
                                  <a:pt x="73660" y="1074420"/>
                                </a:lnTo>
                                <a:lnTo>
                                  <a:pt x="87630" y="1028065"/>
                                </a:lnTo>
                                <a:lnTo>
                                  <a:pt x="103505" y="981710"/>
                                </a:lnTo>
                                <a:lnTo>
                                  <a:pt x="120650" y="935990"/>
                                </a:lnTo>
                                <a:lnTo>
                                  <a:pt x="139065" y="890905"/>
                                </a:lnTo>
                                <a:lnTo>
                                  <a:pt x="158750" y="846455"/>
                                </a:lnTo>
                                <a:lnTo>
                                  <a:pt x="179705" y="803275"/>
                                </a:lnTo>
                                <a:lnTo>
                                  <a:pt x="202565" y="760730"/>
                                </a:lnTo>
                                <a:lnTo>
                                  <a:pt x="226695" y="718820"/>
                                </a:lnTo>
                                <a:lnTo>
                                  <a:pt x="252095" y="678180"/>
                                </a:lnTo>
                                <a:lnTo>
                                  <a:pt x="278765" y="638175"/>
                                </a:lnTo>
                                <a:lnTo>
                                  <a:pt x="307340" y="600075"/>
                                </a:lnTo>
                                <a:lnTo>
                                  <a:pt x="337185" y="562610"/>
                                </a:lnTo>
                                <a:lnTo>
                                  <a:pt x="368935" y="525780"/>
                                </a:lnTo>
                                <a:lnTo>
                                  <a:pt x="401320" y="490855"/>
                                </a:lnTo>
                                <a:lnTo>
                                  <a:pt x="435610" y="457200"/>
                                </a:lnTo>
                                <a:lnTo>
                                  <a:pt x="471805" y="424815"/>
                                </a:lnTo>
                                <a:lnTo>
                                  <a:pt x="509270" y="394335"/>
                                </a:lnTo>
                                <a:lnTo>
                                  <a:pt x="549910" y="363220"/>
                                </a:lnTo>
                                <a:lnTo>
                                  <a:pt x="591820" y="334645"/>
                                </a:lnTo>
                                <a:lnTo>
                                  <a:pt x="635000" y="307340"/>
                                </a:lnTo>
                                <a:lnTo>
                                  <a:pt x="678815" y="281940"/>
                                </a:lnTo>
                                <a:lnTo>
                                  <a:pt x="723900" y="258445"/>
                                </a:lnTo>
                                <a:lnTo>
                                  <a:pt x="769620" y="236220"/>
                                </a:lnTo>
                                <a:lnTo>
                                  <a:pt x="816610" y="215900"/>
                                </a:lnTo>
                                <a:lnTo>
                                  <a:pt x="863600" y="196850"/>
                                </a:lnTo>
                                <a:lnTo>
                                  <a:pt x="911860" y="179070"/>
                                </a:lnTo>
                                <a:lnTo>
                                  <a:pt x="960120" y="162560"/>
                                </a:lnTo>
                                <a:lnTo>
                                  <a:pt x="1009650" y="147320"/>
                                </a:lnTo>
                                <a:lnTo>
                                  <a:pt x="1058545" y="132715"/>
                                </a:lnTo>
                                <a:lnTo>
                                  <a:pt x="1108710" y="119380"/>
                                </a:lnTo>
                                <a:lnTo>
                                  <a:pt x="1158240" y="107315"/>
                                </a:lnTo>
                                <a:lnTo>
                                  <a:pt x="1208405" y="95885"/>
                                </a:lnTo>
                                <a:lnTo>
                                  <a:pt x="1258570" y="85090"/>
                                </a:lnTo>
                                <a:lnTo>
                                  <a:pt x="1308735" y="74930"/>
                                </a:lnTo>
                                <a:lnTo>
                                  <a:pt x="1360170" y="65405"/>
                                </a:lnTo>
                                <a:lnTo>
                                  <a:pt x="1410970" y="56515"/>
                                </a:lnTo>
                                <a:lnTo>
                                  <a:pt x="1511935" y="40005"/>
                                </a:lnTo>
                                <a:lnTo>
                                  <a:pt x="1561465" y="33020"/>
                                </a:lnTo>
                                <a:lnTo>
                                  <a:pt x="1611630" y="26670"/>
                                </a:lnTo>
                                <a:lnTo>
                                  <a:pt x="1661160" y="20955"/>
                                </a:lnTo>
                                <a:lnTo>
                                  <a:pt x="1710055" y="15875"/>
                                </a:lnTo>
                                <a:lnTo>
                                  <a:pt x="1759585" y="11430"/>
                                </a:lnTo>
                                <a:lnTo>
                                  <a:pt x="1808480" y="7620"/>
                                </a:lnTo>
                                <a:lnTo>
                                  <a:pt x="1856740" y="4445"/>
                                </a:lnTo>
                                <a:lnTo>
                                  <a:pt x="1905635" y="1905"/>
                                </a:lnTo>
                                <a:lnTo>
                                  <a:pt x="1953895" y="635"/>
                                </a:lnTo>
                                <a:lnTo>
                                  <a:pt x="2001520" y="0"/>
                                </a:lnTo>
                                <a:close/>
                              </a:path>
                            </a:pathLst>
                          </a:custGeom>
                          <a:solidFill>
                            <a:srgbClr val="B8ECF6"/>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932661137" name="Shape 4903"/>
                        <wps:cNvSpPr>
                          <a:spLocks/>
                        </wps:cNvSpPr>
                        <wps:spPr bwMode="auto">
                          <a:xfrm>
                            <a:off x="25482" y="10705"/>
                            <a:ext cx="33344" cy="23743"/>
                          </a:xfrm>
                          <a:custGeom>
                            <a:avLst/>
                            <a:gdLst>
                              <a:gd name="T0" fmla="*/ 18110 w 3334385"/>
                              <a:gd name="T1" fmla="*/ 13 h 2374265"/>
                              <a:gd name="T2" fmla="*/ 19577 w 3334385"/>
                              <a:gd name="T3" fmla="*/ 102 h 2374265"/>
                              <a:gd name="T4" fmla="*/ 21025 w 3334385"/>
                              <a:gd name="T5" fmla="*/ 273 h 2374265"/>
                              <a:gd name="T6" fmla="*/ 22936 w 3334385"/>
                              <a:gd name="T7" fmla="*/ 648 h 2374265"/>
                              <a:gd name="T8" fmla="*/ 24352 w 3334385"/>
                              <a:gd name="T9" fmla="*/ 1041 h 2374265"/>
                              <a:gd name="T10" fmla="*/ 25756 w 3334385"/>
                              <a:gd name="T11" fmla="*/ 1537 h 2374265"/>
                              <a:gd name="T12" fmla="*/ 27159 w 3334385"/>
                              <a:gd name="T13" fmla="*/ 2140 h 2374265"/>
                              <a:gd name="T14" fmla="*/ 28562 w 3334385"/>
                              <a:gd name="T15" fmla="*/ 2858 h 2374265"/>
                              <a:gd name="T16" fmla="*/ 29858 w 3334385"/>
                              <a:gd name="T17" fmla="*/ 3639 h 2374265"/>
                              <a:gd name="T18" fmla="*/ 31045 w 3334385"/>
                              <a:gd name="T19" fmla="*/ 4534 h 2374265"/>
                              <a:gd name="T20" fmla="*/ 32074 w 3334385"/>
                              <a:gd name="T21" fmla="*/ 5569 h 2374265"/>
                              <a:gd name="T22" fmla="*/ 32855 w 3334385"/>
                              <a:gd name="T23" fmla="*/ 6750 h 2374265"/>
                              <a:gd name="T24" fmla="*/ 33287 w 3334385"/>
                              <a:gd name="T25" fmla="*/ 8077 h 2374265"/>
                              <a:gd name="T26" fmla="*/ 33287 w 3334385"/>
                              <a:gd name="T27" fmla="*/ 9538 h 2374265"/>
                              <a:gd name="T28" fmla="*/ 32836 w 3334385"/>
                              <a:gd name="T29" fmla="*/ 10948 h 2374265"/>
                              <a:gd name="T30" fmla="*/ 32068 w 3334385"/>
                              <a:gd name="T31" fmla="*/ 12262 h 2374265"/>
                              <a:gd name="T32" fmla="*/ 31096 w 3334385"/>
                              <a:gd name="T33" fmla="*/ 13462 h 2374265"/>
                              <a:gd name="T34" fmla="*/ 30061 w 3334385"/>
                              <a:gd name="T35" fmla="*/ 14548 h 2374265"/>
                              <a:gd name="T36" fmla="*/ 28607 w 3334385"/>
                              <a:gd name="T37" fmla="*/ 15901 h 2374265"/>
                              <a:gd name="T38" fmla="*/ 27464 w 3334385"/>
                              <a:gd name="T39" fmla="*/ 16853 h 2374265"/>
                              <a:gd name="T40" fmla="*/ 26276 w 3334385"/>
                              <a:gd name="T41" fmla="*/ 17755 h 2374265"/>
                              <a:gd name="T42" fmla="*/ 25045 w 3334385"/>
                              <a:gd name="T43" fmla="*/ 18593 h 2374265"/>
                              <a:gd name="T44" fmla="*/ 23781 w 3334385"/>
                              <a:gd name="T45" fmla="*/ 19380 h 2374265"/>
                              <a:gd name="T46" fmla="*/ 22473 w 3334385"/>
                              <a:gd name="T47" fmla="*/ 20104 h 2374265"/>
                              <a:gd name="T48" fmla="*/ 20688 w 3334385"/>
                              <a:gd name="T49" fmla="*/ 20974 h 2374265"/>
                              <a:gd name="T50" fmla="*/ 18853 w 3334385"/>
                              <a:gd name="T51" fmla="*/ 21736 h 2374265"/>
                              <a:gd name="T52" fmla="*/ 17450 w 3334385"/>
                              <a:gd name="T53" fmla="*/ 22232 h 2374265"/>
                              <a:gd name="T54" fmla="*/ 15545 w 3334385"/>
                              <a:gd name="T55" fmla="*/ 22790 h 2374265"/>
                              <a:gd name="T56" fmla="*/ 13602 w 3334385"/>
                              <a:gd name="T57" fmla="*/ 23229 h 2374265"/>
                              <a:gd name="T58" fmla="*/ 12135 w 3334385"/>
                              <a:gd name="T59" fmla="*/ 23476 h 2374265"/>
                              <a:gd name="T60" fmla="*/ 10655 w 3334385"/>
                              <a:gd name="T61" fmla="*/ 23648 h 2374265"/>
                              <a:gd name="T62" fmla="*/ 9131 w 3334385"/>
                              <a:gd name="T63" fmla="*/ 23743 h 2374265"/>
                              <a:gd name="T64" fmla="*/ 7595 w 3334385"/>
                              <a:gd name="T65" fmla="*/ 23699 h 2374265"/>
                              <a:gd name="T66" fmla="*/ 6096 w 3334385"/>
                              <a:gd name="T67" fmla="*/ 23476 h 2374265"/>
                              <a:gd name="T68" fmla="*/ 4674 w 3334385"/>
                              <a:gd name="T69" fmla="*/ 23032 h 2374265"/>
                              <a:gd name="T70" fmla="*/ 3366 w 3334385"/>
                              <a:gd name="T71" fmla="*/ 22308 h 2374265"/>
                              <a:gd name="T72" fmla="*/ 2305 w 3334385"/>
                              <a:gd name="T73" fmla="*/ 21362 h 2374265"/>
                              <a:gd name="T74" fmla="*/ 1461 w 3334385"/>
                              <a:gd name="T75" fmla="*/ 20225 h 2374265"/>
                              <a:gd name="T76" fmla="*/ 832 w 3334385"/>
                              <a:gd name="T77" fmla="*/ 18942 h 2374265"/>
                              <a:gd name="T78" fmla="*/ 387 w 3334385"/>
                              <a:gd name="T79" fmla="*/ 17552 h 2374265"/>
                              <a:gd name="T80" fmla="*/ 121 w 3334385"/>
                              <a:gd name="T81" fmla="*/ 16104 h 2374265"/>
                              <a:gd name="T82" fmla="*/ 6 w 3334385"/>
                              <a:gd name="T83" fmla="*/ 14631 h 2374265"/>
                              <a:gd name="T84" fmla="*/ 38 w 3334385"/>
                              <a:gd name="T85" fmla="*/ 13170 h 2374265"/>
                              <a:gd name="T86" fmla="*/ 184 w 3334385"/>
                              <a:gd name="T87" fmla="*/ 11716 h 2374265"/>
                              <a:gd name="T88" fmla="*/ 457 w 3334385"/>
                              <a:gd name="T89" fmla="*/ 10274 h 2374265"/>
                              <a:gd name="T90" fmla="*/ 851 w 3334385"/>
                              <a:gd name="T91" fmla="*/ 8865 h 2374265"/>
                              <a:gd name="T92" fmla="*/ 1378 w 3334385"/>
                              <a:gd name="T93" fmla="*/ 7506 h 2374265"/>
                              <a:gd name="T94" fmla="*/ 2032 w 3334385"/>
                              <a:gd name="T95" fmla="*/ 6223 h 2374265"/>
                              <a:gd name="T96" fmla="*/ 2826 w 3334385"/>
                              <a:gd name="T97" fmla="*/ 5029 h 2374265"/>
                              <a:gd name="T98" fmla="*/ 3759 w 3334385"/>
                              <a:gd name="T99" fmla="*/ 3943 h 2374265"/>
                              <a:gd name="T100" fmla="*/ 4826 w 3334385"/>
                              <a:gd name="T101" fmla="*/ 2997 h 2374265"/>
                              <a:gd name="T102" fmla="*/ 6090 w 3334385"/>
                              <a:gd name="T103" fmla="*/ 2172 h 2374265"/>
                              <a:gd name="T104" fmla="*/ 7480 w 3334385"/>
                              <a:gd name="T105" fmla="*/ 1511 h 2374265"/>
                              <a:gd name="T106" fmla="*/ 8947 w 3334385"/>
                              <a:gd name="T107" fmla="*/ 1016 h 2374265"/>
                              <a:gd name="T108" fmla="*/ 10458 w 3334385"/>
                              <a:gd name="T109" fmla="*/ 654 h 2374265"/>
                              <a:gd name="T110" fmla="*/ 11989 w 3334385"/>
                              <a:gd name="T111" fmla="*/ 394 h 2374265"/>
                              <a:gd name="T112" fmla="*/ 14072 w 3334385"/>
                              <a:gd name="T113" fmla="*/ 146 h 2374265"/>
                              <a:gd name="T114" fmla="*/ 16116 w 3334385"/>
                              <a:gd name="T115" fmla="*/ 19 h 2374265"/>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w 3334385"/>
                              <a:gd name="T175" fmla="*/ 0 h 2374265"/>
                              <a:gd name="T176" fmla="*/ 3334385 w 3334385"/>
                              <a:gd name="T177" fmla="*/ 2374265 h 2374265"/>
                            </a:gdLst>
                            <a:ahLst/>
                            <a:cxnLst>
                              <a:cxn ang="T116">
                                <a:pos x="T0" y="T1"/>
                              </a:cxn>
                              <a:cxn ang="T117">
                                <a:pos x="T2" y="T3"/>
                              </a:cxn>
                              <a:cxn ang="T118">
                                <a:pos x="T4" y="T5"/>
                              </a:cxn>
                              <a:cxn ang="T119">
                                <a:pos x="T6" y="T7"/>
                              </a:cxn>
                              <a:cxn ang="T120">
                                <a:pos x="T8" y="T9"/>
                              </a:cxn>
                              <a:cxn ang="T121">
                                <a:pos x="T10" y="T11"/>
                              </a:cxn>
                              <a:cxn ang="T122">
                                <a:pos x="T12" y="T13"/>
                              </a:cxn>
                              <a:cxn ang="T123">
                                <a:pos x="T14" y="T15"/>
                              </a:cxn>
                              <a:cxn ang="T124">
                                <a:pos x="T16" y="T17"/>
                              </a:cxn>
                              <a:cxn ang="T125">
                                <a:pos x="T18" y="T19"/>
                              </a:cxn>
                              <a:cxn ang="T126">
                                <a:pos x="T20" y="T21"/>
                              </a:cxn>
                              <a:cxn ang="T127">
                                <a:pos x="T22" y="T23"/>
                              </a:cxn>
                              <a:cxn ang="T128">
                                <a:pos x="T24" y="T25"/>
                              </a:cxn>
                              <a:cxn ang="T129">
                                <a:pos x="T26" y="T27"/>
                              </a:cxn>
                              <a:cxn ang="T130">
                                <a:pos x="T28" y="T29"/>
                              </a:cxn>
                              <a:cxn ang="T131">
                                <a:pos x="T30" y="T31"/>
                              </a:cxn>
                              <a:cxn ang="T132">
                                <a:pos x="T32" y="T33"/>
                              </a:cxn>
                              <a:cxn ang="T133">
                                <a:pos x="T34" y="T35"/>
                              </a:cxn>
                              <a:cxn ang="T134">
                                <a:pos x="T36" y="T37"/>
                              </a:cxn>
                              <a:cxn ang="T135">
                                <a:pos x="T38" y="T39"/>
                              </a:cxn>
                              <a:cxn ang="T136">
                                <a:pos x="T40" y="T41"/>
                              </a:cxn>
                              <a:cxn ang="T137">
                                <a:pos x="T42" y="T43"/>
                              </a:cxn>
                              <a:cxn ang="T138">
                                <a:pos x="T44" y="T45"/>
                              </a:cxn>
                              <a:cxn ang="T139">
                                <a:pos x="T46" y="T47"/>
                              </a:cxn>
                              <a:cxn ang="T140">
                                <a:pos x="T48" y="T49"/>
                              </a:cxn>
                              <a:cxn ang="T141">
                                <a:pos x="T50" y="T51"/>
                              </a:cxn>
                              <a:cxn ang="T142">
                                <a:pos x="T52" y="T53"/>
                              </a:cxn>
                              <a:cxn ang="T143">
                                <a:pos x="T54" y="T55"/>
                              </a:cxn>
                              <a:cxn ang="T144">
                                <a:pos x="T56" y="T57"/>
                              </a:cxn>
                              <a:cxn ang="T145">
                                <a:pos x="T58" y="T59"/>
                              </a:cxn>
                              <a:cxn ang="T146">
                                <a:pos x="T60" y="T61"/>
                              </a:cxn>
                              <a:cxn ang="T147">
                                <a:pos x="T62" y="T63"/>
                              </a:cxn>
                              <a:cxn ang="T148">
                                <a:pos x="T64" y="T65"/>
                              </a:cxn>
                              <a:cxn ang="T149">
                                <a:pos x="T66" y="T67"/>
                              </a:cxn>
                              <a:cxn ang="T150">
                                <a:pos x="T68" y="T69"/>
                              </a:cxn>
                              <a:cxn ang="T151">
                                <a:pos x="T70" y="T71"/>
                              </a:cxn>
                              <a:cxn ang="T152">
                                <a:pos x="T72" y="T73"/>
                              </a:cxn>
                              <a:cxn ang="T153">
                                <a:pos x="T74" y="T75"/>
                              </a:cxn>
                              <a:cxn ang="T154">
                                <a:pos x="T76" y="T77"/>
                              </a:cxn>
                              <a:cxn ang="T155">
                                <a:pos x="T78" y="T79"/>
                              </a:cxn>
                              <a:cxn ang="T156">
                                <a:pos x="T80" y="T81"/>
                              </a:cxn>
                              <a:cxn ang="T157">
                                <a:pos x="T82" y="T83"/>
                              </a:cxn>
                              <a:cxn ang="T158">
                                <a:pos x="T84" y="T85"/>
                              </a:cxn>
                              <a:cxn ang="T159">
                                <a:pos x="T86" y="T87"/>
                              </a:cxn>
                              <a:cxn ang="T160">
                                <a:pos x="T88" y="T89"/>
                              </a:cxn>
                              <a:cxn ang="T161">
                                <a:pos x="T90" y="T91"/>
                              </a:cxn>
                              <a:cxn ang="T162">
                                <a:pos x="T92" y="T93"/>
                              </a:cxn>
                              <a:cxn ang="T163">
                                <a:pos x="T94" y="T95"/>
                              </a:cxn>
                              <a:cxn ang="T164">
                                <a:pos x="T96" y="T97"/>
                              </a:cxn>
                              <a:cxn ang="T165">
                                <a:pos x="T98" y="T99"/>
                              </a:cxn>
                              <a:cxn ang="T166">
                                <a:pos x="T100" y="T101"/>
                              </a:cxn>
                              <a:cxn ang="T167">
                                <a:pos x="T102" y="T103"/>
                              </a:cxn>
                              <a:cxn ang="T168">
                                <a:pos x="T104" y="T105"/>
                              </a:cxn>
                              <a:cxn ang="T169">
                                <a:pos x="T106" y="T107"/>
                              </a:cxn>
                              <a:cxn ang="T170">
                                <a:pos x="T108" y="T109"/>
                              </a:cxn>
                              <a:cxn ang="T171">
                                <a:pos x="T110" y="T111"/>
                              </a:cxn>
                              <a:cxn ang="T172">
                                <a:pos x="T112" y="T113"/>
                              </a:cxn>
                              <a:cxn ang="T173">
                                <a:pos x="T114" y="T115"/>
                              </a:cxn>
                            </a:cxnLst>
                            <a:rect l="T174" t="T175" r="T176" b="T177"/>
                            <a:pathLst>
                              <a:path w="3334385" h="2374265">
                                <a:moveTo>
                                  <a:pt x="1711960" y="0"/>
                                </a:moveTo>
                                <a:lnTo>
                                  <a:pt x="1761490" y="0"/>
                                </a:lnTo>
                                <a:lnTo>
                                  <a:pt x="1811020" y="1270"/>
                                </a:lnTo>
                                <a:lnTo>
                                  <a:pt x="1860550" y="3175"/>
                                </a:lnTo>
                                <a:lnTo>
                                  <a:pt x="1909445" y="6350"/>
                                </a:lnTo>
                                <a:lnTo>
                                  <a:pt x="1957705" y="10160"/>
                                </a:lnTo>
                                <a:lnTo>
                                  <a:pt x="2006600" y="15240"/>
                                </a:lnTo>
                                <a:lnTo>
                                  <a:pt x="2054860" y="20955"/>
                                </a:lnTo>
                                <a:lnTo>
                                  <a:pt x="2102485" y="27305"/>
                                </a:lnTo>
                                <a:lnTo>
                                  <a:pt x="2198370" y="43815"/>
                                </a:lnTo>
                                <a:lnTo>
                                  <a:pt x="2245995" y="53975"/>
                                </a:lnTo>
                                <a:lnTo>
                                  <a:pt x="2293620" y="64770"/>
                                </a:lnTo>
                                <a:lnTo>
                                  <a:pt x="2340610" y="76835"/>
                                </a:lnTo>
                                <a:lnTo>
                                  <a:pt x="2388235" y="89535"/>
                                </a:lnTo>
                                <a:lnTo>
                                  <a:pt x="2435225" y="104140"/>
                                </a:lnTo>
                                <a:lnTo>
                                  <a:pt x="2482215" y="119380"/>
                                </a:lnTo>
                                <a:lnTo>
                                  <a:pt x="2529205" y="135890"/>
                                </a:lnTo>
                                <a:lnTo>
                                  <a:pt x="2575560" y="153670"/>
                                </a:lnTo>
                                <a:lnTo>
                                  <a:pt x="2622550" y="172085"/>
                                </a:lnTo>
                                <a:lnTo>
                                  <a:pt x="2669540" y="192405"/>
                                </a:lnTo>
                                <a:lnTo>
                                  <a:pt x="2715895" y="213995"/>
                                </a:lnTo>
                                <a:lnTo>
                                  <a:pt x="2762885" y="236220"/>
                                </a:lnTo>
                                <a:lnTo>
                                  <a:pt x="2809240" y="260350"/>
                                </a:lnTo>
                                <a:lnTo>
                                  <a:pt x="2856230" y="285750"/>
                                </a:lnTo>
                                <a:lnTo>
                                  <a:pt x="2902585" y="311785"/>
                                </a:lnTo>
                                <a:lnTo>
                                  <a:pt x="2944495" y="337185"/>
                                </a:lnTo>
                                <a:lnTo>
                                  <a:pt x="2985770" y="363855"/>
                                </a:lnTo>
                                <a:lnTo>
                                  <a:pt x="3026410" y="391795"/>
                                </a:lnTo>
                                <a:lnTo>
                                  <a:pt x="3065780" y="421640"/>
                                </a:lnTo>
                                <a:lnTo>
                                  <a:pt x="3104515" y="453390"/>
                                </a:lnTo>
                                <a:lnTo>
                                  <a:pt x="3140710" y="486410"/>
                                </a:lnTo>
                                <a:lnTo>
                                  <a:pt x="3175635" y="520700"/>
                                </a:lnTo>
                                <a:lnTo>
                                  <a:pt x="3207385" y="556895"/>
                                </a:lnTo>
                                <a:lnTo>
                                  <a:pt x="3236595" y="594995"/>
                                </a:lnTo>
                                <a:lnTo>
                                  <a:pt x="3262630" y="634365"/>
                                </a:lnTo>
                                <a:lnTo>
                                  <a:pt x="3285490" y="675005"/>
                                </a:lnTo>
                                <a:lnTo>
                                  <a:pt x="3303905" y="717550"/>
                                </a:lnTo>
                                <a:lnTo>
                                  <a:pt x="3319145" y="762000"/>
                                </a:lnTo>
                                <a:lnTo>
                                  <a:pt x="3328670" y="807720"/>
                                </a:lnTo>
                                <a:lnTo>
                                  <a:pt x="3334385" y="855345"/>
                                </a:lnTo>
                                <a:lnTo>
                                  <a:pt x="3333750" y="904875"/>
                                </a:lnTo>
                                <a:lnTo>
                                  <a:pt x="3328670" y="953770"/>
                                </a:lnTo>
                                <a:lnTo>
                                  <a:pt x="3317875" y="1002030"/>
                                </a:lnTo>
                                <a:lnTo>
                                  <a:pt x="3302635" y="1049021"/>
                                </a:lnTo>
                                <a:lnTo>
                                  <a:pt x="3283585" y="1094740"/>
                                </a:lnTo>
                                <a:lnTo>
                                  <a:pt x="3260725" y="1139825"/>
                                </a:lnTo>
                                <a:lnTo>
                                  <a:pt x="3235325" y="1183640"/>
                                </a:lnTo>
                                <a:lnTo>
                                  <a:pt x="3206750" y="1226185"/>
                                </a:lnTo>
                                <a:lnTo>
                                  <a:pt x="3175635" y="1267460"/>
                                </a:lnTo>
                                <a:lnTo>
                                  <a:pt x="3143250" y="1307465"/>
                                </a:lnTo>
                                <a:lnTo>
                                  <a:pt x="3109595" y="1346200"/>
                                </a:lnTo>
                                <a:lnTo>
                                  <a:pt x="3075305" y="1383665"/>
                                </a:lnTo>
                                <a:lnTo>
                                  <a:pt x="3041015" y="1419225"/>
                                </a:lnTo>
                                <a:lnTo>
                                  <a:pt x="3006090" y="1454785"/>
                                </a:lnTo>
                                <a:lnTo>
                                  <a:pt x="2970530" y="1489710"/>
                                </a:lnTo>
                                <a:lnTo>
                                  <a:pt x="2898140" y="1557021"/>
                                </a:lnTo>
                                <a:lnTo>
                                  <a:pt x="2860675" y="1590040"/>
                                </a:lnTo>
                                <a:lnTo>
                                  <a:pt x="2823210" y="1622425"/>
                                </a:lnTo>
                                <a:lnTo>
                                  <a:pt x="2785110" y="1654175"/>
                                </a:lnTo>
                                <a:lnTo>
                                  <a:pt x="2746375" y="1685290"/>
                                </a:lnTo>
                                <a:lnTo>
                                  <a:pt x="2707005" y="1715771"/>
                                </a:lnTo>
                                <a:lnTo>
                                  <a:pt x="2667635" y="1745615"/>
                                </a:lnTo>
                                <a:lnTo>
                                  <a:pt x="2627630" y="1775460"/>
                                </a:lnTo>
                                <a:lnTo>
                                  <a:pt x="2586990" y="1804035"/>
                                </a:lnTo>
                                <a:lnTo>
                                  <a:pt x="2545715" y="1831975"/>
                                </a:lnTo>
                                <a:lnTo>
                                  <a:pt x="2504440" y="1859280"/>
                                </a:lnTo>
                                <a:lnTo>
                                  <a:pt x="2462530" y="1885950"/>
                                </a:lnTo>
                                <a:lnTo>
                                  <a:pt x="2420620" y="1911985"/>
                                </a:lnTo>
                                <a:lnTo>
                                  <a:pt x="2378075" y="1938021"/>
                                </a:lnTo>
                                <a:lnTo>
                                  <a:pt x="2334895" y="1962785"/>
                                </a:lnTo>
                                <a:lnTo>
                                  <a:pt x="2291080" y="1986915"/>
                                </a:lnTo>
                                <a:lnTo>
                                  <a:pt x="2247265" y="2010410"/>
                                </a:lnTo>
                                <a:lnTo>
                                  <a:pt x="2203450" y="2033271"/>
                                </a:lnTo>
                                <a:lnTo>
                                  <a:pt x="2159000" y="2055496"/>
                                </a:lnTo>
                                <a:lnTo>
                                  <a:pt x="2068830" y="2097405"/>
                                </a:lnTo>
                                <a:lnTo>
                                  <a:pt x="2023745" y="2117725"/>
                                </a:lnTo>
                                <a:lnTo>
                                  <a:pt x="1931670" y="2155825"/>
                                </a:lnTo>
                                <a:lnTo>
                                  <a:pt x="1885315" y="2173605"/>
                                </a:lnTo>
                                <a:lnTo>
                                  <a:pt x="1838960" y="2190750"/>
                                </a:lnTo>
                                <a:lnTo>
                                  <a:pt x="1791970" y="2207260"/>
                                </a:lnTo>
                                <a:lnTo>
                                  <a:pt x="1744980" y="2223135"/>
                                </a:lnTo>
                                <a:lnTo>
                                  <a:pt x="1697355" y="2238375"/>
                                </a:lnTo>
                                <a:lnTo>
                                  <a:pt x="1602105" y="2266315"/>
                                </a:lnTo>
                                <a:lnTo>
                                  <a:pt x="1554480" y="2279015"/>
                                </a:lnTo>
                                <a:lnTo>
                                  <a:pt x="1506220" y="2291080"/>
                                </a:lnTo>
                                <a:lnTo>
                                  <a:pt x="1457960" y="2302510"/>
                                </a:lnTo>
                                <a:lnTo>
                                  <a:pt x="1360170" y="2322830"/>
                                </a:lnTo>
                                <a:lnTo>
                                  <a:pt x="1311910" y="2331721"/>
                                </a:lnTo>
                                <a:lnTo>
                                  <a:pt x="1262380" y="2339975"/>
                                </a:lnTo>
                                <a:lnTo>
                                  <a:pt x="1213485" y="2347596"/>
                                </a:lnTo>
                                <a:lnTo>
                                  <a:pt x="1163955" y="2353946"/>
                                </a:lnTo>
                                <a:lnTo>
                                  <a:pt x="1115060" y="2359660"/>
                                </a:lnTo>
                                <a:lnTo>
                                  <a:pt x="1065530" y="2364740"/>
                                </a:lnTo>
                                <a:lnTo>
                                  <a:pt x="1014730" y="2369185"/>
                                </a:lnTo>
                                <a:lnTo>
                                  <a:pt x="963930" y="2372360"/>
                                </a:lnTo>
                                <a:lnTo>
                                  <a:pt x="913130" y="2374265"/>
                                </a:lnTo>
                                <a:lnTo>
                                  <a:pt x="861695" y="2374265"/>
                                </a:lnTo>
                                <a:lnTo>
                                  <a:pt x="810895" y="2372996"/>
                                </a:lnTo>
                                <a:lnTo>
                                  <a:pt x="759460" y="2369821"/>
                                </a:lnTo>
                                <a:lnTo>
                                  <a:pt x="709295" y="2364740"/>
                                </a:lnTo>
                                <a:lnTo>
                                  <a:pt x="659130" y="2357755"/>
                                </a:lnTo>
                                <a:lnTo>
                                  <a:pt x="609600" y="2347596"/>
                                </a:lnTo>
                                <a:lnTo>
                                  <a:pt x="561340" y="2335530"/>
                                </a:lnTo>
                                <a:lnTo>
                                  <a:pt x="513715" y="2320925"/>
                                </a:lnTo>
                                <a:lnTo>
                                  <a:pt x="467360" y="2303146"/>
                                </a:lnTo>
                                <a:lnTo>
                                  <a:pt x="422275" y="2282190"/>
                                </a:lnTo>
                                <a:lnTo>
                                  <a:pt x="379095" y="2258060"/>
                                </a:lnTo>
                                <a:lnTo>
                                  <a:pt x="336550" y="2230755"/>
                                </a:lnTo>
                                <a:lnTo>
                                  <a:pt x="298450" y="2201546"/>
                                </a:lnTo>
                                <a:lnTo>
                                  <a:pt x="262890" y="2169796"/>
                                </a:lnTo>
                                <a:lnTo>
                                  <a:pt x="230505" y="2136140"/>
                                </a:lnTo>
                                <a:lnTo>
                                  <a:pt x="200025" y="2099946"/>
                                </a:lnTo>
                                <a:lnTo>
                                  <a:pt x="172085" y="2061846"/>
                                </a:lnTo>
                                <a:lnTo>
                                  <a:pt x="146050" y="2022475"/>
                                </a:lnTo>
                                <a:lnTo>
                                  <a:pt x="123190" y="1981200"/>
                                </a:lnTo>
                                <a:lnTo>
                                  <a:pt x="101600" y="1938021"/>
                                </a:lnTo>
                                <a:lnTo>
                                  <a:pt x="83185" y="1894205"/>
                                </a:lnTo>
                                <a:lnTo>
                                  <a:pt x="66040" y="1848485"/>
                                </a:lnTo>
                                <a:lnTo>
                                  <a:pt x="51435" y="1802765"/>
                                </a:lnTo>
                                <a:lnTo>
                                  <a:pt x="38735" y="1755140"/>
                                </a:lnTo>
                                <a:lnTo>
                                  <a:pt x="27940" y="1707515"/>
                                </a:lnTo>
                                <a:lnTo>
                                  <a:pt x="19050" y="1659255"/>
                                </a:lnTo>
                                <a:lnTo>
                                  <a:pt x="12065" y="1610360"/>
                                </a:lnTo>
                                <a:lnTo>
                                  <a:pt x="6350" y="1560830"/>
                                </a:lnTo>
                                <a:lnTo>
                                  <a:pt x="3175" y="1511935"/>
                                </a:lnTo>
                                <a:lnTo>
                                  <a:pt x="635" y="1463040"/>
                                </a:lnTo>
                                <a:lnTo>
                                  <a:pt x="0" y="1413510"/>
                                </a:lnTo>
                                <a:lnTo>
                                  <a:pt x="1270" y="1365250"/>
                                </a:lnTo>
                                <a:lnTo>
                                  <a:pt x="3810" y="1316990"/>
                                </a:lnTo>
                                <a:lnTo>
                                  <a:pt x="6985" y="1268096"/>
                                </a:lnTo>
                                <a:lnTo>
                                  <a:pt x="12065" y="1219835"/>
                                </a:lnTo>
                                <a:lnTo>
                                  <a:pt x="18415" y="1171575"/>
                                </a:lnTo>
                                <a:lnTo>
                                  <a:pt x="26035" y="1123315"/>
                                </a:lnTo>
                                <a:lnTo>
                                  <a:pt x="34925" y="1075055"/>
                                </a:lnTo>
                                <a:lnTo>
                                  <a:pt x="45720" y="1027430"/>
                                </a:lnTo>
                                <a:lnTo>
                                  <a:pt x="57785" y="979805"/>
                                </a:lnTo>
                                <a:lnTo>
                                  <a:pt x="70485" y="932815"/>
                                </a:lnTo>
                                <a:lnTo>
                                  <a:pt x="85090" y="886460"/>
                                </a:lnTo>
                                <a:lnTo>
                                  <a:pt x="101600" y="840740"/>
                                </a:lnTo>
                                <a:lnTo>
                                  <a:pt x="118745" y="795020"/>
                                </a:lnTo>
                                <a:lnTo>
                                  <a:pt x="137795" y="750570"/>
                                </a:lnTo>
                                <a:lnTo>
                                  <a:pt x="158115" y="706755"/>
                                </a:lnTo>
                                <a:lnTo>
                                  <a:pt x="180340" y="664210"/>
                                </a:lnTo>
                                <a:lnTo>
                                  <a:pt x="203200" y="622300"/>
                                </a:lnTo>
                                <a:lnTo>
                                  <a:pt x="228600" y="581025"/>
                                </a:lnTo>
                                <a:lnTo>
                                  <a:pt x="254635" y="541655"/>
                                </a:lnTo>
                                <a:lnTo>
                                  <a:pt x="282575" y="502920"/>
                                </a:lnTo>
                                <a:lnTo>
                                  <a:pt x="312420" y="465455"/>
                                </a:lnTo>
                                <a:lnTo>
                                  <a:pt x="342900" y="429260"/>
                                </a:lnTo>
                                <a:lnTo>
                                  <a:pt x="375920" y="394335"/>
                                </a:lnTo>
                                <a:lnTo>
                                  <a:pt x="409575" y="361315"/>
                                </a:lnTo>
                                <a:lnTo>
                                  <a:pt x="445770" y="329565"/>
                                </a:lnTo>
                                <a:lnTo>
                                  <a:pt x="482600" y="299720"/>
                                </a:lnTo>
                                <a:lnTo>
                                  <a:pt x="521970" y="271145"/>
                                </a:lnTo>
                                <a:lnTo>
                                  <a:pt x="565150" y="243205"/>
                                </a:lnTo>
                                <a:lnTo>
                                  <a:pt x="608965" y="217170"/>
                                </a:lnTo>
                                <a:lnTo>
                                  <a:pt x="654685" y="193040"/>
                                </a:lnTo>
                                <a:lnTo>
                                  <a:pt x="701040" y="171450"/>
                                </a:lnTo>
                                <a:lnTo>
                                  <a:pt x="748030" y="151130"/>
                                </a:lnTo>
                                <a:lnTo>
                                  <a:pt x="796290" y="133350"/>
                                </a:lnTo>
                                <a:lnTo>
                                  <a:pt x="845185" y="116840"/>
                                </a:lnTo>
                                <a:lnTo>
                                  <a:pt x="894715" y="101600"/>
                                </a:lnTo>
                                <a:lnTo>
                                  <a:pt x="944245" y="88265"/>
                                </a:lnTo>
                                <a:lnTo>
                                  <a:pt x="995045" y="76200"/>
                                </a:lnTo>
                                <a:lnTo>
                                  <a:pt x="1045845" y="65405"/>
                                </a:lnTo>
                                <a:lnTo>
                                  <a:pt x="1096645" y="55880"/>
                                </a:lnTo>
                                <a:lnTo>
                                  <a:pt x="1148080" y="46990"/>
                                </a:lnTo>
                                <a:lnTo>
                                  <a:pt x="1198880" y="39370"/>
                                </a:lnTo>
                                <a:lnTo>
                                  <a:pt x="1250315" y="32385"/>
                                </a:lnTo>
                                <a:lnTo>
                                  <a:pt x="1355090" y="19685"/>
                                </a:lnTo>
                                <a:lnTo>
                                  <a:pt x="1407160" y="14605"/>
                                </a:lnTo>
                                <a:lnTo>
                                  <a:pt x="1458595" y="10160"/>
                                </a:lnTo>
                                <a:lnTo>
                                  <a:pt x="1560830" y="3810"/>
                                </a:lnTo>
                                <a:lnTo>
                                  <a:pt x="1611630" y="1905"/>
                                </a:lnTo>
                                <a:lnTo>
                                  <a:pt x="1661795" y="635"/>
                                </a:lnTo>
                                <a:lnTo>
                                  <a:pt x="1711960" y="0"/>
                                </a:lnTo>
                                <a:close/>
                              </a:path>
                            </a:pathLst>
                          </a:custGeom>
                          <a:solidFill>
                            <a:srgbClr val="B3B6B8"/>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528136907" name="Shape 4904"/>
                        <wps:cNvSpPr>
                          <a:spLocks/>
                        </wps:cNvSpPr>
                        <wps:spPr bwMode="auto">
                          <a:xfrm>
                            <a:off x="19564" y="10515"/>
                            <a:ext cx="37078" cy="27019"/>
                          </a:xfrm>
                          <a:custGeom>
                            <a:avLst/>
                            <a:gdLst>
                              <a:gd name="T0" fmla="*/ 21457 w 3707765"/>
                              <a:gd name="T1" fmla="*/ 44 h 2701925"/>
                              <a:gd name="T2" fmla="*/ 22911 w 3707765"/>
                              <a:gd name="T3" fmla="*/ 165 h 2701925"/>
                              <a:gd name="T4" fmla="*/ 24359 w 3707765"/>
                              <a:gd name="T5" fmla="*/ 362 h 2701925"/>
                              <a:gd name="T6" fmla="*/ 25794 w 3707765"/>
                              <a:gd name="T7" fmla="*/ 648 h 2701925"/>
                              <a:gd name="T8" fmla="*/ 27223 w 3707765"/>
                              <a:gd name="T9" fmla="*/ 1022 h 2701925"/>
                              <a:gd name="T10" fmla="*/ 28651 w 3707765"/>
                              <a:gd name="T11" fmla="*/ 1492 h 2701925"/>
                              <a:gd name="T12" fmla="*/ 30556 w 3707765"/>
                              <a:gd name="T13" fmla="*/ 2273 h 2701925"/>
                              <a:gd name="T14" fmla="*/ 31985 w 3707765"/>
                              <a:gd name="T15" fmla="*/ 2984 h 2701925"/>
                              <a:gd name="T16" fmla="*/ 33243 w 3707765"/>
                              <a:gd name="T17" fmla="*/ 3715 h 2701925"/>
                              <a:gd name="T18" fmla="*/ 34430 w 3707765"/>
                              <a:gd name="T19" fmla="*/ 4572 h 2701925"/>
                              <a:gd name="T20" fmla="*/ 35484 w 3707765"/>
                              <a:gd name="T21" fmla="*/ 5563 h 2701925"/>
                              <a:gd name="T22" fmla="*/ 36322 w 3707765"/>
                              <a:gd name="T23" fmla="*/ 6686 h 2701925"/>
                              <a:gd name="T24" fmla="*/ 36875 w 3707765"/>
                              <a:gd name="T25" fmla="*/ 7950 h 2701925"/>
                              <a:gd name="T26" fmla="*/ 37078 w 3707765"/>
                              <a:gd name="T27" fmla="*/ 9347 h 2701925"/>
                              <a:gd name="T28" fmla="*/ 36881 w 3707765"/>
                              <a:gd name="T29" fmla="*/ 10750 h 2701925"/>
                              <a:gd name="T30" fmla="*/ 36360 w 3707765"/>
                              <a:gd name="T31" fmla="*/ 12090 h 2701925"/>
                              <a:gd name="T32" fmla="*/ 35611 w 3707765"/>
                              <a:gd name="T33" fmla="*/ 13354 h 2701925"/>
                              <a:gd name="T34" fmla="*/ 34716 w 3707765"/>
                              <a:gd name="T35" fmla="*/ 14529 h 2701925"/>
                              <a:gd name="T36" fmla="*/ 33382 w 3707765"/>
                              <a:gd name="T37" fmla="*/ 16015 h 2701925"/>
                              <a:gd name="T38" fmla="*/ 32322 w 3707765"/>
                              <a:gd name="T39" fmla="*/ 17088 h 2701925"/>
                              <a:gd name="T40" fmla="*/ 31217 w 3707765"/>
                              <a:gd name="T41" fmla="*/ 18110 h 2701925"/>
                              <a:gd name="T42" fmla="*/ 30074 w 3707765"/>
                              <a:gd name="T43" fmla="*/ 19082 h 2701925"/>
                              <a:gd name="T44" fmla="*/ 28886 w 3707765"/>
                              <a:gd name="T45" fmla="*/ 20009 h 2701925"/>
                              <a:gd name="T46" fmla="*/ 27661 w 3707765"/>
                              <a:gd name="T47" fmla="*/ 20885 h 2701925"/>
                              <a:gd name="T48" fmla="*/ 25972 w 3707765"/>
                              <a:gd name="T49" fmla="*/ 21971 h 2701925"/>
                              <a:gd name="T50" fmla="*/ 24225 w 3707765"/>
                              <a:gd name="T51" fmla="*/ 22961 h 2701925"/>
                              <a:gd name="T52" fmla="*/ 22879 w 3707765"/>
                              <a:gd name="T53" fmla="*/ 23641 h 2701925"/>
                              <a:gd name="T54" fmla="*/ 20581 w 3707765"/>
                              <a:gd name="T55" fmla="*/ 24644 h 2701925"/>
                              <a:gd name="T56" fmla="*/ 18218 w 3707765"/>
                              <a:gd name="T57" fmla="*/ 25489 h 2701925"/>
                              <a:gd name="T58" fmla="*/ 16288 w 3707765"/>
                              <a:gd name="T59" fmla="*/ 26041 h 2701925"/>
                              <a:gd name="T60" fmla="*/ 14821 w 3707765"/>
                              <a:gd name="T61" fmla="*/ 26384 h 2701925"/>
                              <a:gd name="T62" fmla="*/ 12846 w 3707765"/>
                              <a:gd name="T63" fmla="*/ 26740 h 2701925"/>
                              <a:gd name="T64" fmla="*/ 11354 w 3707765"/>
                              <a:gd name="T65" fmla="*/ 26930 h 2701925"/>
                              <a:gd name="T66" fmla="*/ 9843 w 3707765"/>
                              <a:gd name="T67" fmla="*/ 27019 h 2701925"/>
                              <a:gd name="T68" fmla="*/ 8331 w 3707765"/>
                              <a:gd name="T69" fmla="*/ 26968 h 2701925"/>
                              <a:gd name="T70" fmla="*/ 6858 w 3707765"/>
                              <a:gd name="T71" fmla="*/ 26752 h 2701925"/>
                              <a:gd name="T72" fmla="*/ 5448 w 3707765"/>
                              <a:gd name="T73" fmla="*/ 26321 h 2701925"/>
                              <a:gd name="T74" fmla="*/ 4140 w 3707765"/>
                              <a:gd name="T75" fmla="*/ 25641 h 2701925"/>
                              <a:gd name="T76" fmla="*/ 3010 w 3707765"/>
                              <a:gd name="T77" fmla="*/ 24733 h 2701925"/>
                              <a:gd name="T78" fmla="*/ 2076 w 3707765"/>
                              <a:gd name="T79" fmla="*/ 23634 h 2701925"/>
                              <a:gd name="T80" fmla="*/ 1340 w 3707765"/>
                              <a:gd name="T81" fmla="*/ 22390 h 2701925"/>
                              <a:gd name="T82" fmla="*/ 775 w 3707765"/>
                              <a:gd name="T83" fmla="*/ 21025 h 2701925"/>
                              <a:gd name="T84" fmla="*/ 375 w 3707765"/>
                              <a:gd name="T85" fmla="*/ 19583 h 2701925"/>
                              <a:gd name="T86" fmla="*/ 121 w 3707765"/>
                              <a:gd name="T87" fmla="*/ 18097 h 2701925"/>
                              <a:gd name="T88" fmla="*/ 13 w 3707765"/>
                              <a:gd name="T89" fmla="*/ 16599 h 2701925"/>
                              <a:gd name="T90" fmla="*/ 19 w 3707765"/>
                              <a:gd name="T91" fmla="*/ 15132 h 2701925"/>
                              <a:gd name="T92" fmla="*/ 133 w 3707765"/>
                              <a:gd name="T93" fmla="*/ 13665 h 2701925"/>
                              <a:gd name="T94" fmla="*/ 362 w 3707765"/>
                              <a:gd name="T95" fmla="*/ 12211 h 2701925"/>
                              <a:gd name="T96" fmla="*/ 705 w 3707765"/>
                              <a:gd name="T97" fmla="*/ 10776 h 2701925"/>
                              <a:gd name="T98" fmla="*/ 1168 w 3707765"/>
                              <a:gd name="T99" fmla="*/ 9385 h 2701925"/>
                              <a:gd name="T100" fmla="*/ 1746 w 3707765"/>
                              <a:gd name="T101" fmla="*/ 8052 h 2701925"/>
                              <a:gd name="T102" fmla="*/ 2451 w 3707765"/>
                              <a:gd name="T103" fmla="*/ 6794 h 2701925"/>
                              <a:gd name="T104" fmla="*/ 3277 w 3707765"/>
                              <a:gd name="T105" fmla="*/ 5626 h 2701925"/>
                              <a:gd name="T106" fmla="*/ 4242 w 3707765"/>
                              <a:gd name="T107" fmla="*/ 4559 h 2701925"/>
                              <a:gd name="T108" fmla="*/ 5334 w 3707765"/>
                              <a:gd name="T109" fmla="*/ 3619 h 2701925"/>
                              <a:gd name="T110" fmla="*/ 6610 w 3707765"/>
                              <a:gd name="T111" fmla="*/ 2781 h 2701925"/>
                              <a:gd name="T112" fmla="*/ 7969 w 3707765"/>
                              <a:gd name="T113" fmla="*/ 2102 h 2701925"/>
                              <a:gd name="T114" fmla="*/ 9398 w 3707765"/>
                              <a:gd name="T115" fmla="*/ 1556 h 2701925"/>
                              <a:gd name="T116" fmla="*/ 10871 w 3707765"/>
                              <a:gd name="T117" fmla="*/ 1130 h 2701925"/>
                              <a:gd name="T118" fmla="*/ 12370 w 3707765"/>
                              <a:gd name="T119" fmla="*/ 794 h 2701925"/>
                              <a:gd name="T120" fmla="*/ 14427 w 3707765"/>
                              <a:gd name="T121" fmla="*/ 438 h 2701925"/>
                              <a:gd name="T122" fmla="*/ 16485 w 3707765"/>
                              <a:gd name="T123" fmla="*/ 178 h 2701925"/>
                              <a:gd name="T124" fmla="*/ 18498 w 3707765"/>
                              <a:gd name="T125" fmla="*/ 32 h 2701925"/>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 name="T180" fmla="*/ 0 60000 65536"/>
                              <a:gd name="T181" fmla="*/ 0 60000 65536"/>
                              <a:gd name="T182" fmla="*/ 0 60000 65536"/>
                              <a:gd name="T183" fmla="*/ 0 60000 65536"/>
                              <a:gd name="T184" fmla="*/ 0 60000 65536"/>
                              <a:gd name="T185" fmla="*/ 0 60000 65536"/>
                              <a:gd name="T186" fmla="*/ 0 60000 65536"/>
                              <a:gd name="T187" fmla="*/ 0 60000 65536"/>
                              <a:gd name="T188" fmla="*/ 0 60000 65536"/>
                              <a:gd name="T189" fmla="*/ 0 w 3707765"/>
                              <a:gd name="T190" fmla="*/ 0 h 2701925"/>
                              <a:gd name="T191" fmla="*/ 3707765 w 3707765"/>
                              <a:gd name="T192" fmla="*/ 2701925 h 2701925"/>
                            </a:gdLst>
                            <a:ahLst/>
                            <a:cxnLst>
                              <a:cxn ang="T126">
                                <a:pos x="T0" y="T1"/>
                              </a:cxn>
                              <a:cxn ang="T127">
                                <a:pos x="T2" y="T3"/>
                              </a:cxn>
                              <a:cxn ang="T128">
                                <a:pos x="T4" y="T5"/>
                              </a:cxn>
                              <a:cxn ang="T129">
                                <a:pos x="T6" y="T7"/>
                              </a:cxn>
                              <a:cxn ang="T130">
                                <a:pos x="T8" y="T9"/>
                              </a:cxn>
                              <a:cxn ang="T131">
                                <a:pos x="T10" y="T11"/>
                              </a:cxn>
                              <a:cxn ang="T132">
                                <a:pos x="T12" y="T13"/>
                              </a:cxn>
                              <a:cxn ang="T133">
                                <a:pos x="T14" y="T15"/>
                              </a:cxn>
                              <a:cxn ang="T134">
                                <a:pos x="T16" y="T17"/>
                              </a:cxn>
                              <a:cxn ang="T135">
                                <a:pos x="T18" y="T19"/>
                              </a:cxn>
                              <a:cxn ang="T136">
                                <a:pos x="T20" y="T21"/>
                              </a:cxn>
                              <a:cxn ang="T137">
                                <a:pos x="T22" y="T23"/>
                              </a:cxn>
                              <a:cxn ang="T138">
                                <a:pos x="T24" y="T25"/>
                              </a:cxn>
                              <a:cxn ang="T139">
                                <a:pos x="T26" y="T27"/>
                              </a:cxn>
                              <a:cxn ang="T140">
                                <a:pos x="T28" y="T29"/>
                              </a:cxn>
                              <a:cxn ang="T141">
                                <a:pos x="T30" y="T31"/>
                              </a:cxn>
                              <a:cxn ang="T142">
                                <a:pos x="T32" y="T33"/>
                              </a:cxn>
                              <a:cxn ang="T143">
                                <a:pos x="T34" y="T35"/>
                              </a:cxn>
                              <a:cxn ang="T144">
                                <a:pos x="T36" y="T37"/>
                              </a:cxn>
                              <a:cxn ang="T145">
                                <a:pos x="T38" y="T39"/>
                              </a:cxn>
                              <a:cxn ang="T146">
                                <a:pos x="T40" y="T41"/>
                              </a:cxn>
                              <a:cxn ang="T147">
                                <a:pos x="T42" y="T43"/>
                              </a:cxn>
                              <a:cxn ang="T148">
                                <a:pos x="T44" y="T45"/>
                              </a:cxn>
                              <a:cxn ang="T149">
                                <a:pos x="T46" y="T47"/>
                              </a:cxn>
                              <a:cxn ang="T150">
                                <a:pos x="T48" y="T49"/>
                              </a:cxn>
                              <a:cxn ang="T151">
                                <a:pos x="T50" y="T51"/>
                              </a:cxn>
                              <a:cxn ang="T152">
                                <a:pos x="T52" y="T53"/>
                              </a:cxn>
                              <a:cxn ang="T153">
                                <a:pos x="T54" y="T55"/>
                              </a:cxn>
                              <a:cxn ang="T154">
                                <a:pos x="T56" y="T57"/>
                              </a:cxn>
                              <a:cxn ang="T155">
                                <a:pos x="T58" y="T59"/>
                              </a:cxn>
                              <a:cxn ang="T156">
                                <a:pos x="T60" y="T61"/>
                              </a:cxn>
                              <a:cxn ang="T157">
                                <a:pos x="T62" y="T63"/>
                              </a:cxn>
                              <a:cxn ang="T158">
                                <a:pos x="T64" y="T65"/>
                              </a:cxn>
                              <a:cxn ang="T159">
                                <a:pos x="T66" y="T67"/>
                              </a:cxn>
                              <a:cxn ang="T160">
                                <a:pos x="T68" y="T69"/>
                              </a:cxn>
                              <a:cxn ang="T161">
                                <a:pos x="T70" y="T71"/>
                              </a:cxn>
                              <a:cxn ang="T162">
                                <a:pos x="T72" y="T73"/>
                              </a:cxn>
                              <a:cxn ang="T163">
                                <a:pos x="T74" y="T75"/>
                              </a:cxn>
                              <a:cxn ang="T164">
                                <a:pos x="T76" y="T77"/>
                              </a:cxn>
                              <a:cxn ang="T165">
                                <a:pos x="T78" y="T79"/>
                              </a:cxn>
                              <a:cxn ang="T166">
                                <a:pos x="T80" y="T81"/>
                              </a:cxn>
                              <a:cxn ang="T167">
                                <a:pos x="T82" y="T83"/>
                              </a:cxn>
                              <a:cxn ang="T168">
                                <a:pos x="T84" y="T85"/>
                              </a:cxn>
                              <a:cxn ang="T169">
                                <a:pos x="T86" y="T87"/>
                              </a:cxn>
                              <a:cxn ang="T170">
                                <a:pos x="T88" y="T89"/>
                              </a:cxn>
                              <a:cxn ang="T171">
                                <a:pos x="T90" y="T91"/>
                              </a:cxn>
                              <a:cxn ang="T172">
                                <a:pos x="T92" y="T93"/>
                              </a:cxn>
                              <a:cxn ang="T173">
                                <a:pos x="T94" y="T95"/>
                              </a:cxn>
                              <a:cxn ang="T174">
                                <a:pos x="T96" y="T97"/>
                              </a:cxn>
                              <a:cxn ang="T175">
                                <a:pos x="T98" y="T99"/>
                              </a:cxn>
                              <a:cxn ang="T176">
                                <a:pos x="T100" y="T101"/>
                              </a:cxn>
                              <a:cxn ang="T177">
                                <a:pos x="T102" y="T103"/>
                              </a:cxn>
                              <a:cxn ang="T178">
                                <a:pos x="T104" y="T105"/>
                              </a:cxn>
                              <a:cxn ang="T179">
                                <a:pos x="T106" y="T107"/>
                              </a:cxn>
                              <a:cxn ang="T180">
                                <a:pos x="T108" y="T109"/>
                              </a:cxn>
                              <a:cxn ang="T181">
                                <a:pos x="T110" y="T111"/>
                              </a:cxn>
                              <a:cxn ang="T182">
                                <a:pos x="T112" y="T113"/>
                              </a:cxn>
                              <a:cxn ang="T183">
                                <a:pos x="T114" y="T115"/>
                              </a:cxn>
                              <a:cxn ang="T184">
                                <a:pos x="T116" y="T117"/>
                              </a:cxn>
                              <a:cxn ang="T185">
                                <a:pos x="T118" y="T119"/>
                              </a:cxn>
                              <a:cxn ang="T186">
                                <a:pos x="T120" y="T121"/>
                              </a:cxn>
                              <a:cxn ang="T187">
                                <a:pos x="T122" y="T123"/>
                              </a:cxn>
                              <a:cxn ang="T188">
                                <a:pos x="T124" y="T125"/>
                              </a:cxn>
                            </a:cxnLst>
                            <a:rect l="T189" t="T190" r="T191" b="T192"/>
                            <a:pathLst>
                              <a:path w="3707765" h="2701925">
                                <a:moveTo>
                                  <a:pt x="1998345" y="0"/>
                                </a:moveTo>
                                <a:lnTo>
                                  <a:pt x="2047875" y="635"/>
                                </a:lnTo>
                                <a:lnTo>
                                  <a:pt x="2145665" y="4445"/>
                                </a:lnTo>
                                <a:lnTo>
                                  <a:pt x="2193925" y="7620"/>
                                </a:lnTo>
                                <a:lnTo>
                                  <a:pt x="2242820" y="11430"/>
                                </a:lnTo>
                                <a:lnTo>
                                  <a:pt x="2291080" y="16510"/>
                                </a:lnTo>
                                <a:lnTo>
                                  <a:pt x="2339340" y="22225"/>
                                </a:lnTo>
                                <a:lnTo>
                                  <a:pt x="2387600" y="28575"/>
                                </a:lnTo>
                                <a:lnTo>
                                  <a:pt x="2435860" y="36195"/>
                                </a:lnTo>
                                <a:lnTo>
                                  <a:pt x="2483485" y="45085"/>
                                </a:lnTo>
                                <a:lnTo>
                                  <a:pt x="2531110" y="54610"/>
                                </a:lnTo>
                                <a:lnTo>
                                  <a:pt x="2579370" y="64770"/>
                                </a:lnTo>
                                <a:lnTo>
                                  <a:pt x="2626995" y="76200"/>
                                </a:lnTo>
                                <a:lnTo>
                                  <a:pt x="2674620" y="88900"/>
                                </a:lnTo>
                                <a:lnTo>
                                  <a:pt x="2722245" y="102235"/>
                                </a:lnTo>
                                <a:lnTo>
                                  <a:pt x="2769870" y="116840"/>
                                </a:lnTo>
                                <a:lnTo>
                                  <a:pt x="2817495" y="132715"/>
                                </a:lnTo>
                                <a:lnTo>
                                  <a:pt x="2865120" y="149225"/>
                                </a:lnTo>
                                <a:lnTo>
                                  <a:pt x="2960370" y="186055"/>
                                </a:lnTo>
                                <a:lnTo>
                                  <a:pt x="3007995" y="206375"/>
                                </a:lnTo>
                                <a:lnTo>
                                  <a:pt x="3055620" y="227330"/>
                                </a:lnTo>
                                <a:lnTo>
                                  <a:pt x="3103245" y="250190"/>
                                </a:lnTo>
                                <a:lnTo>
                                  <a:pt x="3150870" y="273685"/>
                                </a:lnTo>
                                <a:lnTo>
                                  <a:pt x="3198495" y="298450"/>
                                </a:lnTo>
                                <a:lnTo>
                                  <a:pt x="3241040" y="321310"/>
                                </a:lnTo>
                                <a:lnTo>
                                  <a:pt x="3282950" y="345440"/>
                                </a:lnTo>
                                <a:lnTo>
                                  <a:pt x="3324225" y="371475"/>
                                </a:lnTo>
                                <a:lnTo>
                                  <a:pt x="3364865" y="398780"/>
                                </a:lnTo>
                                <a:lnTo>
                                  <a:pt x="3404870" y="427355"/>
                                </a:lnTo>
                                <a:lnTo>
                                  <a:pt x="3442970" y="457200"/>
                                </a:lnTo>
                                <a:lnTo>
                                  <a:pt x="3479800" y="488950"/>
                                </a:lnTo>
                                <a:lnTo>
                                  <a:pt x="3515360" y="521970"/>
                                </a:lnTo>
                                <a:lnTo>
                                  <a:pt x="3548380" y="556260"/>
                                </a:lnTo>
                                <a:lnTo>
                                  <a:pt x="3578860" y="592455"/>
                                </a:lnTo>
                                <a:lnTo>
                                  <a:pt x="3606800" y="629920"/>
                                </a:lnTo>
                                <a:lnTo>
                                  <a:pt x="3632200" y="668655"/>
                                </a:lnTo>
                                <a:lnTo>
                                  <a:pt x="3654425" y="709295"/>
                                </a:lnTo>
                                <a:lnTo>
                                  <a:pt x="3672840" y="751205"/>
                                </a:lnTo>
                                <a:lnTo>
                                  <a:pt x="3687445" y="795020"/>
                                </a:lnTo>
                                <a:lnTo>
                                  <a:pt x="3698875" y="840105"/>
                                </a:lnTo>
                                <a:lnTo>
                                  <a:pt x="3705225" y="886460"/>
                                </a:lnTo>
                                <a:lnTo>
                                  <a:pt x="3707765" y="934720"/>
                                </a:lnTo>
                                <a:lnTo>
                                  <a:pt x="3705225" y="981710"/>
                                </a:lnTo>
                                <a:lnTo>
                                  <a:pt x="3698875" y="1028700"/>
                                </a:lnTo>
                                <a:lnTo>
                                  <a:pt x="3688080" y="1075055"/>
                                </a:lnTo>
                                <a:lnTo>
                                  <a:pt x="3674110" y="1120140"/>
                                </a:lnTo>
                                <a:lnTo>
                                  <a:pt x="3656330" y="1165225"/>
                                </a:lnTo>
                                <a:lnTo>
                                  <a:pt x="3636010" y="1209040"/>
                                </a:lnTo>
                                <a:lnTo>
                                  <a:pt x="3613150" y="1251585"/>
                                </a:lnTo>
                                <a:lnTo>
                                  <a:pt x="3588385" y="1294130"/>
                                </a:lnTo>
                                <a:lnTo>
                                  <a:pt x="3561080" y="1335405"/>
                                </a:lnTo>
                                <a:lnTo>
                                  <a:pt x="3532505" y="1375410"/>
                                </a:lnTo>
                                <a:lnTo>
                                  <a:pt x="3502025" y="1414780"/>
                                </a:lnTo>
                                <a:lnTo>
                                  <a:pt x="3471545" y="1452880"/>
                                </a:lnTo>
                                <a:lnTo>
                                  <a:pt x="3439795" y="1490346"/>
                                </a:lnTo>
                                <a:lnTo>
                                  <a:pt x="3372485" y="1565275"/>
                                </a:lnTo>
                                <a:lnTo>
                                  <a:pt x="3338195" y="1601471"/>
                                </a:lnTo>
                                <a:lnTo>
                                  <a:pt x="3303270" y="1637665"/>
                                </a:lnTo>
                                <a:lnTo>
                                  <a:pt x="3268345" y="1673225"/>
                                </a:lnTo>
                                <a:lnTo>
                                  <a:pt x="3232150" y="1708785"/>
                                </a:lnTo>
                                <a:lnTo>
                                  <a:pt x="3195955" y="1743075"/>
                                </a:lnTo>
                                <a:lnTo>
                                  <a:pt x="3159125" y="1777365"/>
                                </a:lnTo>
                                <a:lnTo>
                                  <a:pt x="3121660" y="1811021"/>
                                </a:lnTo>
                                <a:lnTo>
                                  <a:pt x="3084195" y="1844040"/>
                                </a:lnTo>
                                <a:lnTo>
                                  <a:pt x="3046095" y="1876425"/>
                                </a:lnTo>
                                <a:lnTo>
                                  <a:pt x="3007360" y="1908175"/>
                                </a:lnTo>
                                <a:lnTo>
                                  <a:pt x="2967990" y="1939925"/>
                                </a:lnTo>
                                <a:lnTo>
                                  <a:pt x="2928620" y="1970405"/>
                                </a:lnTo>
                                <a:lnTo>
                                  <a:pt x="2888615" y="2000885"/>
                                </a:lnTo>
                                <a:lnTo>
                                  <a:pt x="2847975" y="2030730"/>
                                </a:lnTo>
                                <a:lnTo>
                                  <a:pt x="2807335" y="2059940"/>
                                </a:lnTo>
                                <a:lnTo>
                                  <a:pt x="2766060" y="2088515"/>
                                </a:lnTo>
                                <a:lnTo>
                                  <a:pt x="2724150" y="2116455"/>
                                </a:lnTo>
                                <a:lnTo>
                                  <a:pt x="2682240" y="2143760"/>
                                </a:lnTo>
                                <a:lnTo>
                                  <a:pt x="2597150" y="2197100"/>
                                </a:lnTo>
                                <a:lnTo>
                                  <a:pt x="2553970" y="2222500"/>
                                </a:lnTo>
                                <a:lnTo>
                                  <a:pt x="2510155" y="2247900"/>
                                </a:lnTo>
                                <a:lnTo>
                                  <a:pt x="2422525" y="2296160"/>
                                </a:lnTo>
                                <a:lnTo>
                                  <a:pt x="2378075" y="2319021"/>
                                </a:lnTo>
                                <a:lnTo>
                                  <a:pt x="2332990" y="2341880"/>
                                </a:lnTo>
                                <a:lnTo>
                                  <a:pt x="2287905" y="2364105"/>
                                </a:lnTo>
                                <a:lnTo>
                                  <a:pt x="2196465" y="2406015"/>
                                </a:lnTo>
                                <a:lnTo>
                                  <a:pt x="2150745" y="2426335"/>
                                </a:lnTo>
                                <a:lnTo>
                                  <a:pt x="2058035" y="2464435"/>
                                </a:lnTo>
                                <a:lnTo>
                                  <a:pt x="2011045" y="2482850"/>
                                </a:lnTo>
                                <a:lnTo>
                                  <a:pt x="1917065" y="2517140"/>
                                </a:lnTo>
                                <a:lnTo>
                                  <a:pt x="1821815" y="2548890"/>
                                </a:lnTo>
                                <a:lnTo>
                                  <a:pt x="1725930" y="2578100"/>
                                </a:lnTo>
                                <a:lnTo>
                                  <a:pt x="1677035" y="2591435"/>
                                </a:lnTo>
                                <a:lnTo>
                                  <a:pt x="1628775" y="2604135"/>
                                </a:lnTo>
                                <a:lnTo>
                                  <a:pt x="1579880" y="2616200"/>
                                </a:lnTo>
                                <a:lnTo>
                                  <a:pt x="1530985" y="2627630"/>
                                </a:lnTo>
                                <a:lnTo>
                                  <a:pt x="1482090" y="2638425"/>
                                </a:lnTo>
                                <a:lnTo>
                                  <a:pt x="1433195" y="2648585"/>
                                </a:lnTo>
                                <a:lnTo>
                                  <a:pt x="1334135" y="2666365"/>
                                </a:lnTo>
                                <a:lnTo>
                                  <a:pt x="1284605" y="2673985"/>
                                </a:lnTo>
                                <a:lnTo>
                                  <a:pt x="1235075" y="2680970"/>
                                </a:lnTo>
                                <a:lnTo>
                                  <a:pt x="1185545" y="2687320"/>
                                </a:lnTo>
                                <a:lnTo>
                                  <a:pt x="1135380" y="2693035"/>
                                </a:lnTo>
                                <a:lnTo>
                                  <a:pt x="1085215" y="2696845"/>
                                </a:lnTo>
                                <a:lnTo>
                                  <a:pt x="1034415" y="2700020"/>
                                </a:lnTo>
                                <a:lnTo>
                                  <a:pt x="984250" y="2701925"/>
                                </a:lnTo>
                                <a:lnTo>
                                  <a:pt x="933450" y="2701925"/>
                                </a:lnTo>
                                <a:lnTo>
                                  <a:pt x="883285" y="2700655"/>
                                </a:lnTo>
                                <a:lnTo>
                                  <a:pt x="833120" y="2696845"/>
                                </a:lnTo>
                                <a:lnTo>
                                  <a:pt x="783590" y="2691765"/>
                                </a:lnTo>
                                <a:lnTo>
                                  <a:pt x="734695" y="2684780"/>
                                </a:lnTo>
                                <a:lnTo>
                                  <a:pt x="685800" y="2675255"/>
                                </a:lnTo>
                                <a:lnTo>
                                  <a:pt x="638175" y="2663190"/>
                                </a:lnTo>
                                <a:lnTo>
                                  <a:pt x="591185" y="2649220"/>
                                </a:lnTo>
                                <a:lnTo>
                                  <a:pt x="544830" y="2632075"/>
                                </a:lnTo>
                                <a:lnTo>
                                  <a:pt x="500380" y="2612390"/>
                                </a:lnTo>
                                <a:lnTo>
                                  <a:pt x="456565" y="2589530"/>
                                </a:lnTo>
                                <a:lnTo>
                                  <a:pt x="414020" y="2564130"/>
                                </a:lnTo>
                                <a:lnTo>
                                  <a:pt x="374015" y="2536190"/>
                                </a:lnTo>
                                <a:lnTo>
                                  <a:pt x="336550" y="2505710"/>
                                </a:lnTo>
                                <a:lnTo>
                                  <a:pt x="300990" y="2473325"/>
                                </a:lnTo>
                                <a:lnTo>
                                  <a:pt x="267335" y="2438400"/>
                                </a:lnTo>
                                <a:lnTo>
                                  <a:pt x="236855" y="2401571"/>
                                </a:lnTo>
                                <a:lnTo>
                                  <a:pt x="207645" y="2363471"/>
                                </a:lnTo>
                                <a:lnTo>
                                  <a:pt x="180975" y="2323465"/>
                                </a:lnTo>
                                <a:lnTo>
                                  <a:pt x="156210" y="2281555"/>
                                </a:lnTo>
                                <a:lnTo>
                                  <a:pt x="133985" y="2239010"/>
                                </a:lnTo>
                                <a:lnTo>
                                  <a:pt x="113030" y="2194560"/>
                                </a:lnTo>
                                <a:lnTo>
                                  <a:pt x="93980" y="2148840"/>
                                </a:lnTo>
                                <a:lnTo>
                                  <a:pt x="77470" y="2102485"/>
                                </a:lnTo>
                                <a:lnTo>
                                  <a:pt x="62230" y="2054860"/>
                                </a:lnTo>
                                <a:lnTo>
                                  <a:pt x="48895" y="2007235"/>
                                </a:lnTo>
                                <a:lnTo>
                                  <a:pt x="37465" y="1958340"/>
                                </a:lnTo>
                                <a:lnTo>
                                  <a:pt x="27305" y="1908810"/>
                                </a:lnTo>
                                <a:lnTo>
                                  <a:pt x="19050" y="1859280"/>
                                </a:lnTo>
                                <a:lnTo>
                                  <a:pt x="12065" y="1809750"/>
                                </a:lnTo>
                                <a:lnTo>
                                  <a:pt x="6985" y="1759585"/>
                                </a:lnTo>
                                <a:lnTo>
                                  <a:pt x="3175" y="1709421"/>
                                </a:lnTo>
                                <a:lnTo>
                                  <a:pt x="1270" y="1659890"/>
                                </a:lnTo>
                                <a:lnTo>
                                  <a:pt x="0" y="1610360"/>
                                </a:lnTo>
                                <a:lnTo>
                                  <a:pt x="635" y="1562100"/>
                                </a:lnTo>
                                <a:lnTo>
                                  <a:pt x="1905" y="1513205"/>
                                </a:lnTo>
                                <a:lnTo>
                                  <a:pt x="4445" y="1464310"/>
                                </a:lnTo>
                                <a:lnTo>
                                  <a:pt x="8255" y="1415415"/>
                                </a:lnTo>
                                <a:lnTo>
                                  <a:pt x="13335" y="1366521"/>
                                </a:lnTo>
                                <a:lnTo>
                                  <a:pt x="19685" y="1317625"/>
                                </a:lnTo>
                                <a:lnTo>
                                  <a:pt x="27305" y="1269365"/>
                                </a:lnTo>
                                <a:lnTo>
                                  <a:pt x="36195" y="1221105"/>
                                </a:lnTo>
                                <a:lnTo>
                                  <a:pt x="46355" y="1172846"/>
                                </a:lnTo>
                                <a:lnTo>
                                  <a:pt x="57785" y="1125221"/>
                                </a:lnTo>
                                <a:lnTo>
                                  <a:pt x="70485" y="1077596"/>
                                </a:lnTo>
                                <a:lnTo>
                                  <a:pt x="84455" y="1030605"/>
                                </a:lnTo>
                                <a:lnTo>
                                  <a:pt x="99695" y="984250"/>
                                </a:lnTo>
                                <a:lnTo>
                                  <a:pt x="116840" y="938530"/>
                                </a:lnTo>
                                <a:lnTo>
                                  <a:pt x="134620" y="893445"/>
                                </a:lnTo>
                                <a:lnTo>
                                  <a:pt x="153670" y="848995"/>
                                </a:lnTo>
                                <a:lnTo>
                                  <a:pt x="174625" y="805180"/>
                                </a:lnTo>
                                <a:lnTo>
                                  <a:pt x="196850" y="762635"/>
                                </a:lnTo>
                                <a:lnTo>
                                  <a:pt x="220345" y="720725"/>
                                </a:lnTo>
                                <a:lnTo>
                                  <a:pt x="245110" y="679450"/>
                                </a:lnTo>
                                <a:lnTo>
                                  <a:pt x="271145" y="639445"/>
                                </a:lnTo>
                                <a:lnTo>
                                  <a:pt x="299085" y="600710"/>
                                </a:lnTo>
                                <a:lnTo>
                                  <a:pt x="327660" y="562610"/>
                                </a:lnTo>
                                <a:lnTo>
                                  <a:pt x="358775" y="525780"/>
                                </a:lnTo>
                                <a:lnTo>
                                  <a:pt x="390525" y="490220"/>
                                </a:lnTo>
                                <a:lnTo>
                                  <a:pt x="424180" y="455930"/>
                                </a:lnTo>
                                <a:lnTo>
                                  <a:pt x="459105" y="422910"/>
                                </a:lnTo>
                                <a:lnTo>
                                  <a:pt x="495300" y="391795"/>
                                </a:lnTo>
                                <a:lnTo>
                                  <a:pt x="533400" y="361950"/>
                                </a:lnTo>
                                <a:lnTo>
                                  <a:pt x="574675" y="332105"/>
                                </a:lnTo>
                                <a:lnTo>
                                  <a:pt x="617220" y="304165"/>
                                </a:lnTo>
                                <a:lnTo>
                                  <a:pt x="661035" y="278130"/>
                                </a:lnTo>
                                <a:lnTo>
                                  <a:pt x="705485" y="254000"/>
                                </a:lnTo>
                                <a:lnTo>
                                  <a:pt x="750570" y="231140"/>
                                </a:lnTo>
                                <a:lnTo>
                                  <a:pt x="796925" y="210185"/>
                                </a:lnTo>
                                <a:lnTo>
                                  <a:pt x="843915" y="190500"/>
                                </a:lnTo>
                                <a:lnTo>
                                  <a:pt x="891540" y="172720"/>
                                </a:lnTo>
                                <a:lnTo>
                                  <a:pt x="939800" y="155575"/>
                                </a:lnTo>
                                <a:lnTo>
                                  <a:pt x="988060" y="140335"/>
                                </a:lnTo>
                                <a:lnTo>
                                  <a:pt x="1037590" y="126365"/>
                                </a:lnTo>
                                <a:lnTo>
                                  <a:pt x="1087120" y="113030"/>
                                </a:lnTo>
                                <a:lnTo>
                                  <a:pt x="1136650" y="100965"/>
                                </a:lnTo>
                                <a:lnTo>
                                  <a:pt x="1186815" y="89535"/>
                                </a:lnTo>
                                <a:lnTo>
                                  <a:pt x="1236980" y="79375"/>
                                </a:lnTo>
                                <a:lnTo>
                                  <a:pt x="1287145" y="69850"/>
                                </a:lnTo>
                                <a:lnTo>
                                  <a:pt x="1390015" y="52070"/>
                                </a:lnTo>
                                <a:lnTo>
                                  <a:pt x="1442720" y="43815"/>
                                </a:lnTo>
                                <a:lnTo>
                                  <a:pt x="1494155" y="36195"/>
                                </a:lnTo>
                                <a:lnTo>
                                  <a:pt x="1597025" y="23495"/>
                                </a:lnTo>
                                <a:lnTo>
                                  <a:pt x="1648460" y="17780"/>
                                </a:lnTo>
                                <a:lnTo>
                                  <a:pt x="1699260" y="13335"/>
                                </a:lnTo>
                                <a:lnTo>
                                  <a:pt x="1799590" y="5715"/>
                                </a:lnTo>
                                <a:lnTo>
                                  <a:pt x="1849755" y="3175"/>
                                </a:lnTo>
                                <a:lnTo>
                                  <a:pt x="1948815" y="635"/>
                                </a:lnTo>
                                <a:lnTo>
                                  <a:pt x="1998345" y="0"/>
                                </a:lnTo>
                                <a:close/>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pic:pic xmlns:pic="http://schemas.openxmlformats.org/drawingml/2006/picture">
                        <pic:nvPicPr>
                          <pic:cNvPr id="1987354077" name="Picture 4906"/>
                          <pic:cNvPicPr>
                            <a:picLocks/>
                          </pic:cNvPicPr>
                        </pic:nvPicPr>
                        <pic:blipFill>
                          <a:blip r:embed="rId46">
                            <a:extLst>
                              <a:ext uri="{28A0092B-C50C-407E-A947-70E740481C1C}">
                                <a14:useLocalDpi xmlns:a14="http://schemas.microsoft.com/office/drawing/2010/main" val="0"/>
                              </a:ext>
                            </a:extLst>
                          </a:blip>
                          <a:srcRect/>
                          <a:stretch>
                            <a:fillRect/>
                          </a:stretch>
                        </pic:blipFill>
                        <pic:spPr bwMode="auto">
                          <a:xfrm>
                            <a:off x="21697" y="20916"/>
                            <a:ext cx="30480" cy="4267"/>
                          </a:xfrm>
                          <a:prstGeom prst="rect">
                            <a:avLst/>
                          </a:prstGeom>
                          <a:noFill/>
                          <a:extLst>
                            <a:ext uri="{909E8E84-426E-40DD-AFC4-6F175D3DCCD1}">
                              <a14:hiddenFill xmlns:a14="http://schemas.microsoft.com/office/drawing/2010/main">
                                <a:solidFill>
                                  <a:srgbClr val="FFFFFF"/>
                                </a:solidFill>
                              </a14:hiddenFill>
                            </a:ext>
                          </a:extLst>
                        </pic:spPr>
                      </pic:pic>
                      <wps:wsp>
                        <wps:cNvPr id="742893392" name="Rectangle 4907"/>
                        <wps:cNvSpPr>
                          <a:spLocks/>
                        </wps:cNvSpPr>
                        <wps:spPr bwMode="auto">
                          <a:xfrm>
                            <a:off x="0" y="9666"/>
                            <a:ext cx="467" cy="187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9C5F6B" w14:textId="77777777" w:rsidR="0089354C" w:rsidRDefault="00792858">
                              <w:r>
                                <w:rPr>
                                  <w:rFonts w:ascii="Arial" w:eastAsia="Arial" w:hAnsi="Arial" w:cs="Arial"/>
                                  <w:i/>
                                  <w:sz w:val="20"/>
                                </w:rPr>
                                <w:t xml:space="preserve"> </w:t>
                              </w:r>
                            </w:p>
                          </w:txbxContent>
                        </wps:txbx>
                        <wps:bodyPr rot="0" vert="horz" wrap="square" lIns="0" tIns="0" rIns="0" bIns="0" anchor="t" anchorCtr="0" upright="1">
                          <a:noAutofit/>
                        </wps:bodyPr>
                      </wps:wsp>
                      <wps:wsp>
                        <wps:cNvPr id="359654293" name="Rectangle 4908"/>
                        <wps:cNvSpPr>
                          <a:spLocks/>
                        </wps:cNvSpPr>
                        <wps:spPr bwMode="auto">
                          <a:xfrm>
                            <a:off x="0" y="11129"/>
                            <a:ext cx="467" cy="187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5B3175" w14:textId="77777777" w:rsidR="0089354C" w:rsidRDefault="00792858">
                              <w:r>
                                <w:rPr>
                                  <w:rFonts w:ascii="Arial" w:eastAsia="Arial" w:hAnsi="Arial" w:cs="Arial"/>
                                  <w:i/>
                                  <w:sz w:val="20"/>
                                </w:rPr>
                                <w:t xml:space="preserve"> </w:t>
                              </w:r>
                            </w:p>
                          </w:txbxContent>
                        </wps:txbx>
                        <wps:bodyPr rot="0" vert="horz" wrap="square" lIns="0" tIns="0" rIns="0" bIns="0" anchor="t" anchorCtr="0" upright="1">
                          <a:noAutofit/>
                        </wps:bodyPr>
                      </wps:wsp>
                      <wps:wsp>
                        <wps:cNvPr id="964071515" name="Rectangle 4909"/>
                        <wps:cNvSpPr>
                          <a:spLocks/>
                        </wps:cNvSpPr>
                        <wps:spPr bwMode="auto">
                          <a:xfrm>
                            <a:off x="0" y="12577"/>
                            <a:ext cx="467" cy="18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C76A92" w14:textId="77777777" w:rsidR="0089354C" w:rsidRDefault="00792858">
                              <w:r>
                                <w:rPr>
                                  <w:rFonts w:ascii="Arial" w:eastAsia="Arial" w:hAnsi="Arial" w:cs="Arial"/>
                                  <w:i/>
                                  <w:sz w:val="20"/>
                                </w:rPr>
                                <w:t xml:space="preserve"> </w:t>
                              </w:r>
                            </w:p>
                          </w:txbxContent>
                        </wps:txbx>
                        <wps:bodyPr rot="0" vert="horz" wrap="square" lIns="0" tIns="0" rIns="0" bIns="0" anchor="t" anchorCtr="0" upright="1">
                          <a:noAutofit/>
                        </wps:bodyPr>
                      </wps:wsp>
                      <wps:wsp>
                        <wps:cNvPr id="1145256916" name="Rectangle 4910"/>
                        <wps:cNvSpPr>
                          <a:spLocks/>
                        </wps:cNvSpPr>
                        <wps:spPr bwMode="auto">
                          <a:xfrm>
                            <a:off x="0" y="14040"/>
                            <a:ext cx="467" cy="18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FD43C4" w14:textId="77777777" w:rsidR="0089354C" w:rsidRDefault="00792858">
                              <w:r>
                                <w:rPr>
                                  <w:rFonts w:ascii="Arial" w:eastAsia="Arial" w:hAnsi="Arial" w:cs="Arial"/>
                                  <w:i/>
                                  <w:sz w:val="20"/>
                                </w:rPr>
                                <w:t xml:space="preserve"> </w:t>
                              </w:r>
                            </w:p>
                          </w:txbxContent>
                        </wps:txbx>
                        <wps:bodyPr rot="0" vert="horz" wrap="square" lIns="0" tIns="0" rIns="0" bIns="0" anchor="t" anchorCtr="0" upright="1">
                          <a:noAutofit/>
                        </wps:bodyPr>
                      </wps:wsp>
                      <wps:wsp>
                        <wps:cNvPr id="120759579" name="Rectangle 4911"/>
                        <wps:cNvSpPr>
                          <a:spLocks/>
                        </wps:cNvSpPr>
                        <wps:spPr bwMode="auto">
                          <a:xfrm>
                            <a:off x="0" y="15503"/>
                            <a:ext cx="467" cy="18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AA6D7D" w14:textId="77777777" w:rsidR="0089354C" w:rsidRDefault="00792858">
                              <w:r>
                                <w:rPr>
                                  <w:rFonts w:ascii="Arial" w:eastAsia="Arial" w:hAnsi="Arial" w:cs="Arial"/>
                                  <w:i/>
                                  <w:sz w:val="20"/>
                                </w:rPr>
                                <w:t xml:space="preserve"> </w:t>
                              </w:r>
                            </w:p>
                          </w:txbxContent>
                        </wps:txbx>
                        <wps:bodyPr rot="0" vert="horz" wrap="square" lIns="0" tIns="0" rIns="0" bIns="0" anchor="t" anchorCtr="0" upright="1">
                          <a:noAutofit/>
                        </wps:bodyPr>
                      </wps:wsp>
                      <wps:wsp>
                        <wps:cNvPr id="1041687861" name="Rectangle 4912"/>
                        <wps:cNvSpPr>
                          <a:spLocks/>
                        </wps:cNvSpPr>
                        <wps:spPr bwMode="auto">
                          <a:xfrm>
                            <a:off x="0" y="16966"/>
                            <a:ext cx="467" cy="187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F36A8F" w14:textId="77777777" w:rsidR="0089354C" w:rsidRDefault="00792858">
                              <w:r>
                                <w:rPr>
                                  <w:rFonts w:ascii="Arial" w:eastAsia="Arial" w:hAnsi="Arial" w:cs="Arial"/>
                                  <w:i/>
                                  <w:sz w:val="20"/>
                                </w:rPr>
                                <w:t xml:space="preserve"> </w:t>
                              </w:r>
                            </w:p>
                          </w:txbxContent>
                        </wps:txbx>
                        <wps:bodyPr rot="0" vert="horz" wrap="square" lIns="0" tIns="0" rIns="0" bIns="0" anchor="t" anchorCtr="0" upright="1">
                          <a:noAutofit/>
                        </wps:bodyPr>
                      </wps:wsp>
                      <wps:wsp>
                        <wps:cNvPr id="1384017180" name="Rectangle 4913"/>
                        <wps:cNvSpPr>
                          <a:spLocks/>
                        </wps:cNvSpPr>
                        <wps:spPr bwMode="auto">
                          <a:xfrm>
                            <a:off x="0" y="18429"/>
                            <a:ext cx="467" cy="187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4EF09B" w14:textId="77777777" w:rsidR="0089354C" w:rsidRDefault="00792858">
                              <w:r>
                                <w:rPr>
                                  <w:rFonts w:ascii="Arial" w:eastAsia="Arial" w:hAnsi="Arial" w:cs="Arial"/>
                                  <w:i/>
                                  <w:sz w:val="20"/>
                                </w:rPr>
                                <w:t xml:space="preserve"> </w:t>
                              </w:r>
                            </w:p>
                          </w:txbxContent>
                        </wps:txbx>
                        <wps:bodyPr rot="0" vert="horz" wrap="square" lIns="0" tIns="0" rIns="0" bIns="0" anchor="t" anchorCtr="0" upright="1">
                          <a:noAutofit/>
                        </wps:bodyPr>
                      </wps:wsp>
                      <wps:wsp>
                        <wps:cNvPr id="2024673584" name="Rectangle 4914"/>
                        <wps:cNvSpPr>
                          <a:spLocks/>
                        </wps:cNvSpPr>
                        <wps:spPr bwMode="auto">
                          <a:xfrm>
                            <a:off x="0" y="19892"/>
                            <a:ext cx="467" cy="187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F540AC" w14:textId="77777777" w:rsidR="0089354C" w:rsidRDefault="00792858">
                              <w:r>
                                <w:rPr>
                                  <w:rFonts w:ascii="Arial" w:eastAsia="Arial" w:hAnsi="Arial" w:cs="Arial"/>
                                  <w:i/>
                                  <w:sz w:val="20"/>
                                </w:rPr>
                                <w:t xml:space="preserve"> </w:t>
                              </w:r>
                            </w:p>
                          </w:txbxContent>
                        </wps:txbx>
                        <wps:bodyPr rot="0" vert="horz" wrap="square" lIns="0" tIns="0" rIns="0" bIns="0" anchor="t" anchorCtr="0" upright="1">
                          <a:noAutofit/>
                        </wps:bodyPr>
                      </wps:wsp>
                      <wps:wsp>
                        <wps:cNvPr id="724245175" name="Rectangle 4915"/>
                        <wps:cNvSpPr>
                          <a:spLocks/>
                        </wps:cNvSpPr>
                        <wps:spPr bwMode="auto">
                          <a:xfrm>
                            <a:off x="0" y="21340"/>
                            <a:ext cx="467" cy="18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39ED94" w14:textId="77777777" w:rsidR="0089354C" w:rsidRDefault="00792858">
                              <w:r>
                                <w:rPr>
                                  <w:rFonts w:ascii="Arial" w:eastAsia="Arial" w:hAnsi="Arial" w:cs="Arial"/>
                                  <w:i/>
                                  <w:sz w:val="20"/>
                                </w:rPr>
                                <w:t xml:space="preserve"> </w:t>
                              </w:r>
                            </w:p>
                          </w:txbxContent>
                        </wps:txbx>
                        <wps:bodyPr rot="0" vert="horz" wrap="square" lIns="0" tIns="0" rIns="0" bIns="0" anchor="t" anchorCtr="0" upright="1">
                          <a:noAutofit/>
                        </wps:bodyPr>
                      </wps:wsp>
                      <wps:wsp>
                        <wps:cNvPr id="2096369609" name="Rectangle 4916"/>
                        <wps:cNvSpPr>
                          <a:spLocks/>
                        </wps:cNvSpPr>
                        <wps:spPr bwMode="auto">
                          <a:xfrm>
                            <a:off x="0" y="22803"/>
                            <a:ext cx="467" cy="18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001E23" w14:textId="77777777" w:rsidR="0089354C" w:rsidRDefault="00792858">
                              <w:r>
                                <w:rPr>
                                  <w:rFonts w:ascii="Arial" w:eastAsia="Arial" w:hAnsi="Arial" w:cs="Arial"/>
                                  <w:i/>
                                  <w:sz w:val="20"/>
                                </w:rPr>
                                <w:t xml:space="preserve"> </w:t>
                              </w:r>
                            </w:p>
                          </w:txbxContent>
                        </wps:txbx>
                        <wps:bodyPr rot="0" vert="horz" wrap="square" lIns="0" tIns="0" rIns="0" bIns="0" anchor="t" anchorCtr="0" upright="1">
                          <a:noAutofit/>
                        </wps:bodyPr>
                      </wps:wsp>
                      <wps:wsp>
                        <wps:cNvPr id="1439813409" name="Rectangle 4917"/>
                        <wps:cNvSpPr>
                          <a:spLocks/>
                        </wps:cNvSpPr>
                        <wps:spPr bwMode="auto">
                          <a:xfrm>
                            <a:off x="0" y="24266"/>
                            <a:ext cx="467" cy="18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0B28A2" w14:textId="77777777" w:rsidR="0089354C" w:rsidRDefault="00792858">
                              <w:r>
                                <w:rPr>
                                  <w:rFonts w:ascii="Arial" w:eastAsia="Arial" w:hAnsi="Arial" w:cs="Arial"/>
                                  <w:i/>
                                  <w:sz w:val="20"/>
                                </w:rPr>
                                <w:t xml:space="preserve"> </w:t>
                              </w:r>
                            </w:p>
                          </w:txbxContent>
                        </wps:txbx>
                        <wps:bodyPr rot="0" vert="horz" wrap="square" lIns="0" tIns="0" rIns="0" bIns="0" anchor="t" anchorCtr="0" upright="1">
                          <a:noAutofit/>
                        </wps:bodyPr>
                      </wps:wsp>
                      <wps:wsp>
                        <wps:cNvPr id="1250825975" name="Rectangle 4918"/>
                        <wps:cNvSpPr>
                          <a:spLocks/>
                        </wps:cNvSpPr>
                        <wps:spPr bwMode="auto">
                          <a:xfrm>
                            <a:off x="0" y="25729"/>
                            <a:ext cx="467" cy="187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7E3037" w14:textId="77777777" w:rsidR="0089354C" w:rsidRDefault="00792858">
                              <w:r>
                                <w:rPr>
                                  <w:rFonts w:ascii="Arial" w:eastAsia="Arial" w:hAnsi="Arial" w:cs="Arial"/>
                                  <w:i/>
                                  <w:sz w:val="20"/>
                                </w:rPr>
                                <w:t xml:space="preserve"> </w:t>
                              </w:r>
                            </w:p>
                          </w:txbxContent>
                        </wps:txbx>
                        <wps:bodyPr rot="0" vert="horz" wrap="square" lIns="0" tIns="0" rIns="0" bIns="0" anchor="t" anchorCtr="0" upright="1">
                          <a:noAutofit/>
                        </wps:bodyPr>
                      </wps:wsp>
                      <wps:wsp>
                        <wps:cNvPr id="1203378984" name="Rectangle 4919"/>
                        <wps:cNvSpPr>
                          <a:spLocks/>
                        </wps:cNvSpPr>
                        <wps:spPr bwMode="auto">
                          <a:xfrm>
                            <a:off x="0" y="27196"/>
                            <a:ext cx="467" cy="18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56F36C" w14:textId="77777777" w:rsidR="0089354C" w:rsidRDefault="00792858">
                              <w:r>
                                <w:rPr>
                                  <w:rFonts w:ascii="Arial" w:eastAsia="Arial" w:hAnsi="Arial" w:cs="Arial"/>
                                  <w:i/>
                                  <w:sz w:val="20"/>
                                </w:rPr>
                                <w:t xml:space="preserve"> </w:t>
                              </w:r>
                            </w:p>
                          </w:txbxContent>
                        </wps:txbx>
                        <wps:bodyPr rot="0" vert="horz" wrap="square" lIns="0" tIns="0" rIns="0" bIns="0" anchor="t" anchorCtr="0" upright="1">
                          <a:noAutofit/>
                        </wps:bodyPr>
                      </wps:wsp>
                      <wps:wsp>
                        <wps:cNvPr id="1974674856" name="Rectangle 4920"/>
                        <wps:cNvSpPr>
                          <a:spLocks/>
                        </wps:cNvSpPr>
                        <wps:spPr bwMode="auto">
                          <a:xfrm>
                            <a:off x="0" y="28659"/>
                            <a:ext cx="467" cy="18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A2A0EA" w14:textId="77777777" w:rsidR="0089354C" w:rsidRDefault="00792858">
                              <w:r>
                                <w:rPr>
                                  <w:rFonts w:ascii="Arial" w:eastAsia="Arial" w:hAnsi="Arial" w:cs="Arial"/>
                                  <w:i/>
                                  <w:sz w:val="20"/>
                                </w:rPr>
                                <w:t xml:space="preserve"> </w:t>
                              </w:r>
                            </w:p>
                          </w:txbxContent>
                        </wps:txbx>
                        <wps:bodyPr rot="0" vert="horz" wrap="square" lIns="0" tIns="0" rIns="0" bIns="0" anchor="t" anchorCtr="0" upright="1">
                          <a:noAutofit/>
                        </wps:bodyPr>
                      </wps:wsp>
                      <wps:wsp>
                        <wps:cNvPr id="1613770941" name="Rectangle 4921"/>
                        <wps:cNvSpPr>
                          <a:spLocks/>
                        </wps:cNvSpPr>
                        <wps:spPr bwMode="auto">
                          <a:xfrm>
                            <a:off x="0" y="30107"/>
                            <a:ext cx="467" cy="18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0C8264" w14:textId="77777777" w:rsidR="0089354C" w:rsidRDefault="00792858">
                              <w:r>
                                <w:rPr>
                                  <w:rFonts w:ascii="Arial" w:eastAsia="Arial" w:hAnsi="Arial" w:cs="Arial"/>
                                  <w:i/>
                                  <w:sz w:val="20"/>
                                </w:rPr>
                                <w:t xml:space="preserve"> </w:t>
                              </w:r>
                            </w:p>
                          </w:txbxContent>
                        </wps:txbx>
                        <wps:bodyPr rot="0" vert="horz" wrap="square" lIns="0" tIns="0" rIns="0" bIns="0" anchor="t" anchorCtr="0" upright="1">
                          <a:noAutofit/>
                        </wps:bodyPr>
                      </wps:wsp>
                      <wps:wsp>
                        <wps:cNvPr id="1240363513" name="Rectangle 4922"/>
                        <wps:cNvSpPr>
                          <a:spLocks/>
                        </wps:cNvSpPr>
                        <wps:spPr bwMode="auto">
                          <a:xfrm>
                            <a:off x="0" y="31570"/>
                            <a:ext cx="467" cy="18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F8C82" w14:textId="77777777" w:rsidR="0089354C" w:rsidRDefault="00792858">
                              <w:r>
                                <w:rPr>
                                  <w:rFonts w:ascii="Arial" w:eastAsia="Arial" w:hAnsi="Arial" w:cs="Arial"/>
                                  <w:i/>
                                  <w:sz w:val="20"/>
                                </w:rPr>
                                <w:t xml:space="preserve"> </w:t>
                              </w:r>
                            </w:p>
                          </w:txbxContent>
                        </wps:txbx>
                        <wps:bodyPr rot="0" vert="horz" wrap="square" lIns="0" tIns="0" rIns="0" bIns="0" anchor="t" anchorCtr="0" upright="1">
                          <a:noAutofit/>
                        </wps:bodyPr>
                      </wps:wsp>
                      <wps:wsp>
                        <wps:cNvPr id="276678850" name="Rectangle 4923"/>
                        <wps:cNvSpPr>
                          <a:spLocks/>
                        </wps:cNvSpPr>
                        <wps:spPr bwMode="auto">
                          <a:xfrm>
                            <a:off x="0" y="33033"/>
                            <a:ext cx="467" cy="18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E0ECC6" w14:textId="77777777" w:rsidR="0089354C" w:rsidRDefault="00792858">
                              <w:r>
                                <w:rPr>
                                  <w:rFonts w:ascii="Arial" w:eastAsia="Arial" w:hAnsi="Arial" w:cs="Arial"/>
                                  <w:i/>
                                  <w:sz w:val="20"/>
                                </w:rPr>
                                <w:t xml:space="preserve"> </w:t>
                              </w:r>
                            </w:p>
                          </w:txbxContent>
                        </wps:txbx>
                        <wps:bodyPr rot="0" vert="horz" wrap="square" lIns="0" tIns="0" rIns="0" bIns="0" anchor="t" anchorCtr="0" upright="1">
                          <a:noAutofit/>
                        </wps:bodyPr>
                      </wps:wsp>
                      <wps:wsp>
                        <wps:cNvPr id="1514295812" name="Rectangle 4924"/>
                        <wps:cNvSpPr>
                          <a:spLocks/>
                        </wps:cNvSpPr>
                        <wps:spPr bwMode="auto">
                          <a:xfrm>
                            <a:off x="0" y="34496"/>
                            <a:ext cx="467" cy="18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E89A01" w14:textId="77777777" w:rsidR="0089354C" w:rsidRDefault="00792858">
                              <w:r>
                                <w:rPr>
                                  <w:rFonts w:ascii="Arial" w:eastAsia="Arial" w:hAnsi="Arial" w:cs="Arial"/>
                                  <w:i/>
                                  <w:sz w:val="20"/>
                                </w:rPr>
                                <w:t xml:space="preserve"> </w:t>
                              </w:r>
                            </w:p>
                          </w:txbxContent>
                        </wps:txbx>
                        <wps:bodyPr rot="0" vert="horz" wrap="square" lIns="0" tIns="0" rIns="0" bIns="0" anchor="t" anchorCtr="0" upright="1">
                          <a:noAutofit/>
                        </wps:bodyPr>
                      </wps:wsp>
                      <wps:wsp>
                        <wps:cNvPr id="1691727125" name="Rectangle 4925"/>
                        <wps:cNvSpPr>
                          <a:spLocks/>
                        </wps:cNvSpPr>
                        <wps:spPr bwMode="auto">
                          <a:xfrm>
                            <a:off x="0" y="35959"/>
                            <a:ext cx="467" cy="18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6BF13D" w14:textId="77777777" w:rsidR="0089354C" w:rsidRDefault="00792858">
                              <w:r>
                                <w:rPr>
                                  <w:rFonts w:ascii="Arial" w:eastAsia="Arial" w:hAnsi="Arial" w:cs="Arial"/>
                                  <w:i/>
                                  <w:sz w:val="20"/>
                                </w:rPr>
                                <w:t xml:space="preserve"> </w:t>
                              </w:r>
                            </w:p>
                          </w:txbxContent>
                        </wps:txbx>
                        <wps:bodyPr rot="0" vert="horz" wrap="square" lIns="0" tIns="0" rIns="0" bIns="0" anchor="t" anchorCtr="0" upright="1">
                          <a:noAutofit/>
                        </wps:bodyPr>
                      </wps:wsp>
                      <wps:wsp>
                        <wps:cNvPr id="988733963" name="Rectangle 4926"/>
                        <wps:cNvSpPr>
                          <a:spLocks/>
                        </wps:cNvSpPr>
                        <wps:spPr bwMode="auto">
                          <a:xfrm>
                            <a:off x="0" y="37422"/>
                            <a:ext cx="467" cy="18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EF4217" w14:textId="77777777" w:rsidR="0089354C" w:rsidRDefault="00792858">
                              <w:r>
                                <w:rPr>
                                  <w:rFonts w:ascii="Arial" w:eastAsia="Arial" w:hAnsi="Arial" w:cs="Arial"/>
                                  <w:i/>
                                  <w:sz w:val="20"/>
                                </w:rPr>
                                <w:t xml:space="preserve"> </w:t>
                              </w:r>
                            </w:p>
                          </w:txbxContent>
                        </wps:txbx>
                        <wps:bodyPr rot="0" vert="horz" wrap="square" lIns="0" tIns="0" rIns="0" bIns="0" anchor="t" anchorCtr="0" upright="1">
                          <a:noAutofit/>
                        </wps:bodyPr>
                      </wps:wsp>
                      <wps:wsp>
                        <wps:cNvPr id="767883435" name="Rectangle 4927"/>
                        <wps:cNvSpPr>
                          <a:spLocks/>
                        </wps:cNvSpPr>
                        <wps:spPr bwMode="auto">
                          <a:xfrm>
                            <a:off x="0" y="38870"/>
                            <a:ext cx="467" cy="18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B78B08" w14:textId="77777777" w:rsidR="0089354C" w:rsidRDefault="00792858">
                              <w:r>
                                <w:rPr>
                                  <w:rFonts w:ascii="Arial" w:eastAsia="Arial" w:hAnsi="Arial" w:cs="Arial"/>
                                  <w:i/>
                                  <w:sz w:val="20"/>
                                </w:rPr>
                                <w:t xml:space="preserve"> </w:t>
                              </w:r>
                            </w:p>
                          </w:txbxContent>
                        </wps:txbx>
                        <wps:bodyPr rot="0" vert="horz" wrap="square" lIns="0" tIns="0" rIns="0" bIns="0" anchor="t" anchorCtr="0" upright="1">
                          <a:noAutofit/>
                        </wps:bodyPr>
                      </wps:wsp>
                      <wps:wsp>
                        <wps:cNvPr id="737366016" name="Rectangle 4928"/>
                        <wps:cNvSpPr>
                          <a:spLocks/>
                        </wps:cNvSpPr>
                        <wps:spPr bwMode="auto">
                          <a:xfrm>
                            <a:off x="0" y="40333"/>
                            <a:ext cx="467" cy="18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B6B5E4" w14:textId="77777777" w:rsidR="0089354C" w:rsidRDefault="00792858">
                              <w:r>
                                <w:rPr>
                                  <w:rFonts w:ascii="Arial" w:eastAsia="Arial" w:hAnsi="Arial" w:cs="Arial"/>
                                  <w:i/>
                                  <w:sz w:val="20"/>
                                </w:rPr>
                                <w:t xml:space="preserve"> </w:t>
                              </w:r>
                            </w:p>
                          </w:txbxContent>
                        </wps:txbx>
                        <wps:bodyPr rot="0" vert="horz" wrap="square" lIns="0" tIns="0" rIns="0" bIns="0" anchor="t" anchorCtr="0" upright="1">
                          <a:noAutofit/>
                        </wps:bodyPr>
                      </wps:wsp>
                      <wps:wsp>
                        <wps:cNvPr id="1195958488" name="Rectangle 4929"/>
                        <wps:cNvSpPr>
                          <a:spLocks/>
                        </wps:cNvSpPr>
                        <wps:spPr bwMode="auto">
                          <a:xfrm>
                            <a:off x="0" y="41796"/>
                            <a:ext cx="467" cy="18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A200D6" w14:textId="77777777" w:rsidR="0089354C" w:rsidRDefault="00792858">
                              <w:r>
                                <w:rPr>
                                  <w:rFonts w:ascii="Arial" w:eastAsia="Arial" w:hAnsi="Arial" w:cs="Arial"/>
                                  <w:i/>
                                  <w:sz w:val="20"/>
                                </w:rPr>
                                <w:t xml:space="preserve"> </w:t>
                              </w:r>
                            </w:p>
                          </w:txbxContent>
                        </wps:txbx>
                        <wps:bodyPr rot="0" vert="horz" wrap="square" lIns="0" tIns="0" rIns="0" bIns="0" anchor="t" anchorCtr="0" upright="1">
                          <a:noAutofit/>
                        </wps:bodyPr>
                      </wps:wsp>
                      <wps:wsp>
                        <wps:cNvPr id="1827016747" name="Rectangle 4930"/>
                        <wps:cNvSpPr>
                          <a:spLocks/>
                        </wps:cNvSpPr>
                        <wps:spPr bwMode="auto">
                          <a:xfrm>
                            <a:off x="0" y="43259"/>
                            <a:ext cx="467" cy="18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B37759" w14:textId="77777777" w:rsidR="0089354C" w:rsidRDefault="00792858">
                              <w:r>
                                <w:rPr>
                                  <w:rFonts w:ascii="Arial" w:eastAsia="Arial" w:hAnsi="Arial" w:cs="Arial"/>
                                  <w:i/>
                                  <w:sz w:val="20"/>
                                </w:rPr>
                                <w:t xml:space="preserve"> </w:t>
                              </w:r>
                            </w:p>
                          </w:txbxContent>
                        </wps:txbx>
                        <wps:bodyPr rot="0" vert="horz" wrap="square" lIns="0" tIns="0" rIns="0" bIns="0" anchor="t" anchorCtr="0" upright="1">
                          <a:noAutofit/>
                        </wps:bodyPr>
                      </wps:wsp>
                      <wps:wsp>
                        <wps:cNvPr id="1932085868" name="Rectangle 4931"/>
                        <wps:cNvSpPr>
                          <a:spLocks/>
                        </wps:cNvSpPr>
                        <wps:spPr bwMode="auto">
                          <a:xfrm>
                            <a:off x="0" y="44724"/>
                            <a:ext cx="467" cy="187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2BD2AD" w14:textId="77777777" w:rsidR="0089354C" w:rsidRDefault="00792858">
                              <w:r>
                                <w:rPr>
                                  <w:rFonts w:ascii="Arial" w:eastAsia="Arial" w:hAnsi="Arial" w:cs="Arial"/>
                                  <w:i/>
                                  <w:sz w:val="20"/>
                                </w:rPr>
                                <w:t xml:space="preserve"> </w:t>
                              </w:r>
                            </w:p>
                          </w:txbxContent>
                        </wps:txbx>
                        <wps:bodyPr rot="0" vert="horz" wrap="square" lIns="0" tIns="0" rIns="0" bIns="0" anchor="t" anchorCtr="0" upright="1">
                          <a:noAutofit/>
                        </wps:bodyPr>
                      </wps:wsp>
                      <wps:wsp>
                        <wps:cNvPr id="1287087086" name="Rectangle 4932"/>
                        <wps:cNvSpPr>
                          <a:spLocks/>
                        </wps:cNvSpPr>
                        <wps:spPr bwMode="auto">
                          <a:xfrm>
                            <a:off x="0" y="46172"/>
                            <a:ext cx="467" cy="187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DFF1FA" w14:textId="77777777" w:rsidR="0089354C" w:rsidRDefault="00792858">
                              <w:r>
                                <w:rPr>
                                  <w:rFonts w:ascii="Arial" w:eastAsia="Arial" w:hAnsi="Arial" w:cs="Arial"/>
                                  <w:i/>
                                  <w:sz w:val="20"/>
                                </w:rPr>
                                <w:t xml:space="preserve"> </w:t>
                              </w:r>
                            </w:p>
                          </w:txbxContent>
                        </wps:txbx>
                        <wps:bodyPr rot="0" vert="horz" wrap="square" lIns="0" tIns="0" rIns="0" bIns="0" anchor="t" anchorCtr="0" upright="1">
                          <a:noAutofit/>
                        </wps:bodyPr>
                      </wps:wsp>
                      <wps:wsp>
                        <wps:cNvPr id="1942821868" name="Rectangle 4933"/>
                        <wps:cNvSpPr>
                          <a:spLocks/>
                        </wps:cNvSpPr>
                        <wps:spPr bwMode="auto">
                          <a:xfrm>
                            <a:off x="0" y="47635"/>
                            <a:ext cx="467" cy="187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FFE334" w14:textId="77777777" w:rsidR="0089354C" w:rsidRDefault="00792858">
                              <w:r>
                                <w:rPr>
                                  <w:rFonts w:ascii="Arial" w:eastAsia="Arial" w:hAnsi="Arial" w:cs="Arial"/>
                                  <w:i/>
                                  <w:sz w:val="20"/>
                                </w:rPr>
                                <w:t xml:space="preserve"> </w:t>
                              </w:r>
                            </w:p>
                          </w:txbxContent>
                        </wps:txbx>
                        <wps:bodyPr rot="0" vert="horz" wrap="square" lIns="0" tIns="0" rIns="0" bIns="0" anchor="t" anchorCtr="0" upright="1">
                          <a:noAutofit/>
                        </wps:bodyPr>
                      </wps:wsp>
                      <wps:wsp>
                        <wps:cNvPr id="1120535063" name="Rectangle 4934"/>
                        <wps:cNvSpPr>
                          <a:spLocks/>
                        </wps:cNvSpPr>
                        <wps:spPr bwMode="auto">
                          <a:xfrm>
                            <a:off x="0" y="49098"/>
                            <a:ext cx="467" cy="187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4CE8EE" w14:textId="77777777" w:rsidR="0089354C" w:rsidRDefault="00792858">
                              <w:r>
                                <w:rPr>
                                  <w:rFonts w:ascii="Arial" w:eastAsia="Arial" w:hAnsi="Arial" w:cs="Arial"/>
                                  <w:i/>
                                  <w:sz w:val="20"/>
                                </w:rPr>
                                <w:t xml:space="preserve"> </w:t>
                              </w:r>
                            </w:p>
                          </w:txbxContent>
                        </wps:txbx>
                        <wps:bodyPr rot="0" vert="horz" wrap="square" lIns="0" tIns="0" rIns="0" bIns="0" anchor="t" anchorCtr="0" upright="1">
                          <a:noAutofit/>
                        </wps:bodyPr>
                      </wps:wsp>
                      <wps:wsp>
                        <wps:cNvPr id="1108827745" name="Rectangle 4935"/>
                        <wps:cNvSpPr>
                          <a:spLocks/>
                        </wps:cNvSpPr>
                        <wps:spPr bwMode="auto">
                          <a:xfrm>
                            <a:off x="0" y="50561"/>
                            <a:ext cx="467" cy="187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473AAD" w14:textId="77777777" w:rsidR="0089354C" w:rsidRDefault="00792858">
                              <w:r>
                                <w:rPr>
                                  <w:rFonts w:ascii="Arial" w:eastAsia="Arial" w:hAnsi="Arial" w:cs="Arial"/>
                                  <w:i/>
                                  <w:sz w:val="20"/>
                                </w:rPr>
                                <w:t xml:space="preserve"> </w:t>
                              </w:r>
                            </w:p>
                          </w:txbxContent>
                        </wps:txbx>
                        <wps:bodyPr rot="0" vert="horz" wrap="square" lIns="0" tIns="0" rIns="0" bIns="0" anchor="t" anchorCtr="0" upright="1">
                          <a:noAutofit/>
                        </wps:bodyPr>
                      </wps:wsp>
                      <wps:wsp>
                        <wps:cNvPr id="1087181700" name="Rectangle 4936"/>
                        <wps:cNvSpPr>
                          <a:spLocks/>
                        </wps:cNvSpPr>
                        <wps:spPr bwMode="auto">
                          <a:xfrm>
                            <a:off x="0" y="52089"/>
                            <a:ext cx="540" cy="21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0EAAB4" w14:textId="77777777" w:rsidR="0089354C" w:rsidRDefault="00792858">
                              <w:r>
                                <w:rPr>
                                  <w:rFonts w:ascii="Arial" w:eastAsia="Arial" w:hAnsi="Arial" w:cs="Arial"/>
                                  <w:i/>
                                  <w:sz w:val="23"/>
                                </w:rPr>
                                <w:t xml:space="preserve"> </w:t>
                              </w:r>
                            </w:p>
                          </w:txbxContent>
                        </wps:txbx>
                        <wps:bodyPr rot="0" vert="horz" wrap="square" lIns="0" tIns="0" rIns="0" bIns="0" anchor="t" anchorCtr="0" upright="1">
                          <a:noAutofit/>
                        </wps:bodyPr>
                      </wps:wsp>
                      <wps:wsp>
                        <wps:cNvPr id="1871589013" name="Rectangle 4937"/>
                        <wps:cNvSpPr>
                          <a:spLocks/>
                        </wps:cNvSpPr>
                        <wps:spPr bwMode="auto">
                          <a:xfrm>
                            <a:off x="2392" y="54736"/>
                            <a:ext cx="8480" cy="24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F3D77F" w14:textId="77777777" w:rsidR="0089354C" w:rsidRDefault="00792858">
                              <w:r>
                                <w:rPr>
                                  <w:rFonts w:ascii="Trebuchet MS" w:eastAsia="Trebuchet MS" w:hAnsi="Trebuchet MS" w:cs="Trebuchet MS"/>
                                  <w:b/>
                                  <w:color w:val="0D4863"/>
                                  <w:sz w:val="30"/>
                                </w:rPr>
                                <w:t>Legacy</w:t>
                              </w:r>
                            </w:p>
                          </w:txbxContent>
                        </wps:txbx>
                        <wps:bodyPr rot="0" vert="horz" wrap="square" lIns="0" tIns="0" rIns="0" bIns="0" anchor="t" anchorCtr="0" upright="1">
                          <a:noAutofit/>
                        </wps:bodyPr>
                      </wps:wsp>
                      <wps:wsp>
                        <wps:cNvPr id="1100107825" name="Rectangle 4938"/>
                        <wps:cNvSpPr>
                          <a:spLocks/>
                        </wps:cNvSpPr>
                        <wps:spPr bwMode="auto">
                          <a:xfrm>
                            <a:off x="8796" y="54736"/>
                            <a:ext cx="789" cy="24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5B2673" w14:textId="77777777" w:rsidR="0089354C" w:rsidRDefault="00792858">
                              <w:r>
                                <w:rPr>
                                  <w:rFonts w:ascii="Trebuchet MS" w:eastAsia="Trebuchet MS" w:hAnsi="Trebuchet MS" w:cs="Trebuchet MS"/>
                                  <w:b/>
                                  <w:color w:val="0D4863"/>
                                  <w:sz w:val="30"/>
                                </w:rPr>
                                <w:t xml:space="preserve"> </w:t>
                              </w:r>
                            </w:p>
                          </w:txbxContent>
                        </wps:txbx>
                        <wps:bodyPr rot="0" vert="horz" wrap="square" lIns="0" tIns="0" rIns="0" bIns="0" anchor="t" anchorCtr="0" upright="1">
                          <a:noAutofit/>
                        </wps:bodyPr>
                      </wps:wsp>
                      <wps:wsp>
                        <wps:cNvPr id="904442401" name="Rectangle 4939"/>
                        <wps:cNvSpPr>
                          <a:spLocks/>
                        </wps:cNvSpPr>
                        <wps:spPr bwMode="auto">
                          <a:xfrm>
                            <a:off x="9375" y="54736"/>
                            <a:ext cx="12168" cy="24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1904AB" w14:textId="77777777" w:rsidR="0089354C" w:rsidRDefault="00792858">
                              <w:r>
                                <w:rPr>
                                  <w:rFonts w:ascii="Trebuchet MS" w:eastAsia="Trebuchet MS" w:hAnsi="Trebuchet MS" w:cs="Trebuchet MS"/>
                                  <w:b/>
                                  <w:color w:val="0D4863"/>
                                  <w:sz w:val="30"/>
                                </w:rPr>
                                <w:t>Executive</w:t>
                              </w:r>
                            </w:p>
                          </w:txbxContent>
                        </wps:txbx>
                        <wps:bodyPr rot="0" vert="horz" wrap="square" lIns="0" tIns="0" rIns="0" bIns="0" anchor="t" anchorCtr="0" upright="1">
                          <a:noAutofit/>
                        </wps:bodyPr>
                      </wps:wsp>
                      <wps:wsp>
                        <wps:cNvPr id="1793457785" name="Rectangle 4940"/>
                        <wps:cNvSpPr>
                          <a:spLocks/>
                        </wps:cNvSpPr>
                        <wps:spPr bwMode="auto">
                          <a:xfrm>
                            <a:off x="18549" y="54736"/>
                            <a:ext cx="789" cy="24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74CB25" w14:textId="77777777" w:rsidR="0089354C" w:rsidRDefault="00792858">
                              <w:r>
                                <w:rPr>
                                  <w:rFonts w:ascii="Trebuchet MS" w:eastAsia="Trebuchet MS" w:hAnsi="Trebuchet MS" w:cs="Trebuchet MS"/>
                                  <w:b/>
                                  <w:color w:val="0D4863"/>
                                  <w:sz w:val="30"/>
                                </w:rPr>
                                <w:t xml:space="preserve"> </w:t>
                              </w:r>
                            </w:p>
                          </w:txbxContent>
                        </wps:txbx>
                        <wps:bodyPr rot="0" vert="horz" wrap="square" lIns="0" tIns="0" rIns="0" bIns="0" anchor="t" anchorCtr="0" upright="1">
                          <a:noAutofit/>
                        </wps:bodyPr>
                      </wps:wsp>
                      <wps:wsp>
                        <wps:cNvPr id="2032637041" name="Rectangle 4941"/>
                        <wps:cNvSpPr>
                          <a:spLocks/>
                        </wps:cNvSpPr>
                        <wps:spPr bwMode="auto">
                          <a:xfrm>
                            <a:off x="19128" y="54736"/>
                            <a:ext cx="8328" cy="24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D88C8A" w14:textId="77777777" w:rsidR="0089354C" w:rsidRDefault="00792858">
                              <w:r>
                                <w:rPr>
                                  <w:rFonts w:ascii="Trebuchet MS" w:eastAsia="Trebuchet MS" w:hAnsi="Trebuchet MS" w:cs="Trebuchet MS"/>
                                  <w:b/>
                                  <w:color w:val="0D4863"/>
                                  <w:sz w:val="30"/>
                                </w:rPr>
                                <w:t>Search</w:t>
                              </w:r>
                            </w:p>
                          </w:txbxContent>
                        </wps:txbx>
                        <wps:bodyPr rot="0" vert="horz" wrap="square" lIns="0" tIns="0" rIns="0" bIns="0" anchor="t" anchorCtr="0" upright="1">
                          <a:noAutofit/>
                        </wps:bodyPr>
                      </wps:wsp>
                      <wps:wsp>
                        <wps:cNvPr id="418249331" name="Rectangle 4942"/>
                        <wps:cNvSpPr>
                          <a:spLocks/>
                        </wps:cNvSpPr>
                        <wps:spPr bwMode="auto">
                          <a:xfrm>
                            <a:off x="25422" y="54736"/>
                            <a:ext cx="789" cy="24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DAA3FF" w14:textId="77777777" w:rsidR="0089354C" w:rsidRDefault="00792858">
                              <w:r>
                                <w:rPr>
                                  <w:rFonts w:ascii="Trebuchet MS" w:eastAsia="Trebuchet MS" w:hAnsi="Trebuchet MS" w:cs="Trebuchet MS"/>
                                  <w:b/>
                                  <w:color w:val="0D4863"/>
                                  <w:sz w:val="30"/>
                                </w:rPr>
                                <w:t xml:space="preserve"> </w:t>
                              </w:r>
                            </w:p>
                          </w:txbxContent>
                        </wps:txbx>
                        <wps:bodyPr rot="0" vert="horz" wrap="square" lIns="0" tIns="0" rIns="0" bIns="0" anchor="t" anchorCtr="0" upright="1">
                          <a:noAutofit/>
                        </wps:bodyPr>
                      </wps:wsp>
                      <wps:wsp>
                        <wps:cNvPr id="1734859390" name="Rectangle 4943"/>
                        <wps:cNvSpPr>
                          <a:spLocks/>
                        </wps:cNvSpPr>
                        <wps:spPr bwMode="auto">
                          <a:xfrm>
                            <a:off x="26005" y="54736"/>
                            <a:ext cx="10518" cy="24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5E666F" w14:textId="77777777" w:rsidR="0089354C" w:rsidRDefault="00792858">
                              <w:r>
                                <w:rPr>
                                  <w:rFonts w:ascii="Trebuchet MS" w:eastAsia="Trebuchet MS" w:hAnsi="Trebuchet MS" w:cs="Trebuchet MS"/>
                                  <w:b/>
                                  <w:color w:val="0D4863"/>
                                  <w:sz w:val="30"/>
                                </w:rPr>
                                <w:t>Partners</w:t>
                              </w:r>
                            </w:p>
                          </w:txbxContent>
                        </wps:txbx>
                        <wps:bodyPr rot="0" vert="horz" wrap="square" lIns="0" tIns="0" rIns="0" bIns="0" anchor="t" anchorCtr="0" upright="1">
                          <a:noAutofit/>
                        </wps:bodyPr>
                      </wps:wsp>
                      <wps:wsp>
                        <wps:cNvPr id="670891314" name="Rectangle 4944"/>
                        <wps:cNvSpPr>
                          <a:spLocks/>
                        </wps:cNvSpPr>
                        <wps:spPr bwMode="auto">
                          <a:xfrm>
                            <a:off x="33945" y="54736"/>
                            <a:ext cx="763" cy="24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D76A63" w14:textId="77777777" w:rsidR="0089354C" w:rsidRDefault="00792858">
                              <w:r>
                                <w:rPr>
                                  <w:rFonts w:ascii="Trebuchet MS" w:eastAsia="Trebuchet MS" w:hAnsi="Trebuchet MS" w:cs="Trebuchet MS"/>
                                  <w:b/>
                                  <w:sz w:val="30"/>
                                </w:rPr>
                                <w:t xml:space="preserve"> </w:t>
                              </w:r>
                            </w:p>
                          </w:txbxContent>
                        </wps:txbx>
                        <wps:bodyPr rot="0" vert="horz" wrap="square" lIns="0" tIns="0" rIns="0" bIns="0" anchor="t" anchorCtr="0" upright="1">
                          <a:noAutofit/>
                        </wps:bodyPr>
                      </wps:wsp>
                      <wps:wsp>
                        <wps:cNvPr id="26004199" name="Rectangle 4945"/>
                        <wps:cNvSpPr>
                          <a:spLocks/>
                        </wps:cNvSpPr>
                        <wps:spPr bwMode="auto">
                          <a:xfrm>
                            <a:off x="0" y="57131"/>
                            <a:ext cx="1067" cy="34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573A08" w14:textId="77777777" w:rsidR="0089354C" w:rsidRDefault="00792858">
                              <w:r>
                                <w:rPr>
                                  <w:rFonts w:ascii="Trebuchet MS" w:eastAsia="Trebuchet MS" w:hAnsi="Trebuchet MS" w:cs="Trebuchet MS"/>
                                  <w:b/>
                                  <w:sz w:val="42"/>
                                </w:rPr>
                                <w:t xml:space="preserve"> </w:t>
                              </w:r>
                            </w:p>
                          </w:txbxContent>
                        </wps:txbx>
                        <wps:bodyPr rot="0" vert="horz" wrap="square" lIns="0" tIns="0" rIns="0" bIns="0" anchor="t" anchorCtr="0" upright="1">
                          <a:noAutofit/>
                        </wps:bodyPr>
                      </wps:wsp>
                      <wps:wsp>
                        <wps:cNvPr id="1015707332" name="Rectangle 4946"/>
                        <wps:cNvSpPr>
                          <a:spLocks/>
                        </wps:cNvSpPr>
                        <wps:spPr bwMode="auto">
                          <a:xfrm>
                            <a:off x="2392" y="59751"/>
                            <a:ext cx="5640" cy="28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DB85BA" w14:textId="77777777" w:rsidR="0089354C" w:rsidRDefault="00792858">
                              <w:r>
                                <w:rPr>
                                  <w:rFonts w:ascii="Arial" w:eastAsia="Arial" w:hAnsi="Arial" w:cs="Arial"/>
                                  <w:color w:val="0D4863"/>
                                  <w:sz w:val="30"/>
                                </w:rPr>
                                <w:t>3080</w:t>
                              </w:r>
                            </w:p>
                          </w:txbxContent>
                        </wps:txbx>
                        <wps:bodyPr rot="0" vert="horz" wrap="square" lIns="0" tIns="0" rIns="0" bIns="0" anchor="t" anchorCtr="0" upright="1">
                          <a:noAutofit/>
                        </wps:bodyPr>
                      </wps:wsp>
                      <wps:wsp>
                        <wps:cNvPr id="1639601565" name="Rectangle 4947"/>
                        <wps:cNvSpPr>
                          <a:spLocks/>
                        </wps:cNvSpPr>
                        <wps:spPr bwMode="auto">
                          <a:xfrm>
                            <a:off x="6644" y="59751"/>
                            <a:ext cx="704" cy="28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540894" w14:textId="77777777" w:rsidR="0089354C" w:rsidRDefault="00792858">
                              <w:r>
                                <w:rPr>
                                  <w:rFonts w:ascii="Arial" w:eastAsia="Arial" w:hAnsi="Arial" w:cs="Arial"/>
                                  <w:color w:val="0D4863"/>
                                  <w:sz w:val="30"/>
                                </w:rPr>
                                <w:t xml:space="preserve"> </w:t>
                              </w:r>
                            </w:p>
                          </w:txbxContent>
                        </wps:txbx>
                        <wps:bodyPr rot="0" vert="horz" wrap="square" lIns="0" tIns="0" rIns="0" bIns="0" anchor="t" anchorCtr="0" upright="1">
                          <a:noAutofit/>
                        </wps:bodyPr>
                      </wps:wsp>
                      <wps:wsp>
                        <wps:cNvPr id="1726915338" name="Rectangle 4948"/>
                        <wps:cNvSpPr>
                          <a:spLocks/>
                        </wps:cNvSpPr>
                        <wps:spPr bwMode="auto">
                          <a:xfrm>
                            <a:off x="7223" y="59751"/>
                            <a:ext cx="7323" cy="28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FE1F2E" w14:textId="77777777" w:rsidR="0089354C" w:rsidRDefault="00792858">
                              <w:r>
                                <w:rPr>
                                  <w:rFonts w:ascii="Arial" w:eastAsia="Arial" w:hAnsi="Arial" w:cs="Arial"/>
                                  <w:color w:val="0D4863"/>
                                  <w:sz w:val="30"/>
                                </w:rPr>
                                <w:t>Yonge</w:t>
                              </w:r>
                            </w:p>
                          </w:txbxContent>
                        </wps:txbx>
                        <wps:bodyPr rot="0" vert="horz" wrap="square" lIns="0" tIns="0" rIns="0" bIns="0" anchor="t" anchorCtr="0" upright="1">
                          <a:noAutofit/>
                        </wps:bodyPr>
                      </wps:wsp>
                      <wps:wsp>
                        <wps:cNvPr id="1473363983" name="Rectangle 4949"/>
                        <wps:cNvSpPr>
                          <a:spLocks/>
                        </wps:cNvSpPr>
                        <wps:spPr bwMode="auto">
                          <a:xfrm>
                            <a:off x="12743" y="59751"/>
                            <a:ext cx="704" cy="28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26FF23" w14:textId="77777777" w:rsidR="0089354C" w:rsidRDefault="00792858">
                              <w:r>
                                <w:rPr>
                                  <w:rFonts w:ascii="Arial" w:eastAsia="Arial" w:hAnsi="Arial" w:cs="Arial"/>
                                  <w:color w:val="0D4863"/>
                                  <w:sz w:val="30"/>
                                </w:rPr>
                                <w:t xml:space="preserve"> </w:t>
                              </w:r>
                            </w:p>
                          </w:txbxContent>
                        </wps:txbx>
                        <wps:bodyPr rot="0" vert="horz" wrap="square" lIns="0" tIns="0" rIns="0" bIns="0" anchor="t" anchorCtr="0" upright="1">
                          <a:noAutofit/>
                        </wps:bodyPr>
                      </wps:wsp>
                      <wps:wsp>
                        <wps:cNvPr id="1165781034" name="Rectangle 4950"/>
                        <wps:cNvSpPr>
                          <a:spLocks/>
                        </wps:cNvSpPr>
                        <wps:spPr bwMode="auto">
                          <a:xfrm>
                            <a:off x="13322" y="59751"/>
                            <a:ext cx="6724" cy="28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FA67AA" w14:textId="77777777" w:rsidR="0089354C" w:rsidRDefault="00792858">
                              <w:r>
                                <w:rPr>
                                  <w:rFonts w:ascii="Arial" w:eastAsia="Arial" w:hAnsi="Arial" w:cs="Arial"/>
                                  <w:color w:val="0D4863"/>
                                  <w:sz w:val="30"/>
                                </w:rPr>
                                <w:t>Street</w:t>
                              </w:r>
                            </w:p>
                          </w:txbxContent>
                        </wps:txbx>
                        <wps:bodyPr rot="0" vert="horz" wrap="square" lIns="0" tIns="0" rIns="0" bIns="0" anchor="t" anchorCtr="0" upright="1">
                          <a:noAutofit/>
                        </wps:bodyPr>
                      </wps:wsp>
                      <wps:wsp>
                        <wps:cNvPr id="717483772" name="Rectangle 4951"/>
                        <wps:cNvSpPr>
                          <a:spLocks/>
                        </wps:cNvSpPr>
                        <wps:spPr bwMode="auto">
                          <a:xfrm>
                            <a:off x="18381" y="59751"/>
                            <a:ext cx="704" cy="28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548837" w14:textId="77777777" w:rsidR="0089354C" w:rsidRDefault="00792858">
                              <w:r>
                                <w:rPr>
                                  <w:rFonts w:ascii="Arial" w:eastAsia="Arial" w:hAnsi="Arial" w:cs="Arial"/>
                                  <w:sz w:val="30"/>
                                </w:rPr>
                                <w:t xml:space="preserve"> </w:t>
                              </w:r>
                            </w:p>
                          </w:txbxContent>
                        </wps:txbx>
                        <wps:bodyPr rot="0" vert="horz" wrap="square" lIns="0" tIns="0" rIns="0" bIns="0" anchor="t" anchorCtr="0" upright="1">
                          <a:noAutofit/>
                        </wps:bodyPr>
                      </wps:wsp>
                      <wps:wsp>
                        <wps:cNvPr id="1943580106" name="Rectangle 4952"/>
                        <wps:cNvSpPr>
                          <a:spLocks/>
                        </wps:cNvSpPr>
                        <wps:spPr bwMode="auto">
                          <a:xfrm>
                            <a:off x="2392" y="62422"/>
                            <a:ext cx="12678" cy="28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F01C0A" w14:textId="77777777" w:rsidR="0089354C" w:rsidRDefault="00792858">
                              <w:r>
                                <w:rPr>
                                  <w:rFonts w:ascii="Arial" w:eastAsia="Arial" w:hAnsi="Arial" w:cs="Arial"/>
                                  <w:color w:val="0D4863"/>
                                  <w:sz w:val="30"/>
                                </w:rPr>
                                <w:t>Suite 6060</w:t>
                              </w:r>
                            </w:p>
                          </w:txbxContent>
                        </wps:txbx>
                        <wps:bodyPr rot="0" vert="horz" wrap="square" lIns="0" tIns="0" rIns="0" bIns="0" anchor="t" anchorCtr="0" upright="1">
                          <a:noAutofit/>
                        </wps:bodyPr>
                      </wps:wsp>
                      <wps:wsp>
                        <wps:cNvPr id="272391478" name="Rectangle 4953"/>
                        <wps:cNvSpPr>
                          <a:spLocks/>
                        </wps:cNvSpPr>
                        <wps:spPr bwMode="auto">
                          <a:xfrm>
                            <a:off x="11951" y="62422"/>
                            <a:ext cx="729" cy="28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81C0E6" w14:textId="77777777" w:rsidR="0089354C" w:rsidRDefault="00792858">
                              <w:r>
                                <w:rPr>
                                  <w:rFonts w:ascii="Arial" w:eastAsia="Arial" w:hAnsi="Arial" w:cs="Arial"/>
                                  <w:color w:val="0D4863"/>
                                  <w:sz w:val="30"/>
                                </w:rPr>
                                <w:t xml:space="preserve"> </w:t>
                              </w:r>
                            </w:p>
                          </w:txbxContent>
                        </wps:txbx>
                        <wps:bodyPr rot="0" vert="horz" wrap="square" lIns="0" tIns="0" rIns="0" bIns="0" anchor="t" anchorCtr="0" upright="1">
                          <a:noAutofit/>
                        </wps:bodyPr>
                      </wps:wsp>
                      <wps:wsp>
                        <wps:cNvPr id="834081696" name="Rectangle 4954"/>
                        <wps:cNvSpPr>
                          <a:spLocks/>
                        </wps:cNvSpPr>
                        <wps:spPr bwMode="auto">
                          <a:xfrm>
                            <a:off x="2392" y="65089"/>
                            <a:ext cx="9881" cy="28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776079" w14:textId="77777777" w:rsidR="0089354C" w:rsidRDefault="00792858">
                              <w:r>
                                <w:rPr>
                                  <w:rFonts w:ascii="Arial" w:eastAsia="Arial" w:hAnsi="Arial" w:cs="Arial"/>
                                  <w:color w:val="0D4863"/>
                                  <w:sz w:val="30"/>
                                </w:rPr>
                                <w:t>Toronto,</w:t>
                              </w:r>
                            </w:p>
                          </w:txbxContent>
                        </wps:txbx>
                        <wps:bodyPr rot="0" vert="horz" wrap="square" lIns="0" tIns="0" rIns="0" bIns="0" anchor="t" anchorCtr="0" upright="1">
                          <a:noAutofit/>
                        </wps:bodyPr>
                      </wps:wsp>
                      <wps:wsp>
                        <wps:cNvPr id="1505333356" name="Rectangle 4955"/>
                        <wps:cNvSpPr>
                          <a:spLocks/>
                        </wps:cNvSpPr>
                        <wps:spPr bwMode="auto">
                          <a:xfrm>
                            <a:off x="9848" y="65089"/>
                            <a:ext cx="729" cy="28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A497A0" w14:textId="77777777" w:rsidR="0089354C" w:rsidRDefault="00792858">
                              <w:r>
                                <w:rPr>
                                  <w:rFonts w:ascii="Arial" w:eastAsia="Arial" w:hAnsi="Arial" w:cs="Arial"/>
                                  <w:color w:val="0D4863"/>
                                  <w:sz w:val="30"/>
                                </w:rPr>
                                <w:t xml:space="preserve"> </w:t>
                              </w:r>
                            </w:p>
                          </w:txbxContent>
                        </wps:txbx>
                        <wps:bodyPr rot="0" vert="horz" wrap="square" lIns="0" tIns="0" rIns="0" bIns="0" anchor="t" anchorCtr="0" upright="1">
                          <a:noAutofit/>
                        </wps:bodyPr>
                      </wps:wsp>
                      <wps:wsp>
                        <wps:cNvPr id="328327570" name="Rectangle 4956"/>
                        <wps:cNvSpPr>
                          <a:spLocks/>
                        </wps:cNvSpPr>
                        <wps:spPr bwMode="auto">
                          <a:xfrm>
                            <a:off x="10290" y="65089"/>
                            <a:ext cx="3963" cy="28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52B12B" w14:textId="77777777" w:rsidR="0089354C" w:rsidRDefault="00792858">
                              <w:r>
                                <w:rPr>
                                  <w:rFonts w:ascii="Arial" w:eastAsia="Arial" w:hAnsi="Arial" w:cs="Arial"/>
                                  <w:color w:val="0D4863"/>
                                  <w:sz w:val="30"/>
                                </w:rPr>
                                <w:t>ON</w:t>
                              </w:r>
                            </w:p>
                          </w:txbxContent>
                        </wps:txbx>
                        <wps:bodyPr rot="0" vert="horz" wrap="square" lIns="0" tIns="0" rIns="0" bIns="0" anchor="t" anchorCtr="0" upright="1">
                          <a:noAutofit/>
                        </wps:bodyPr>
                      </wps:wsp>
                      <wps:wsp>
                        <wps:cNvPr id="631932189" name="Rectangle 4957"/>
                        <wps:cNvSpPr>
                          <a:spLocks/>
                        </wps:cNvSpPr>
                        <wps:spPr bwMode="auto">
                          <a:xfrm>
                            <a:off x="13276" y="65089"/>
                            <a:ext cx="730" cy="28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9D7B62" w14:textId="77777777" w:rsidR="0089354C" w:rsidRDefault="00792858">
                              <w:r>
                                <w:rPr>
                                  <w:rFonts w:ascii="Arial" w:eastAsia="Arial" w:hAnsi="Arial" w:cs="Arial"/>
                                  <w:color w:val="0D4863"/>
                                  <w:sz w:val="30"/>
                                </w:rPr>
                                <w:t xml:space="preserve"> </w:t>
                              </w:r>
                            </w:p>
                          </w:txbxContent>
                        </wps:txbx>
                        <wps:bodyPr rot="0" vert="horz" wrap="square" lIns="0" tIns="0" rIns="0" bIns="0" anchor="t" anchorCtr="0" upright="1">
                          <a:noAutofit/>
                        </wps:bodyPr>
                      </wps:wsp>
                      <wps:wsp>
                        <wps:cNvPr id="547127214" name="Rectangle 4958"/>
                        <wps:cNvSpPr>
                          <a:spLocks/>
                        </wps:cNvSpPr>
                        <wps:spPr bwMode="auto">
                          <a:xfrm>
                            <a:off x="2392" y="67756"/>
                            <a:ext cx="5583" cy="28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EE8185" w14:textId="77777777" w:rsidR="0089354C" w:rsidRDefault="00792858">
                              <w:r>
                                <w:rPr>
                                  <w:rFonts w:ascii="Arial" w:eastAsia="Arial" w:hAnsi="Arial" w:cs="Arial"/>
                                  <w:color w:val="0D4863"/>
                                  <w:sz w:val="30"/>
                                </w:rPr>
                                <w:t>M4N</w:t>
                              </w:r>
                            </w:p>
                          </w:txbxContent>
                        </wps:txbx>
                        <wps:bodyPr rot="0" vert="horz" wrap="square" lIns="0" tIns="0" rIns="0" bIns="0" anchor="t" anchorCtr="0" upright="1">
                          <a:noAutofit/>
                        </wps:bodyPr>
                      </wps:wsp>
                      <wps:wsp>
                        <wps:cNvPr id="581388075" name="Rectangle 4959"/>
                        <wps:cNvSpPr>
                          <a:spLocks/>
                        </wps:cNvSpPr>
                        <wps:spPr bwMode="auto">
                          <a:xfrm>
                            <a:off x="6598" y="67756"/>
                            <a:ext cx="730" cy="28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376C31" w14:textId="77777777" w:rsidR="0089354C" w:rsidRDefault="00792858">
                              <w:r>
                                <w:rPr>
                                  <w:rFonts w:ascii="Arial" w:eastAsia="Arial" w:hAnsi="Arial" w:cs="Arial"/>
                                  <w:color w:val="0D4863"/>
                                  <w:sz w:val="30"/>
                                </w:rPr>
                                <w:t xml:space="preserve"> </w:t>
                              </w:r>
                            </w:p>
                          </w:txbxContent>
                        </wps:txbx>
                        <wps:bodyPr rot="0" vert="horz" wrap="square" lIns="0" tIns="0" rIns="0" bIns="0" anchor="t" anchorCtr="0" upright="1">
                          <a:noAutofit/>
                        </wps:bodyPr>
                      </wps:wsp>
                      <wps:wsp>
                        <wps:cNvPr id="1521857924" name="Rectangle 23505"/>
                        <wps:cNvSpPr>
                          <a:spLocks/>
                        </wps:cNvSpPr>
                        <wps:spPr bwMode="auto">
                          <a:xfrm>
                            <a:off x="9629" y="67756"/>
                            <a:ext cx="1460" cy="28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701425" w14:textId="77777777" w:rsidR="0089354C" w:rsidRDefault="00792858">
                              <w:r>
                                <w:rPr>
                                  <w:rFonts w:ascii="Arial" w:eastAsia="Arial" w:hAnsi="Arial" w:cs="Arial"/>
                                  <w:color w:val="0D4863"/>
                                  <w:sz w:val="30"/>
                                </w:rPr>
                                <w:t>1</w:t>
                              </w:r>
                            </w:p>
                          </w:txbxContent>
                        </wps:txbx>
                        <wps:bodyPr rot="0" vert="horz" wrap="square" lIns="0" tIns="0" rIns="0" bIns="0" anchor="t" anchorCtr="0" upright="1">
                          <a:noAutofit/>
                        </wps:bodyPr>
                      </wps:wsp>
                      <wps:wsp>
                        <wps:cNvPr id="362586306" name="Rectangle 23504"/>
                        <wps:cNvSpPr>
                          <a:spLocks/>
                        </wps:cNvSpPr>
                        <wps:spPr bwMode="auto">
                          <a:xfrm>
                            <a:off x="7086" y="67756"/>
                            <a:ext cx="1460" cy="28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0903FD" w14:textId="77777777" w:rsidR="0089354C" w:rsidRDefault="00792858">
                              <w:r>
                                <w:rPr>
                                  <w:rFonts w:ascii="Arial" w:eastAsia="Arial" w:hAnsi="Arial" w:cs="Arial"/>
                                  <w:color w:val="0D4863"/>
                                  <w:sz w:val="30"/>
                                </w:rPr>
                                <w:t>3</w:t>
                              </w:r>
                            </w:p>
                          </w:txbxContent>
                        </wps:txbx>
                        <wps:bodyPr rot="0" vert="horz" wrap="square" lIns="0" tIns="0" rIns="0" bIns="0" anchor="t" anchorCtr="0" upright="1">
                          <a:noAutofit/>
                        </wps:bodyPr>
                      </wps:wsp>
                      <wps:wsp>
                        <wps:cNvPr id="257869488" name="Rectangle 23506"/>
                        <wps:cNvSpPr>
                          <a:spLocks/>
                        </wps:cNvSpPr>
                        <wps:spPr bwMode="auto">
                          <a:xfrm>
                            <a:off x="8211" y="67756"/>
                            <a:ext cx="1896" cy="28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07A739" w14:textId="77777777" w:rsidR="0089354C" w:rsidRDefault="00792858">
                              <w:r>
                                <w:rPr>
                                  <w:rFonts w:ascii="Arial" w:eastAsia="Arial" w:hAnsi="Arial" w:cs="Arial"/>
                                  <w:color w:val="0D4863"/>
                                  <w:sz w:val="30"/>
                                </w:rPr>
                                <w:t>N</w:t>
                              </w:r>
                            </w:p>
                          </w:txbxContent>
                        </wps:txbx>
                        <wps:bodyPr rot="0" vert="horz" wrap="square" lIns="0" tIns="0" rIns="0" bIns="0" anchor="t" anchorCtr="0" upright="1">
                          <a:noAutofit/>
                        </wps:bodyPr>
                      </wps:wsp>
                      <wps:wsp>
                        <wps:cNvPr id="947443222" name="Rectangle 4961"/>
                        <wps:cNvSpPr>
                          <a:spLocks/>
                        </wps:cNvSpPr>
                        <wps:spPr bwMode="auto">
                          <a:xfrm>
                            <a:off x="10762" y="67756"/>
                            <a:ext cx="704" cy="28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FAD4CD" w14:textId="77777777" w:rsidR="0089354C" w:rsidRDefault="00792858">
                              <w:r>
                                <w:rPr>
                                  <w:rFonts w:ascii="Arial" w:eastAsia="Arial" w:hAnsi="Arial" w:cs="Arial"/>
                                  <w:sz w:val="30"/>
                                </w:rPr>
                                <w:t xml:space="preserve"> </w:t>
                              </w:r>
                            </w:p>
                          </w:txbxContent>
                        </wps:txbx>
                        <wps:bodyPr rot="0" vert="horz" wrap="square" lIns="0" tIns="0" rIns="0" bIns="0" anchor="t" anchorCtr="0" upright="1">
                          <a:noAutofit/>
                        </wps:bodyPr>
                      </wps:wsp>
                      <wps:wsp>
                        <wps:cNvPr id="1680369910" name="Rectangle 4962"/>
                        <wps:cNvSpPr>
                          <a:spLocks/>
                        </wps:cNvSpPr>
                        <wps:spPr bwMode="auto">
                          <a:xfrm>
                            <a:off x="0" y="70444"/>
                            <a:ext cx="844" cy="33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B7EA2A" w14:textId="77777777" w:rsidR="0089354C" w:rsidRDefault="00792858">
                              <w:r>
                                <w:rPr>
                                  <w:rFonts w:ascii="Arial" w:eastAsia="Arial" w:hAnsi="Arial" w:cs="Arial"/>
                                  <w:sz w:val="36"/>
                                </w:rPr>
                                <w:t xml:space="preserve"> </w:t>
                              </w:r>
                            </w:p>
                          </w:txbxContent>
                        </wps:txbx>
                        <wps:bodyPr rot="0" vert="horz" wrap="square" lIns="0" tIns="0" rIns="0" bIns="0" anchor="t" anchorCtr="0" upright="1">
                          <a:noAutofit/>
                        </wps:bodyPr>
                      </wps:wsp>
                      <wps:wsp>
                        <wps:cNvPr id="1017549733" name="Rectangle 4963"/>
                        <wps:cNvSpPr>
                          <a:spLocks/>
                        </wps:cNvSpPr>
                        <wps:spPr bwMode="auto">
                          <a:xfrm>
                            <a:off x="2392" y="73075"/>
                            <a:ext cx="19046" cy="28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C2BAB8" w14:textId="77777777" w:rsidR="0089354C" w:rsidRDefault="00792858">
                              <w:r>
                                <w:rPr>
                                  <w:rFonts w:ascii="Arial" w:eastAsia="Arial" w:hAnsi="Arial" w:cs="Arial"/>
                                  <w:color w:val="0D4863"/>
                                  <w:sz w:val="30"/>
                                </w:rPr>
                                <w:t>careers@lesp.ca</w:t>
                              </w:r>
                            </w:p>
                          </w:txbxContent>
                        </wps:txbx>
                        <wps:bodyPr rot="0" vert="horz" wrap="square" lIns="0" tIns="0" rIns="0" bIns="0" anchor="t" anchorCtr="0" upright="1">
                          <a:noAutofit/>
                        </wps:bodyPr>
                      </wps:wsp>
                      <wps:wsp>
                        <wps:cNvPr id="760440998" name="Rectangle 4964"/>
                        <wps:cNvSpPr>
                          <a:spLocks/>
                        </wps:cNvSpPr>
                        <wps:spPr bwMode="auto">
                          <a:xfrm>
                            <a:off x="16736" y="73075"/>
                            <a:ext cx="703" cy="28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208B6" w14:textId="77777777" w:rsidR="0089354C" w:rsidRDefault="00792858">
                              <w:r>
                                <w:rPr>
                                  <w:rFonts w:ascii="Arial" w:eastAsia="Arial" w:hAnsi="Arial" w:cs="Arial"/>
                                  <w:color w:val="0D4863"/>
                                  <w:sz w:val="30"/>
                                </w:rPr>
                                <w:t xml:space="preserve"> </w:t>
                              </w:r>
                            </w:p>
                          </w:txbxContent>
                        </wps:txbx>
                        <wps:bodyPr rot="0" vert="horz" wrap="square" lIns="0" tIns="0" rIns="0" bIns="0" anchor="t" anchorCtr="0" upright="1">
                          <a:noAutofit/>
                        </wps:bodyPr>
                      </wps:wsp>
                      <wps:wsp>
                        <wps:cNvPr id="1719750525" name="Rectangle 4965"/>
                        <wps:cNvSpPr>
                          <a:spLocks/>
                        </wps:cNvSpPr>
                        <wps:spPr bwMode="auto">
                          <a:xfrm>
                            <a:off x="2392" y="75726"/>
                            <a:ext cx="8037" cy="28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999A66" w14:textId="77777777" w:rsidR="0089354C" w:rsidRDefault="00792858">
                              <w:r>
                                <w:rPr>
                                  <w:rFonts w:ascii="Arial" w:eastAsia="Arial" w:hAnsi="Arial" w:cs="Arial"/>
                                  <w:color w:val="0D4863"/>
                                  <w:sz w:val="30"/>
                                </w:rPr>
                                <w:t>lesp.ca</w:t>
                              </w:r>
                            </w:p>
                          </w:txbxContent>
                        </wps:txbx>
                        <wps:bodyPr rot="0" vert="horz" wrap="square" lIns="0" tIns="0" rIns="0" bIns="0" anchor="t" anchorCtr="0" upright="1">
                          <a:noAutofit/>
                        </wps:bodyPr>
                      </wps:wsp>
                      <wps:wsp>
                        <wps:cNvPr id="527414414" name="Rectangle 4966"/>
                        <wps:cNvSpPr>
                          <a:spLocks/>
                        </wps:cNvSpPr>
                        <wps:spPr bwMode="auto">
                          <a:xfrm>
                            <a:off x="8430" y="75726"/>
                            <a:ext cx="704" cy="28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0C80D7" w14:textId="77777777" w:rsidR="0089354C" w:rsidRDefault="00792858">
                              <w:r>
                                <w:rPr>
                                  <w:rFonts w:ascii="Arial" w:eastAsia="Arial" w:hAnsi="Arial" w:cs="Arial"/>
                                  <w:sz w:val="30"/>
                                </w:rPr>
                                <w:t xml:space="preserve"> </w:t>
                              </w:r>
                            </w:p>
                          </w:txbxContent>
                        </wps:txbx>
                        <wps:bodyPr rot="0" vert="horz" wrap="square" lIns="0" tIns="0" rIns="0" bIns="0" anchor="t" anchorCtr="0" upright="1">
                          <a:noAutofit/>
                        </wps:bodyPr>
                      </wps:wsp>
                      <wps:wsp>
                        <wps:cNvPr id="1550713006" name="Rectangle 4967"/>
                        <wps:cNvSpPr>
                          <a:spLocks/>
                        </wps:cNvSpPr>
                        <wps:spPr bwMode="auto">
                          <a:xfrm>
                            <a:off x="0" y="78372"/>
                            <a:ext cx="799" cy="32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BCA7AF" w14:textId="77777777" w:rsidR="0089354C" w:rsidRDefault="00792858">
                              <w:r>
                                <w:rPr>
                                  <w:rFonts w:ascii="Arial" w:eastAsia="Arial" w:hAnsi="Arial" w:cs="Arial"/>
                                  <w:sz w:val="34"/>
                                </w:rPr>
                                <w:t xml:space="preserve"> </w:t>
                              </w:r>
                            </w:p>
                          </w:txbxContent>
                        </wps:txbx>
                        <wps:bodyPr rot="0" vert="horz" wrap="square" lIns="0" tIns="0" rIns="0" bIns="0" anchor="t" anchorCtr="0" upright="1">
                          <a:noAutofit/>
                        </wps:bodyPr>
                      </wps:wsp>
                      <wps:wsp>
                        <wps:cNvPr id="427705960" name="Rectangle 4968"/>
                        <wps:cNvSpPr>
                          <a:spLocks/>
                        </wps:cNvSpPr>
                        <wps:spPr bwMode="auto">
                          <a:xfrm>
                            <a:off x="0" y="80859"/>
                            <a:ext cx="799" cy="32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F4F93" w14:textId="77777777" w:rsidR="0089354C" w:rsidRDefault="00792858">
                              <w:r>
                                <w:rPr>
                                  <w:rFonts w:ascii="Arial" w:eastAsia="Arial" w:hAnsi="Arial" w:cs="Arial"/>
                                  <w:sz w:val="34"/>
                                </w:rPr>
                                <w:t xml:space="preserve"> </w:t>
                              </w:r>
                            </w:p>
                          </w:txbxContent>
                        </wps:txbx>
                        <wps:bodyPr rot="0" vert="horz" wrap="square" lIns="0" tIns="0" rIns="0" bIns="0" anchor="t" anchorCtr="0" upright="1">
                          <a:noAutofit/>
                        </wps:bodyPr>
                      </wps:wsp>
                      <wps:wsp>
                        <wps:cNvPr id="5848822" name="Rectangle 4969"/>
                        <wps:cNvSpPr>
                          <a:spLocks/>
                        </wps:cNvSpPr>
                        <wps:spPr bwMode="auto">
                          <a:xfrm>
                            <a:off x="0" y="83328"/>
                            <a:ext cx="799" cy="32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549079" w14:textId="77777777" w:rsidR="0089354C" w:rsidRDefault="00792858">
                              <w:r>
                                <w:rPr>
                                  <w:rFonts w:ascii="Arial" w:eastAsia="Arial" w:hAnsi="Arial" w:cs="Arial"/>
                                  <w:sz w:val="34"/>
                                </w:rPr>
                                <w:t xml:space="preserve"> </w:t>
                              </w:r>
                            </w:p>
                          </w:txbxContent>
                        </wps:txbx>
                        <wps:bodyPr rot="0" vert="horz" wrap="square" lIns="0" tIns="0" rIns="0" bIns="0" anchor="t" anchorCtr="0" upright="1">
                          <a:noAutofit/>
                        </wps:bodyPr>
                      </wps:wsp>
                      <wps:wsp>
                        <wps:cNvPr id="1396566606" name="Rectangle 4970"/>
                        <wps:cNvSpPr>
                          <a:spLocks/>
                        </wps:cNvSpPr>
                        <wps:spPr bwMode="auto">
                          <a:xfrm>
                            <a:off x="0" y="85812"/>
                            <a:ext cx="799" cy="32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662BA2" w14:textId="77777777" w:rsidR="0089354C" w:rsidRDefault="00792858">
                              <w:r>
                                <w:rPr>
                                  <w:rFonts w:ascii="Arial" w:eastAsia="Arial" w:hAnsi="Arial" w:cs="Arial"/>
                                  <w:sz w:val="34"/>
                                </w:rPr>
                                <w:t xml:space="preserve"> </w:t>
                              </w:r>
                            </w:p>
                          </w:txbxContent>
                        </wps:txbx>
                        <wps:bodyPr rot="0" vert="horz" wrap="square" lIns="0" tIns="0" rIns="0" bIns="0" anchor="t" anchorCtr="0" upright="1">
                          <a:noAutofit/>
                        </wps:bodyPr>
                      </wps:wsp>
                      <wps:wsp>
                        <wps:cNvPr id="1330099533" name="Rectangle 4971"/>
                        <wps:cNvSpPr>
                          <a:spLocks/>
                        </wps:cNvSpPr>
                        <wps:spPr bwMode="auto">
                          <a:xfrm>
                            <a:off x="11661" y="90286"/>
                            <a:ext cx="12072" cy="32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F92AE0" w14:textId="77777777" w:rsidR="0089354C" w:rsidRDefault="00792858">
                              <w:r>
                                <w:rPr>
                                  <w:rFonts w:ascii="Gill Sans MT" w:eastAsia="Gill Sans MT" w:hAnsi="Gill Sans MT" w:cs="Gill Sans MT"/>
                                  <w:b/>
                                  <w:color w:val="7E7E7E"/>
                                  <w:sz w:val="42"/>
                                </w:rPr>
                                <w:t>Contact</w:t>
                              </w:r>
                            </w:p>
                          </w:txbxContent>
                        </wps:txbx>
                        <wps:bodyPr rot="0" vert="horz" wrap="square" lIns="0" tIns="0" rIns="0" bIns="0" anchor="t" anchorCtr="0" upright="1">
                          <a:noAutofit/>
                        </wps:bodyPr>
                      </wps:wsp>
                      <wps:wsp>
                        <wps:cNvPr id="1994014815" name="Rectangle 4972"/>
                        <wps:cNvSpPr>
                          <a:spLocks/>
                        </wps:cNvSpPr>
                        <wps:spPr bwMode="auto">
                          <a:xfrm>
                            <a:off x="20744" y="90286"/>
                            <a:ext cx="878" cy="32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5FB944" w14:textId="77777777" w:rsidR="0089354C" w:rsidRDefault="00792858">
                              <w:r>
                                <w:rPr>
                                  <w:rFonts w:ascii="Gill Sans MT" w:eastAsia="Gill Sans MT" w:hAnsi="Gill Sans MT" w:cs="Gill Sans MT"/>
                                  <w:b/>
                                  <w:color w:val="7E7E7E"/>
                                  <w:sz w:val="42"/>
                                </w:rPr>
                                <w:t xml:space="preserve"> </w:t>
                              </w:r>
                            </w:p>
                          </w:txbxContent>
                        </wps:txbx>
                        <wps:bodyPr rot="0" vert="horz" wrap="square" lIns="0" tIns="0" rIns="0" bIns="0" anchor="t" anchorCtr="0" upright="1">
                          <a:noAutofit/>
                        </wps:bodyPr>
                      </wps:wsp>
                      <wps:wsp>
                        <wps:cNvPr id="313355627" name="Rectangle 4973"/>
                        <wps:cNvSpPr>
                          <a:spLocks/>
                        </wps:cNvSpPr>
                        <wps:spPr bwMode="auto">
                          <a:xfrm>
                            <a:off x="22504" y="90286"/>
                            <a:ext cx="3943" cy="32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01628" w14:textId="77777777" w:rsidR="0089354C" w:rsidRDefault="00792858">
                              <w:r>
                                <w:rPr>
                                  <w:rFonts w:ascii="Gill Sans MT" w:eastAsia="Gill Sans MT" w:hAnsi="Gill Sans MT" w:cs="Gill Sans MT"/>
                                  <w:b/>
                                  <w:color w:val="7E7E7E"/>
                                  <w:sz w:val="42"/>
                                </w:rPr>
                                <w:t>Us</w:t>
                              </w:r>
                            </w:p>
                          </w:txbxContent>
                        </wps:txbx>
                        <wps:bodyPr rot="0" vert="horz" wrap="square" lIns="0" tIns="0" rIns="0" bIns="0" anchor="t" anchorCtr="0" upright="1">
                          <a:noAutofit/>
                        </wps:bodyPr>
                      </wps:wsp>
                      <wps:wsp>
                        <wps:cNvPr id="2124901880" name="Rectangle 4974"/>
                        <wps:cNvSpPr>
                          <a:spLocks/>
                        </wps:cNvSpPr>
                        <wps:spPr bwMode="auto">
                          <a:xfrm>
                            <a:off x="24554" y="90286"/>
                            <a:ext cx="986" cy="32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D51F1F" w14:textId="77777777" w:rsidR="0089354C" w:rsidRDefault="00792858">
                              <w:r>
                                <w:rPr>
                                  <w:rFonts w:ascii="Gill Sans MT" w:eastAsia="Gill Sans MT" w:hAnsi="Gill Sans MT" w:cs="Gill Sans MT"/>
                                  <w:b/>
                                  <w:sz w:val="42"/>
                                </w:rPr>
                                <w:t xml:space="preserve"> </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99182DE" id="Group 23589" o:spid="_x0000_s1076" style="position:absolute;left:0;text-align:left;margin-left:0;margin-top:-.85pt;width:612pt;height:793.45pt;z-index:251658243;mso-position-horizontal-relative:page;mso-position-vertical-relative:page" coordsize="77724,100767" o:gfxdata="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">
                <v:rect id="Rectangle 4891" o:spid="_x0000_s1077" style="position:absolute;width:45;height:18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" filled="f" stroked="f">
                  <v:path arrowok="t"/>
                  <v:textbox inset="0,0,0,0">
                    <w:txbxContent>
                      <w:p w14:paraId="42792EEE" w14:textId="77777777" w:rsidR="0089354C" w:rsidRDefault="00792858">
                        <w:r>
                          <w:rPr>
                            <w:rFonts w:ascii="Arial" w:eastAsia="Arial" w:hAnsi="Arial" w:cs="Arial"/>
                            <w:sz w:val="2"/>
                          </w:rPr>
                          <w:t xml:space="preserve"> </w:t>
                        </w:r>
                      </w:p>
                    </w:txbxContent>
                  </v:textbox>
                </v:rect>
                <v:rect id="Rectangle 4892" o:spid="_x0000_s1078" style="position:absolute;top:100587;width:45;height:18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" filled="f" stroked="f">
                  <v:path arrowok="t"/>
                  <v:textbox inset="0,0,0,0">
                    <w:txbxContent>
                      <w:p w14:paraId="29E14858" w14:textId="77777777" w:rsidR="0089354C" w:rsidRDefault="00792858">
                        <w:r>
                          <w:rPr>
                            <w:rFonts w:ascii="Arial" w:eastAsia="Arial" w:hAnsi="Arial" w:cs="Arial"/>
                            <w:sz w:val="2"/>
                          </w:rPr>
                          <w:t xml:space="preserve"> </w:t>
                        </w:r>
                      </w:p>
                    </w:txbxContent>
                  </v:textbox>
                </v:rect>
                <v:shape id="Shape 24833" o:spid="_x0000_s1079" style="position:absolute;top:48577;width:37725;height:52102;visibility:visible;mso-wrap-style:square;v-text-anchor:top" coordsize="3772535,521017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" path="m,l3772535,r,5210173l,5210173,,e" fillcolor="#b3b6b8" stroked="f" strokeweight="0">
                  <v:fill opacity="9766f"/>
                  <v:stroke miterlimit="83231f" joinstyle="miter"/>
                  <v:path arrowok="t" o:connecttype="custom" o:connectlocs="0,0;377,0;377,521;0,521;0,0" o:connectangles="0,0,0,0,0" textboxrect="0,0,3772535,5210173"/>
                </v:shape>
                <v:shape id="Shape 24834" o:spid="_x0000_s1080" style="position:absolute;top:95;width:38862;height:48514;visibility:visible;mso-wrap-style:square;v-text-anchor:top" coordsize="3886200,48514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" path="m,l3886200,r,4851400l,4851400,,e" fillcolor="#0d4863" stroked="f" strokeweight="0">
                  <v:stroke miterlimit="83231f" joinstyle="miter"/>
                  <v:path arrowok="t" o:connecttype="custom" o:connectlocs="0,0;389,0;389,485;0,485;0,0" o:connectangles="0,0,0,0,0" textboxrect="0,0,3886200,4851400"/>
                </v:shape>
                <v:shape id="Picture 4896" o:spid="_x0000_s1081" type="#_x0000_t75" style="position:absolute;left:36931;top:95;width:40767;height:10058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">
                  <v:imagedata r:id="rId47" o:title=""/>
                  <o:lock v:ext="edit" aspectratio="f"/>
                </v:shape>
                <v:shape id="Shape 4897" o:spid="_x0000_s1082" style="position:absolute;left:2387;top:80994;width:603;height:2724;visibility:visible;mso-wrap-style:square;v-text-anchor:top" coordsize="60325,27241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" path="m19685,l60325,r,45847l51435,47625r-6985,4445l39370,59055r-1270,8255l39370,75565r4445,6350l50800,86995r9525,1270l60325,105410r-20320,l40005,228600r20320,l60325,272415r-40640,l11430,271145,5715,266700,1270,260985,,253365,,19685,1270,12065,5715,5715,12065,1905,19685,xe" fillcolor="#0d4863" stroked="f" strokeweight="0">
                  <v:stroke miterlimit="83231f" joinstyle="miter"/>
                  <v:path arrowok="t" o:connecttype="custom" o:connectlocs="2,0;6,0;6,5;5,5;4,5;4,6;4,7;4,8;4,8;5,9;6,9;6,11;4,11;4,23;6,23;6,27;2,27;1,27;1,27;0,26;0,25;0,2;0,1;1,1;1,0;2,0" o:connectangles="0,0,0,0,0,0,0,0,0,0,0,0,0,0,0,0,0,0,0,0,0,0,0,0,0,0" textboxrect="0,0,60325,272415"/>
                </v:shape>
                <v:shape id="Shape 4898" o:spid="_x0000_s1083" style="position:absolute;left:2990;top:80994;width:1042;height:2724;visibility:visible;mso-wrap-style:square;v-text-anchor:top" coordsize="104140,27241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" path="m,l22860,r81280,l104140,104987r-635,423l95250,109220r-7620,6985l83185,122555r,-17145l42545,105410r,123190l83185,228600r,-76200l84455,149860r2540,-5715l91440,139065r5715,-3175l104140,134726r,137689l,272415,,228600r20320,l20320,105410,,105410,,88265,9525,86995r6985,-5080l20320,76835r1270,-1270l22860,67310,20955,59055,16510,52070,9525,47625,635,45720,,45847,,xe" fillcolor="#0d4863" stroked="f" strokeweight="0">
                  <v:stroke miterlimit="83231f" joinstyle="miter"/>
                  <v:path arrowok="t" o:connecttype="custom" o:connectlocs="0,0;2,0;10,0;10,10;10,11;10,11;9,12;8,12;8,11;4,11;4,23;8,23;8,15;8,15;9,14;9,14;10,14;10,13;10,27;0,27;0,23;2,23;2,11;0,11;0,9;1,9;2,8;2,8;2,8;2,7;2,6;2,5;1,5;0,5;0,5;0,0" o:connectangles="0,0,0,0,0,0,0,0,0,0,0,0,0,0,0,0,0,0,0,0,0,0,0,0,0,0,0,0,0,0,0,0,0,0,0,0" textboxrect="0,0,104140,272415"/>
                </v:shape>
                <v:shape id="Shape 4899" o:spid="_x0000_s1084" style="position:absolute;left:4032;top:80994;width:1022;height:2724;visibility:visible;mso-wrap-style:square;v-text-anchor:top" coordsize="102235,27241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" path="m,l61595,,82550,r7620,1905l96520,5715r3810,6350l102235,19685r,208915l102235,253365r-1905,7620l96520,266700r-6350,4445l82550,272415,,272415,,134726r635,-106l10160,136525r6350,5715l20320,151130r635,11430l20955,228600r40640,l61595,157480,57785,133350,48260,115570,33655,105410,15240,102235,1270,104140,,104987,,xe" fillcolor="#0d4863" stroked="f" strokeweight="0">
                  <v:stroke miterlimit="83231f" joinstyle="miter"/>
                  <v:path arrowok="t" o:connecttype="custom" o:connectlocs="0,0;6,0;8,0;9,0;10,1;10,1;10,2;10,23;10,25;10,26;10,27;9,27;8,27;0,27;0,13;0,13;1,14;2,14;2,15;2,16;2,23;6,23;6,16;6,13;5,12;3,11;2,10;0,10;0,10;0,0" o:connectangles="0,0,0,0,0,0,0,0,0,0,0,0,0,0,0,0,0,0,0,0,0,0,0,0,0,0,0,0,0,0" textboxrect="0,0,102235,272415"/>
                </v:shape>
                <v:shape id="Shape 4900" o:spid="_x0000_s1085" style="position:absolute;left:2387;top:88207;width:31712;height:6382;visibility:visible;mso-wrap-style:square;v-text-anchor:top" coordsize="3171190,6381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" path="m119380,l3051810,r46355,9525l3136265,34925r26035,38735l3171190,120015r,397510l3162300,564515r-26035,38100l3098165,628650r-46355,9525l119380,638175,73025,628650,34925,602615,9525,564515,,517525,,120015,9525,73660,34925,34925,73025,9525,119380,xe" fillcolor="#b8ecf6" stroked="f" strokeweight="0">
                  <v:stroke miterlimit="83231f" joinstyle="miter"/>
                  <v:path arrowok="t" o:connecttype="custom" o:connectlocs="12,0;305,0;310,1;314,3;316,7;317,12;317,52;316,56;314,60;310,63;305,64;12,64;7,63;3,60;1,56;0,52;0,12;1,7;3,3;7,1;12,0" o:connectangles="0,0,0,0,0,0,0,0,0,0,0,0,0,0,0,0,0,0,0,0,0" textboxrect="0,0,3171190,638175"/>
                </v:shape>
                <v:shape id="Shape 24835" o:spid="_x0000_s1086" style="position:absolute;left:36918;top:95;width:40806;height:100584;visibility:visible;mso-wrap-style:square;v-text-anchor:top" coordsize="4080510,1005839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" path="m,l4080510,r,10058398l,10058398,,e" fillcolor="#0d4863" stroked="f" strokeweight="0">
                  <v:fill opacity="11565f"/>
                  <v:stroke miterlimit="83231f" joinstyle="miter"/>
                  <v:path arrowok="t" o:connecttype="custom" o:connectlocs="0,0;408,0;408,1006;0,1006;0,0" o:connectangles="0,0,0,0,0" textboxrect="0,0,4080510,10058398"/>
                </v:shape>
                <v:shape id="Shape 4902" o:spid="_x0000_s1087" style="position:absolute;left:17437;top:9556;width:37033;height:27318;visibility:visible;mso-wrap-style:square;v-text-anchor:top" coordsize="3703320,273177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" path="m2001520,r48260,l2097405,635r47625,1905l2192655,5080r47625,3175l2287270,12065r47625,5080l2428875,29845r46990,7620l2522855,46355r46990,9525l2616835,66675r46355,11430l2710180,90805r46990,13335l2803525,118745r46990,15240l2897505,151130r46990,17145l2991485,187325r46990,19685l3085465,227965r46990,22225l3179445,273050r43180,22225l3265170,318770r41910,25400l3348355,370205r40640,27940l3428365,427355r37465,31115l3501390,490855r34290,33655l3566795,560070r29210,36830l3622040,635635r22860,40005l3664585,716915r15875,43815l3692525,805815r7620,46355l3703320,900430r-1270,47625l3696335,995045r-9525,46355l3673475,1087120r-16510,45085l3637915,1176655r-22225,43815l3591560,1263015r-26670,42545l3536950,1346200r-29210,40005l3477260,1424940r-30480,38100l3415030,1501140r-32385,36830l3349625,1574800r-67310,72390l3247390,1682750r-70485,69215l3141345,1785620r-36195,33020l3068320,1851660r-37465,32385l2993390,1915795r-38735,31750l2916555,1978025r-39370,30480l2837815,2038350r-40005,29210l2757805,2096135r-40640,27940l2676525,2151380r-41910,27305l2593340,2204720r-84455,51435l2465705,2280920r-43180,24130l2379345,2328545r-43815,22860l2291715,2373630r-44450,21590l2202815,2416175r-45085,20955l2112645,2456815r-91440,38100l1929130,2530475r-46355,16510l1789430,2578735r-46990,14605l1647825,2621280r-47625,12700l1551940,2646045r-47625,11430l1456055,2668270r-48260,10160l1359535,2687955r-48895,8890l1212215,2712085r-50165,6350l1111885,2723515r-50800,4445l1010920,2730500r-50800,1270l909320,2731135r-50165,-1905l809625,2724785r-49530,-5715l711200,2710180r-48260,-10795l615950,2686050r-46990,-15875l523875,2651760r-44450,-22225l436245,2604770r-40640,-27305l356870,2548255r-36195,-32385l287020,2482215r-31750,-36195l225425,2407920r-27940,-39370l172085,2327275r-23495,-42545l127000,2240915r-20320,-45720l88900,2149475,73025,2101850,58420,2054225,45720,2005330,34925,1956435r-9525,-49530l17780,1856740r-6350,-49530l6350,1757045,3175,1707515,1270,1657350,,1609090r635,-49530l2540,1510665r2540,-48895l9525,1412875r5080,-49530l21590,1315085r7620,-48895l38100,1217930r10795,-48260l60325,1122045r13335,-47625l87630,1028065r15875,-46355l120650,935990r18415,-45085l158750,846455r20955,-43180l202565,760730r24130,-41910l252095,678180r26670,-40005l307340,600075r29845,-37465l368935,525780r32385,-34925l435610,457200r36195,-32385l509270,394335r40640,-31115l591820,334645r43180,-27305l678815,281940r45085,-23495l769620,236220r46990,-20320l863600,196850r48260,-17780l960120,162560r49530,-15240l1058545,132715r50165,-13335l1158240,107315r50165,-11430l1258570,85090r50165,-10160l1360170,65405r50800,-8890l1511935,40005r49530,-6985l1611630,26670r49530,-5715l1710055,15875r49530,-4445l1808480,7620r48260,-3175l1905635,1905,1953895,635,2001520,xe" fillcolor="#b8ecf6" stroked="f" strokeweight="0">
                  <v:stroke miterlimit="83231f" joinstyle="miter"/>
                  <v:path arrowok="t" o:connecttype="custom" o:connectlocs="214,0;233,2;257,6;276,10;294,17;313,25;331,34;347,46;360,60;368,76;370,95;366,113;356,131;345,146;328,165;311,182;295,195;280,207;263,218;242,231;225,240;202,249;174,259;150,266;131,270;106,273;86,273;66,270;48,263;32,252;20,237;11,220;5,201;1,181;0,161;1,141;4,122;9,103;16,85;25,68;37,53;51,39;68,28;86,20;106,13;126,9;151,4;171,2;191,0" o:connectangles="0,0,0,0,0,0,0,0,0,0,0,0,0,0,0,0,0,0,0,0,0,0,0,0,0,0,0,0,0,0,0,0,0,0,0,0,0,0,0,0,0,0,0,0,0,0,0,0,0" textboxrect="0,0,3703320,2731770"/>
                </v:shape>
                <v:shape id="Shape 4903" o:spid="_x0000_s1088" style="position:absolute;left:25482;top:10705;width:33344;height:23743;visibility:visible;mso-wrap-style:square;v-text-anchor:top" coordsize="3334385,23742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" path="m1711960,r49530,l1811020,1270r49530,1905l1909445,6350r48260,3810l2006600,15240r48260,5715l2102485,27305r95885,16510l2245995,53975r47625,10795l2340610,76835r47625,12700l2435225,104140r46990,15240l2529205,135890r46355,17780l2622550,172085r46990,20320l2715895,213995r46990,22225l2809240,260350r46990,25400l2902585,311785r41910,25400l2985770,363855r40640,27940l3065780,421640r38735,31750l3140710,486410r34925,34290l3207385,556895r29210,38100l3262630,634365r22860,40640l3303905,717550r15240,44450l3328670,807720r5715,47625l3333750,904875r-5080,48895l3317875,1002030r-15240,46991l3283585,1094740r-22860,45085l3235325,1183640r-28575,42545l3175635,1267460r-32385,40005l3109595,1346200r-34290,37465l3041015,1419225r-34925,35560l2970530,1489710r-72390,67311l2860675,1590040r-37465,32385l2785110,1654175r-38735,31115l2707005,1715771r-39370,29844l2627630,1775460r-40640,28575l2545715,1831975r-41275,27305l2462530,1885950r-41910,26035l2378075,1938021r-43180,24764l2291080,1986915r-43815,23495l2203450,2033271r-44450,22225l2068830,2097405r-45085,20320l1931670,2155825r-46355,17780l1838960,2190750r-46990,16510l1744980,2223135r-47625,15240l1602105,2266315r-47625,12700l1506220,2291080r-48260,11430l1360170,2322830r-48260,8891l1262380,2339975r-48895,7621l1163955,2353946r-48895,5714l1065530,2364740r-50800,4445l963930,2372360r-50800,1905l861695,2374265r-50800,-1269l759460,2369821r-50165,-5081l659130,2357755r-49530,-10159l561340,2335530r-47625,-14605l467360,2303146r-45085,-20956l379095,2258060r-42545,-27305l298450,2201546r-35560,-31750l230505,2136140r-30480,-36194l172085,2061846r-26035,-39371l123190,1981200r-21590,-43179l83185,1894205,66040,1848485,51435,1802765,38735,1755140,27940,1707515r-8890,-48260l12065,1610360,6350,1560830,3175,1511935,635,1463040,,1413510r1270,-48260l3810,1316990r3175,-48894l12065,1219835r6350,-48260l26035,1123315r8890,-48260l45720,1027430,57785,979805,70485,932815,85090,886460r16510,-45720l118745,795020r19050,-44450l158115,706755r22225,-42545l203200,622300r25400,-41275l254635,541655r27940,-38735l312420,465455r30480,-36195l375920,394335r33655,-33020l445770,329565r36830,-29845l521970,271145r43180,-27940l608965,217170r45720,-24130l701040,171450r46990,-20320l796290,133350r48895,-16510l894715,101600,944245,88265,995045,76200r50800,-10795l1096645,55880r51435,-8890l1198880,39370r51435,-6985l1355090,19685r52070,-5080l1458595,10160,1560830,3810r50800,-1905l1661795,635,1711960,xe" fillcolor="#b3b6b8" stroked="f" strokeweight="0">
                  <v:stroke miterlimit="83231f" joinstyle="miter"/>
                  <v:path arrowok="t" o:connecttype="custom" o:connectlocs="181,0;196,1;210,3;229,6;244,10;258,15;272,21;286,29;299,36;310,45;321,56;329,68;333,81;333,95;328,109;321,123;311,135;301,145;286,159;275,169;263,178;250,186;238,194;225,201;207,210;189,217;175,222;155,228;136,232;121,235;107,236;91,237;76,237;61,235;47,230;34,223;23,214;15,202;8,189;4,176;1,161;0,146;0,132;2,117;5,103;9,89;14,75;20,62;28,50;38,39;48,30;61,22;75,15;89,10;105,7;120,4;141,1;161,0" o:connectangles="0,0,0,0,0,0,0,0,0,0,0,0,0,0,0,0,0,0,0,0,0,0,0,0,0,0,0,0,0,0,0,0,0,0,0,0,0,0,0,0,0,0,0,0,0,0,0,0,0,0,0,0,0,0,0,0,0,0" textboxrect="0,0,3334385,2374265"/>
                </v:shape>
                <v:shape id="Shape 4904" o:spid="_x0000_s1089" style="position:absolute;left:19564;top:10515;width:37078;height:27019;visibility:visible;mso-wrap-style:square;v-text-anchor:top" coordsize="3707765,270192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" path="m1998345,r49530,635l2145665,4445r48260,3175l2242820,11430r48260,5080l2339340,22225r48260,6350l2435860,36195r47625,8890l2531110,54610r48260,10160l2626995,76200r47625,12700l2722245,102235r47625,14605l2817495,132715r47625,16510l2960370,186055r47625,20320l3055620,227330r47625,22860l3150870,273685r47625,24765l3241040,321310r41910,24130l3324225,371475r40640,27305l3404870,427355r38100,29845l3479800,488950r35560,33020l3548380,556260r30480,36195l3606800,629920r25400,38735l3654425,709295r18415,41910l3687445,795020r11430,45085l3705225,886460r2540,48260l3705225,981710r-6350,46990l3688080,1075055r-13970,45085l3656330,1165225r-20320,43815l3613150,1251585r-24765,42545l3561080,1335405r-28575,40005l3502025,1414780r-30480,38100l3439795,1490346r-67310,74929l3338195,1601471r-34925,36194l3268345,1673225r-36195,35560l3195955,1743075r-36830,34290l3121660,1811021r-37465,33019l3046095,1876425r-38735,31750l2967990,1939925r-39370,30480l2888615,2000885r-40640,29845l2807335,2059940r-41275,28575l2724150,2116455r-41910,27305l2597150,2197100r-43180,25400l2510155,2247900r-87630,48260l2378075,2319021r-45085,22859l2287905,2364105r-91440,41910l2150745,2426335r-92710,38100l2011045,2482850r-93980,34290l1821815,2548890r-95885,29210l1677035,2591435r-48260,12700l1579880,2616200r-48895,11430l1482090,2638425r-48895,10160l1334135,2666365r-49530,7620l1235075,2680970r-49530,6350l1135380,2693035r-50165,3810l1034415,2700020r-50165,1905l933450,2701925r-50165,-1270l833120,2696845r-49530,-5080l734695,2684780r-48895,-9525l638175,2663190r-46990,-13970l544830,2632075r-44450,-19685l456565,2589530r-42545,-25400l374015,2536190r-37465,-30480l300990,2473325r-33655,-34925l236855,2401571r-29210,-38100l180975,2323465r-24765,-41910l133985,2239010r-20955,-44450l93980,2148840,77470,2102485,62230,2054860,48895,2007235,37465,1958340,27305,1908810r-8255,-49530l12065,1809750,6985,1759585,3175,1709421,1270,1659890,,1610360r635,-48260l1905,1513205r2540,-48895l8255,1415415r5080,-48894l19685,1317625r7620,-48260l36195,1221105r10160,-48259l57785,1125221r12700,-47625l84455,1030605,99695,984250r17145,-45720l134620,893445r19050,-44450l174625,805180r22225,-42545l220345,720725r24765,-41275l271145,639445r27940,-38735l327660,562610r31115,-36830l390525,490220r33655,-34290l459105,422910r36195,-31115l533400,361950r41275,-29845l617220,304165r43815,-26035l705485,254000r45085,-22860l796925,210185r46990,-19685l891540,172720r48260,-17145l988060,140335r49530,-13970l1087120,113030r49530,-12065l1186815,89535r50165,-10160l1287145,69850,1390015,52070r52705,-8255l1494155,36195,1597025,23495r51435,-5715l1699260,13335,1799590,5715r50165,-2540l1948815,635,1998345,xe" stroked="f" strokeweight="0">
                  <v:stroke miterlimit="83231f" joinstyle="miter"/>
                  <v:path arrowok="t" o:connecttype="custom" o:connectlocs="215,0;229,2;244,4;258,6;272,10;287,15;306,23;320,30;332,37;344,46;355,56;363,67;369,79;371,93;369,107;364,121;356,134;347,145;334,160;323,171;312,181;301,191;289,200;277,209;260,220;242,230;229,236;206,246;182,255;163,260;148,264;128,267;114,269;98,270;83,270;69,268;54,263;41,256;30,247;21,236;13,224;8,210;4,196;1,181;0,166;0,151;1,137;4,122;7,108;12,94;17,81;25,68;33,56;42,46;53,36;66,28;80,21;94,16;109,11;124,8;144,4;165,2;185,0" o:connectangles="0,0,0,0,0,0,0,0,0,0,0,0,0,0,0,0,0,0,0,0,0,0,0,0,0,0,0,0,0,0,0,0,0,0,0,0,0,0,0,0,0,0,0,0,0,0,0,0,0,0,0,0,0,0,0,0,0,0,0,0,0,0,0" textboxrect="0,0,3707765,2701925"/>
                </v:shape>
                <v:shape id="Picture 4906" o:spid="_x0000_s1090" type="#_x0000_t75" style="position:absolute;left:21697;top:20916;width:30480;height:426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">
                  <v:imagedata r:id="rId48" o:title=""/>
                  <o:lock v:ext="edit" aspectratio="f"/>
                </v:shape>
                <v:rect id="Rectangle 4907" o:spid="_x0000_s1091" style="position:absolute;top:9666;width:467;height:187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" filled="f" stroked="f">
                  <v:path arrowok="t"/>
                  <v:textbox inset="0,0,0,0">
                    <w:txbxContent>
                      <w:p w14:paraId="3A9C5F6B" w14:textId="77777777" w:rsidR="0089354C" w:rsidRDefault="00792858">
                        <w:r>
                          <w:rPr>
                            <w:rFonts w:ascii="Arial" w:eastAsia="Arial" w:hAnsi="Arial" w:cs="Arial"/>
                            <w:i/>
                            <w:sz w:val="20"/>
                          </w:rPr>
                          <w:t xml:space="preserve"> </w:t>
                        </w:r>
                      </w:p>
                    </w:txbxContent>
                  </v:textbox>
                </v:rect>
                <v:rect id="Rectangle 4908" o:spid="_x0000_s1092" style="position:absolute;top:11129;width:467;height:187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" filled="f" stroked="f">
                  <v:path arrowok="t"/>
                  <v:textbox inset="0,0,0,0">
                    <w:txbxContent>
                      <w:p w14:paraId="155B3175" w14:textId="77777777" w:rsidR="0089354C" w:rsidRDefault="00792858">
                        <w:r>
                          <w:rPr>
                            <w:rFonts w:ascii="Arial" w:eastAsia="Arial" w:hAnsi="Arial" w:cs="Arial"/>
                            <w:i/>
                            <w:sz w:val="20"/>
                          </w:rPr>
                          <w:t xml:space="preserve"> </w:t>
                        </w:r>
                      </w:p>
                    </w:txbxContent>
                  </v:textbox>
                </v:rect>
                <v:rect id="Rectangle 4909" o:spid="_x0000_s1093" style="position:absolute;top:12577;width:467;height:187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" filled="f" stroked="f">
                  <v:path arrowok="t"/>
                  <v:textbox inset="0,0,0,0">
                    <w:txbxContent>
                      <w:p w14:paraId="19C76A92" w14:textId="77777777" w:rsidR="0089354C" w:rsidRDefault="00792858">
                        <w:r>
                          <w:rPr>
                            <w:rFonts w:ascii="Arial" w:eastAsia="Arial" w:hAnsi="Arial" w:cs="Arial"/>
                            <w:i/>
                            <w:sz w:val="20"/>
                          </w:rPr>
                          <w:t xml:space="preserve"> </w:t>
                        </w:r>
                      </w:p>
                    </w:txbxContent>
                  </v:textbox>
                </v:rect>
                <v:rect id="Rectangle 4910" o:spid="_x0000_s1094" style="position:absolute;top:14040;width:467;height:187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" filled="f" stroked="f">
                  <v:path arrowok="t"/>
                  <v:textbox inset="0,0,0,0">
                    <w:txbxContent>
                      <w:p w14:paraId="29FD43C4" w14:textId="77777777" w:rsidR="0089354C" w:rsidRDefault="00792858">
                        <w:r>
                          <w:rPr>
                            <w:rFonts w:ascii="Arial" w:eastAsia="Arial" w:hAnsi="Arial" w:cs="Arial"/>
                            <w:i/>
                            <w:sz w:val="20"/>
                          </w:rPr>
                          <w:t xml:space="preserve"> </w:t>
                        </w:r>
                      </w:p>
                    </w:txbxContent>
                  </v:textbox>
                </v:rect>
                <v:rect id="Rectangle 4911" o:spid="_x0000_s1095" style="position:absolute;top:15503;width:467;height:187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" filled="f" stroked="f">
                  <v:path arrowok="t"/>
                  <v:textbox inset="0,0,0,0">
                    <w:txbxContent>
                      <w:p w14:paraId="2CAA6D7D" w14:textId="77777777" w:rsidR="0089354C" w:rsidRDefault="00792858">
                        <w:r>
                          <w:rPr>
                            <w:rFonts w:ascii="Arial" w:eastAsia="Arial" w:hAnsi="Arial" w:cs="Arial"/>
                            <w:i/>
                            <w:sz w:val="20"/>
                          </w:rPr>
                          <w:t xml:space="preserve"> </w:t>
                        </w:r>
                      </w:p>
                    </w:txbxContent>
                  </v:textbox>
                </v:rect>
                <v:rect id="Rectangle 4912" o:spid="_x0000_s1096" style="position:absolute;top:16966;width:467;height:187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" filled="f" stroked="f">
                  <v:path arrowok="t"/>
                  <v:textbox inset="0,0,0,0">
                    <w:txbxContent>
                      <w:p w14:paraId="5BF36A8F" w14:textId="77777777" w:rsidR="0089354C" w:rsidRDefault="00792858">
                        <w:r>
                          <w:rPr>
                            <w:rFonts w:ascii="Arial" w:eastAsia="Arial" w:hAnsi="Arial" w:cs="Arial"/>
                            <w:i/>
                            <w:sz w:val="20"/>
                          </w:rPr>
                          <w:t xml:space="preserve"> </w:t>
                        </w:r>
                      </w:p>
                    </w:txbxContent>
                  </v:textbox>
                </v:rect>
                <v:rect id="Rectangle 4913" o:spid="_x0000_s1097" style="position:absolute;top:18429;width:467;height:187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" filled="f" stroked="f">
                  <v:path arrowok="t"/>
                  <v:textbox inset="0,0,0,0">
                    <w:txbxContent>
                      <w:p w14:paraId="0E4EF09B" w14:textId="77777777" w:rsidR="0089354C" w:rsidRDefault="00792858">
                        <w:r>
                          <w:rPr>
                            <w:rFonts w:ascii="Arial" w:eastAsia="Arial" w:hAnsi="Arial" w:cs="Arial"/>
                            <w:i/>
                            <w:sz w:val="20"/>
                          </w:rPr>
                          <w:t xml:space="preserve"> </w:t>
                        </w:r>
                      </w:p>
                    </w:txbxContent>
                  </v:textbox>
                </v:rect>
                <v:rect id="Rectangle 4914" o:spid="_x0000_s1098" style="position:absolute;top:19892;width:467;height:187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" filled="f" stroked="f">
                  <v:path arrowok="t"/>
                  <v:textbox inset="0,0,0,0">
                    <w:txbxContent>
                      <w:p w14:paraId="5EF540AC" w14:textId="77777777" w:rsidR="0089354C" w:rsidRDefault="00792858">
                        <w:r>
                          <w:rPr>
                            <w:rFonts w:ascii="Arial" w:eastAsia="Arial" w:hAnsi="Arial" w:cs="Arial"/>
                            <w:i/>
                            <w:sz w:val="20"/>
                          </w:rPr>
                          <w:t xml:space="preserve"> </w:t>
                        </w:r>
                      </w:p>
                    </w:txbxContent>
                  </v:textbox>
                </v:rect>
                <v:rect id="Rectangle 4915" o:spid="_x0000_s1099" style="position:absolute;top:21340;width:467;height:187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" filled="f" stroked="f">
                  <v:path arrowok="t"/>
                  <v:textbox inset="0,0,0,0">
                    <w:txbxContent>
                      <w:p w14:paraId="1739ED94" w14:textId="77777777" w:rsidR="0089354C" w:rsidRDefault="00792858">
                        <w:r>
                          <w:rPr>
                            <w:rFonts w:ascii="Arial" w:eastAsia="Arial" w:hAnsi="Arial" w:cs="Arial"/>
                            <w:i/>
                            <w:sz w:val="20"/>
                          </w:rPr>
                          <w:t xml:space="preserve"> </w:t>
                        </w:r>
                      </w:p>
                    </w:txbxContent>
                  </v:textbox>
                </v:rect>
                <v:rect id="Rectangle 4916" o:spid="_x0000_s1100" style="position:absolute;top:22803;width:467;height:187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" filled="f" stroked="f">
                  <v:path arrowok="t"/>
                  <v:textbox inset="0,0,0,0">
                    <w:txbxContent>
                      <w:p w14:paraId="7B001E23" w14:textId="77777777" w:rsidR="0089354C" w:rsidRDefault="00792858">
                        <w:r>
                          <w:rPr>
                            <w:rFonts w:ascii="Arial" w:eastAsia="Arial" w:hAnsi="Arial" w:cs="Arial"/>
                            <w:i/>
                            <w:sz w:val="20"/>
                          </w:rPr>
                          <w:t xml:space="preserve"> </w:t>
                        </w:r>
                      </w:p>
                    </w:txbxContent>
                  </v:textbox>
                </v:rect>
                <v:rect id="Rectangle 4917" o:spid="_x0000_s1101" style="position:absolute;top:24266;width:467;height:187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" filled="f" stroked="f">
                  <v:path arrowok="t"/>
                  <v:textbox inset="0,0,0,0">
                    <w:txbxContent>
                      <w:p w14:paraId="330B28A2" w14:textId="77777777" w:rsidR="0089354C" w:rsidRDefault="00792858">
                        <w:r>
                          <w:rPr>
                            <w:rFonts w:ascii="Arial" w:eastAsia="Arial" w:hAnsi="Arial" w:cs="Arial"/>
                            <w:i/>
                            <w:sz w:val="20"/>
                          </w:rPr>
                          <w:t xml:space="preserve"> </w:t>
                        </w:r>
                      </w:p>
                    </w:txbxContent>
                  </v:textbox>
                </v:rect>
                <v:rect id="Rectangle 4918" o:spid="_x0000_s1102" style="position:absolute;top:25729;width:467;height:187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" filled="f" stroked="f">
                  <v:path arrowok="t"/>
                  <v:textbox inset="0,0,0,0">
                    <w:txbxContent>
                      <w:p w14:paraId="1E7E3037" w14:textId="77777777" w:rsidR="0089354C" w:rsidRDefault="00792858">
                        <w:r>
                          <w:rPr>
                            <w:rFonts w:ascii="Arial" w:eastAsia="Arial" w:hAnsi="Arial" w:cs="Arial"/>
                            <w:i/>
                            <w:sz w:val="20"/>
                          </w:rPr>
                          <w:t xml:space="preserve"> </w:t>
                        </w:r>
                      </w:p>
                    </w:txbxContent>
                  </v:textbox>
                </v:rect>
                <v:rect id="Rectangle 4919" o:spid="_x0000_s1103" style="position:absolute;top:27196;width:467;height:187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" filled="f" stroked="f">
                  <v:path arrowok="t"/>
                  <v:textbox inset="0,0,0,0">
                    <w:txbxContent>
                      <w:p w14:paraId="7856F36C" w14:textId="77777777" w:rsidR="0089354C" w:rsidRDefault="00792858">
                        <w:r>
                          <w:rPr>
                            <w:rFonts w:ascii="Arial" w:eastAsia="Arial" w:hAnsi="Arial" w:cs="Arial"/>
                            <w:i/>
                            <w:sz w:val="20"/>
                          </w:rPr>
                          <w:t xml:space="preserve"> </w:t>
                        </w:r>
                      </w:p>
                    </w:txbxContent>
                  </v:textbox>
                </v:rect>
                <v:rect id="Rectangle 4920" o:spid="_x0000_s1104" style="position:absolute;top:28659;width:467;height:187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" filled="f" stroked="f">
                  <v:path arrowok="t"/>
                  <v:textbox inset="0,0,0,0">
                    <w:txbxContent>
                      <w:p w14:paraId="43A2A0EA" w14:textId="77777777" w:rsidR="0089354C" w:rsidRDefault="00792858">
                        <w:r>
                          <w:rPr>
                            <w:rFonts w:ascii="Arial" w:eastAsia="Arial" w:hAnsi="Arial" w:cs="Arial"/>
                            <w:i/>
                            <w:sz w:val="20"/>
                          </w:rPr>
                          <w:t xml:space="preserve"> </w:t>
                        </w:r>
                      </w:p>
                    </w:txbxContent>
                  </v:textbox>
                </v:rect>
                <v:rect id="Rectangle 4921" o:spid="_x0000_s1105" style="position:absolute;top:30107;width:467;height:187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" filled="f" stroked="f">
                  <v:path arrowok="t"/>
                  <v:textbox inset="0,0,0,0">
                    <w:txbxContent>
                      <w:p w14:paraId="250C8264" w14:textId="77777777" w:rsidR="0089354C" w:rsidRDefault="00792858">
                        <w:r>
                          <w:rPr>
                            <w:rFonts w:ascii="Arial" w:eastAsia="Arial" w:hAnsi="Arial" w:cs="Arial"/>
                            <w:i/>
                            <w:sz w:val="20"/>
                          </w:rPr>
                          <w:t xml:space="preserve"> </w:t>
                        </w:r>
                      </w:p>
                    </w:txbxContent>
                  </v:textbox>
                </v:rect>
                <v:rect id="Rectangle 4922" o:spid="_x0000_s1106" style="position:absolute;top:31570;width:467;height:187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" filled="f" stroked="f">
                  <v:path arrowok="t"/>
                  <v:textbox inset="0,0,0,0">
                    <w:txbxContent>
                      <w:p w14:paraId="648F8C82" w14:textId="77777777" w:rsidR="0089354C" w:rsidRDefault="00792858">
                        <w:r>
                          <w:rPr>
                            <w:rFonts w:ascii="Arial" w:eastAsia="Arial" w:hAnsi="Arial" w:cs="Arial"/>
                            <w:i/>
                            <w:sz w:val="20"/>
                          </w:rPr>
                          <w:t xml:space="preserve"> </w:t>
                        </w:r>
                      </w:p>
                    </w:txbxContent>
                  </v:textbox>
                </v:rect>
                <v:rect id="Rectangle 4923" o:spid="_x0000_s1107" style="position:absolute;top:33033;width:467;height:187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" filled="f" stroked="f">
                  <v:path arrowok="t"/>
                  <v:textbox inset="0,0,0,0">
                    <w:txbxContent>
                      <w:p w14:paraId="2AE0ECC6" w14:textId="77777777" w:rsidR="0089354C" w:rsidRDefault="00792858">
                        <w:r>
                          <w:rPr>
                            <w:rFonts w:ascii="Arial" w:eastAsia="Arial" w:hAnsi="Arial" w:cs="Arial"/>
                            <w:i/>
                            <w:sz w:val="20"/>
                          </w:rPr>
                          <w:t xml:space="preserve"> </w:t>
                        </w:r>
                      </w:p>
                    </w:txbxContent>
                  </v:textbox>
                </v:rect>
                <v:rect id="Rectangle 4924" o:spid="_x0000_s1108" style="position:absolute;top:34496;width:467;height:187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" filled="f" stroked="f">
                  <v:path arrowok="t"/>
                  <v:textbox inset="0,0,0,0">
                    <w:txbxContent>
                      <w:p w14:paraId="12E89A01" w14:textId="77777777" w:rsidR="0089354C" w:rsidRDefault="00792858">
                        <w:r>
                          <w:rPr>
                            <w:rFonts w:ascii="Arial" w:eastAsia="Arial" w:hAnsi="Arial" w:cs="Arial"/>
                            <w:i/>
                            <w:sz w:val="20"/>
                          </w:rPr>
                          <w:t xml:space="preserve"> </w:t>
                        </w:r>
                      </w:p>
                    </w:txbxContent>
                  </v:textbox>
                </v:rect>
                <v:rect id="Rectangle 4925" o:spid="_x0000_s1109" style="position:absolute;top:35959;width:467;height:187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" filled="f" stroked="f">
                  <v:path arrowok="t"/>
                  <v:textbox inset="0,0,0,0">
                    <w:txbxContent>
                      <w:p w14:paraId="516BF13D" w14:textId="77777777" w:rsidR="0089354C" w:rsidRDefault="00792858">
                        <w:r>
                          <w:rPr>
                            <w:rFonts w:ascii="Arial" w:eastAsia="Arial" w:hAnsi="Arial" w:cs="Arial"/>
                            <w:i/>
                            <w:sz w:val="20"/>
                          </w:rPr>
                          <w:t xml:space="preserve"> </w:t>
                        </w:r>
                      </w:p>
                    </w:txbxContent>
                  </v:textbox>
                </v:rect>
                <v:rect id="Rectangle 4926" o:spid="_x0000_s1110" style="position:absolute;top:37422;width:467;height:187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" filled="f" stroked="f">
                  <v:path arrowok="t"/>
                  <v:textbox inset="0,0,0,0">
                    <w:txbxContent>
                      <w:p w14:paraId="25EF4217" w14:textId="77777777" w:rsidR="0089354C" w:rsidRDefault="00792858">
                        <w:r>
                          <w:rPr>
                            <w:rFonts w:ascii="Arial" w:eastAsia="Arial" w:hAnsi="Arial" w:cs="Arial"/>
                            <w:i/>
                            <w:sz w:val="20"/>
                          </w:rPr>
                          <w:t xml:space="preserve"> </w:t>
                        </w:r>
                      </w:p>
                    </w:txbxContent>
                  </v:textbox>
                </v:rect>
                <v:rect id="Rectangle 4927" o:spid="_x0000_s1111" style="position:absolute;top:38870;width:467;height:187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" filled="f" stroked="f">
                  <v:path arrowok="t"/>
                  <v:textbox inset="0,0,0,0">
                    <w:txbxContent>
                      <w:p w14:paraId="04B78B08" w14:textId="77777777" w:rsidR="0089354C" w:rsidRDefault="00792858">
                        <w:r>
                          <w:rPr>
                            <w:rFonts w:ascii="Arial" w:eastAsia="Arial" w:hAnsi="Arial" w:cs="Arial"/>
                            <w:i/>
                            <w:sz w:val="20"/>
                          </w:rPr>
                          <w:t xml:space="preserve"> </w:t>
                        </w:r>
                      </w:p>
                    </w:txbxContent>
                  </v:textbox>
                </v:rect>
                <v:rect id="Rectangle 4928" o:spid="_x0000_s1112" style="position:absolute;top:40333;width:467;height:187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" filled="f" stroked="f">
                  <v:path arrowok="t"/>
                  <v:textbox inset="0,0,0,0">
                    <w:txbxContent>
                      <w:p w14:paraId="69B6B5E4" w14:textId="77777777" w:rsidR="0089354C" w:rsidRDefault="00792858">
                        <w:r>
                          <w:rPr>
                            <w:rFonts w:ascii="Arial" w:eastAsia="Arial" w:hAnsi="Arial" w:cs="Arial"/>
                            <w:i/>
                            <w:sz w:val="20"/>
                          </w:rPr>
                          <w:t xml:space="preserve"> </w:t>
                        </w:r>
                      </w:p>
                    </w:txbxContent>
                  </v:textbox>
                </v:rect>
                <v:rect id="Rectangle 4929" o:spid="_x0000_s1113" style="position:absolute;top:41796;width:467;height:187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" filled="f" stroked="f">
                  <v:path arrowok="t"/>
                  <v:textbox inset="0,0,0,0">
                    <w:txbxContent>
                      <w:p w14:paraId="6AA200D6" w14:textId="77777777" w:rsidR="0089354C" w:rsidRDefault="00792858">
                        <w:r>
                          <w:rPr>
                            <w:rFonts w:ascii="Arial" w:eastAsia="Arial" w:hAnsi="Arial" w:cs="Arial"/>
                            <w:i/>
                            <w:sz w:val="20"/>
                          </w:rPr>
                          <w:t xml:space="preserve"> </w:t>
                        </w:r>
                      </w:p>
                    </w:txbxContent>
                  </v:textbox>
                </v:rect>
                <v:rect id="Rectangle 4930" o:spid="_x0000_s1114" style="position:absolute;top:43259;width:467;height:187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" filled="f" stroked="f">
                  <v:path arrowok="t"/>
                  <v:textbox inset="0,0,0,0">
                    <w:txbxContent>
                      <w:p w14:paraId="79B37759" w14:textId="77777777" w:rsidR="0089354C" w:rsidRDefault="00792858">
                        <w:r>
                          <w:rPr>
                            <w:rFonts w:ascii="Arial" w:eastAsia="Arial" w:hAnsi="Arial" w:cs="Arial"/>
                            <w:i/>
                            <w:sz w:val="20"/>
                          </w:rPr>
                          <w:t xml:space="preserve"> </w:t>
                        </w:r>
                      </w:p>
                    </w:txbxContent>
                  </v:textbox>
                </v:rect>
                <v:rect id="Rectangle 4931" o:spid="_x0000_s1115" style="position:absolute;top:44724;width:467;height:187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" filled="f" stroked="f">
                  <v:path arrowok="t"/>
                  <v:textbox inset="0,0,0,0">
                    <w:txbxContent>
                      <w:p w14:paraId="312BD2AD" w14:textId="77777777" w:rsidR="0089354C" w:rsidRDefault="00792858">
                        <w:r>
                          <w:rPr>
                            <w:rFonts w:ascii="Arial" w:eastAsia="Arial" w:hAnsi="Arial" w:cs="Arial"/>
                            <w:i/>
                            <w:sz w:val="20"/>
                          </w:rPr>
                          <w:t xml:space="preserve"> </w:t>
                        </w:r>
                      </w:p>
                    </w:txbxContent>
                  </v:textbox>
                </v:rect>
                <v:rect id="Rectangle 4932" o:spid="_x0000_s1116" style="position:absolute;top:46172;width:467;height:187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" filled="f" stroked="f">
                  <v:path arrowok="t"/>
                  <v:textbox inset="0,0,0,0">
                    <w:txbxContent>
                      <w:p w14:paraId="58DFF1FA" w14:textId="77777777" w:rsidR="0089354C" w:rsidRDefault="00792858">
                        <w:r>
                          <w:rPr>
                            <w:rFonts w:ascii="Arial" w:eastAsia="Arial" w:hAnsi="Arial" w:cs="Arial"/>
                            <w:i/>
                            <w:sz w:val="20"/>
                          </w:rPr>
                          <w:t xml:space="preserve"> </w:t>
                        </w:r>
                      </w:p>
                    </w:txbxContent>
                  </v:textbox>
                </v:rect>
                <v:rect id="Rectangle 4933" o:spid="_x0000_s1117" style="position:absolute;top:47635;width:467;height:187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" filled="f" stroked="f">
                  <v:path arrowok="t"/>
                  <v:textbox inset="0,0,0,0">
                    <w:txbxContent>
                      <w:p w14:paraId="60FFE334" w14:textId="77777777" w:rsidR="0089354C" w:rsidRDefault="00792858">
                        <w:r>
                          <w:rPr>
                            <w:rFonts w:ascii="Arial" w:eastAsia="Arial" w:hAnsi="Arial" w:cs="Arial"/>
                            <w:i/>
                            <w:sz w:val="20"/>
                          </w:rPr>
                          <w:t xml:space="preserve"> </w:t>
                        </w:r>
                      </w:p>
                    </w:txbxContent>
                  </v:textbox>
                </v:rect>
                <v:rect id="Rectangle 4934" o:spid="_x0000_s1118" style="position:absolute;top:49098;width:467;height:187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" filled="f" stroked="f">
                  <v:path arrowok="t"/>
                  <v:textbox inset="0,0,0,0">
                    <w:txbxContent>
                      <w:p w14:paraId="724CE8EE" w14:textId="77777777" w:rsidR="0089354C" w:rsidRDefault="00792858">
                        <w:r>
                          <w:rPr>
                            <w:rFonts w:ascii="Arial" w:eastAsia="Arial" w:hAnsi="Arial" w:cs="Arial"/>
                            <w:i/>
                            <w:sz w:val="20"/>
                          </w:rPr>
                          <w:t xml:space="preserve"> </w:t>
                        </w:r>
                      </w:p>
                    </w:txbxContent>
                  </v:textbox>
                </v:rect>
                <v:rect id="Rectangle 4935" o:spid="_x0000_s1119" style="position:absolute;top:50561;width:467;height:187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" filled="f" stroked="f">
                  <v:path arrowok="t"/>
                  <v:textbox inset="0,0,0,0">
                    <w:txbxContent>
                      <w:p w14:paraId="52473AAD" w14:textId="77777777" w:rsidR="0089354C" w:rsidRDefault="00792858">
                        <w:r>
                          <w:rPr>
                            <w:rFonts w:ascii="Arial" w:eastAsia="Arial" w:hAnsi="Arial" w:cs="Arial"/>
                            <w:i/>
                            <w:sz w:val="20"/>
                          </w:rPr>
                          <w:t xml:space="preserve"> </w:t>
                        </w:r>
                      </w:p>
                    </w:txbxContent>
                  </v:textbox>
                </v:rect>
                <v:rect id="Rectangle 4936" o:spid="_x0000_s1120" style="position:absolute;top:52089;width:540;height:216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" filled="f" stroked="f">
                  <v:path arrowok="t"/>
                  <v:textbox inset="0,0,0,0">
                    <w:txbxContent>
                      <w:p w14:paraId="320EAAB4" w14:textId="77777777" w:rsidR="0089354C" w:rsidRDefault="00792858">
                        <w:r>
                          <w:rPr>
                            <w:rFonts w:ascii="Arial" w:eastAsia="Arial" w:hAnsi="Arial" w:cs="Arial"/>
                            <w:i/>
                            <w:sz w:val="23"/>
                          </w:rPr>
                          <w:t xml:space="preserve"> </w:t>
                        </w:r>
                      </w:p>
                    </w:txbxContent>
                  </v:textbox>
                </v:rect>
                <v:rect id="Rectangle 4937" o:spid="_x0000_s1121" style="position:absolute;left:2392;top:54736;width:8480;height:243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" filled="f" stroked="f">
                  <v:path arrowok="t"/>
                  <v:textbox inset="0,0,0,0">
                    <w:txbxContent>
                      <w:p w14:paraId="54F3D77F" w14:textId="77777777" w:rsidR="0089354C" w:rsidRDefault="00792858">
                        <w:r>
                          <w:rPr>
                            <w:rFonts w:ascii="Trebuchet MS" w:eastAsia="Trebuchet MS" w:hAnsi="Trebuchet MS" w:cs="Trebuchet MS"/>
                            <w:b/>
                            <w:color w:val="0D4863"/>
                            <w:sz w:val="30"/>
                          </w:rPr>
                          <w:t>Legacy</w:t>
                        </w:r>
                      </w:p>
                    </w:txbxContent>
                  </v:textbox>
                </v:rect>
                <v:rect id="Rectangle 4938" o:spid="_x0000_s1122" style="position:absolute;left:8796;top:54736;width:789;height:243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" filled="f" stroked="f">
                  <v:path arrowok="t"/>
                  <v:textbox inset="0,0,0,0">
                    <w:txbxContent>
                      <w:p w14:paraId="575B2673" w14:textId="77777777" w:rsidR="0089354C" w:rsidRDefault="00792858">
                        <w:r>
                          <w:rPr>
                            <w:rFonts w:ascii="Trebuchet MS" w:eastAsia="Trebuchet MS" w:hAnsi="Trebuchet MS" w:cs="Trebuchet MS"/>
                            <w:b/>
                            <w:color w:val="0D4863"/>
                            <w:sz w:val="30"/>
                          </w:rPr>
                          <w:t xml:space="preserve"> </w:t>
                        </w:r>
                      </w:p>
                    </w:txbxContent>
                  </v:textbox>
                </v:rect>
                <v:rect id="Rectangle 4939" o:spid="_x0000_s1123" style="position:absolute;left:9375;top:54736;width:12168;height:243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" filled="f" stroked="f">
                  <v:path arrowok="t"/>
                  <v:textbox inset="0,0,0,0">
                    <w:txbxContent>
                      <w:p w14:paraId="2C1904AB" w14:textId="77777777" w:rsidR="0089354C" w:rsidRDefault="00792858">
                        <w:r>
                          <w:rPr>
                            <w:rFonts w:ascii="Trebuchet MS" w:eastAsia="Trebuchet MS" w:hAnsi="Trebuchet MS" w:cs="Trebuchet MS"/>
                            <w:b/>
                            <w:color w:val="0D4863"/>
                            <w:sz w:val="30"/>
                          </w:rPr>
                          <w:t>Executive</w:t>
                        </w:r>
                      </w:p>
                    </w:txbxContent>
                  </v:textbox>
                </v:rect>
                <v:rect id="Rectangle 4940" o:spid="_x0000_s1124" style="position:absolute;left:18549;top:54736;width:789;height:243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" filled="f" stroked="f">
                  <v:path arrowok="t"/>
                  <v:textbox inset="0,0,0,0">
                    <w:txbxContent>
                      <w:p w14:paraId="4174CB25" w14:textId="77777777" w:rsidR="0089354C" w:rsidRDefault="00792858">
                        <w:r>
                          <w:rPr>
                            <w:rFonts w:ascii="Trebuchet MS" w:eastAsia="Trebuchet MS" w:hAnsi="Trebuchet MS" w:cs="Trebuchet MS"/>
                            <w:b/>
                            <w:color w:val="0D4863"/>
                            <w:sz w:val="30"/>
                          </w:rPr>
                          <w:t xml:space="preserve"> </w:t>
                        </w:r>
                      </w:p>
                    </w:txbxContent>
                  </v:textbox>
                </v:rect>
                <v:rect id="Rectangle 4941" o:spid="_x0000_s1125" style="position:absolute;left:19128;top:54736;width:8328;height:243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" filled="f" stroked="f">
                  <v:path arrowok="t"/>
                  <v:textbox inset="0,0,0,0">
                    <w:txbxContent>
                      <w:p w14:paraId="3CD88C8A" w14:textId="77777777" w:rsidR="0089354C" w:rsidRDefault="00792858">
                        <w:r>
                          <w:rPr>
                            <w:rFonts w:ascii="Trebuchet MS" w:eastAsia="Trebuchet MS" w:hAnsi="Trebuchet MS" w:cs="Trebuchet MS"/>
                            <w:b/>
                            <w:color w:val="0D4863"/>
                            <w:sz w:val="30"/>
                          </w:rPr>
                          <w:t>Search</w:t>
                        </w:r>
                      </w:p>
                    </w:txbxContent>
                  </v:textbox>
                </v:rect>
                <v:rect id="Rectangle 4942" o:spid="_x0000_s1126" style="position:absolute;left:25422;top:54736;width:789;height:243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" filled="f" stroked="f">
                  <v:path arrowok="t"/>
                  <v:textbox inset="0,0,0,0">
                    <w:txbxContent>
                      <w:p w14:paraId="08DAA3FF" w14:textId="77777777" w:rsidR="0089354C" w:rsidRDefault="00792858">
                        <w:r>
                          <w:rPr>
                            <w:rFonts w:ascii="Trebuchet MS" w:eastAsia="Trebuchet MS" w:hAnsi="Trebuchet MS" w:cs="Trebuchet MS"/>
                            <w:b/>
                            <w:color w:val="0D4863"/>
                            <w:sz w:val="30"/>
                          </w:rPr>
                          <w:t xml:space="preserve"> </w:t>
                        </w:r>
                      </w:p>
                    </w:txbxContent>
                  </v:textbox>
                </v:rect>
                <v:rect id="Rectangle 4943" o:spid="_x0000_s1127" style="position:absolute;left:26005;top:54736;width:10518;height:243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" filled="f" stroked="f">
                  <v:path arrowok="t"/>
                  <v:textbox inset="0,0,0,0">
                    <w:txbxContent>
                      <w:p w14:paraId="065E666F" w14:textId="77777777" w:rsidR="0089354C" w:rsidRDefault="00792858">
                        <w:r>
                          <w:rPr>
                            <w:rFonts w:ascii="Trebuchet MS" w:eastAsia="Trebuchet MS" w:hAnsi="Trebuchet MS" w:cs="Trebuchet MS"/>
                            <w:b/>
                            <w:color w:val="0D4863"/>
                            <w:sz w:val="30"/>
                          </w:rPr>
                          <w:t>Partners</w:t>
                        </w:r>
                      </w:p>
                    </w:txbxContent>
                  </v:textbox>
                </v:rect>
                <v:rect id="Rectangle 4944" o:spid="_x0000_s1128" style="position:absolute;left:33945;top:54736;width:763;height:243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" filled="f" stroked="f">
                  <v:path arrowok="t"/>
                  <v:textbox inset="0,0,0,0">
                    <w:txbxContent>
                      <w:p w14:paraId="1CD76A63" w14:textId="77777777" w:rsidR="0089354C" w:rsidRDefault="00792858">
                        <w:r>
                          <w:rPr>
                            <w:rFonts w:ascii="Trebuchet MS" w:eastAsia="Trebuchet MS" w:hAnsi="Trebuchet MS" w:cs="Trebuchet MS"/>
                            <w:b/>
                            <w:sz w:val="30"/>
                          </w:rPr>
                          <w:t xml:space="preserve"> </w:t>
                        </w:r>
                      </w:p>
                    </w:txbxContent>
                  </v:textbox>
                </v:rect>
                <v:rect id="Rectangle 4945" o:spid="_x0000_s1129" style="position:absolute;top:57131;width:1067;height:340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" filled="f" stroked="f">
                  <v:path arrowok="t"/>
                  <v:textbox inset="0,0,0,0">
                    <w:txbxContent>
                      <w:p w14:paraId="4F573A08" w14:textId="77777777" w:rsidR="0089354C" w:rsidRDefault="00792858">
                        <w:r>
                          <w:rPr>
                            <w:rFonts w:ascii="Trebuchet MS" w:eastAsia="Trebuchet MS" w:hAnsi="Trebuchet MS" w:cs="Trebuchet MS"/>
                            <w:b/>
                            <w:sz w:val="42"/>
                          </w:rPr>
                          <w:t xml:space="preserve"> </w:t>
                        </w:r>
                      </w:p>
                    </w:txbxContent>
                  </v:textbox>
                </v:rect>
                <v:rect id="Rectangle 4946" o:spid="_x0000_s1130" style="position:absolute;left:2392;top:59751;width:5640;height:282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" filled="f" stroked="f">
                  <v:path arrowok="t"/>
                  <v:textbox inset="0,0,0,0">
                    <w:txbxContent>
                      <w:p w14:paraId="7DDB85BA" w14:textId="77777777" w:rsidR="0089354C" w:rsidRDefault="00792858">
                        <w:r>
                          <w:rPr>
                            <w:rFonts w:ascii="Arial" w:eastAsia="Arial" w:hAnsi="Arial" w:cs="Arial"/>
                            <w:color w:val="0D4863"/>
                            <w:sz w:val="30"/>
                          </w:rPr>
                          <w:t>3080</w:t>
                        </w:r>
                      </w:p>
                    </w:txbxContent>
                  </v:textbox>
                </v:rect>
                <v:rect id="Rectangle 4947" o:spid="_x0000_s1131" style="position:absolute;left:6644;top:59751;width:704;height:282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" filled="f" stroked="f">
                  <v:path arrowok="t"/>
                  <v:textbox inset="0,0,0,0">
                    <w:txbxContent>
                      <w:p w14:paraId="25540894" w14:textId="77777777" w:rsidR="0089354C" w:rsidRDefault="00792858">
                        <w:r>
                          <w:rPr>
                            <w:rFonts w:ascii="Arial" w:eastAsia="Arial" w:hAnsi="Arial" w:cs="Arial"/>
                            <w:color w:val="0D4863"/>
                            <w:sz w:val="30"/>
                          </w:rPr>
                          <w:t xml:space="preserve"> </w:t>
                        </w:r>
                      </w:p>
                    </w:txbxContent>
                  </v:textbox>
                </v:rect>
                <v:rect id="Rectangle 4948" o:spid="_x0000_s1132" style="position:absolute;left:7223;top:59751;width:7323;height:282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" filled="f" stroked="f">
                  <v:path arrowok="t"/>
                  <v:textbox inset="0,0,0,0">
                    <w:txbxContent>
                      <w:p w14:paraId="77FE1F2E" w14:textId="77777777" w:rsidR="0089354C" w:rsidRDefault="00792858">
                        <w:r>
                          <w:rPr>
                            <w:rFonts w:ascii="Arial" w:eastAsia="Arial" w:hAnsi="Arial" w:cs="Arial"/>
                            <w:color w:val="0D4863"/>
                            <w:sz w:val="30"/>
                          </w:rPr>
                          <w:t>Yonge</w:t>
                        </w:r>
                      </w:p>
                    </w:txbxContent>
                  </v:textbox>
                </v:rect>
                <v:rect id="Rectangle 4949" o:spid="_x0000_s1133" style="position:absolute;left:12743;top:59751;width:704;height:282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" filled="f" stroked="f">
                  <v:path arrowok="t"/>
                  <v:textbox inset="0,0,0,0">
                    <w:txbxContent>
                      <w:p w14:paraId="5826FF23" w14:textId="77777777" w:rsidR="0089354C" w:rsidRDefault="00792858">
                        <w:r>
                          <w:rPr>
                            <w:rFonts w:ascii="Arial" w:eastAsia="Arial" w:hAnsi="Arial" w:cs="Arial"/>
                            <w:color w:val="0D4863"/>
                            <w:sz w:val="30"/>
                          </w:rPr>
                          <w:t xml:space="preserve"> </w:t>
                        </w:r>
                      </w:p>
                    </w:txbxContent>
                  </v:textbox>
                </v:rect>
                <v:rect id="Rectangle 4950" o:spid="_x0000_s1134" style="position:absolute;left:13322;top:59751;width:6724;height:282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" filled="f" stroked="f">
                  <v:path arrowok="t"/>
                  <v:textbox inset="0,0,0,0">
                    <w:txbxContent>
                      <w:p w14:paraId="64FA67AA" w14:textId="77777777" w:rsidR="0089354C" w:rsidRDefault="00792858">
                        <w:r>
                          <w:rPr>
                            <w:rFonts w:ascii="Arial" w:eastAsia="Arial" w:hAnsi="Arial" w:cs="Arial"/>
                            <w:color w:val="0D4863"/>
                            <w:sz w:val="30"/>
                          </w:rPr>
                          <w:t>Street</w:t>
                        </w:r>
                      </w:p>
                    </w:txbxContent>
                  </v:textbox>
                </v:rect>
                <v:rect id="Rectangle 4951" o:spid="_x0000_s1135" style="position:absolute;left:18381;top:59751;width:704;height:282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" filled="f" stroked="f">
                  <v:path arrowok="t"/>
                  <v:textbox inset="0,0,0,0">
                    <w:txbxContent>
                      <w:p w14:paraId="2D548837" w14:textId="77777777" w:rsidR="0089354C" w:rsidRDefault="00792858">
                        <w:r>
                          <w:rPr>
                            <w:rFonts w:ascii="Arial" w:eastAsia="Arial" w:hAnsi="Arial" w:cs="Arial"/>
                            <w:sz w:val="30"/>
                          </w:rPr>
                          <w:t xml:space="preserve"> </w:t>
                        </w:r>
                      </w:p>
                    </w:txbxContent>
                  </v:textbox>
                </v:rect>
                <v:rect id="Rectangle 4952" o:spid="_x0000_s1136" style="position:absolute;left:2392;top:62422;width:12678;height:282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" filled="f" stroked="f">
                  <v:path arrowok="t"/>
                  <v:textbox inset="0,0,0,0">
                    <w:txbxContent>
                      <w:p w14:paraId="06F01C0A" w14:textId="77777777" w:rsidR="0089354C" w:rsidRDefault="00792858">
                        <w:r>
                          <w:rPr>
                            <w:rFonts w:ascii="Arial" w:eastAsia="Arial" w:hAnsi="Arial" w:cs="Arial"/>
                            <w:color w:val="0D4863"/>
                            <w:sz w:val="30"/>
                          </w:rPr>
                          <w:t>Suite 6060</w:t>
                        </w:r>
                      </w:p>
                    </w:txbxContent>
                  </v:textbox>
                </v:rect>
                <v:rect id="Rectangle 4953" o:spid="_x0000_s1137" style="position:absolute;left:11951;top:62422;width:729;height:282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" filled="f" stroked="f">
                  <v:path arrowok="t"/>
                  <v:textbox inset="0,0,0,0">
                    <w:txbxContent>
                      <w:p w14:paraId="2681C0E6" w14:textId="77777777" w:rsidR="0089354C" w:rsidRDefault="00792858">
                        <w:r>
                          <w:rPr>
                            <w:rFonts w:ascii="Arial" w:eastAsia="Arial" w:hAnsi="Arial" w:cs="Arial"/>
                            <w:color w:val="0D4863"/>
                            <w:sz w:val="30"/>
                          </w:rPr>
                          <w:t xml:space="preserve"> </w:t>
                        </w:r>
                      </w:p>
                    </w:txbxContent>
                  </v:textbox>
                </v:rect>
                <v:rect id="Rectangle 4954" o:spid="_x0000_s1138" style="position:absolute;left:2392;top:65089;width:9881;height:282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" filled="f" stroked="f">
                  <v:path arrowok="t"/>
                  <v:textbox inset="0,0,0,0">
                    <w:txbxContent>
                      <w:p w14:paraId="42776079" w14:textId="77777777" w:rsidR="0089354C" w:rsidRDefault="00792858">
                        <w:r>
                          <w:rPr>
                            <w:rFonts w:ascii="Arial" w:eastAsia="Arial" w:hAnsi="Arial" w:cs="Arial"/>
                            <w:color w:val="0D4863"/>
                            <w:sz w:val="30"/>
                          </w:rPr>
                          <w:t>Toronto,</w:t>
                        </w:r>
                      </w:p>
                    </w:txbxContent>
                  </v:textbox>
                </v:rect>
                <v:rect id="Rectangle 4955" o:spid="_x0000_s1139" style="position:absolute;left:9848;top:65089;width:729;height:282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" filled="f" stroked="f">
                  <v:path arrowok="t"/>
                  <v:textbox inset="0,0,0,0">
                    <w:txbxContent>
                      <w:p w14:paraId="02A497A0" w14:textId="77777777" w:rsidR="0089354C" w:rsidRDefault="00792858">
                        <w:r>
                          <w:rPr>
                            <w:rFonts w:ascii="Arial" w:eastAsia="Arial" w:hAnsi="Arial" w:cs="Arial"/>
                            <w:color w:val="0D4863"/>
                            <w:sz w:val="30"/>
                          </w:rPr>
                          <w:t xml:space="preserve"> </w:t>
                        </w:r>
                      </w:p>
                    </w:txbxContent>
                  </v:textbox>
                </v:rect>
                <v:rect id="Rectangle 4956" o:spid="_x0000_s1140" style="position:absolute;left:10290;top:65089;width:3963;height:282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" filled="f" stroked="f">
                  <v:path arrowok="t"/>
                  <v:textbox inset="0,0,0,0">
                    <w:txbxContent>
                      <w:p w14:paraId="2B52B12B" w14:textId="77777777" w:rsidR="0089354C" w:rsidRDefault="00792858">
                        <w:r>
                          <w:rPr>
                            <w:rFonts w:ascii="Arial" w:eastAsia="Arial" w:hAnsi="Arial" w:cs="Arial"/>
                            <w:color w:val="0D4863"/>
                            <w:sz w:val="30"/>
                          </w:rPr>
                          <w:t>ON</w:t>
                        </w:r>
                      </w:p>
                    </w:txbxContent>
                  </v:textbox>
                </v:rect>
                <v:rect id="Rectangle 4957" o:spid="_x0000_s1141" style="position:absolute;left:13276;top:65089;width:730;height:282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" filled="f" stroked="f">
                  <v:path arrowok="t"/>
                  <v:textbox inset="0,0,0,0">
                    <w:txbxContent>
                      <w:p w14:paraId="6D9D7B62" w14:textId="77777777" w:rsidR="0089354C" w:rsidRDefault="00792858">
                        <w:r>
                          <w:rPr>
                            <w:rFonts w:ascii="Arial" w:eastAsia="Arial" w:hAnsi="Arial" w:cs="Arial"/>
                            <w:color w:val="0D4863"/>
                            <w:sz w:val="30"/>
                          </w:rPr>
                          <w:t xml:space="preserve"> </w:t>
                        </w:r>
                      </w:p>
                    </w:txbxContent>
                  </v:textbox>
                </v:rect>
                <v:rect id="Rectangle 4958" o:spid="_x0000_s1142" style="position:absolute;left:2392;top:67756;width:5583;height:282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" filled="f" stroked="f">
                  <v:path arrowok="t"/>
                  <v:textbox inset="0,0,0,0">
                    <w:txbxContent>
                      <w:p w14:paraId="25EE8185" w14:textId="77777777" w:rsidR="0089354C" w:rsidRDefault="00792858">
                        <w:r>
                          <w:rPr>
                            <w:rFonts w:ascii="Arial" w:eastAsia="Arial" w:hAnsi="Arial" w:cs="Arial"/>
                            <w:color w:val="0D4863"/>
                            <w:sz w:val="30"/>
                          </w:rPr>
                          <w:t>M4N</w:t>
                        </w:r>
                      </w:p>
                    </w:txbxContent>
                  </v:textbox>
                </v:rect>
                <v:rect id="Rectangle 4959" o:spid="_x0000_s1143" style="position:absolute;left:6598;top:67756;width:730;height:282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" filled="f" stroked="f">
                  <v:path arrowok="t"/>
                  <v:textbox inset="0,0,0,0">
                    <w:txbxContent>
                      <w:p w14:paraId="6F376C31" w14:textId="77777777" w:rsidR="0089354C" w:rsidRDefault="00792858">
                        <w:r>
                          <w:rPr>
                            <w:rFonts w:ascii="Arial" w:eastAsia="Arial" w:hAnsi="Arial" w:cs="Arial"/>
                            <w:color w:val="0D4863"/>
                            <w:sz w:val="30"/>
                          </w:rPr>
                          <w:t xml:space="preserve"> </w:t>
                        </w:r>
                      </w:p>
                    </w:txbxContent>
                  </v:textbox>
                </v:rect>
                <v:rect id="Rectangle 23505" o:spid="_x0000_s1144" style="position:absolute;left:9629;top:67756;width:1460;height:282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" filled="f" stroked="f">
                  <v:path arrowok="t"/>
                  <v:textbox inset="0,0,0,0">
                    <w:txbxContent>
                      <w:p w14:paraId="48701425" w14:textId="77777777" w:rsidR="0089354C" w:rsidRDefault="00792858">
                        <w:r>
                          <w:rPr>
                            <w:rFonts w:ascii="Arial" w:eastAsia="Arial" w:hAnsi="Arial" w:cs="Arial"/>
                            <w:color w:val="0D4863"/>
                            <w:sz w:val="30"/>
                          </w:rPr>
                          <w:t>1</w:t>
                        </w:r>
                      </w:p>
                    </w:txbxContent>
                  </v:textbox>
                </v:rect>
                <v:rect id="Rectangle 23504" o:spid="_x0000_s1145" style="position:absolute;left:7086;top:67756;width:1460;height:282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" filled="f" stroked="f">
                  <v:path arrowok="t"/>
                  <v:textbox inset="0,0,0,0">
                    <w:txbxContent>
                      <w:p w14:paraId="390903FD" w14:textId="77777777" w:rsidR="0089354C" w:rsidRDefault="00792858">
                        <w:r>
                          <w:rPr>
                            <w:rFonts w:ascii="Arial" w:eastAsia="Arial" w:hAnsi="Arial" w:cs="Arial"/>
                            <w:color w:val="0D4863"/>
                            <w:sz w:val="30"/>
                          </w:rPr>
                          <w:t>3</w:t>
                        </w:r>
                      </w:p>
                    </w:txbxContent>
                  </v:textbox>
                </v:rect>
                <v:rect id="Rectangle 23506" o:spid="_x0000_s1146" style="position:absolute;left:8211;top:67756;width:1896;height:282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" filled="f" stroked="f">
                  <v:path arrowok="t"/>
                  <v:textbox inset="0,0,0,0">
                    <w:txbxContent>
                      <w:p w14:paraId="3207A739" w14:textId="77777777" w:rsidR="0089354C" w:rsidRDefault="00792858">
                        <w:r>
                          <w:rPr>
                            <w:rFonts w:ascii="Arial" w:eastAsia="Arial" w:hAnsi="Arial" w:cs="Arial"/>
                            <w:color w:val="0D4863"/>
                            <w:sz w:val="30"/>
                          </w:rPr>
                          <w:t>N</w:t>
                        </w:r>
                      </w:p>
                    </w:txbxContent>
                  </v:textbox>
                </v:rect>
                <v:rect id="Rectangle 4961" o:spid="_x0000_s1147" style="position:absolute;left:10762;top:67756;width:704;height:282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" filled="f" stroked="f">
                  <v:path arrowok="t"/>
                  <v:textbox inset="0,0,0,0">
                    <w:txbxContent>
                      <w:p w14:paraId="26FAD4CD" w14:textId="77777777" w:rsidR="0089354C" w:rsidRDefault="00792858">
                        <w:r>
                          <w:rPr>
                            <w:rFonts w:ascii="Arial" w:eastAsia="Arial" w:hAnsi="Arial" w:cs="Arial"/>
                            <w:sz w:val="30"/>
                          </w:rPr>
                          <w:t xml:space="preserve"> </w:t>
                        </w:r>
                      </w:p>
                    </w:txbxContent>
                  </v:textbox>
                </v:rect>
                <v:rect id="Rectangle 4962" o:spid="_x0000_s1148" style="position:absolute;top:70444;width:844;height:339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" filled="f" stroked="f">
                  <v:path arrowok="t"/>
                  <v:textbox inset="0,0,0,0">
                    <w:txbxContent>
                      <w:p w14:paraId="61B7EA2A" w14:textId="77777777" w:rsidR="0089354C" w:rsidRDefault="00792858">
                        <w:r>
                          <w:rPr>
                            <w:rFonts w:ascii="Arial" w:eastAsia="Arial" w:hAnsi="Arial" w:cs="Arial"/>
                            <w:sz w:val="36"/>
                          </w:rPr>
                          <w:t xml:space="preserve"> </w:t>
                        </w:r>
                      </w:p>
                    </w:txbxContent>
                  </v:textbox>
                </v:rect>
                <v:rect id="Rectangle 4963" o:spid="_x0000_s1149" style="position:absolute;left:2392;top:73075;width:19046;height:282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" filled="f" stroked="f">
                  <v:path arrowok="t"/>
                  <v:textbox inset="0,0,0,0">
                    <w:txbxContent>
                      <w:p w14:paraId="5FC2BAB8" w14:textId="77777777" w:rsidR="0089354C" w:rsidRDefault="00792858">
                        <w:r>
                          <w:rPr>
                            <w:rFonts w:ascii="Arial" w:eastAsia="Arial" w:hAnsi="Arial" w:cs="Arial"/>
                            <w:color w:val="0D4863"/>
                            <w:sz w:val="30"/>
                          </w:rPr>
                          <w:t>careers@lesp.ca</w:t>
                        </w:r>
                      </w:p>
                    </w:txbxContent>
                  </v:textbox>
                </v:rect>
                <v:rect id="Rectangle 4964" o:spid="_x0000_s1150" style="position:absolute;left:16736;top:73075;width:703;height:282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" filled="f" stroked="f">
                  <v:path arrowok="t"/>
                  <v:textbox inset="0,0,0,0">
                    <w:txbxContent>
                      <w:p w14:paraId="32D208B6" w14:textId="77777777" w:rsidR="0089354C" w:rsidRDefault="00792858">
                        <w:r>
                          <w:rPr>
                            <w:rFonts w:ascii="Arial" w:eastAsia="Arial" w:hAnsi="Arial" w:cs="Arial"/>
                            <w:color w:val="0D4863"/>
                            <w:sz w:val="30"/>
                          </w:rPr>
                          <w:t xml:space="preserve"> </w:t>
                        </w:r>
                      </w:p>
                    </w:txbxContent>
                  </v:textbox>
                </v:rect>
                <v:rect id="Rectangle 4965" o:spid="_x0000_s1151" style="position:absolute;left:2392;top:75726;width:8037;height:282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" filled="f" stroked="f">
                  <v:path arrowok="t"/>
                  <v:textbox inset="0,0,0,0">
                    <w:txbxContent>
                      <w:p w14:paraId="5B999A66" w14:textId="77777777" w:rsidR="0089354C" w:rsidRDefault="00792858">
                        <w:r>
                          <w:rPr>
                            <w:rFonts w:ascii="Arial" w:eastAsia="Arial" w:hAnsi="Arial" w:cs="Arial"/>
                            <w:color w:val="0D4863"/>
                            <w:sz w:val="30"/>
                          </w:rPr>
                          <w:t>lesp.ca</w:t>
                        </w:r>
                      </w:p>
                    </w:txbxContent>
                  </v:textbox>
                </v:rect>
                <v:rect id="Rectangle 4966" o:spid="_x0000_s1152" style="position:absolute;left:8430;top:75726;width:704;height:282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" filled="f" stroked="f">
                  <v:path arrowok="t"/>
                  <v:textbox inset="0,0,0,0">
                    <w:txbxContent>
                      <w:p w14:paraId="5D0C80D7" w14:textId="77777777" w:rsidR="0089354C" w:rsidRDefault="00792858">
                        <w:r>
                          <w:rPr>
                            <w:rFonts w:ascii="Arial" w:eastAsia="Arial" w:hAnsi="Arial" w:cs="Arial"/>
                            <w:sz w:val="30"/>
                          </w:rPr>
                          <w:t xml:space="preserve"> </w:t>
                        </w:r>
                      </w:p>
                    </w:txbxContent>
                  </v:textbox>
                </v:rect>
                <v:rect id="Rectangle 4967" o:spid="_x0000_s1153" style="position:absolute;top:78372;width:799;height:320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" filled="f" stroked="f">
                  <v:path arrowok="t"/>
                  <v:textbox inset="0,0,0,0">
                    <w:txbxContent>
                      <w:p w14:paraId="76BCA7AF" w14:textId="77777777" w:rsidR="0089354C" w:rsidRDefault="00792858">
                        <w:r>
                          <w:rPr>
                            <w:rFonts w:ascii="Arial" w:eastAsia="Arial" w:hAnsi="Arial" w:cs="Arial"/>
                            <w:sz w:val="34"/>
                          </w:rPr>
                          <w:t xml:space="preserve"> </w:t>
                        </w:r>
                      </w:p>
                    </w:txbxContent>
                  </v:textbox>
                </v:rect>
                <v:rect id="Rectangle 4968" o:spid="_x0000_s1154" style="position:absolute;top:80859;width:799;height:320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" filled="f" stroked="f">
                  <v:path arrowok="t"/>
                  <v:textbox inset="0,0,0,0">
                    <w:txbxContent>
                      <w:p w14:paraId="633F4F93" w14:textId="77777777" w:rsidR="0089354C" w:rsidRDefault="00792858">
                        <w:r>
                          <w:rPr>
                            <w:rFonts w:ascii="Arial" w:eastAsia="Arial" w:hAnsi="Arial" w:cs="Arial"/>
                            <w:sz w:val="34"/>
                          </w:rPr>
                          <w:t xml:space="preserve"> </w:t>
                        </w:r>
                      </w:p>
                    </w:txbxContent>
                  </v:textbox>
                </v:rect>
                <v:rect id="Rectangle 4969" o:spid="_x0000_s1155" style="position:absolute;top:83328;width:799;height:320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" filled="f" stroked="f">
                  <v:path arrowok="t"/>
                  <v:textbox inset="0,0,0,0">
                    <w:txbxContent>
                      <w:p w14:paraId="43549079" w14:textId="77777777" w:rsidR="0089354C" w:rsidRDefault="00792858">
                        <w:r>
                          <w:rPr>
                            <w:rFonts w:ascii="Arial" w:eastAsia="Arial" w:hAnsi="Arial" w:cs="Arial"/>
                            <w:sz w:val="34"/>
                          </w:rPr>
                          <w:t xml:space="preserve"> </w:t>
                        </w:r>
                      </w:p>
                    </w:txbxContent>
                  </v:textbox>
                </v:rect>
                <v:rect id="Rectangle 4970" o:spid="_x0000_s1156" style="position:absolute;top:85812;width:799;height:320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" filled="f" stroked="f">
                  <v:path arrowok="t"/>
                  <v:textbox inset="0,0,0,0">
                    <w:txbxContent>
                      <w:p w14:paraId="4C662BA2" w14:textId="77777777" w:rsidR="0089354C" w:rsidRDefault="00792858">
                        <w:r>
                          <w:rPr>
                            <w:rFonts w:ascii="Arial" w:eastAsia="Arial" w:hAnsi="Arial" w:cs="Arial"/>
                            <w:sz w:val="34"/>
                          </w:rPr>
                          <w:t xml:space="preserve"> </w:t>
                        </w:r>
                      </w:p>
                    </w:txbxContent>
                  </v:textbox>
                </v:rect>
                <v:rect id="Rectangle 4971" o:spid="_x0000_s1157" style="position:absolute;left:11661;top:90286;width:12072;height:326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" filled="f" stroked="f">
                  <v:path arrowok="t"/>
                  <v:textbox inset="0,0,0,0">
                    <w:txbxContent>
                      <w:p w14:paraId="77F92AE0" w14:textId="77777777" w:rsidR="0089354C" w:rsidRDefault="00792858">
                        <w:r>
                          <w:rPr>
                            <w:rFonts w:ascii="Gill Sans MT" w:eastAsia="Gill Sans MT" w:hAnsi="Gill Sans MT" w:cs="Gill Sans MT"/>
                            <w:b/>
                            <w:color w:val="7E7E7E"/>
                            <w:sz w:val="42"/>
                          </w:rPr>
                          <w:t>Contact</w:t>
                        </w:r>
                      </w:p>
                    </w:txbxContent>
                  </v:textbox>
                </v:rect>
                <v:rect id="Rectangle 4972" o:spid="_x0000_s1158" style="position:absolute;left:20744;top:90286;width:878;height:326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" filled="f" stroked="f">
                  <v:path arrowok="t"/>
                  <v:textbox inset="0,0,0,0">
                    <w:txbxContent>
                      <w:p w14:paraId="625FB944" w14:textId="77777777" w:rsidR="0089354C" w:rsidRDefault="00792858">
                        <w:r>
                          <w:rPr>
                            <w:rFonts w:ascii="Gill Sans MT" w:eastAsia="Gill Sans MT" w:hAnsi="Gill Sans MT" w:cs="Gill Sans MT"/>
                            <w:b/>
                            <w:color w:val="7E7E7E"/>
                            <w:sz w:val="42"/>
                          </w:rPr>
                          <w:t xml:space="preserve"> </w:t>
                        </w:r>
                      </w:p>
                    </w:txbxContent>
                  </v:textbox>
                </v:rect>
                <v:rect id="Rectangle 4973" o:spid="_x0000_s1159" style="position:absolute;left:22504;top:90286;width:3943;height:326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" filled="f" stroked="f">
                  <v:path arrowok="t"/>
                  <v:textbox inset="0,0,0,0">
                    <w:txbxContent>
                      <w:p w14:paraId="4F601628" w14:textId="77777777" w:rsidR="0089354C" w:rsidRDefault="00792858">
                        <w:r>
                          <w:rPr>
                            <w:rFonts w:ascii="Gill Sans MT" w:eastAsia="Gill Sans MT" w:hAnsi="Gill Sans MT" w:cs="Gill Sans MT"/>
                            <w:b/>
                            <w:color w:val="7E7E7E"/>
                            <w:sz w:val="42"/>
                          </w:rPr>
                          <w:t>Us</w:t>
                        </w:r>
                      </w:p>
                    </w:txbxContent>
                  </v:textbox>
                </v:rect>
                <v:rect id="Rectangle 4974" o:spid="_x0000_s1160" style="position:absolute;left:24554;top:90286;width:986;height:326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" filled="f" stroked="f">
                  <v:path arrowok="t"/>
                  <v:textbox inset="0,0,0,0">
                    <w:txbxContent>
                      <w:p w14:paraId="6AD51F1F" w14:textId="77777777" w:rsidR="0089354C" w:rsidRDefault="00792858">
                        <w:r>
                          <w:rPr>
                            <w:rFonts w:ascii="Gill Sans MT" w:eastAsia="Gill Sans MT" w:hAnsi="Gill Sans MT" w:cs="Gill Sans MT"/>
                            <w:b/>
                            <w:sz w:val="42"/>
                          </w:rPr>
                          <w:t xml:space="preserve"> </w:t>
                        </w:r>
                      </w:p>
                    </w:txbxContent>
                  </v:textbox>
                </v:rect>
                <w10:wrap type="topAndBottom" anchorx="page" anchory="page"/>
              </v:group>
            </w:pict>
          </mc:Fallback>
        </mc:AlternateContent>
      </w:r>
    </w:p>
    <w:sectPr w:rsidR="0089354C">
      <w:footerReference w:type="default" r:id="rId4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F4B2B8" w14:textId="77777777" w:rsidR="00C25C71" w:rsidRDefault="00C25C71">
      <w:pPr>
        <w:spacing w:after="0" w:line="240" w:lineRule="auto"/>
      </w:pPr>
      <w:r>
        <w:separator/>
      </w:r>
    </w:p>
  </w:endnote>
  <w:endnote w:type="continuationSeparator" w:id="0">
    <w:p w14:paraId="025C32BF" w14:textId="77777777" w:rsidR="00C25C71" w:rsidRDefault="00C25C71">
      <w:pPr>
        <w:spacing w:after="0" w:line="240" w:lineRule="auto"/>
      </w:pPr>
      <w:r>
        <w:continuationSeparator/>
      </w:r>
    </w:p>
  </w:endnote>
  <w:endnote w:type="continuationNotice" w:id="1">
    <w:p w14:paraId="565EE84D" w14:textId="77777777" w:rsidR="00C25C71" w:rsidRDefault="00C25C7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venir Next">
    <w:altName w:val="Calibri"/>
    <w:panose1 w:val="020B0503020202020204"/>
    <w:charset w:val="00"/>
    <w:family w:val="swiss"/>
    <w:pitch w:val="variable"/>
    <w:sig w:usb0="8000002F" w:usb1="5000204A" w:usb2="00000000" w:usb3="00000000" w:csb0="0000009B" w:csb1="00000000"/>
  </w:font>
  <w:font w:name="Gill Sans MT">
    <w:panose1 w:val="020B0502020104020203"/>
    <w:charset w:val="4D"/>
    <w:family w:val="swiss"/>
    <w:pitch w:val="variable"/>
    <w:sig w:usb0="00000003" w:usb1="00000000" w:usb2="00000000" w:usb3="00000000" w:csb0="00000003" w:csb1="00000000"/>
  </w:font>
  <w:font w:name="Avenir Book">
    <w:altName w:val="Tw Cen MT"/>
    <w:panose1 w:val="02000503020000020003"/>
    <w:charset w:val="00"/>
    <w:family w:val="auto"/>
    <w:pitch w:val="variable"/>
    <w:sig w:usb0="800000AF" w:usb1="5000204A" w:usb2="00000000" w:usb3="00000000" w:csb0="0000009B" w:csb1="00000000"/>
  </w:font>
  <w:font w:name="Cambria">
    <w:panose1 w:val="02040503050406030204"/>
    <w:charset w:val="00"/>
    <w:family w:val="roman"/>
    <w:pitch w:val="variable"/>
    <w:sig w:usb0="E00002FF" w:usb1="400004FF" w:usb2="00000000" w:usb3="00000000" w:csb0="0000019F" w:csb1="00000000"/>
  </w:font>
  <w:font w:name="Montserrat">
    <w:panose1 w:val="00000500000000000000"/>
    <w:charset w:val="00"/>
    <w:family w:val="auto"/>
    <w:pitch w:val="variable"/>
    <w:sig w:usb0="2000020F" w:usb1="00000003" w:usb2="00000000" w:usb3="00000000" w:csb0="00000197" w:csb1="00000000"/>
  </w:font>
  <w:font w:name="Avenir Next LT Pro Regular">
    <w:panose1 w:val="020B0503020202020204"/>
    <w:charset w:val="00"/>
    <w:family w:val="roman"/>
    <w:notTrueType/>
    <w:pitch w:val="default"/>
  </w:font>
  <w:font w:name="Trebuchet MS">
    <w:panose1 w:val="020B0603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084B65" w14:textId="362A017C" w:rsidR="00240CFF" w:rsidRDefault="002A0012">
    <w:pPr>
      <w:spacing w:after="0"/>
      <w:ind w:right="-431"/>
    </w:pPr>
    <w:r>
      <w:rPr>
        <w:noProof/>
      </w:rPr>
      <mc:AlternateContent>
        <mc:Choice Requires="wpg">
          <w:drawing>
            <wp:anchor distT="0" distB="0" distL="114300" distR="114300" simplePos="0" relativeHeight="251659264" behindDoc="0" locked="0" layoutInCell="1" allowOverlap="1" wp14:anchorId="3BF49855">
              <wp:simplePos x="0" y="0"/>
              <wp:positionH relativeFrom="page">
                <wp:posOffset>133985</wp:posOffset>
              </wp:positionH>
              <wp:positionV relativeFrom="page">
                <wp:posOffset>9422765</wp:posOffset>
              </wp:positionV>
              <wp:extent cx="7638415" cy="635635"/>
              <wp:effectExtent l="0" t="0" r="0" b="0"/>
              <wp:wrapSquare wrapText="bothSides"/>
              <wp:docPr id="635077230" name="Group 2408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638415" cy="635635"/>
                        <a:chOff x="0" y="0"/>
                        <a:chExt cx="76384" cy="6356"/>
                      </a:xfrm>
                    </wpg:grpSpPr>
                    <wps:wsp>
                      <wps:cNvPr id="145174682" name="Shape 24843"/>
                      <wps:cNvSpPr>
                        <a:spLocks/>
                      </wps:cNvSpPr>
                      <wps:spPr bwMode="auto">
                        <a:xfrm>
                          <a:off x="12706" y="711"/>
                          <a:ext cx="63678" cy="5645"/>
                        </a:xfrm>
                        <a:custGeom>
                          <a:avLst/>
                          <a:gdLst>
                            <a:gd name="T0" fmla="*/ 0 w 6367780"/>
                            <a:gd name="T1" fmla="*/ 0 h 564515"/>
                            <a:gd name="T2" fmla="*/ 6367780 w 6367780"/>
                            <a:gd name="T3" fmla="*/ 0 h 564515"/>
                            <a:gd name="T4" fmla="*/ 6367780 w 6367780"/>
                            <a:gd name="T5" fmla="*/ 564515 h 564515"/>
                            <a:gd name="T6" fmla="*/ 0 w 6367780"/>
                            <a:gd name="T7" fmla="*/ 564515 h 564515"/>
                            <a:gd name="T8" fmla="*/ 0 w 6367780"/>
                            <a:gd name="T9" fmla="*/ 0 h 564515"/>
                            <a:gd name="T10" fmla="*/ 0 w 6367780"/>
                            <a:gd name="T11" fmla="*/ 0 h 564515"/>
                            <a:gd name="T12" fmla="*/ 6367780 w 6367780"/>
                            <a:gd name="T13" fmla="*/ 564515 h 564515"/>
                          </a:gdLst>
                          <a:ahLst/>
                          <a:cxnLst>
                            <a:cxn ang="0">
                              <a:pos x="T0" y="T1"/>
                            </a:cxn>
                            <a:cxn ang="0">
                              <a:pos x="T2" y="T3"/>
                            </a:cxn>
                            <a:cxn ang="0">
                              <a:pos x="T4" y="T5"/>
                            </a:cxn>
                            <a:cxn ang="0">
                              <a:pos x="T6" y="T7"/>
                            </a:cxn>
                            <a:cxn ang="0">
                              <a:pos x="T8" y="T9"/>
                            </a:cxn>
                          </a:cxnLst>
                          <a:rect l="T10" t="T11" r="T12" b="T13"/>
                          <a:pathLst>
                            <a:path w="6367780" h="564515">
                              <a:moveTo>
                                <a:pt x="0" y="0"/>
                              </a:moveTo>
                              <a:lnTo>
                                <a:pt x="6367780" y="0"/>
                              </a:lnTo>
                              <a:lnTo>
                                <a:pt x="6367780" y="564515"/>
                              </a:lnTo>
                              <a:lnTo>
                                <a:pt x="0" y="564515"/>
                              </a:lnTo>
                              <a:lnTo>
                                <a:pt x="0" y="0"/>
                              </a:lnTo>
                            </a:path>
                          </a:pathLst>
                        </a:custGeom>
                        <a:solidFill>
                          <a:srgbClr val="0D4863"/>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52415724" name="Shape 24082"/>
                      <wps:cNvSpPr>
                        <a:spLocks/>
                      </wps:cNvSpPr>
                      <wps:spPr bwMode="auto">
                        <a:xfrm>
                          <a:off x="1206" y="0"/>
                          <a:ext cx="21323" cy="6356"/>
                        </a:xfrm>
                        <a:custGeom>
                          <a:avLst/>
                          <a:gdLst>
                            <a:gd name="T0" fmla="*/ 1082675 w 2132330"/>
                            <a:gd name="T1" fmla="*/ 0 h 635633"/>
                            <a:gd name="T2" fmla="*/ 1132840 w 2132330"/>
                            <a:gd name="T3" fmla="*/ 635 h 635633"/>
                            <a:gd name="T4" fmla="*/ 1182370 w 2132330"/>
                            <a:gd name="T5" fmla="*/ 3175 h 635633"/>
                            <a:gd name="T6" fmla="*/ 1231265 w 2132330"/>
                            <a:gd name="T7" fmla="*/ 6350 h 635633"/>
                            <a:gd name="T8" fmla="*/ 1280160 w 2132330"/>
                            <a:gd name="T9" fmla="*/ 11430 h 635633"/>
                            <a:gd name="T10" fmla="*/ 1328420 w 2132330"/>
                            <a:gd name="T11" fmla="*/ 17780 h 635633"/>
                            <a:gd name="T12" fmla="*/ 1376680 w 2132330"/>
                            <a:gd name="T13" fmla="*/ 25400 h 635633"/>
                            <a:gd name="T14" fmla="*/ 1424940 w 2132330"/>
                            <a:gd name="T15" fmla="*/ 34925 h 635633"/>
                            <a:gd name="T16" fmla="*/ 1472565 w 2132330"/>
                            <a:gd name="T17" fmla="*/ 46355 h 635633"/>
                            <a:gd name="T18" fmla="*/ 1520190 w 2132330"/>
                            <a:gd name="T19" fmla="*/ 59055 h 635633"/>
                            <a:gd name="T20" fmla="*/ 1567180 w 2132330"/>
                            <a:gd name="T21" fmla="*/ 74295 h 635633"/>
                            <a:gd name="T22" fmla="*/ 1614805 w 2132330"/>
                            <a:gd name="T23" fmla="*/ 90170 h 635633"/>
                            <a:gd name="T24" fmla="*/ 1661795 w 2132330"/>
                            <a:gd name="T25" fmla="*/ 108585 h 635633"/>
                            <a:gd name="T26" fmla="*/ 1708785 w 2132330"/>
                            <a:gd name="T27" fmla="*/ 128905 h 635633"/>
                            <a:gd name="T28" fmla="*/ 1755775 w 2132330"/>
                            <a:gd name="T29" fmla="*/ 151130 h 635633"/>
                            <a:gd name="T30" fmla="*/ 1802765 w 2132330"/>
                            <a:gd name="T31" fmla="*/ 175260 h 635633"/>
                            <a:gd name="T32" fmla="*/ 1849755 w 2132330"/>
                            <a:gd name="T33" fmla="*/ 201295 h 635633"/>
                            <a:gd name="T34" fmla="*/ 1891030 w 2132330"/>
                            <a:gd name="T35" fmla="*/ 226060 h 635633"/>
                            <a:gd name="T36" fmla="*/ 1931035 w 2132330"/>
                            <a:gd name="T37" fmla="*/ 253365 h 635633"/>
                            <a:gd name="T38" fmla="*/ 1969135 w 2132330"/>
                            <a:gd name="T39" fmla="*/ 282575 h 635633"/>
                            <a:gd name="T40" fmla="*/ 2005330 w 2132330"/>
                            <a:gd name="T41" fmla="*/ 314325 h 635633"/>
                            <a:gd name="T42" fmla="*/ 2038350 w 2132330"/>
                            <a:gd name="T43" fmla="*/ 348615 h 635633"/>
                            <a:gd name="T44" fmla="*/ 2068195 w 2132330"/>
                            <a:gd name="T45" fmla="*/ 384810 h 635633"/>
                            <a:gd name="T46" fmla="*/ 2092960 w 2132330"/>
                            <a:gd name="T47" fmla="*/ 423545 h 635633"/>
                            <a:gd name="T48" fmla="*/ 2112645 w 2132330"/>
                            <a:gd name="T49" fmla="*/ 464820 h 635633"/>
                            <a:gd name="T50" fmla="*/ 2125980 w 2132330"/>
                            <a:gd name="T51" fmla="*/ 508635 h 635633"/>
                            <a:gd name="T52" fmla="*/ 2132330 w 2132330"/>
                            <a:gd name="T53" fmla="*/ 554354 h 635633"/>
                            <a:gd name="T54" fmla="*/ 2131060 w 2132330"/>
                            <a:gd name="T55" fmla="*/ 602614 h 635633"/>
                            <a:gd name="T56" fmla="*/ 2124710 w 2132330"/>
                            <a:gd name="T57" fmla="*/ 635633 h 635633"/>
                            <a:gd name="T58" fmla="*/ 0 w 2132330"/>
                            <a:gd name="T59" fmla="*/ 635633 h 635633"/>
                            <a:gd name="T60" fmla="*/ 24130 w 2132330"/>
                            <a:gd name="T61" fmla="*/ 558164 h 635633"/>
                            <a:gd name="T62" fmla="*/ 41275 w 2132330"/>
                            <a:gd name="T63" fmla="*/ 513079 h 635633"/>
                            <a:gd name="T64" fmla="*/ 60325 w 2132330"/>
                            <a:gd name="T65" fmla="*/ 469265 h 635633"/>
                            <a:gd name="T66" fmla="*/ 81915 w 2132330"/>
                            <a:gd name="T67" fmla="*/ 426085 h 635633"/>
                            <a:gd name="T68" fmla="*/ 106045 w 2132330"/>
                            <a:gd name="T69" fmla="*/ 384810 h 635633"/>
                            <a:gd name="T70" fmla="*/ 132715 w 2132330"/>
                            <a:gd name="T71" fmla="*/ 345440 h 635633"/>
                            <a:gd name="T72" fmla="*/ 161290 w 2132330"/>
                            <a:gd name="T73" fmla="*/ 307975 h 635633"/>
                            <a:gd name="T74" fmla="*/ 192405 w 2132330"/>
                            <a:gd name="T75" fmla="*/ 271780 h 635633"/>
                            <a:gd name="T76" fmla="*/ 225425 w 2132330"/>
                            <a:gd name="T77" fmla="*/ 238125 h 635633"/>
                            <a:gd name="T78" fmla="*/ 260985 w 2132330"/>
                            <a:gd name="T79" fmla="*/ 207010 h 635633"/>
                            <a:gd name="T80" fmla="*/ 299720 w 2132330"/>
                            <a:gd name="T81" fmla="*/ 178435 h 635633"/>
                            <a:gd name="T82" fmla="*/ 341630 w 2132330"/>
                            <a:gd name="T83" fmla="*/ 151130 h 635633"/>
                            <a:gd name="T84" fmla="*/ 385445 w 2132330"/>
                            <a:gd name="T85" fmla="*/ 127635 h 635633"/>
                            <a:gd name="T86" fmla="*/ 431165 w 2132330"/>
                            <a:gd name="T87" fmla="*/ 106680 h 635633"/>
                            <a:gd name="T88" fmla="*/ 478155 w 2132330"/>
                            <a:gd name="T89" fmla="*/ 88265 h 635633"/>
                            <a:gd name="T90" fmla="*/ 525780 w 2132330"/>
                            <a:gd name="T91" fmla="*/ 72390 h 635633"/>
                            <a:gd name="T92" fmla="*/ 574040 w 2132330"/>
                            <a:gd name="T93" fmla="*/ 59055 h 635633"/>
                            <a:gd name="T94" fmla="*/ 623570 w 2132330"/>
                            <a:gd name="T95" fmla="*/ 46990 h 635633"/>
                            <a:gd name="T96" fmla="*/ 673100 w 2132330"/>
                            <a:gd name="T97" fmla="*/ 37465 h 635633"/>
                            <a:gd name="T98" fmla="*/ 723265 w 2132330"/>
                            <a:gd name="T99" fmla="*/ 29210 h 635633"/>
                            <a:gd name="T100" fmla="*/ 773430 w 2132330"/>
                            <a:gd name="T101" fmla="*/ 21590 h 635633"/>
                            <a:gd name="T102" fmla="*/ 826135 w 2132330"/>
                            <a:gd name="T103" fmla="*/ 15240 h 635633"/>
                            <a:gd name="T104" fmla="*/ 878840 w 2132330"/>
                            <a:gd name="T105" fmla="*/ 10160 h 635633"/>
                            <a:gd name="T106" fmla="*/ 930275 w 2132330"/>
                            <a:gd name="T107" fmla="*/ 5715 h 635633"/>
                            <a:gd name="T108" fmla="*/ 981710 w 2132330"/>
                            <a:gd name="T109" fmla="*/ 2540 h 635633"/>
                            <a:gd name="T110" fmla="*/ 1032510 w 2132330"/>
                            <a:gd name="T111" fmla="*/ 635 h 635633"/>
                            <a:gd name="T112" fmla="*/ 1082675 w 2132330"/>
                            <a:gd name="T113" fmla="*/ 0 h 635633"/>
                            <a:gd name="T114" fmla="*/ 0 w 2132330"/>
                            <a:gd name="T115" fmla="*/ 0 h 635633"/>
                            <a:gd name="T116" fmla="*/ 2132330 w 2132330"/>
                            <a:gd name="T117" fmla="*/ 635633 h 63563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Lst>
                          <a:rect l="T114" t="T115" r="T116" b="T117"/>
                          <a:pathLst>
                            <a:path w="2132330" h="635633">
                              <a:moveTo>
                                <a:pt x="1082675" y="0"/>
                              </a:moveTo>
                              <a:lnTo>
                                <a:pt x="1132840" y="635"/>
                              </a:lnTo>
                              <a:lnTo>
                                <a:pt x="1182370" y="3175"/>
                              </a:lnTo>
                              <a:lnTo>
                                <a:pt x="1231265" y="6350"/>
                              </a:lnTo>
                              <a:lnTo>
                                <a:pt x="1280160" y="11430"/>
                              </a:lnTo>
                              <a:lnTo>
                                <a:pt x="1328420" y="17780"/>
                              </a:lnTo>
                              <a:lnTo>
                                <a:pt x="1376680" y="25400"/>
                              </a:lnTo>
                              <a:lnTo>
                                <a:pt x="1424940" y="34925"/>
                              </a:lnTo>
                              <a:lnTo>
                                <a:pt x="1472565" y="46355"/>
                              </a:lnTo>
                              <a:lnTo>
                                <a:pt x="1520190" y="59055"/>
                              </a:lnTo>
                              <a:lnTo>
                                <a:pt x="1567180" y="74295"/>
                              </a:lnTo>
                              <a:lnTo>
                                <a:pt x="1614805" y="90170"/>
                              </a:lnTo>
                              <a:lnTo>
                                <a:pt x="1661795" y="108585"/>
                              </a:lnTo>
                              <a:lnTo>
                                <a:pt x="1708785" y="128905"/>
                              </a:lnTo>
                              <a:lnTo>
                                <a:pt x="1755775" y="151130"/>
                              </a:lnTo>
                              <a:lnTo>
                                <a:pt x="1802765" y="175260"/>
                              </a:lnTo>
                              <a:lnTo>
                                <a:pt x="1849755" y="201295"/>
                              </a:lnTo>
                              <a:lnTo>
                                <a:pt x="1891030" y="226060"/>
                              </a:lnTo>
                              <a:lnTo>
                                <a:pt x="1931035" y="253365"/>
                              </a:lnTo>
                              <a:lnTo>
                                <a:pt x="1969135" y="282575"/>
                              </a:lnTo>
                              <a:lnTo>
                                <a:pt x="2005330" y="314325"/>
                              </a:lnTo>
                              <a:lnTo>
                                <a:pt x="2038350" y="348615"/>
                              </a:lnTo>
                              <a:lnTo>
                                <a:pt x="2068195" y="384810"/>
                              </a:lnTo>
                              <a:lnTo>
                                <a:pt x="2092960" y="423545"/>
                              </a:lnTo>
                              <a:lnTo>
                                <a:pt x="2112645" y="464820"/>
                              </a:lnTo>
                              <a:lnTo>
                                <a:pt x="2125980" y="508635"/>
                              </a:lnTo>
                              <a:lnTo>
                                <a:pt x="2132330" y="554354"/>
                              </a:lnTo>
                              <a:lnTo>
                                <a:pt x="2131060" y="602614"/>
                              </a:lnTo>
                              <a:lnTo>
                                <a:pt x="2124710" y="635633"/>
                              </a:lnTo>
                              <a:lnTo>
                                <a:pt x="0" y="635633"/>
                              </a:lnTo>
                              <a:lnTo>
                                <a:pt x="24130" y="558164"/>
                              </a:lnTo>
                              <a:lnTo>
                                <a:pt x="41275" y="513079"/>
                              </a:lnTo>
                              <a:lnTo>
                                <a:pt x="60325" y="469265"/>
                              </a:lnTo>
                              <a:lnTo>
                                <a:pt x="81915" y="426085"/>
                              </a:lnTo>
                              <a:lnTo>
                                <a:pt x="106045" y="384810"/>
                              </a:lnTo>
                              <a:lnTo>
                                <a:pt x="132715" y="345440"/>
                              </a:lnTo>
                              <a:lnTo>
                                <a:pt x="161290" y="307975"/>
                              </a:lnTo>
                              <a:lnTo>
                                <a:pt x="192405" y="271780"/>
                              </a:lnTo>
                              <a:lnTo>
                                <a:pt x="225425" y="238125"/>
                              </a:lnTo>
                              <a:lnTo>
                                <a:pt x="260985" y="207010"/>
                              </a:lnTo>
                              <a:lnTo>
                                <a:pt x="299720" y="178435"/>
                              </a:lnTo>
                              <a:lnTo>
                                <a:pt x="341630" y="151130"/>
                              </a:lnTo>
                              <a:lnTo>
                                <a:pt x="385445" y="127635"/>
                              </a:lnTo>
                              <a:lnTo>
                                <a:pt x="431165" y="106680"/>
                              </a:lnTo>
                              <a:lnTo>
                                <a:pt x="478155" y="88265"/>
                              </a:lnTo>
                              <a:lnTo>
                                <a:pt x="525780" y="72390"/>
                              </a:lnTo>
                              <a:lnTo>
                                <a:pt x="574040" y="59055"/>
                              </a:lnTo>
                              <a:lnTo>
                                <a:pt x="623570" y="46990"/>
                              </a:lnTo>
                              <a:lnTo>
                                <a:pt x="673100" y="37465"/>
                              </a:lnTo>
                              <a:lnTo>
                                <a:pt x="723265" y="29210"/>
                              </a:lnTo>
                              <a:lnTo>
                                <a:pt x="773430" y="21590"/>
                              </a:lnTo>
                              <a:lnTo>
                                <a:pt x="826135" y="15240"/>
                              </a:lnTo>
                              <a:lnTo>
                                <a:pt x="878840" y="10160"/>
                              </a:lnTo>
                              <a:lnTo>
                                <a:pt x="930275" y="5715"/>
                              </a:lnTo>
                              <a:lnTo>
                                <a:pt x="981710" y="2540"/>
                              </a:lnTo>
                              <a:lnTo>
                                <a:pt x="1032510" y="635"/>
                              </a:lnTo>
                              <a:lnTo>
                                <a:pt x="1082675" y="0"/>
                              </a:lnTo>
                              <a:close/>
                            </a:path>
                          </a:pathLst>
                        </a:custGeom>
                        <a:solidFill>
                          <a:srgbClr val="BBEBEE"/>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456816766" name="Shape 24083"/>
                      <wps:cNvSpPr>
                        <a:spLocks/>
                      </wps:cNvSpPr>
                      <wps:spPr bwMode="auto">
                        <a:xfrm>
                          <a:off x="0" y="165"/>
                          <a:ext cx="21126" cy="6191"/>
                        </a:xfrm>
                        <a:custGeom>
                          <a:avLst/>
                          <a:gdLst>
                            <a:gd name="T0" fmla="*/ 1092835 w 2112645"/>
                            <a:gd name="T1" fmla="*/ 0 h 619123"/>
                            <a:gd name="T2" fmla="*/ 1142365 w 2112645"/>
                            <a:gd name="T3" fmla="*/ 635 h 619123"/>
                            <a:gd name="T4" fmla="*/ 1191260 w 2112645"/>
                            <a:gd name="T5" fmla="*/ 1905 h 619123"/>
                            <a:gd name="T6" fmla="*/ 1240155 w 2112645"/>
                            <a:gd name="T7" fmla="*/ 5080 h 619123"/>
                            <a:gd name="T8" fmla="*/ 1289050 w 2112645"/>
                            <a:gd name="T9" fmla="*/ 9525 h 619123"/>
                            <a:gd name="T10" fmla="*/ 1337310 w 2112645"/>
                            <a:gd name="T11" fmla="*/ 15875 h 619123"/>
                            <a:gd name="T12" fmla="*/ 1385570 w 2112645"/>
                            <a:gd name="T13" fmla="*/ 23495 h 619123"/>
                            <a:gd name="T14" fmla="*/ 1433830 w 2112645"/>
                            <a:gd name="T15" fmla="*/ 33020 h 619123"/>
                            <a:gd name="T16" fmla="*/ 1482090 w 2112645"/>
                            <a:gd name="T17" fmla="*/ 43815 h 619123"/>
                            <a:gd name="T18" fmla="*/ 1529715 w 2112645"/>
                            <a:gd name="T19" fmla="*/ 57150 h 619123"/>
                            <a:gd name="T20" fmla="*/ 1577975 w 2112645"/>
                            <a:gd name="T21" fmla="*/ 71755 h 619123"/>
                            <a:gd name="T22" fmla="*/ 1625600 w 2112645"/>
                            <a:gd name="T23" fmla="*/ 88265 h 619123"/>
                            <a:gd name="T24" fmla="*/ 1673225 w 2112645"/>
                            <a:gd name="T25" fmla="*/ 106680 h 619123"/>
                            <a:gd name="T26" fmla="*/ 1721485 w 2112645"/>
                            <a:gd name="T27" fmla="*/ 127000 h 619123"/>
                            <a:gd name="T28" fmla="*/ 1769110 w 2112645"/>
                            <a:gd name="T29" fmla="*/ 149225 h 619123"/>
                            <a:gd name="T30" fmla="*/ 1817370 w 2112645"/>
                            <a:gd name="T31" fmla="*/ 173990 h 619123"/>
                            <a:gd name="T32" fmla="*/ 1858645 w 2112645"/>
                            <a:gd name="T33" fmla="*/ 196850 h 619123"/>
                            <a:gd name="T34" fmla="*/ 1899920 w 2112645"/>
                            <a:gd name="T35" fmla="*/ 222885 h 619123"/>
                            <a:gd name="T36" fmla="*/ 1939290 w 2112645"/>
                            <a:gd name="T37" fmla="*/ 250825 h 619123"/>
                            <a:gd name="T38" fmla="*/ 1976755 w 2112645"/>
                            <a:gd name="T39" fmla="*/ 280670 h 619123"/>
                            <a:gd name="T40" fmla="*/ 2011045 w 2112645"/>
                            <a:gd name="T41" fmla="*/ 313690 h 619123"/>
                            <a:gd name="T42" fmla="*/ 2042160 w 2112645"/>
                            <a:gd name="T43" fmla="*/ 349250 h 619123"/>
                            <a:gd name="T44" fmla="*/ 2068195 w 2112645"/>
                            <a:gd name="T45" fmla="*/ 386715 h 619123"/>
                            <a:gd name="T46" fmla="*/ 2089150 w 2112645"/>
                            <a:gd name="T47" fmla="*/ 427355 h 619123"/>
                            <a:gd name="T48" fmla="*/ 2104390 w 2112645"/>
                            <a:gd name="T49" fmla="*/ 469900 h 619123"/>
                            <a:gd name="T50" fmla="*/ 2112645 w 2112645"/>
                            <a:gd name="T51" fmla="*/ 515619 h 619123"/>
                            <a:gd name="T52" fmla="*/ 2112645 w 2112645"/>
                            <a:gd name="T53" fmla="*/ 563879 h 619123"/>
                            <a:gd name="T54" fmla="*/ 2105660 w 2112645"/>
                            <a:gd name="T55" fmla="*/ 611504 h 619123"/>
                            <a:gd name="T56" fmla="*/ 2103120 w 2112645"/>
                            <a:gd name="T57" fmla="*/ 619123 h 619123"/>
                            <a:gd name="T58" fmla="*/ 0 w 2112645"/>
                            <a:gd name="T59" fmla="*/ 619123 h 619123"/>
                            <a:gd name="T60" fmla="*/ 5715 w 2112645"/>
                            <a:gd name="T61" fmla="*/ 598804 h 619123"/>
                            <a:gd name="T62" fmla="*/ 20955 w 2112645"/>
                            <a:gd name="T63" fmla="*/ 553084 h 619123"/>
                            <a:gd name="T64" fmla="*/ 38735 w 2112645"/>
                            <a:gd name="T65" fmla="*/ 508634 h 619123"/>
                            <a:gd name="T66" fmla="*/ 59055 w 2112645"/>
                            <a:gd name="T67" fmla="*/ 464820 h 619123"/>
                            <a:gd name="T68" fmla="*/ 81280 w 2112645"/>
                            <a:gd name="T69" fmla="*/ 422910 h 619123"/>
                            <a:gd name="T70" fmla="*/ 106045 w 2112645"/>
                            <a:gd name="T71" fmla="*/ 382270 h 619123"/>
                            <a:gd name="T72" fmla="*/ 133350 w 2112645"/>
                            <a:gd name="T73" fmla="*/ 343535 h 619123"/>
                            <a:gd name="T74" fmla="*/ 163195 w 2112645"/>
                            <a:gd name="T75" fmla="*/ 306705 h 619123"/>
                            <a:gd name="T76" fmla="*/ 194945 w 2112645"/>
                            <a:gd name="T77" fmla="*/ 271780 h 619123"/>
                            <a:gd name="T78" fmla="*/ 229870 w 2112645"/>
                            <a:gd name="T79" fmla="*/ 239395 h 619123"/>
                            <a:gd name="T80" fmla="*/ 266700 w 2112645"/>
                            <a:gd name="T81" fmla="*/ 208915 h 619123"/>
                            <a:gd name="T82" fmla="*/ 307975 w 2112645"/>
                            <a:gd name="T83" fmla="*/ 180340 h 619123"/>
                            <a:gd name="T84" fmla="*/ 351155 w 2112645"/>
                            <a:gd name="T85" fmla="*/ 154940 h 619123"/>
                            <a:gd name="T86" fmla="*/ 395605 w 2112645"/>
                            <a:gd name="T87" fmla="*/ 132080 h 619123"/>
                            <a:gd name="T88" fmla="*/ 441960 w 2112645"/>
                            <a:gd name="T89" fmla="*/ 112395 h 619123"/>
                            <a:gd name="T90" fmla="*/ 488950 w 2112645"/>
                            <a:gd name="T91" fmla="*/ 94615 h 619123"/>
                            <a:gd name="T92" fmla="*/ 537210 w 2112645"/>
                            <a:gd name="T93" fmla="*/ 79375 h 619123"/>
                            <a:gd name="T94" fmla="*/ 586105 w 2112645"/>
                            <a:gd name="T95" fmla="*/ 65405 h 619123"/>
                            <a:gd name="T96" fmla="*/ 635000 w 2112645"/>
                            <a:gd name="T97" fmla="*/ 53975 h 619123"/>
                            <a:gd name="T98" fmla="*/ 684530 w 2112645"/>
                            <a:gd name="T99" fmla="*/ 43815 h 619123"/>
                            <a:gd name="T100" fmla="*/ 734695 w 2112645"/>
                            <a:gd name="T101" fmla="*/ 34925 h 619123"/>
                            <a:gd name="T102" fmla="*/ 787400 w 2112645"/>
                            <a:gd name="T103" fmla="*/ 26670 h 619123"/>
                            <a:gd name="T104" fmla="*/ 839470 w 2112645"/>
                            <a:gd name="T105" fmla="*/ 19050 h 619123"/>
                            <a:gd name="T106" fmla="*/ 890905 w 2112645"/>
                            <a:gd name="T107" fmla="*/ 12700 h 619123"/>
                            <a:gd name="T108" fmla="*/ 941705 w 2112645"/>
                            <a:gd name="T109" fmla="*/ 7620 h 619123"/>
                            <a:gd name="T110" fmla="*/ 992505 w 2112645"/>
                            <a:gd name="T111" fmla="*/ 3810 h 619123"/>
                            <a:gd name="T112" fmla="*/ 1042670 w 2112645"/>
                            <a:gd name="T113" fmla="*/ 1270 h 619123"/>
                            <a:gd name="T114" fmla="*/ 1092835 w 2112645"/>
                            <a:gd name="T115" fmla="*/ 0 h 619123"/>
                            <a:gd name="T116" fmla="*/ 0 w 2112645"/>
                            <a:gd name="T117" fmla="*/ 0 h 619123"/>
                            <a:gd name="T118" fmla="*/ 2112645 w 2112645"/>
                            <a:gd name="T119" fmla="*/ 619123 h 61912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Lst>
                          <a:rect l="T116" t="T117" r="T118" b="T119"/>
                          <a:pathLst>
                            <a:path w="2112645" h="619123">
                              <a:moveTo>
                                <a:pt x="1092835" y="0"/>
                              </a:moveTo>
                              <a:lnTo>
                                <a:pt x="1142365" y="635"/>
                              </a:lnTo>
                              <a:lnTo>
                                <a:pt x="1191260" y="1905"/>
                              </a:lnTo>
                              <a:lnTo>
                                <a:pt x="1240155" y="5080"/>
                              </a:lnTo>
                              <a:lnTo>
                                <a:pt x="1289050" y="9525"/>
                              </a:lnTo>
                              <a:lnTo>
                                <a:pt x="1337310" y="15875"/>
                              </a:lnTo>
                              <a:lnTo>
                                <a:pt x="1385570" y="23495"/>
                              </a:lnTo>
                              <a:lnTo>
                                <a:pt x="1433830" y="33020"/>
                              </a:lnTo>
                              <a:lnTo>
                                <a:pt x="1482090" y="43815"/>
                              </a:lnTo>
                              <a:lnTo>
                                <a:pt x="1529715" y="57150"/>
                              </a:lnTo>
                              <a:lnTo>
                                <a:pt x="1577975" y="71755"/>
                              </a:lnTo>
                              <a:lnTo>
                                <a:pt x="1625600" y="88265"/>
                              </a:lnTo>
                              <a:lnTo>
                                <a:pt x="1673225" y="106680"/>
                              </a:lnTo>
                              <a:lnTo>
                                <a:pt x="1721485" y="127000"/>
                              </a:lnTo>
                              <a:lnTo>
                                <a:pt x="1769110" y="149225"/>
                              </a:lnTo>
                              <a:lnTo>
                                <a:pt x="1817370" y="173990"/>
                              </a:lnTo>
                              <a:lnTo>
                                <a:pt x="1858645" y="196850"/>
                              </a:lnTo>
                              <a:lnTo>
                                <a:pt x="1899920" y="222885"/>
                              </a:lnTo>
                              <a:lnTo>
                                <a:pt x="1939290" y="250825"/>
                              </a:lnTo>
                              <a:lnTo>
                                <a:pt x="1976755" y="280670"/>
                              </a:lnTo>
                              <a:lnTo>
                                <a:pt x="2011045" y="313690"/>
                              </a:lnTo>
                              <a:lnTo>
                                <a:pt x="2042160" y="349250"/>
                              </a:lnTo>
                              <a:lnTo>
                                <a:pt x="2068195" y="386715"/>
                              </a:lnTo>
                              <a:lnTo>
                                <a:pt x="2089150" y="427355"/>
                              </a:lnTo>
                              <a:lnTo>
                                <a:pt x="2104390" y="469900"/>
                              </a:lnTo>
                              <a:lnTo>
                                <a:pt x="2112645" y="515619"/>
                              </a:lnTo>
                              <a:lnTo>
                                <a:pt x="2112645" y="563879"/>
                              </a:lnTo>
                              <a:lnTo>
                                <a:pt x="2105660" y="611504"/>
                              </a:lnTo>
                              <a:lnTo>
                                <a:pt x="2103120" y="619123"/>
                              </a:lnTo>
                              <a:lnTo>
                                <a:pt x="0" y="619123"/>
                              </a:lnTo>
                              <a:lnTo>
                                <a:pt x="5715" y="598804"/>
                              </a:lnTo>
                              <a:lnTo>
                                <a:pt x="20955" y="553084"/>
                              </a:lnTo>
                              <a:lnTo>
                                <a:pt x="38735" y="508634"/>
                              </a:lnTo>
                              <a:lnTo>
                                <a:pt x="59055" y="464820"/>
                              </a:lnTo>
                              <a:lnTo>
                                <a:pt x="81280" y="422910"/>
                              </a:lnTo>
                              <a:lnTo>
                                <a:pt x="106045" y="382270"/>
                              </a:lnTo>
                              <a:lnTo>
                                <a:pt x="133350" y="343535"/>
                              </a:lnTo>
                              <a:lnTo>
                                <a:pt x="163195" y="306705"/>
                              </a:lnTo>
                              <a:lnTo>
                                <a:pt x="194945" y="271780"/>
                              </a:lnTo>
                              <a:lnTo>
                                <a:pt x="229870" y="239395"/>
                              </a:lnTo>
                              <a:lnTo>
                                <a:pt x="266700" y="208915"/>
                              </a:lnTo>
                              <a:lnTo>
                                <a:pt x="307975" y="180340"/>
                              </a:lnTo>
                              <a:lnTo>
                                <a:pt x="351155" y="154940"/>
                              </a:lnTo>
                              <a:lnTo>
                                <a:pt x="395605" y="132080"/>
                              </a:lnTo>
                              <a:lnTo>
                                <a:pt x="441960" y="112395"/>
                              </a:lnTo>
                              <a:lnTo>
                                <a:pt x="488950" y="94615"/>
                              </a:lnTo>
                              <a:lnTo>
                                <a:pt x="537210" y="79375"/>
                              </a:lnTo>
                              <a:lnTo>
                                <a:pt x="586105" y="65405"/>
                              </a:lnTo>
                              <a:lnTo>
                                <a:pt x="635000" y="53975"/>
                              </a:lnTo>
                              <a:lnTo>
                                <a:pt x="684530" y="43815"/>
                              </a:lnTo>
                              <a:lnTo>
                                <a:pt x="734695" y="34925"/>
                              </a:lnTo>
                              <a:lnTo>
                                <a:pt x="787400" y="26670"/>
                              </a:lnTo>
                              <a:lnTo>
                                <a:pt x="839470" y="19050"/>
                              </a:lnTo>
                              <a:lnTo>
                                <a:pt x="890905" y="12700"/>
                              </a:lnTo>
                              <a:lnTo>
                                <a:pt x="941705" y="7620"/>
                              </a:lnTo>
                              <a:lnTo>
                                <a:pt x="992505" y="3810"/>
                              </a:lnTo>
                              <a:lnTo>
                                <a:pt x="1042670" y="1270"/>
                              </a:lnTo>
                              <a:lnTo>
                                <a:pt x="1092835" y="0"/>
                              </a:lnTo>
                              <a:close/>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pic:pic xmlns:pic="http://schemas.openxmlformats.org/drawingml/2006/picture">
                      <pic:nvPicPr>
                        <pic:cNvPr id="823602572" name="Picture 24084"/>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190" y="2336"/>
                          <a:ext cx="16383" cy="2572"/>
                        </a:xfrm>
                        <a:prstGeom prst="rect">
                          <a:avLst/>
                        </a:prstGeom>
                        <a:noFill/>
                        <a:extLst>
                          <a:ext uri="{909E8E84-426E-40DD-AFC4-6F175D3DCCD1}">
                            <a14:hiddenFill xmlns:a14="http://schemas.microsoft.com/office/drawing/2010/main">
                              <a:solidFill>
                                <a:srgbClr val="FFFFFF"/>
                              </a:solidFill>
                            </a14:hiddenFill>
                          </a:ext>
                        </a:extLst>
                      </pic:spPr>
                    </pic:pic>
                    <wps:wsp>
                      <wps:cNvPr id="1058045063" name="Rectangle 24085"/>
                      <wps:cNvSpPr>
                        <a:spLocks/>
                      </wps:cNvSpPr>
                      <wps:spPr bwMode="auto">
                        <a:xfrm>
                          <a:off x="71032" y="2447"/>
                          <a:ext cx="1174" cy="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F7249D" w14:textId="77777777" w:rsidR="00240CFF" w:rsidRDefault="00240CFF">
                            <w:r>
                              <w:fldChar w:fldCharType="begin"/>
                            </w:r>
                            <w:r>
                              <w:instrText xml:space="preserve"> PAGE   \* MERGEFORMAT </w:instrText>
                            </w:r>
                            <w:r>
                              <w:fldChar w:fldCharType="separate"/>
                            </w:r>
                            <w:r>
                              <w:rPr>
                                <w:rFonts w:ascii="Arial" w:eastAsia="Arial" w:hAnsi="Arial" w:cs="Arial"/>
                                <w:b/>
                                <w:color w:val="FFFFFF"/>
                                <w:sz w:val="24"/>
                              </w:rPr>
                              <w:t>2</w:t>
                            </w:r>
                            <w:r>
                              <w:rPr>
                                <w:rFonts w:ascii="Arial" w:eastAsia="Arial" w:hAnsi="Arial" w:cs="Arial"/>
                                <w:b/>
                                <w:color w:val="FFFFFF"/>
                                <w:sz w:val="24"/>
                              </w:rPr>
                              <w:fldChar w:fldCharType="end"/>
                            </w:r>
                          </w:p>
                        </w:txbxContent>
                      </wps:txbx>
                      <wps:bodyPr rot="0" vert="horz" wrap="square" lIns="0" tIns="0" rIns="0" bIns="0" anchor="t" anchorCtr="0" upright="1">
                        <a:noAutofit/>
                      </wps:bodyPr>
                    </wps:wsp>
                    <wps:wsp>
                      <wps:cNvPr id="994939507" name="Rectangle 24086"/>
                      <wps:cNvSpPr>
                        <a:spLocks/>
                      </wps:cNvSpPr>
                      <wps:spPr bwMode="auto">
                        <a:xfrm>
                          <a:off x="71916" y="2447"/>
                          <a:ext cx="563" cy="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445328" w14:textId="77777777" w:rsidR="00240CFF" w:rsidRDefault="00240CFF">
                            <w:r>
                              <w:rPr>
                                <w:rFonts w:ascii="Arial" w:eastAsia="Arial" w:hAnsi="Arial" w:cs="Arial"/>
                                <w:b/>
                                <w:sz w:val="24"/>
                              </w:rPr>
                              <w:t xml:space="preserve"> </w:t>
                            </w:r>
                          </w:p>
                        </w:txbxContent>
                      </wps:txbx>
                      <wps:bodyPr rot="0" vert="horz" wrap="square" lIns="0" tIns="0" rIns="0" bIns="0" anchor="t" anchorCtr="0" upright="1">
                        <a:noAutofit/>
                      </wps:bodyPr>
                    </wps:wsp>
                    <wps:wsp>
                      <wps:cNvPr id="123525712" name="Rectangle 24087"/>
                      <wps:cNvSpPr>
                        <a:spLocks/>
                      </wps:cNvSpPr>
                      <wps:spPr bwMode="auto">
                        <a:xfrm>
                          <a:off x="25214" y="2813"/>
                          <a:ext cx="7289" cy="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37013F" w14:textId="77777777" w:rsidR="00240CFF" w:rsidRDefault="00240CFF">
                            <w:r>
                              <w:rPr>
                                <w:rFonts w:ascii="Arial" w:eastAsia="Arial" w:hAnsi="Arial" w:cs="Arial"/>
                                <w:b/>
                                <w:color w:val="FFFFFF"/>
                                <w:sz w:val="24"/>
                              </w:rPr>
                              <w:t>LESP.ca</w:t>
                            </w:r>
                          </w:p>
                        </w:txbxContent>
                      </wps:txbx>
                      <wps:bodyPr rot="0" vert="horz" wrap="square" lIns="0" tIns="0" rIns="0" bIns="0" anchor="t" anchorCtr="0" upright="1">
                        <a:noAutofit/>
                      </wps:bodyPr>
                    </wps:wsp>
                    <wps:wsp>
                      <wps:cNvPr id="949039631" name="Rectangle 24088"/>
                      <wps:cNvSpPr>
                        <a:spLocks/>
                      </wps:cNvSpPr>
                      <wps:spPr bwMode="auto">
                        <a:xfrm>
                          <a:off x="30700" y="2813"/>
                          <a:ext cx="564" cy="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378DF3" w14:textId="77777777" w:rsidR="00240CFF" w:rsidRDefault="00240CFF">
                            <w:r>
                              <w:rPr>
                                <w:rFonts w:ascii="Arial" w:eastAsia="Arial" w:hAnsi="Arial" w:cs="Arial"/>
                                <w:b/>
                                <w:sz w:val="24"/>
                              </w:rPr>
                              <w:t xml:space="preserve"> </w:t>
                            </w:r>
                          </w:p>
                        </w:txbxContent>
                      </wps:txbx>
                      <wps:bodyPr rot="0" vert="horz" wrap="square" lIns="0" tIns="0" rIns="0" bIns="0" anchor="t" anchorCtr="0" upright="1">
                        <a:noAutofit/>
                      </wps:bodyPr>
                    </wps:wsp>
                    <wps:wsp>
                      <wps:cNvPr id="1386764896" name="Rectangle 24089"/>
                      <wps:cNvSpPr>
                        <a:spLocks/>
                      </wps:cNvSpPr>
                      <wps:spPr bwMode="auto">
                        <a:xfrm>
                          <a:off x="34434" y="2813"/>
                          <a:ext cx="16074" cy="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4D88BA" w14:textId="77777777" w:rsidR="00240CFF" w:rsidRDefault="00240CFF">
                            <w:r>
                              <w:rPr>
                                <w:rFonts w:ascii="Arial" w:eastAsia="Arial" w:hAnsi="Arial" w:cs="Arial"/>
                                <w:b/>
                                <w:color w:val="FFFFFF"/>
                                <w:sz w:val="24"/>
                              </w:rPr>
                              <w:t>careers@lesp.ca</w:t>
                            </w:r>
                          </w:p>
                        </w:txbxContent>
                      </wps:txbx>
                      <wps:bodyPr rot="0" vert="horz" wrap="square" lIns="0" tIns="0" rIns="0" bIns="0" anchor="t" anchorCtr="0" upright="1">
                        <a:noAutofit/>
                      </wps:bodyPr>
                    </wps:wsp>
                    <wps:wsp>
                      <wps:cNvPr id="383728193" name="Rectangle 24090"/>
                      <wps:cNvSpPr>
                        <a:spLocks/>
                      </wps:cNvSpPr>
                      <wps:spPr bwMode="auto">
                        <a:xfrm>
                          <a:off x="46522" y="2813"/>
                          <a:ext cx="563" cy="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834587" w14:textId="77777777" w:rsidR="00240CFF" w:rsidRDefault="00240CFF">
                            <w:r>
                              <w:rPr>
                                <w:rFonts w:ascii="Arial" w:eastAsia="Arial" w:hAnsi="Arial" w:cs="Arial"/>
                                <w:b/>
                                <w:sz w:val="24"/>
                              </w:rPr>
                              <w:t xml:space="preserve"> </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BF49855" id="Group 24080" o:spid="_x0000_s1161" style="position:absolute;margin-left:10.55pt;margin-top:741.95pt;width:601.45pt;height:50.05pt;z-index:251659264;mso-position-horizontal-relative:page;mso-position-vertical-relative:page" coordsize="76384,6356" o:gfxdata="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">
              <v:shape id="Shape 24843" o:spid="_x0000_s1162" style="position:absolute;left:12706;top:711;width:63678;height:5645;visibility:visible;mso-wrap-style:square;v-text-anchor:top" coordsize="6367780,56451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" path="m,l6367780,r,564515l,564515,,e" fillcolor="#0d4863" stroked="f" strokeweight="0">
                <v:stroke miterlimit="83231f" joinstyle="miter"/>
                <v:path arrowok="t" o:connecttype="custom" o:connectlocs="0,0;63678,0;63678,5645;0,5645;0,0" o:connectangles="0,0,0,0,0" textboxrect="0,0,6367780,564515"/>
              </v:shape>
              <v:shape id="Shape 24082" o:spid="_x0000_s1163" style="position:absolute;left:1206;width:21323;height:6356;visibility:visible;mso-wrap-style:square;v-text-anchor:top" coordsize="2132330,63563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" path="m1082675,r50165,635l1182370,3175r48895,3175l1280160,11430r48260,6350l1376680,25400r48260,9525l1472565,46355r47625,12700l1567180,74295r47625,15875l1661795,108585r46990,20320l1755775,151130r46990,24130l1849755,201295r41275,24765l1931035,253365r38100,29210l2005330,314325r33020,34290l2068195,384810r24765,38735l2112645,464820r13335,43815l2132330,554354r-1270,48260l2124710,635633,,635633,24130,558164,41275,513079,60325,469265,81915,426085r24130,-41275l132715,345440r28575,-37465l192405,271780r33020,-33655l260985,207010r38735,-28575l341630,151130r43815,-23495l431165,106680,478155,88265,525780,72390,574040,59055,623570,46990r49530,-9525l723265,29210r50165,-7620l826135,15240r52705,-5080l930275,5715,981710,2540,1032510,635,1082675,xe" fillcolor="#bbebee" stroked="f" strokeweight="0">
                <v:stroke miterlimit="83231f" joinstyle="miter"/>
                <v:path arrowok="t" o:connecttype="custom" o:connectlocs="10827,0;11328,6;11824,32;12312,63;12801,114;13284,178;13767,254;14249,349;14725,464;15202,591;15672,743;16148,902;16618,1086;17088,1289;17558,1511;18027,1753;18497,2013;18910,2260;19310,2534;19691,2826;20053,3143;20383,3486;20682,3848;20929,4235;21126,4648;21260,5086;21323,5543;21310,6026;21247,6356;0,6356;241,5581;413,5131;603,4692;819,4261;1060,3848;1327,3454;1613,3080;1924,2718;2254,2381;2610,2070;2997,1784;3416,1511;3854,1276;4312,1067;4781,883;5258,724;5740,591;6236,470;6731,375;7233,292;7734,216;8261,152;8788,102;9303,57;9817,25;10325,6;10827,0" o:connectangles="0,0,0,0,0,0,0,0,0,0,0,0,0,0,0,0,0,0,0,0,0,0,0,0,0,0,0,0,0,0,0,0,0,0,0,0,0,0,0,0,0,0,0,0,0,0,0,0,0,0,0,0,0,0,0,0,0" textboxrect="0,0,2132330,635633"/>
              </v:shape>
              <v:shape id="Shape 24083" o:spid="_x0000_s1164" style="position:absolute;top:165;width:21126;height:6191;visibility:visible;mso-wrap-style:square;v-text-anchor:top" coordsize="2112645,61912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" path="m1092835,r49530,635l1191260,1905r48895,3175l1289050,9525r48260,6350l1385570,23495r48260,9525l1482090,43815r47625,13335l1577975,71755r47625,16510l1673225,106680r48260,20320l1769110,149225r48260,24765l1858645,196850r41275,26035l1939290,250825r37465,29845l2011045,313690r31115,35560l2068195,386715r20955,40640l2104390,469900r8255,45719l2112645,563879r-6985,47625l2103120,619123,,619123,5715,598804,20955,553084,38735,508634,59055,464820,81280,422910r24765,-40640l133350,343535r29845,-36830l194945,271780r34925,-32385l266700,208915r41275,-28575l351155,154940r44450,-22860l441960,112395,488950,94615,537210,79375,586105,65405,635000,53975,684530,43815r50165,-8890l787400,26670r52070,-7620l890905,12700,941705,7620,992505,3810r50165,-2540l1092835,xe" stroked="f" strokeweight="0">
                <v:stroke miterlimit="83231f" joinstyle="miter"/>
                <v:path arrowok="t" o:connecttype="custom" o:connectlocs="10928,0;11423,6;11912,19;12401,51;12890,95;13373,159;13855,235;14338,330;14821,438;15297,571;15779,718;16256,883;16732,1067;17214,1270;17691,1492;18173,1740;18586,1968;18999,2229;19392,2508;19767,2807;20110,3137;20421,3492;20682,3867;20891,4273;21043,4699;21126,5156;21126,5639;21056,6115;21031,6191;0,6191;57,5988;210,5531;387,5086;591,4648;813,4229;1060,3823;1333,3435;1632,3067;1949,2718;2299,2394;2667,2089;3080,1803;3511,1549;3956,1321;4420,1124;4889,946;5372,794;5861,654;6350,540;6845,438;7347,349;7874,267;8395,190;8909,127;9417,76;9925,38;10426,13;10928,0" o:connectangles="0,0,0,0,0,0,0,0,0,0,0,0,0,0,0,0,0,0,0,0,0,0,0,0,0,0,0,0,0,0,0,0,0,0,0,0,0,0,0,0,0,0,0,0,0,0,0,0,0,0,0,0,0,0,0,0,0,0" textboxrect="0,0,2112645,619123"/>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4084" o:spid="_x0000_s1165" type="#_x0000_t75" style="position:absolute;left:190;top:2336;width:16383;height:257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">
                <v:imagedata r:id="rId2" o:title=""/>
                <o:lock v:ext="edit" aspectratio="f"/>
              </v:shape>
              <v:rect id="Rectangle 24085" o:spid="_x0000_s1166" style="position:absolute;left:71032;top:2447;width:1174;height:226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" filled="f" stroked="f">
                <v:path arrowok="t"/>
                <v:textbox inset="0,0,0,0">
                  <w:txbxContent>
                    <w:p w14:paraId="24F7249D" w14:textId="77777777" w:rsidR="00240CFF" w:rsidRDefault="00240CFF">
                      <w:r>
                        <w:fldChar w:fldCharType="begin"/>
                      </w:r>
                      <w:r>
                        <w:instrText xml:space="preserve"> PAGE   \* MERGEFORMAT </w:instrText>
                      </w:r>
                      <w:r>
                        <w:fldChar w:fldCharType="separate"/>
                      </w:r>
                      <w:r>
                        <w:rPr>
                          <w:rFonts w:ascii="Arial" w:eastAsia="Arial" w:hAnsi="Arial" w:cs="Arial"/>
                          <w:b/>
                          <w:color w:val="FFFFFF"/>
                          <w:sz w:val="24"/>
                        </w:rPr>
                        <w:t>2</w:t>
                      </w:r>
                      <w:r>
                        <w:rPr>
                          <w:rFonts w:ascii="Arial" w:eastAsia="Arial" w:hAnsi="Arial" w:cs="Arial"/>
                          <w:b/>
                          <w:color w:val="FFFFFF"/>
                          <w:sz w:val="24"/>
                        </w:rPr>
                        <w:fldChar w:fldCharType="end"/>
                      </w:r>
                    </w:p>
                  </w:txbxContent>
                </v:textbox>
              </v:rect>
              <v:rect id="Rectangle 24086" o:spid="_x0000_s1167" style="position:absolute;left:71916;top:2447;width:563;height:226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" filled="f" stroked="f">
                <v:path arrowok="t"/>
                <v:textbox inset="0,0,0,0">
                  <w:txbxContent>
                    <w:p w14:paraId="38445328" w14:textId="77777777" w:rsidR="00240CFF" w:rsidRDefault="00240CFF">
                      <w:r>
                        <w:rPr>
                          <w:rFonts w:ascii="Arial" w:eastAsia="Arial" w:hAnsi="Arial" w:cs="Arial"/>
                          <w:b/>
                          <w:sz w:val="24"/>
                        </w:rPr>
                        <w:t xml:space="preserve"> </w:t>
                      </w:r>
                    </w:p>
                  </w:txbxContent>
                </v:textbox>
              </v:rect>
              <v:rect id="Rectangle 24087" o:spid="_x0000_s1168" style="position:absolute;left:25214;top:2813;width:7289;height:226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" filled="f" stroked="f">
                <v:path arrowok="t"/>
                <v:textbox inset="0,0,0,0">
                  <w:txbxContent>
                    <w:p w14:paraId="3037013F" w14:textId="77777777" w:rsidR="00240CFF" w:rsidRDefault="00240CFF">
                      <w:r>
                        <w:rPr>
                          <w:rFonts w:ascii="Arial" w:eastAsia="Arial" w:hAnsi="Arial" w:cs="Arial"/>
                          <w:b/>
                          <w:color w:val="FFFFFF"/>
                          <w:sz w:val="24"/>
                        </w:rPr>
                        <w:t>LESP.ca</w:t>
                      </w:r>
                    </w:p>
                  </w:txbxContent>
                </v:textbox>
              </v:rect>
              <v:rect id="Rectangle 24088" o:spid="_x0000_s1169" style="position:absolute;left:30700;top:2813;width:564;height:226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" filled="f" stroked="f">
                <v:path arrowok="t"/>
                <v:textbox inset="0,0,0,0">
                  <w:txbxContent>
                    <w:p w14:paraId="49378DF3" w14:textId="77777777" w:rsidR="00240CFF" w:rsidRDefault="00240CFF">
                      <w:r>
                        <w:rPr>
                          <w:rFonts w:ascii="Arial" w:eastAsia="Arial" w:hAnsi="Arial" w:cs="Arial"/>
                          <w:b/>
                          <w:sz w:val="24"/>
                        </w:rPr>
                        <w:t xml:space="preserve"> </w:t>
                      </w:r>
                    </w:p>
                  </w:txbxContent>
                </v:textbox>
              </v:rect>
              <v:rect id="Rectangle 24089" o:spid="_x0000_s1170" style="position:absolute;left:34434;top:2813;width:16074;height:226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" filled="f" stroked="f">
                <v:path arrowok="t"/>
                <v:textbox inset="0,0,0,0">
                  <w:txbxContent>
                    <w:p w14:paraId="734D88BA" w14:textId="77777777" w:rsidR="00240CFF" w:rsidRDefault="00240CFF">
                      <w:r>
                        <w:rPr>
                          <w:rFonts w:ascii="Arial" w:eastAsia="Arial" w:hAnsi="Arial" w:cs="Arial"/>
                          <w:b/>
                          <w:color w:val="FFFFFF"/>
                          <w:sz w:val="24"/>
                        </w:rPr>
                        <w:t>careers@lesp.ca</w:t>
                      </w:r>
                    </w:p>
                  </w:txbxContent>
                </v:textbox>
              </v:rect>
              <v:rect id="Rectangle 24090" o:spid="_x0000_s1171" style="position:absolute;left:46522;top:2813;width:563;height:226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" filled="f" stroked="f">
                <v:path arrowok="t"/>
                <v:textbox inset="0,0,0,0">
                  <w:txbxContent>
                    <w:p w14:paraId="00834587" w14:textId="77777777" w:rsidR="00240CFF" w:rsidRDefault="00240CFF">
                      <w:r>
                        <w:rPr>
                          <w:rFonts w:ascii="Arial" w:eastAsia="Arial" w:hAnsi="Arial" w:cs="Arial"/>
                          <w:b/>
                          <w:sz w:val="24"/>
                        </w:rPr>
                        <w:t xml:space="preserve"> </w:t>
                      </w:r>
                    </w:p>
                  </w:txbxContent>
                </v:textbox>
              </v:rect>
              <w10:wrap type="square" anchorx="page" anchory="page"/>
            </v:group>
          </w:pict>
        </mc:Fallback>
      </mc:AlternateContent>
    </w:r>
    <w:r w:rsidR="00240CFF">
      <w:rPr>
        <w:rFonts w:ascii="Arial" w:eastAsia="Arial" w:hAnsi="Arial" w:cs="Arial"/>
        <w:sz w:val="20"/>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9F1B3E" w14:textId="77777777" w:rsidR="00240CFF" w:rsidRDefault="00240CFF" w:rsidP="3AA25C98">
    <w:pPr>
      <w:pStyle w:val="Footer"/>
      <w:jc w:val="right"/>
    </w:pPr>
    <w:r>
      <w:fldChar w:fldCharType="begin"/>
    </w:r>
    <w:r>
      <w:instrText>PAGE</w:instrText>
    </w:r>
    <w:r>
      <w:fldChar w:fldCharType="separate"/>
    </w:r>
    <w:r>
      <w:rPr>
        <w:noProof/>
      </w:rPr>
      <w:t>2</w:t>
    </w:r>
    <w:r>
      <w:fldChar w:fldCharType="end"/>
    </w:r>
  </w:p>
  <w:p w14:paraId="64E4DEFB" w14:textId="77777777" w:rsidR="00240CFF" w:rsidRDefault="00240CFF" w:rsidP="4A064E21">
    <w:pPr>
      <w:pStyle w:val="Footer"/>
      <w:jc w:val="right"/>
    </w:pPr>
  </w:p>
  <w:p w14:paraId="3B4B2BA2" w14:textId="082D1F4A" w:rsidR="00240CFF" w:rsidRDefault="002A0012">
    <w:pPr>
      <w:spacing w:after="0"/>
      <w:ind w:right="-431"/>
    </w:pPr>
    <w:r>
      <w:rPr>
        <w:noProof/>
      </w:rPr>
      <mc:AlternateContent>
        <mc:Choice Requires="wpg">
          <w:drawing>
            <wp:anchor distT="0" distB="0" distL="114300" distR="114300" simplePos="0" relativeHeight="251660288" behindDoc="0" locked="0" layoutInCell="1" allowOverlap="1" wp14:anchorId="43ED1921">
              <wp:simplePos x="0" y="0"/>
              <wp:positionH relativeFrom="page">
                <wp:posOffset>138430</wp:posOffset>
              </wp:positionH>
              <wp:positionV relativeFrom="page">
                <wp:posOffset>9420225</wp:posOffset>
              </wp:positionV>
              <wp:extent cx="7638415" cy="635635"/>
              <wp:effectExtent l="0" t="0" r="0" b="0"/>
              <wp:wrapSquare wrapText="bothSides"/>
              <wp:docPr id="1655191491" name="Group 240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638415" cy="635635"/>
                        <a:chOff x="0" y="0"/>
                        <a:chExt cx="76384" cy="6356"/>
                      </a:xfrm>
                    </wpg:grpSpPr>
                    <wps:wsp>
                      <wps:cNvPr id="1250134529" name="Shape 24841"/>
                      <wps:cNvSpPr>
                        <a:spLocks/>
                      </wps:cNvSpPr>
                      <wps:spPr bwMode="auto">
                        <a:xfrm>
                          <a:off x="12706" y="711"/>
                          <a:ext cx="63678" cy="5645"/>
                        </a:xfrm>
                        <a:custGeom>
                          <a:avLst/>
                          <a:gdLst>
                            <a:gd name="T0" fmla="*/ 0 w 6367780"/>
                            <a:gd name="T1" fmla="*/ 0 h 564515"/>
                            <a:gd name="T2" fmla="*/ 6367780 w 6367780"/>
                            <a:gd name="T3" fmla="*/ 0 h 564515"/>
                            <a:gd name="T4" fmla="*/ 6367780 w 6367780"/>
                            <a:gd name="T5" fmla="*/ 564515 h 564515"/>
                            <a:gd name="T6" fmla="*/ 0 w 6367780"/>
                            <a:gd name="T7" fmla="*/ 564515 h 564515"/>
                            <a:gd name="T8" fmla="*/ 0 w 6367780"/>
                            <a:gd name="T9" fmla="*/ 0 h 564515"/>
                            <a:gd name="T10" fmla="*/ 0 w 6367780"/>
                            <a:gd name="T11" fmla="*/ 0 h 564515"/>
                            <a:gd name="T12" fmla="*/ 6367780 w 6367780"/>
                            <a:gd name="T13" fmla="*/ 564515 h 564515"/>
                          </a:gdLst>
                          <a:ahLst/>
                          <a:cxnLst>
                            <a:cxn ang="0">
                              <a:pos x="T0" y="T1"/>
                            </a:cxn>
                            <a:cxn ang="0">
                              <a:pos x="T2" y="T3"/>
                            </a:cxn>
                            <a:cxn ang="0">
                              <a:pos x="T4" y="T5"/>
                            </a:cxn>
                            <a:cxn ang="0">
                              <a:pos x="T6" y="T7"/>
                            </a:cxn>
                            <a:cxn ang="0">
                              <a:pos x="T8" y="T9"/>
                            </a:cxn>
                          </a:cxnLst>
                          <a:rect l="T10" t="T11" r="T12" b="T13"/>
                          <a:pathLst>
                            <a:path w="6367780" h="564515">
                              <a:moveTo>
                                <a:pt x="0" y="0"/>
                              </a:moveTo>
                              <a:lnTo>
                                <a:pt x="6367780" y="0"/>
                              </a:lnTo>
                              <a:lnTo>
                                <a:pt x="6367780" y="564515"/>
                              </a:lnTo>
                              <a:lnTo>
                                <a:pt x="0" y="564515"/>
                              </a:lnTo>
                              <a:lnTo>
                                <a:pt x="0" y="0"/>
                              </a:lnTo>
                            </a:path>
                          </a:pathLst>
                        </a:custGeom>
                        <a:solidFill>
                          <a:srgbClr val="0D4863"/>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18809465" name="Shape 24045"/>
                      <wps:cNvSpPr>
                        <a:spLocks/>
                      </wps:cNvSpPr>
                      <wps:spPr bwMode="auto">
                        <a:xfrm>
                          <a:off x="1206" y="0"/>
                          <a:ext cx="21323" cy="6356"/>
                        </a:xfrm>
                        <a:custGeom>
                          <a:avLst/>
                          <a:gdLst>
                            <a:gd name="T0" fmla="*/ 1082675 w 2132330"/>
                            <a:gd name="T1" fmla="*/ 0 h 635633"/>
                            <a:gd name="T2" fmla="*/ 1132840 w 2132330"/>
                            <a:gd name="T3" fmla="*/ 635 h 635633"/>
                            <a:gd name="T4" fmla="*/ 1182370 w 2132330"/>
                            <a:gd name="T5" fmla="*/ 3175 h 635633"/>
                            <a:gd name="T6" fmla="*/ 1231265 w 2132330"/>
                            <a:gd name="T7" fmla="*/ 6350 h 635633"/>
                            <a:gd name="T8" fmla="*/ 1280160 w 2132330"/>
                            <a:gd name="T9" fmla="*/ 11430 h 635633"/>
                            <a:gd name="T10" fmla="*/ 1328420 w 2132330"/>
                            <a:gd name="T11" fmla="*/ 17780 h 635633"/>
                            <a:gd name="T12" fmla="*/ 1376680 w 2132330"/>
                            <a:gd name="T13" fmla="*/ 25400 h 635633"/>
                            <a:gd name="T14" fmla="*/ 1424940 w 2132330"/>
                            <a:gd name="T15" fmla="*/ 34925 h 635633"/>
                            <a:gd name="T16" fmla="*/ 1472565 w 2132330"/>
                            <a:gd name="T17" fmla="*/ 46355 h 635633"/>
                            <a:gd name="T18" fmla="*/ 1520190 w 2132330"/>
                            <a:gd name="T19" fmla="*/ 59055 h 635633"/>
                            <a:gd name="T20" fmla="*/ 1567180 w 2132330"/>
                            <a:gd name="T21" fmla="*/ 74295 h 635633"/>
                            <a:gd name="T22" fmla="*/ 1614805 w 2132330"/>
                            <a:gd name="T23" fmla="*/ 90170 h 635633"/>
                            <a:gd name="T24" fmla="*/ 1661795 w 2132330"/>
                            <a:gd name="T25" fmla="*/ 108585 h 635633"/>
                            <a:gd name="T26" fmla="*/ 1708785 w 2132330"/>
                            <a:gd name="T27" fmla="*/ 128905 h 635633"/>
                            <a:gd name="T28" fmla="*/ 1755775 w 2132330"/>
                            <a:gd name="T29" fmla="*/ 151130 h 635633"/>
                            <a:gd name="T30" fmla="*/ 1802765 w 2132330"/>
                            <a:gd name="T31" fmla="*/ 175260 h 635633"/>
                            <a:gd name="T32" fmla="*/ 1849755 w 2132330"/>
                            <a:gd name="T33" fmla="*/ 201295 h 635633"/>
                            <a:gd name="T34" fmla="*/ 1891030 w 2132330"/>
                            <a:gd name="T35" fmla="*/ 226060 h 635633"/>
                            <a:gd name="T36" fmla="*/ 1931035 w 2132330"/>
                            <a:gd name="T37" fmla="*/ 253365 h 635633"/>
                            <a:gd name="T38" fmla="*/ 1969135 w 2132330"/>
                            <a:gd name="T39" fmla="*/ 282575 h 635633"/>
                            <a:gd name="T40" fmla="*/ 2005330 w 2132330"/>
                            <a:gd name="T41" fmla="*/ 314325 h 635633"/>
                            <a:gd name="T42" fmla="*/ 2038350 w 2132330"/>
                            <a:gd name="T43" fmla="*/ 348615 h 635633"/>
                            <a:gd name="T44" fmla="*/ 2068195 w 2132330"/>
                            <a:gd name="T45" fmla="*/ 384810 h 635633"/>
                            <a:gd name="T46" fmla="*/ 2092960 w 2132330"/>
                            <a:gd name="T47" fmla="*/ 423545 h 635633"/>
                            <a:gd name="T48" fmla="*/ 2112645 w 2132330"/>
                            <a:gd name="T49" fmla="*/ 464820 h 635633"/>
                            <a:gd name="T50" fmla="*/ 2125980 w 2132330"/>
                            <a:gd name="T51" fmla="*/ 508635 h 635633"/>
                            <a:gd name="T52" fmla="*/ 2132330 w 2132330"/>
                            <a:gd name="T53" fmla="*/ 554354 h 635633"/>
                            <a:gd name="T54" fmla="*/ 2131060 w 2132330"/>
                            <a:gd name="T55" fmla="*/ 602614 h 635633"/>
                            <a:gd name="T56" fmla="*/ 2124710 w 2132330"/>
                            <a:gd name="T57" fmla="*/ 635633 h 635633"/>
                            <a:gd name="T58" fmla="*/ 0 w 2132330"/>
                            <a:gd name="T59" fmla="*/ 635633 h 635633"/>
                            <a:gd name="T60" fmla="*/ 24130 w 2132330"/>
                            <a:gd name="T61" fmla="*/ 558164 h 635633"/>
                            <a:gd name="T62" fmla="*/ 41275 w 2132330"/>
                            <a:gd name="T63" fmla="*/ 513079 h 635633"/>
                            <a:gd name="T64" fmla="*/ 60325 w 2132330"/>
                            <a:gd name="T65" fmla="*/ 469265 h 635633"/>
                            <a:gd name="T66" fmla="*/ 81915 w 2132330"/>
                            <a:gd name="T67" fmla="*/ 426085 h 635633"/>
                            <a:gd name="T68" fmla="*/ 106045 w 2132330"/>
                            <a:gd name="T69" fmla="*/ 384810 h 635633"/>
                            <a:gd name="T70" fmla="*/ 132715 w 2132330"/>
                            <a:gd name="T71" fmla="*/ 345440 h 635633"/>
                            <a:gd name="T72" fmla="*/ 161290 w 2132330"/>
                            <a:gd name="T73" fmla="*/ 307975 h 635633"/>
                            <a:gd name="T74" fmla="*/ 192405 w 2132330"/>
                            <a:gd name="T75" fmla="*/ 271780 h 635633"/>
                            <a:gd name="T76" fmla="*/ 225425 w 2132330"/>
                            <a:gd name="T77" fmla="*/ 238125 h 635633"/>
                            <a:gd name="T78" fmla="*/ 260985 w 2132330"/>
                            <a:gd name="T79" fmla="*/ 207010 h 635633"/>
                            <a:gd name="T80" fmla="*/ 299720 w 2132330"/>
                            <a:gd name="T81" fmla="*/ 178435 h 635633"/>
                            <a:gd name="T82" fmla="*/ 341630 w 2132330"/>
                            <a:gd name="T83" fmla="*/ 151130 h 635633"/>
                            <a:gd name="T84" fmla="*/ 385445 w 2132330"/>
                            <a:gd name="T85" fmla="*/ 127635 h 635633"/>
                            <a:gd name="T86" fmla="*/ 431165 w 2132330"/>
                            <a:gd name="T87" fmla="*/ 106680 h 635633"/>
                            <a:gd name="T88" fmla="*/ 478155 w 2132330"/>
                            <a:gd name="T89" fmla="*/ 88265 h 635633"/>
                            <a:gd name="T90" fmla="*/ 525780 w 2132330"/>
                            <a:gd name="T91" fmla="*/ 72390 h 635633"/>
                            <a:gd name="T92" fmla="*/ 574040 w 2132330"/>
                            <a:gd name="T93" fmla="*/ 59055 h 635633"/>
                            <a:gd name="T94" fmla="*/ 623570 w 2132330"/>
                            <a:gd name="T95" fmla="*/ 46990 h 635633"/>
                            <a:gd name="T96" fmla="*/ 673100 w 2132330"/>
                            <a:gd name="T97" fmla="*/ 37465 h 635633"/>
                            <a:gd name="T98" fmla="*/ 723265 w 2132330"/>
                            <a:gd name="T99" fmla="*/ 29210 h 635633"/>
                            <a:gd name="T100" fmla="*/ 773430 w 2132330"/>
                            <a:gd name="T101" fmla="*/ 21590 h 635633"/>
                            <a:gd name="T102" fmla="*/ 826135 w 2132330"/>
                            <a:gd name="T103" fmla="*/ 15240 h 635633"/>
                            <a:gd name="T104" fmla="*/ 878840 w 2132330"/>
                            <a:gd name="T105" fmla="*/ 10160 h 635633"/>
                            <a:gd name="T106" fmla="*/ 930275 w 2132330"/>
                            <a:gd name="T107" fmla="*/ 5715 h 635633"/>
                            <a:gd name="T108" fmla="*/ 981710 w 2132330"/>
                            <a:gd name="T109" fmla="*/ 2540 h 635633"/>
                            <a:gd name="T110" fmla="*/ 1032510 w 2132330"/>
                            <a:gd name="T111" fmla="*/ 635 h 635633"/>
                            <a:gd name="T112" fmla="*/ 1082675 w 2132330"/>
                            <a:gd name="T113" fmla="*/ 0 h 635633"/>
                            <a:gd name="T114" fmla="*/ 0 w 2132330"/>
                            <a:gd name="T115" fmla="*/ 0 h 635633"/>
                            <a:gd name="T116" fmla="*/ 2132330 w 2132330"/>
                            <a:gd name="T117" fmla="*/ 635633 h 63563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Lst>
                          <a:rect l="T114" t="T115" r="T116" b="T117"/>
                          <a:pathLst>
                            <a:path w="2132330" h="635633">
                              <a:moveTo>
                                <a:pt x="1082675" y="0"/>
                              </a:moveTo>
                              <a:lnTo>
                                <a:pt x="1132840" y="635"/>
                              </a:lnTo>
                              <a:lnTo>
                                <a:pt x="1182370" y="3175"/>
                              </a:lnTo>
                              <a:lnTo>
                                <a:pt x="1231265" y="6350"/>
                              </a:lnTo>
                              <a:lnTo>
                                <a:pt x="1280160" y="11430"/>
                              </a:lnTo>
                              <a:lnTo>
                                <a:pt x="1328420" y="17780"/>
                              </a:lnTo>
                              <a:lnTo>
                                <a:pt x="1376680" y="25400"/>
                              </a:lnTo>
                              <a:lnTo>
                                <a:pt x="1424940" y="34925"/>
                              </a:lnTo>
                              <a:lnTo>
                                <a:pt x="1472565" y="46355"/>
                              </a:lnTo>
                              <a:lnTo>
                                <a:pt x="1520190" y="59055"/>
                              </a:lnTo>
                              <a:lnTo>
                                <a:pt x="1567180" y="74295"/>
                              </a:lnTo>
                              <a:lnTo>
                                <a:pt x="1614805" y="90170"/>
                              </a:lnTo>
                              <a:lnTo>
                                <a:pt x="1661795" y="108585"/>
                              </a:lnTo>
                              <a:lnTo>
                                <a:pt x="1708785" y="128905"/>
                              </a:lnTo>
                              <a:lnTo>
                                <a:pt x="1755775" y="151130"/>
                              </a:lnTo>
                              <a:lnTo>
                                <a:pt x="1802765" y="175260"/>
                              </a:lnTo>
                              <a:lnTo>
                                <a:pt x="1849755" y="201295"/>
                              </a:lnTo>
                              <a:lnTo>
                                <a:pt x="1891030" y="226060"/>
                              </a:lnTo>
                              <a:lnTo>
                                <a:pt x="1931035" y="253365"/>
                              </a:lnTo>
                              <a:lnTo>
                                <a:pt x="1969135" y="282575"/>
                              </a:lnTo>
                              <a:lnTo>
                                <a:pt x="2005330" y="314325"/>
                              </a:lnTo>
                              <a:lnTo>
                                <a:pt x="2038350" y="348615"/>
                              </a:lnTo>
                              <a:lnTo>
                                <a:pt x="2068195" y="384810"/>
                              </a:lnTo>
                              <a:lnTo>
                                <a:pt x="2092960" y="423545"/>
                              </a:lnTo>
                              <a:lnTo>
                                <a:pt x="2112645" y="464820"/>
                              </a:lnTo>
                              <a:lnTo>
                                <a:pt x="2125980" y="508635"/>
                              </a:lnTo>
                              <a:lnTo>
                                <a:pt x="2132330" y="554354"/>
                              </a:lnTo>
                              <a:lnTo>
                                <a:pt x="2131060" y="602614"/>
                              </a:lnTo>
                              <a:lnTo>
                                <a:pt x="2124710" y="635633"/>
                              </a:lnTo>
                              <a:lnTo>
                                <a:pt x="0" y="635633"/>
                              </a:lnTo>
                              <a:lnTo>
                                <a:pt x="24130" y="558164"/>
                              </a:lnTo>
                              <a:lnTo>
                                <a:pt x="41275" y="513079"/>
                              </a:lnTo>
                              <a:lnTo>
                                <a:pt x="60325" y="469265"/>
                              </a:lnTo>
                              <a:lnTo>
                                <a:pt x="81915" y="426085"/>
                              </a:lnTo>
                              <a:lnTo>
                                <a:pt x="106045" y="384810"/>
                              </a:lnTo>
                              <a:lnTo>
                                <a:pt x="132715" y="345440"/>
                              </a:lnTo>
                              <a:lnTo>
                                <a:pt x="161290" y="307975"/>
                              </a:lnTo>
                              <a:lnTo>
                                <a:pt x="192405" y="271780"/>
                              </a:lnTo>
                              <a:lnTo>
                                <a:pt x="225425" y="238125"/>
                              </a:lnTo>
                              <a:lnTo>
                                <a:pt x="260985" y="207010"/>
                              </a:lnTo>
                              <a:lnTo>
                                <a:pt x="299720" y="178435"/>
                              </a:lnTo>
                              <a:lnTo>
                                <a:pt x="341630" y="151130"/>
                              </a:lnTo>
                              <a:lnTo>
                                <a:pt x="385445" y="127635"/>
                              </a:lnTo>
                              <a:lnTo>
                                <a:pt x="431165" y="106680"/>
                              </a:lnTo>
                              <a:lnTo>
                                <a:pt x="478155" y="88265"/>
                              </a:lnTo>
                              <a:lnTo>
                                <a:pt x="525780" y="72390"/>
                              </a:lnTo>
                              <a:lnTo>
                                <a:pt x="574040" y="59055"/>
                              </a:lnTo>
                              <a:lnTo>
                                <a:pt x="623570" y="46990"/>
                              </a:lnTo>
                              <a:lnTo>
                                <a:pt x="673100" y="37465"/>
                              </a:lnTo>
                              <a:lnTo>
                                <a:pt x="723265" y="29210"/>
                              </a:lnTo>
                              <a:lnTo>
                                <a:pt x="773430" y="21590"/>
                              </a:lnTo>
                              <a:lnTo>
                                <a:pt x="826135" y="15240"/>
                              </a:lnTo>
                              <a:lnTo>
                                <a:pt x="878840" y="10160"/>
                              </a:lnTo>
                              <a:lnTo>
                                <a:pt x="930275" y="5715"/>
                              </a:lnTo>
                              <a:lnTo>
                                <a:pt x="981710" y="2540"/>
                              </a:lnTo>
                              <a:lnTo>
                                <a:pt x="1032510" y="635"/>
                              </a:lnTo>
                              <a:lnTo>
                                <a:pt x="1082675" y="0"/>
                              </a:lnTo>
                              <a:close/>
                            </a:path>
                          </a:pathLst>
                        </a:custGeom>
                        <a:solidFill>
                          <a:srgbClr val="BBEBEE"/>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404856954" name="Shape 24046"/>
                      <wps:cNvSpPr>
                        <a:spLocks/>
                      </wps:cNvSpPr>
                      <wps:spPr bwMode="auto">
                        <a:xfrm>
                          <a:off x="0" y="165"/>
                          <a:ext cx="21126" cy="6191"/>
                        </a:xfrm>
                        <a:custGeom>
                          <a:avLst/>
                          <a:gdLst>
                            <a:gd name="T0" fmla="*/ 1092835 w 2112645"/>
                            <a:gd name="T1" fmla="*/ 0 h 619123"/>
                            <a:gd name="T2" fmla="*/ 1142365 w 2112645"/>
                            <a:gd name="T3" fmla="*/ 635 h 619123"/>
                            <a:gd name="T4" fmla="*/ 1191260 w 2112645"/>
                            <a:gd name="T5" fmla="*/ 1905 h 619123"/>
                            <a:gd name="T6" fmla="*/ 1240155 w 2112645"/>
                            <a:gd name="T7" fmla="*/ 5080 h 619123"/>
                            <a:gd name="T8" fmla="*/ 1289050 w 2112645"/>
                            <a:gd name="T9" fmla="*/ 9525 h 619123"/>
                            <a:gd name="T10" fmla="*/ 1337310 w 2112645"/>
                            <a:gd name="T11" fmla="*/ 15875 h 619123"/>
                            <a:gd name="T12" fmla="*/ 1385570 w 2112645"/>
                            <a:gd name="T13" fmla="*/ 23495 h 619123"/>
                            <a:gd name="T14" fmla="*/ 1433830 w 2112645"/>
                            <a:gd name="T15" fmla="*/ 33020 h 619123"/>
                            <a:gd name="T16" fmla="*/ 1482090 w 2112645"/>
                            <a:gd name="T17" fmla="*/ 43815 h 619123"/>
                            <a:gd name="T18" fmla="*/ 1529715 w 2112645"/>
                            <a:gd name="T19" fmla="*/ 57150 h 619123"/>
                            <a:gd name="T20" fmla="*/ 1577975 w 2112645"/>
                            <a:gd name="T21" fmla="*/ 71755 h 619123"/>
                            <a:gd name="T22" fmla="*/ 1625600 w 2112645"/>
                            <a:gd name="T23" fmla="*/ 88265 h 619123"/>
                            <a:gd name="T24" fmla="*/ 1673225 w 2112645"/>
                            <a:gd name="T25" fmla="*/ 106680 h 619123"/>
                            <a:gd name="T26" fmla="*/ 1721485 w 2112645"/>
                            <a:gd name="T27" fmla="*/ 127000 h 619123"/>
                            <a:gd name="T28" fmla="*/ 1769110 w 2112645"/>
                            <a:gd name="T29" fmla="*/ 149225 h 619123"/>
                            <a:gd name="T30" fmla="*/ 1817370 w 2112645"/>
                            <a:gd name="T31" fmla="*/ 173990 h 619123"/>
                            <a:gd name="T32" fmla="*/ 1858645 w 2112645"/>
                            <a:gd name="T33" fmla="*/ 196850 h 619123"/>
                            <a:gd name="T34" fmla="*/ 1899920 w 2112645"/>
                            <a:gd name="T35" fmla="*/ 222885 h 619123"/>
                            <a:gd name="T36" fmla="*/ 1939290 w 2112645"/>
                            <a:gd name="T37" fmla="*/ 250825 h 619123"/>
                            <a:gd name="T38" fmla="*/ 1976755 w 2112645"/>
                            <a:gd name="T39" fmla="*/ 280670 h 619123"/>
                            <a:gd name="T40" fmla="*/ 2011045 w 2112645"/>
                            <a:gd name="T41" fmla="*/ 313690 h 619123"/>
                            <a:gd name="T42" fmla="*/ 2042160 w 2112645"/>
                            <a:gd name="T43" fmla="*/ 349250 h 619123"/>
                            <a:gd name="T44" fmla="*/ 2068195 w 2112645"/>
                            <a:gd name="T45" fmla="*/ 386715 h 619123"/>
                            <a:gd name="T46" fmla="*/ 2089150 w 2112645"/>
                            <a:gd name="T47" fmla="*/ 427355 h 619123"/>
                            <a:gd name="T48" fmla="*/ 2104390 w 2112645"/>
                            <a:gd name="T49" fmla="*/ 469900 h 619123"/>
                            <a:gd name="T50" fmla="*/ 2112645 w 2112645"/>
                            <a:gd name="T51" fmla="*/ 515619 h 619123"/>
                            <a:gd name="T52" fmla="*/ 2112645 w 2112645"/>
                            <a:gd name="T53" fmla="*/ 563879 h 619123"/>
                            <a:gd name="T54" fmla="*/ 2105660 w 2112645"/>
                            <a:gd name="T55" fmla="*/ 611504 h 619123"/>
                            <a:gd name="T56" fmla="*/ 2103120 w 2112645"/>
                            <a:gd name="T57" fmla="*/ 619123 h 619123"/>
                            <a:gd name="T58" fmla="*/ 0 w 2112645"/>
                            <a:gd name="T59" fmla="*/ 619123 h 619123"/>
                            <a:gd name="T60" fmla="*/ 5715 w 2112645"/>
                            <a:gd name="T61" fmla="*/ 598804 h 619123"/>
                            <a:gd name="T62" fmla="*/ 20955 w 2112645"/>
                            <a:gd name="T63" fmla="*/ 553084 h 619123"/>
                            <a:gd name="T64" fmla="*/ 38735 w 2112645"/>
                            <a:gd name="T65" fmla="*/ 508634 h 619123"/>
                            <a:gd name="T66" fmla="*/ 59055 w 2112645"/>
                            <a:gd name="T67" fmla="*/ 464820 h 619123"/>
                            <a:gd name="T68" fmla="*/ 81280 w 2112645"/>
                            <a:gd name="T69" fmla="*/ 422910 h 619123"/>
                            <a:gd name="T70" fmla="*/ 106045 w 2112645"/>
                            <a:gd name="T71" fmla="*/ 382270 h 619123"/>
                            <a:gd name="T72" fmla="*/ 133350 w 2112645"/>
                            <a:gd name="T73" fmla="*/ 343535 h 619123"/>
                            <a:gd name="T74" fmla="*/ 163195 w 2112645"/>
                            <a:gd name="T75" fmla="*/ 306705 h 619123"/>
                            <a:gd name="T76" fmla="*/ 194945 w 2112645"/>
                            <a:gd name="T77" fmla="*/ 271780 h 619123"/>
                            <a:gd name="T78" fmla="*/ 229870 w 2112645"/>
                            <a:gd name="T79" fmla="*/ 239395 h 619123"/>
                            <a:gd name="T80" fmla="*/ 266700 w 2112645"/>
                            <a:gd name="T81" fmla="*/ 208915 h 619123"/>
                            <a:gd name="T82" fmla="*/ 307975 w 2112645"/>
                            <a:gd name="T83" fmla="*/ 180340 h 619123"/>
                            <a:gd name="T84" fmla="*/ 351155 w 2112645"/>
                            <a:gd name="T85" fmla="*/ 154940 h 619123"/>
                            <a:gd name="T86" fmla="*/ 395605 w 2112645"/>
                            <a:gd name="T87" fmla="*/ 132080 h 619123"/>
                            <a:gd name="T88" fmla="*/ 441960 w 2112645"/>
                            <a:gd name="T89" fmla="*/ 112395 h 619123"/>
                            <a:gd name="T90" fmla="*/ 488950 w 2112645"/>
                            <a:gd name="T91" fmla="*/ 94615 h 619123"/>
                            <a:gd name="T92" fmla="*/ 537210 w 2112645"/>
                            <a:gd name="T93" fmla="*/ 79375 h 619123"/>
                            <a:gd name="T94" fmla="*/ 586105 w 2112645"/>
                            <a:gd name="T95" fmla="*/ 65405 h 619123"/>
                            <a:gd name="T96" fmla="*/ 635000 w 2112645"/>
                            <a:gd name="T97" fmla="*/ 53975 h 619123"/>
                            <a:gd name="T98" fmla="*/ 684530 w 2112645"/>
                            <a:gd name="T99" fmla="*/ 43815 h 619123"/>
                            <a:gd name="T100" fmla="*/ 734695 w 2112645"/>
                            <a:gd name="T101" fmla="*/ 34925 h 619123"/>
                            <a:gd name="T102" fmla="*/ 787400 w 2112645"/>
                            <a:gd name="T103" fmla="*/ 26670 h 619123"/>
                            <a:gd name="T104" fmla="*/ 839470 w 2112645"/>
                            <a:gd name="T105" fmla="*/ 19050 h 619123"/>
                            <a:gd name="T106" fmla="*/ 890905 w 2112645"/>
                            <a:gd name="T107" fmla="*/ 12700 h 619123"/>
                            <a:gd name="T108" fmla="*/ 941705 w 2112645"/>
                            <a:gd name="T109" fmla="*/ 7620 h 619123"/>
                            <a:gd name="T110" fmla="*/ 992505 w 2112645"/>
                            <a:gd name="T111" fmla="*/ 3810 h 619123"/>
                            <a:gd name="T112" fmla="*/ 1042670 w 2112645"/>
                            <a:gd name="T113" fmla="*/ 1270 h 619123"/>
                            <a:gd name="T114" fmla="*/ 1092835 w 2112645"/>
                            <a:gd name="T115" fmla="*/ 0 h 619123"/>
                            <a:gd name="T116" fmla="*/ 0 w 2112645"/>
                            <a:gd name="T117" fmla="*/ 0 h 619123"/>
                            <a:gd name="T118" fmla="*/ 2112645 w 2112645"/>
                            <a:gd name="T119" fmla="*/ 619123 h 61912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Lst>
                          <a:rect l="T116" t="T117" r="T118" b="T119"/>
                          <a:pathLst>
                            <a:path w="2112645" h="619123">
                              <a:moveTo>
                                <a:pt x="1092835" y="0"/>
                              </a:moveTo>
                              <a:lnTo>
                                <a:pt x="1142365" y="635"/>
                              </a:lnTo>
                              <a:lnTo>
                                <a:pt x="1191260" y="1905"/>
                              </a:lnTo>
                              <a:lnTo>
                                <a:pt x="1240155" y="5080"/>
                              </a:lnTo>
                              <a:lnTo>
                                <a:pt x="1289050" y="9525"/>
                              </a:lnTo>
                              <a:lnTo>
                                <a:pt x="1337310" y="15875"/>
                              </a:lnTo>
                              <a:lnTo>
                                <a:pt x="1385570" y="23495"/>
                              </a:lnTo>
                              <a:lnTo>
                                <a:pt x="1433830" y="33020"/>
                              </a:lnTo>
                              <a:lnTo>
                                <a:pt x="1482090" y="43815"/>
                              </a:lnTo>
                              <a:lnTo>
                                <a:pt x="1529715" y="57150"/>
                              </a:lnTo>
                              <a:lnTo>
                                <a:pt x="1577975" y="71755"/>
                              </a:lnTo>
                              <a:lnTo>
                                <a:pt x="1625600" y="88265"/>
                              </a:lnTo>
                              <a:lnTo>
                                <a:pt x="1673225" y="106680"/>
                              </a:lnTo>
                              <a:lnTo>
                                <a:pt x="1721485" y="127000"/>
                              </a:lnTo>
                              <a:lnTo>
                                <a:pt x="1769110" y="149225"/>
                              </a:lnTo>
                              <a:lnTo>
                                <a:pt x="1817370" y="173990"/>
                              </a:lnTo>
                              <a:lnTo>
                                <a:pt x="1858645" y="196850"/>
                              </a:lnTo>
                              <a:lnTo>
                                <a:pt x="1899920" y="222885"/>
                              </a:lnTo>
                              <a:lnTo>
                                <a:pt x="1939290" y="250825"/>
                              </a:lnTo>
                              <a:lnTo>
                                <a:pt x="1976755" y="280670"/>
                              </a:lnTo>
                              <a:lnTo>
                                <a:pt x="2011045" y="313690"/>
                              </a:lnTo>
                              <a:lnTo>
                                <a:pt x="2042160" y="349250"/>
                              </a:lnTo>
                              <a:lnTo>
                                <a:pt x="2068195" y="386715"/>
                              </a:lnTo>
                              <a:lnTo>
                                <a:pt x="2089150" y="427355"/>
                              </a:lnTo>
                              <a:lnTo>
                                <a:pt x="2104390" y="469900"/>
                              </a:lnTo>
                              <a:lnTo>
                                <a:pt x="2112645" y="515619"/>
                              </a:lnTo>
                              <a:lnTo>
                                <a:pt x="2112645" y="563879"/>
                              </a:lnTo>
                              <a:lnTo>
                                <a:pt x="2105660" y="611504"/>
                              </a:lnTo>
                              <a:lnTo>
                                <a:pt x="2103120" y="619123"/>
                              </a:lnTo>
                              <a:lnTo>
                                <a:pt x="0" y="619123"/>
                              </a:lnTo>
                              <a:lnTo>
                                <a:pt x="5715" y="598804"/>
                              </a:lnTo>
                              <a:lnTo>
                                <a:pt x="20955" y="553084"/>
                              </a:lnTo>
                              <a:lnTo>
                                <a:pt x="38735" y="508634"/>
                              </a:lnTo>
                              <a:lnTo>
                                <a:pt x="59055" y="464820"/>
                              </a:lnTo>
                              <a:lnTo>
                                <a:pt x="81280" y="422910"/>
                              </a:lnTo>
                              <a:lnTo>
                                <a:pt x="106045" y="382270"/>
                              </a:lnTo>
                              <a:lnTo>
                                <a:pt x="133350" y="343535"/>
                              </a:lnTo>
                              <a:lnTo>
                                <a:pt x="163195" y="306705"/>
                              </a:lnTo>
                              <a:lnTo>
                                <a:pt x="194945" y="271780"/>
                              </a:lnTo>
                              <a:lnTo>
                                <a:pt x="229870" y="239395"/>
                              </a:lnTo>
                              <a:lnTo>
                                <a:pt x="266700" y="208915"/>
                              </a:lnTo>
                              <a:lnTo>
                                <a:pt x="307975" y="180340"/>
                              </a:lnTo>
                              <a:lnTo>
                                <a:pt x="351155" y="154940"/>
                              </a:lnTo>
                              <a:lnTo>
                                <a:pt x="395605" y="132080"/>
                              </a:lnTo>
                              <a:lnTo>
                                <a:pt x="441960" y="112395"/>
                              </a:lnTo>
                              <a:lnTo>
                                <a:pt x="488950" y="94615"/>
                              </a:lnTo>
                              <a:lnTo>
                                <a:pt x="537210" y="79375"/>
                              </a:lnTo>
                              <a:lnTo>
                                <a:pt x="586105" y="65405"/>
                              </a:lnTo>
                              <a:lnTo>
                                <a:pt x="635000" y="53975"/>
                              </a:lnTo>
                              <a:lnTo>
                                <a:pt x="684530" y="43815"/>
                              </a:lnTo>
                              <a:lnTo>
                                <a:pt x="734695" y="34925"/>
                              </a:lnTo>
                              <a:lnTo>
                                <a:pt x="787400" y="26670"/>
                              </a:lnTo>
                              <a:lnTo>
                                <a:pt x="839470" y="19050"/>
                              </a:lnTo>
                              <a:lnTo>
                                <a:pt x="890905" y="12700"/>
                              </a:lnTo>
                              <a:lnTo>
                                <a:pt x="941705" y="7620"/>
                              </a:lnTo>
                              <a:lnTo>
                                <a:pt x="992505" y="3810"/>
                              </a:lnTo>
                              <a:lnTo>
                                <a:pt x="1042670" y="1270"/>
                              </a:lnTo>
                              <a:lnTo>
                                <a:pt x="1092835" y="0"/>
                              </a:lnTo>
                              <a:close/>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pic:pic xmlns:pic="http://schemas.openxmlformats.org/drawingml/2006/picture">
                      <pic:nvPicPr>
                        <pic:cNvPr id="645471341" name="Picture 24047"/>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190" y="2336"/>
                          <a:ext cx="16383" cy="2572"/>
                        </a:xfrm>
                        <a:prstGeom prst="rect">
                          <a:avLst/>
                        </a:prstGeom>
                        <a:noFill/>
                        <a:extLst>
                          <a:ext uri="{909E8E84-426E-40DD-AFC4-6F175D3DCCD1}">
                            <a14:hiddenFill xmlns:a14="http://schemas.microsoft.com/office/drawing/2010/main">
                              <a:solidFill>
                                <a:srgbClr val="FFFFFF"/>
                              </a:solidFill>
                            </a14:hiddenFill>
                          </a:ext>
                        </a:extLst>
                      </pic:spPr>
                    </pic:pic>
                    <wps:wsp>
                      <wps:cNvPr id="554467413" name="Rectangle 24048"/>
                      <wps:cNvSpPr>
                        <a:spLocks/>
                      </wps:cNvSpPr>
                      <wps:spPr bwMode="auto">
                        <a:xfrm>
                          <a:off x="70387" y="2810"/>
                          <a:ext cx="1819" cy="189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0F0C8E" w14:textId="77777777" w:rsidR="00240CFF" w:rsidRDefault="00240CFF">
                            <w:r>
                              <w:fldChar w:fldCharType="begin"/>
                            </w:r>
                            <w:r>
                              <w:instrText xml:space="preserve"> PAGE   \* MERGEFORMAT </w:instrText>
                            </w:r>
                            <w:r>
                              <w:fldChar w:fldCharType="separate"/>
                            </w:r>
                            <w:r>
                              <w:rPr>
                                <w:rFonts w:ascii="Arial" w:eastAsia="Arial" w:hAnsi="Arial" w:cs="Arial"/>
                                <w:b/>
                                <w:color w:val="FFFFFF"/>
                                <w:sz w:val="24"/>
                              </w:rPr>
                              <w:t>2</w:t>
                            </w:r>
                            <w:r>
                              <w:rPr>
                                <w:rFonts w:ascii="Arial" w:eastAsia="Arial" w:hAnsi="Arial" w:cs="Arial"/>
                                <w:b/>
                                <w:color w:val="FFFFFF"/>
                                <w:sz w:val="24"/>
                              </w:rPr>
                              <w:fldChar w:fldCharType="end"/>
                            </w:r>
                          </w:p>
                        </w:txbxContent>
                      </wps:txbx>
                      <wps:bodyPr rot="0" vert="horz" wrap="square" lIns="0" tIns="0" rIns="0" bIns="0" anchor="t" anchorCtr="0" upright="1">
                        <a:noAutofit/>
                      </wps:bodyPr>
                    </wps:wsp>
                    <wps:wsp>
                      <wps:cNvPr id="1571772178" name="Rectangle 24049"/>
                      <wps:cNvSpPr>
                        <a:spLocks/>
                      </wps:cNvSpPr>
                      <wps:spPr bwMode="auto">
                        <a:xfrm>
                          <a:off x="71916" y="2447"/>
                          <a:ext cx="563" cy="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18C7D" w14:textId="77777777" w:rsidR="00240CFF" w:rsidRDefault="00240CFF">
                            <w:r>
                              <w:rPr>
                                <w:rFonts w:ascii="Arial" w:eastAsia="Arial" w:hAnsi="Arial" w:cs="Arial"/>
                                <w:b/>
                                <w:sz w:val="24"/>
                              </w:rPr>
                              <w:t xml:space="preserve"> </w:t>
                            </w:r>
                          </w:p>
                        </w:txbxContent>
                      </wps:txbx>
                      <wps:bodyPr rot="0" vert="horz" wrap="square" lIns="0" tIns="0" rIns="0" bIns="0" anchor="t" anchorCtr="0" upright="1">
                        <a:noAutofit/>
                      </wps:bodyPr>
                    </wps:wsp>
                    <wps:wsp>
                      <wps:cNvPr id="1066146986" name="Rectangle 24050"/>
                      <wps:cNvSpPr>
                        <a:spLocks/>
                      </wps:cNvSpPr>
                      <wps:spPr bwMode="auto">
                        <a:xfrm>
                          <a:off x="25214" y="2813"/>
                          <a:ext cx="7289" cy="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761BD" w14:textId="77777777" w:rsidR="00240CFF" w:rsidRDefault="00240CFF">
                            <w:r>
                              <w:rPr>
                                <w:rFonts w:ascii="Arial" w:eastAsia="Arial" w:hAnsi="Arial" w:cs="Arial"/>
                                <w:b/>
                                <w:color w:val="FFFFFF"/>
                                <w:sz w:val="24"/>
                              </w:rPr>
                              <w:t>LESP.ca</w:t>
                            </w:r>
                          </w:p>
                        </w:txbxContent>
                      </wps:txbx>
                      <wps:bodyPr rot="0" vert="horz" wrap="square" lIns="0" tIns="0" rIns="0" bIns="0" anchor="t" anchorCtr="0" upright="1">
                        <a:noAutofit/>
                      </wps:bodyPr>
                    </wps:wsp>
                    <wps:wsp>
                      <wps:cNvPr id="1388642499" name="Rectangle 24051"/>
                      <wps:cNvSpPr>
                        <a:spLocks/>
                      </wps:cNvSpPr>
                      <wps:spPr bwMode="auto">
                        <a:xfrm>
                          <a:off x="30700" y="2813"/>
                          <a:ext cx="564" cy="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4D70B2" w14:textId="77777777" w:rsidR="00240CFF" w:rsidRDefault="00240CFF">
                            <w:r>
                              <w:rPr>
                                <w:rFonts w:ascii="Arial" w:eastAsia="Arial" w:hAnsi="Arial" w:cs="Arial"/>
                                <w:b/>
                                <w:sz w:val="24"/>
                              </w:rPr>
                              <w:t xml:space="preserve"> </w:t>
                            </w:r>
                          </w:p>
                        </w:txbxContent>
                      </wps:txbx>
                      <wps:bodyPr rot="0" vert="horz" wrap="square" lIns="0" tIns="0" rIns="0" bIns="0" anchor="t" anchorCtr="0" upright="1">
                        <a:noAutofit/>
                      </wps:bodyPr>
                    </wps:wsp>
                    <wps:wsp>
                      <wps:cNvPr id="905080475" name="Rectangle 24052"/>
                      <wps:cNvSpPr>
                        <a:spLocks/>
                      </wps:cNvSpPr>
                      <wps:spPr bwMode="auto">
                        <a:xfrm>
                          <a:off x="34434" y="2813"/>
                          <a:ext cx="16074" cy="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E918C2" w14:textId="77777777" w:rsidR="00240CFF" w:rsidRDefault="00240CFF">
                            <w:r>
                              <w:rPr>
                                <w:rFonts w:ascii="Arial" w:eastAsia="Arial" w:hAnsi="Arial" w:cs="Arial"/>
                                <w:b/>
                                <w:color w:val="FFFFFF"/>
                                <w:sz w:val="24"/>
                              </w:rPr>
                              <w:t>careers@lesp.ca</w:t>
                            </w:r>
                          </w:p>
                        </w:txbxContent>
                      </wps:txbx>
                      <wps:bodyPr rot="0" vert="horz" wrap="square" lIns="0" tIns="0" rIns="0" bIns="0" anchor="t" anchorCtr="0" upright="1">
                        <a:noAutofit/>
                      </wps:bodyPr>
                    </wps:wsp>
                    <wps:wsp>
                      <wps:cNvPr id="1718832418" name="Rectangle 24053"/>
                      <wps:cNvSpPr>
                        <a:spLocks/>
                      </wps:cNvSpPr>
                      <wps:spPr bwMode="auto">
                        <a:xfrm>
                          <a:off x="46522" y="2813"/>
                          <a:ext cx="563" cy="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6797E1" w14:textId="77777777" w:rsidR="00240CFF" w:rsidRDefault="00240CFF">
                            <w:r>
                              <w:rPr>
                                <w:rFonts w:ascii="Arial" w:eastAsia="Arial" w:hAnsi="Arial" w:cs="Arial"/>
                                <w:b/>
                                <w:sz w:val="24"/>
                              </w:rPr>
                              <w:t xml:space="preserve"> </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3ED1921" id="Group 24043" o:spid="_x0000_s1172" style="position:absolute;margin-left:10.9pt;margin-top:741.75pt;width:601.45pt;height:50.05pt;z-index:251660288;mso-position-horizontal-relative:page;mso-position-vertical-relative:page" coordsize="76384,6356" o:gfxdata="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">
              <v:shape id="Shape 24841" o:spid="_x0000_s1173" style="position:absolute;left:12706;top:711;width:63678;height:5645;visibility:visible;mso-wrap-style:square;v-text-anchor:top" coordsize="6367780,56451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" path="m,l6367780,r,564515l,564515,,e" fillcolor="#0d4863" stroked="f" strokeweight="0">
                <v:stroke miterlimit="83231f" joinstyle="miter"/>
                <v:path arrowok="t" o:connecttype="custom" o:connectlocs="0,0;63678,0;63678,5645;0,5645;0,0" o:connectangles="0,0,0,0,0" textboxrect="0,0,6367780,564515"/>
              </v:shape>
              <v:shape id="Shape 24045" o:spid="_x0000_s1174" style="position:absolute;left:1206;width:21323;height:6356;visibility:visible;mso-wrap-style:square;v-text-anchor:top" coordsize="2132330,63563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" path="m1082675,r50165,635l1182370,3175r48895,3175l1280160,11430r48260,6350l1376680,25400r48260,9525l1472565,46355r47625,12700l1567180,74295r47625,15875l1661795,108585r46990,20320l1755775,151130r46990,24130l1849755,201295r41275,24765l1931035,253365r38100,29210l2005330,314325r33020,34290l2068195,384810r24765,38735l2112645,464820r13335,43815l2132330,554354r-1270,48260l2124710,635633,,635633,24130,558164,41275,513079,60325,469265,81915,426085r24130,-41275l132715,345440r28575,-37465l192405,271780r33020,-33655l260985,207010r38735,-28575l341630,151130r43815,-23495l431165,106680,478155,88265,525780,72390,574040,59055,623570,46990r49530,-9525l723265,29210r50165,-7620l826135,15240r52705,-5080l930275,5715,981710,2540,1032510,635,1082675,xe" fillcolor="#bbebee" stroked="f" strokeweight="0">
                <v:stroke miterlimit="83231f" joinstyle="miter"/>
                <v:path arrowok="t" o:connecttype="custom" o:connectlocs="10827,0;11328,6;11824,32;12312,63;12801,114;13284,178;13767,254;14249,349;14725,464;15202,591;15672,743;16148,902;16618,1086;17088,1289;17558,1511;18027,1753;18497,2013;18910,2260;19310,2534;19691,2826;20053,3143;20383,3486;20682,3848;20929,4235;21126,4648;21260,5086;21323,5543;21310,6026;21247,6356;0,6356;241,5581;413,5131;603,4692;819,4261;1060,3848;1327,3454;1613,3080;1924,2718;2254,2381;2610,2070;2997,1784;3416,1511;3854,1276;4312,1067;4781,883;5258,724;5740,591;6236,470;6731,375;7233,292;7734,216;8261,152;8788,102;9303,57;9817,25;10325,6;10827,0" o:connectangles="0,0,0,0,0,0,0,0,0,0,0,0,0,0,0,0,0,0,0,0,0,0,0,0,0,0,0,0,0,0,0,0,0,0,0,0,0,0,0,0,0,0,0,0,0,0,0,0,0,0,0,0,0,0,0,0,0" textboxrect="0,0,2132330,635633"/>
              </v:shape>
              <v:shape id="Shape 24046" o:spid="_x0000_s1175" style="position:absolute;top:165;width:21126;height:6191;visibility:visible;mso-wrap-style:square;v-text-anchor:top" coordsize="2112645,61912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" path="m1092835,r49530,635l1191260,1905r48895,3175l1289050,9525r48260,6350l1385570,23495r48260,9525l1482090,43815r47625,13335l1577975,71755r47625,16510l1673225,106680r48260,20320l1769110,149225r48260,24765l1858645,196850r41275,26035l1939290,250825r37465,29845l2011045,313690r31115,35560l2068195,386715r20955,40640l2104390,469900r8255,45719l2112645,563879r-6985,47625l2103120,619123,,619123,5715,598804,20955,553084,38735,508634,59055,464820,81280,422910r24765,-40640l133350,343535r29845,-36830l194945,271780r34925,-32385l266700,208915r41275,-28575l351155,154940r44450,-22860l441960,112395,488950,94615,537210,79375,586105,65405,635000,53975,684530,43815r50165,-8890l787400,26670r52070,-7620l890905,12700,941705,7620,992505,3810r50165,-2540l1092835,xe" stroked="f" strokeweight="0">
                <v:stroke miterlimit="83231f" joinstyle="miter"/>
                <v:path arrowok="t" o:connecttype="custom" o:connectlocs="10928,0;11423,6;11912,19;12401,51;12890,95;13373,159;13855,235;14338,330;14821,438;15297,571;15779,718;16256,883;16732,1067;17214,1270;17691,1492;18173,1740;18586,1968;18999,2229;19392,2508;19767,2807;20110,3137;20421,3492;20682,3867;20891,4273;21043,4699;21126,5156;21126,5639;21056,6115;21031,6191;0,6191;57,5988;210,5531;387,5086;591,4648;813,4229;1060,3823;1333,3435;1632,3067;1949,2718;2299,2394;2667,2089;3080,1803;3511,1549;3956,1321;4420,1124;4889,946;5372,794;5861,654;6350,540;6845,438;7347,349;7874,267;8395,190;8909,127;9417,76;9925,38;10426,13;10928,0" o:connectangles="0,0,0,0,0,0,0,0,0,0,0,0,0,0,0,0,0,0,0,0,0,0,0,0,0,0,0,0,0,0,0,0,0,0,0,0,0,0,0,0,0,0,0,0,0,0,0,0,0,0,0,0,0,0,0,0,0,0" textboxrect="0,0,2112645,619123"/>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4047" o:spid="_x0000_s1176" type="#_x0000_t75" style="position:absolute;left:190;top:2336;width:16383;height:257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">
                <v:imagedata r:id="rId2" o:title=""/>
                <o:lock v:ext="edit" aspectratio="f"/>
              </v:shape>
              <v:rect id="Rectangle 24048" o:spid="_x0000_s1177" style="position:absolute;left:70387;top:2810;width:1819;height:189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" filled="f" stroked="f">
                <v:path arrowok="t"/>
                <v:textbox inset="0,0,0,0">
                  <w:txbxContent>
                    <w:p w14:paraId="470F0C8E" w14:textId="77777777" w:rsidR="00240CFF" w:rsidRDefault="00240CFF">
                      <w:r>
                        <w:fldChar w:fldCharType="begin"/>
                      </w:r>
                      <w:r>
                        <w:instrText xml:space="preserve"> PAGE   \* MERGEFORMAT </w:instrText>
                      </w:r>
                      <w:r>
                        <w:fldChar w:fldCharType="separate"/>
                      </w:r>
                      <w:r>
                        <w:rPr>
                          <w:rFonts w:ascii="Arial" w:eastAsia="Arial" w:hAnsi="Arial" w:cs="Arial"/>
                          <w:b/>
                          <w:color w:val="FFFFFF"/>
                          <w:sz w:val="24"/>
                        </w:rPr>
                        <w:t>2</w:t>
                      </w:r>
                      <w:r>
                        <w:rPr>
                          <w:rFonts w:ascii="Arial" w:eastAsia="Arial" w:hAnsi="Arial" w:cs="Arial"/>
                          <w:b/>
                          <w:color w:val="FFFFFF"/>
                          <w:sz w:val="24"/>
                        </w:rPr>
                        <w:fldChar w:fldCharType="end"/>
                      </w:r>
                    </w:p>
                  </w:txbxContent>
                </v:textbox>
              </v:rect>
              <v:rect id="Rectangle 24049" o:spid="_x0000_s1178" style="position:absolute;left:71916;top:2447;width:563;height:226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" filled="f" stroked="f">
                <v:path arrowok="t"/>
                <v:textbox inset="0,0,0,0">
                  <w:txbxContent>
                    <w:p w14:paraId="27618C7D" w14:textId="77777777" w:rsidR="00240CFF" w:rsidRDefault="00240CFF">
                      <w:r>
                        <w:rPr>
                          <w:rFonts w:ascii="Arial" w:eastAsia="Arial" w:hAnsi="Arial" w:cs="Arial"/>
                          <w:b/>
                          <w:sz w:val="24"/>
                        </w:rPr>
                        <w:t xml:space="preserve"> </w:t>
                      </w:r>
                    </w:p>
                  </w:txbxContent>
                </v:textbox>
              </v:rect>
              <v:rect id="Rectangle 24050" o:spid="_x0000_s1179" style="position:absolute;left:25214;top:2813;width:7289;height:226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" filled="f" stroked="f">
                <v:path arrowok="t"/>
                <v:textbox inset="0,0,0,0">
                  <w:txbxContent>
                    <w:p w14:paraId="645761BD" w14:textId="77777777" w:rsidR="00240CFF" w:rsidRDefault="00240CFF">
                      <w:r>
                        <w:rPr>
                          <w:rFonts w:ascii="Arial" w:eastAsia="Arial" w:hAnsi="Arial" w:cs="Arial"/>
                          <w:b/>
                          <w:color w:val="FFFFFF"/>
                          <w:sz w:val="24"/>
                        </w:rPr>
                        <w:t>LESP.ca</w:t>
                      </w:r>
                    </w:p>
                  </w:txbxContent>
                </v:textbox>
              </v:rect>
              <v:rect id="Rectangle 24051" o:spid="_x0000_s1180" style="position:absolute;left:30700;top:2813;width:564;height:226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" filled="f" stroked="f">
                <v:path arrowok="t"/>
                <v:textbox inset="0,0,0,0">
                  <w:txbxContent>
                    <w:p w14:paraId="074D70B2" w14:textId="77777777" w:rsidR="00240CFF" w:rsidRDefault="00240CFF">
                      <w:r>
                        <w:rPr>
                          <w:rFonts w:ascii="Arial" w:eastAsia="Arial" w:hAnsi="Arial" w:cs="Arial"/>
                          <w:b/>
                          <w:sz w:val="24"/>
                        </w:rPr>
                        <w:t xml:space="preserve"> </w:t>
                      </w:r>
                    </w:p>
                  </w:txbxContent>
                </v:textbox>
              </v:rect>
              <v:rect id="Rectangle 24052" o:spid="_x0000_s1181" style="position:absolute;left:34434;top:2813;width:16074;height:226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" filled="f" stroked="f">
                <v:path arrowok="t"/>
                <v:textbox inset="0,0,0,0">
                  <w:txbxContent>
                    <w:p w14:paraId="40E918C2" w14:textId="77777777" w:rsidR="00240CFF" w:rsidRDefault="00240CFF">
                      <w:r>
                        <w:rPr>
                          <w:rFonts w:ascii="Arial" w:eastAsia="Arial" w:hAnsi="Arial" w:cs="Arial"/>
                          <w:b/>
                          <w:color w:val="FFFFFF"/>
                          <w:sz w:val="24"/>
                        </w:rPr>
                        <w:t>careers@lesp.ca</w:t>
                      </w:r>
                    </w:p>
                  </w:txbxContent>
                </v:textbox>
              </v:rect>
              <v:rect id="Rectangle 24053" o:spid="_x0000_s1182" style="position:absolute;left:46522;top:2813;width:563;height:226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" filled="f" stroked="f">
                <v:path arrowok="t"/>
                <v:textbox inset="0,0,0,0">
                  <w:txbxContent>
                    <w:p w14:paraId="496797E1" w14:textId="77777777" w:rsidR="00240CFF" w:rsidRDefault="00240CFF">
                      <w:r>
                        <w:rPr>
                          <w:rFonts w:ascii="Arial" w:eastAsia="Arial" w:hAnsi="Arial" w:cs="Arial"/>
                          <w:b/>
                          <w:sz w:val="24"/>
                        </w:rPr>
                        <w:t xml:space="preserve"> </w:t>
                      </w:r>
                    </w:p>
                  </w:txbxContent>
                </v:textbox>
              </v:rect>
              <w10:wrap type="square" anchorx="page" anchory="page"/>
            </v:group>
          </w:pict>
        </mc:Fallback>
      </mc:AlternateContent>
    </w:r>
    <w:r w:rsidR="00240CFF">
      <w:rPr>
        <w:rFonts w:ascii="Arial" w:eastAsia="Arial" w:hAnsi="Arial" w:cs="Arial"/>
        <w:sz w:val="20"/>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55EBFC" w14:textId="0F572BE6" w:rsidR="00240CFF" w:rsidRDefault="002A0012">
    <w:pPr>
      <w:spacing w:after="0"/>
      <w:ind w:right="-431"/>
    </w:pPr>
    <w:r>
      <w:rPr>
        <w:noProof/>
      </w:rPr>
      <mc:AlternateContent>
        <mc:Choice Requires="wpg">
          <w:drawing>
            <wp:anchor distT="0" distB="0" distL="114300" distR="114300" simplePos="0" relativeHeight="251661312" behindDoc="0" locked="0" layoutInCell="1" allowOverlap="1" wp14:anchorId="74DF1646">
              <wp:simplePos x="0" y="0"/>
              <wp:positionH relativeFrom="page">
                <wp:posOffset>133985</wp:posOffset>
              </wp:positionH>
              <wp:positionV relativeFrom="page">
                <wp:posOffset>9422765</wp:posOffset>
              </wp:positionV>
              <wp:extent cx="7638415" cy="635635"/>
              <wp:effectExtent l="0" t="0" r="0" b="0"/>
              <wp:wrapSquare wrapText="bothSides"/>
              <wp:docPr id="1026543707" name="Group 240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638415" cy="635635"/>
                        <a:chOff x="0" y="0"/>
                        <a:chExt cx="76384" cy="6356"/>
                      </a:xfrm>
                    </wpg:grpSpPr>
                    <wps:wsp>
                      <wps:cNvPr id="1730411833" name="Shape 24839"/>
                      <wps:cNvSpPr>
                        <a:spLocks/>
                      </wps:cNvSpPr>
                      <wps:spPr bwMode="auto">
                        <a:xfrm>
                          <a:off x="12706" y="711"/>
                          <a:ext cx="63678" cy="5645"/>
                        </a:xfrm>
                        <a:custGeom>
                          <a:avLst/>
                          <a:gdLst>
                            <a:gd name="T0" fmla="*/ 0 w 6367780"/>
                            <a:gd name="T1" fmla="*/ 0 h 564515"/>
                            <a:gd name="T2" fmla="*/ 6367780 w 6367780"/>
                            <a:gd name="T3" fmla="*/ 0 h 564515"/>
                            <a:gd name="T4" fmla="*/ 6367780 w 6367780"/>
                            <a:gd name="T5" fmla="*/ 564515 h 564515"/>
                            <a:gd name="T6" fmla="*/ 0 w 6367780"/>
                            <a:gd name="T7" fmla="*/ 564515 h 564515"/>
                            <a:gd name="T8" fmla="*/ 0 w 6367780"/>
                            <a:gd name="T9" fmla="*/ 0 h 564515"/>
                            <a:gd name="T10" fmla="*/ 0 w 6367780"/>
                            <a:gd name="T11" fmla="*/ 0 h 564515"/>
                            <a:gd name="T12" fmla="*/ 6367780 w 6367780"/>
                            <a:gd name="T13" fmla="*/ 564515 h 564515"/>
                          </a:gdLst>
                          <a:ahLst/>
                          <a:cxnLst>
                            <a:cxn ang="0">
                              <a:pos x="T0" y="T1"/>
                            </a:cxn>
                            <a:cxn ang="0">
                              <a:pos x="T2" y="T3"/>
                            </a:cxn>
                            <a:cxn ang="0">
                              <a:pos x="T4" y="T5"/>
                            </a:cxn>
                            <a:cxn ang="0">
                              <a:pos x="T6" y="T7"/>
                            </a:cxn>
                            <a:cxn ang="0">
                              <a:pos x="T8" y="T9"/>
                            </a:cxn>
                          </a:cxnLst>
                          <a:rect l="T10" t="T11" r="T12" b="T13"/>
                          <a:pathLst>
                            <a:path w="6367780" h="564515">
                              <a:moveTo>
                                <a:pt x="0" y="0"/>
                              </a:moveTo>
                              <a:lnTo>
                                <a:pt x="6367780" y="0"/>
                              </a:lnTo>
                              <a:lnTo>
                                <a:pt x="6367780" y="564515"/>
                              </a:lnTo>
                              <a:lnTo>
                                <a:pt x="0" y="564515"/>
                              </a:lnTo>
                              <a:lnTo>
                                <a:pt x="0" y="0"/>
                              </a:lnTo>
                            </a:path>
                          </a:pathLst>
                        </a:custGeom>
                        <a:solidFill>
                          <a:srgbClr val="0D4863"/>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957776161" name="Shape 24012"/>
                      <wps:cNvSpPr>
                        <a:spLocks/>
                      </wps:cNvSpPr>
                      <wps:spPr bwMode="auto">
                        <a:xfrm>
                          <a:off x="1206" y="0"/>
                          <a:ext cx="21323" cy="6356"/>
                        </a:xfrm>
                        <a:custGeom>
                          <a:avLst/>
                          <a:gdLst>
                            <a:gd name="T0" fmla="*/ 1082675 w 2132330"/>
                            <a:gd name="T1" fmla="*/ 0 h 635633"/>
                            <a:gd name="T2" fmla="*/ 1132840 w 2132330"/>
                            <a:gd name="T3" fmla="*/ 635 h 635633"/>
                            <a:gd name="T4" fmla="*/ 1182370 w 2132330"/>
                            <a:gd name="T5" fmla="*/ 3175 h 635633"/>
                            <a:gd name="T6" fmla="*/ 1231265 w 2132330"/>
                            <a:gd name="T7" fmla="*/ 6350 h 635633"/>
                            <a:gd name="T8" fmla="*/ 1280160 w 2132330"/>
                            <a:gd name="T9" fmla="*/ 11430 h 635633"/>
                            <a:gd name="T10" fmla="*/ 1328420 w 2132330"/>
                            <a:gd name="T11" fmla="*/ 17780 h 635633"/>
                            <a:gd name="T12" fmla="*/ 1376680 w 2132330"/>
                            <a:gd name="T13" fmla="*/ 25400 h 635633"/>
                            <a:gd name="T14" fmla="*/ 1424305 w 2132330"/>
                            <a:gd name="T15" fmla="*/ 34925 h 635633"/>
                            <a:gd name="T16" fmla="*/ 1472565 w 2132330"/>
                            <a:gd name="T17" fmla="*/ 46355 h 635633"/>
                            <a:gd name="T18" fmla="*/ 1520190 w 2132330"/>
                            <a:gd name="T19" fmla="*/ 59055 h 635633"/>
                            <a:gd name="T20" fmla="*/ 1567180 w 2132330"/>
                            <a:gd name="T21" fmla="*/ 73660 h 635633"/>
                            <a:gd name="T22" fmla="*/ 1614805 w 2132330"/>
                            <a:gd name="T23" fmla="*/ 90170 h 635633"/>
                            <a:gd name="T24" fmla="*/ 1661795 w 2132330"/>
                            <a:gd name="T25" fmla="*/ 108585 h 635633"/>
                            <a:gd name="T26" fmla="*/ 1708785 w 2132330"/>
                            <a:gd name="T27" fmla="*/ 128905 h 635633"/>
                            <a:gd name="T28" fmla="*/ 1755775 w 2132330"/>
                            <a:gd name="T29" fmla="*/ 151130 h 635633"/>
                            <a:gd name="T30" fmla="*/ 1802765 w 2132330"/>
                            <a:gd name="T31" fmla="*/ 175260 h 635633"/>
                            <a:gd name="T32" fmla="*/ 1849755 w 2132330"/>
                            <a:gd name="T33" fmla="*/ 201295 h 635633"/>
                            <a:gd name="T34" fmla="*/ 1891030 w 2132330"/>
                            <a:gd name="T35" fmla="*/ 226060 h 635633"/>
                            <a:gd name="T36" fmla="*/ 1930400 w 2132330"/>
                            <a:gd name="T37" fmla="*/ 253365 h 635633"/>
                            <a:gd name="T38" fmla="*/ 1969135 w 2132330"/>
                            <a:gd name="T39" fmla="*/ 282575 h 635633"/>
                            <a:gd name="T40" fmla="*/ 2005330 w 2132330"/>
                            <a:gd name="T41" fmla="*/ 314325 h 635633"/>
                            <a:gd name="T42" fmla="*/ 2038350 w 2132330"/>
                            <a:gd name="T43" fmla="*/ 348615 h 635633"/>
                            <a:gd name="T44" fmla="*/ 2068195 w 2132330"/>
                            <a:gd name="T45" fmla="*/ 384810 h 635633"/>
                            <a:gd name="T46" fmla="*/ 2092960 w 2132330"/>
                            <a:gd name="T47" fmla="*/ 423545 h 635633"/>
                            <a:gd name="T48" fmla="*/ 2112010 w 2132330"/>
                            <a:gd name="T49" fmla="*/ 464820 h 635633"/>
                            <a:gd name="T50" fmla="*/ 2125345 w 2132330"/>
                            <a:gd name="T51" fmla="*/ 508635 h 635633"/>
                            <a:gd name="T52" fmla="*/ 2132330 w 2132330"/>
                            <a:gd name="T53" fmla="*/ 554354 h 635633"/>
                            <a:gd name="T54" fmla="*/ 2131060 w 2132330"/>
                            <a:gd name="T55" fmla="*/ 602614 h 635633"/>
                            <a:gd name="T56" fmla="*/ 2124710 w 2132330"/>
                            <a:gd name="T57" fmla="*/ 635633 h 635633"/>
                            <a:gd name="T58" fmla="*/ 0 w 2132330"/>
                            <a:gd name="T59" fmla="*/ 635633 h 635633"/>
                            <a:gd name="T60" fmla="*/ 23495 w 2132330"/>
                            <a:gd name="T61" fmla="*/ 558164 h 635633"/>
                            <a:gd name="T62" fmla="*/ 41275 w 2132330"/>
                            <a:gd name="T63" fmla="*/ 513079 h 635633"/>
                            <a:gd name="T64" fmla="*/ 60325 w 2132330"/>
                            <a:gd name="T65" fmla="*/ 469265 h 635633"/>
                            <a:gd name="T66" fmla="*/ 81915 w 2132330"/>
                            <a:gd name="T67" fmla="*/ 426085 h 635633"/>
                            <a:gd name="T68" fmla="*/ 106045 w 2132330"/>
                            <a:gd name="T69" fmla="*/ 384810 h 635633"/>
                            <a:gd name="T70" fmla="*/ 132715 w 2132330"/>
                            <a:gd name="T71" fmla="*/ 345440 h 635633"/>
                            <a:gd name="T72" fmla="*/ 161290 w 2132330"/>
                            <a:gd name="T73" fmla="*/ 307975 h 635633"/>
                            <a:gd name="T74" fmla="*/ 191770 w 2132330"/>
                            <a:gd name="T75" fmla="*/ 271780 h 635633"/>
                            <a:gd name="T76" fmla="*/ 225425 w 2132330"/>
                            <a:gd name="T77" fmla="*/ 238125 h 635633"/>
                            <a:gd name="T78" fmla="*/ 260985 w 2132330"/>
                            <a:gd name="T79" fmla="*/ 207010 h 635633"/>
                            <a:gd name="T80" fmla="*/ 299720 w 2132330"/>
                            <a:gd name="T81" fmla="*/ 178435 h 635633"/>
                            <a:gd name="T82" fmla="*/ 341630 w 2132330"/>
                            <a:gd name="T83" fmla="*/ 151130 h 635633"/>
                            <a:gd name="T84" fmla="*/ 385445 w 2132330"/>
                            <a:gd name="T85" fmla="*/ 127635 h 635633"/>
                            <a:gd name="T86" fmla="*/ 431165 w 2132330"/>
                            <a:gd name="T87" fmla="*/ 106680 h 635633"/>
                            <a:gd name="T88" fmla="*/ 478155 w 2132330"/>
                            <a:gd name="T89" fmla="*/ 88265 h 635633"/>
                            <a:gd name="T90" fmla="*/ 525780 w 2132330"/>
                            <a:gd name="T91" fmla="*/ 72390 h 635633"/>
                            <a:gd name="T92" fmla="*/ 574040 w 2132330"/>
                            <a:gd name="T93" fmla="*/ 59055 h 635633"/>
                            <a:gd name="T94" fmla="*/ 623570 w 2132330"/>
                            <a:gd name="T95" fmla="*/ 46990 h 635633"/>
                            <a:gd name="T96" fmla="*/ 673100 w 2132330"/>
                            <a:gd name="T97" fmla="*/ 37465 h 635633"/>
                            <a:gd name="T98" fmla="*/ 723265 w 2132330"/>
                            <a:gd name="T99" fmla="*/ 29210 h 635633"/>
                            <a:gd name="T100" fmla="*/ 773430 w 2132330"/>
                            <a:gd name="T101" fmla="*/ 21590 h 635633"/>
                            <a:gd name="T102" fmla="*/ 826135 w 2132330"/>
                            <a:gd name="T103" fmla="*/ 15240 h 635633"/>
                            <a:gd name="T104" fmla="*/ 878840 w 2132330"/>
                            <a:gd name="T105" fmla="*/ 10160 h 635633"/>
                            <a:gd name="T106" fmla="*/ 930275 w 2132330"/>
                            <a:gd name="T107" fmla="*/ 5715 h 635633"/>
                            <a:gd name="T108" fmla="*/ 981710 w 2132330"/>
                            <a:gd name="T109" fmla="*/ 2540 h 635633"/>
                            <a:gd name="T110" fmla="*/ 1032510 w 2132330"/>
                            <a:gd name="T111" fmla="*/ 635 h 635633"/>
                            <a:gd name="T112" fmla="*/ 1082675 w 2132330"/>
                            <a:gd name="T113" fmla="*/ 0 h 635633"/>
                            <a:gd name="T114" fmla="*/ 0 w 2132330"/>
                            <a:gd name="T115" fmla="*/ 0 h 635633"/>
                            <a:gd name="T116" fmla="*/ 2132330 w 2132330"/>
                            <a:gd name="T117" fmla="*/ 635633 h 63563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Lst>
                          <a:rect l="T114" t="T115" r="T116" b="T117"/>
                          <a:pathLst>
                            <a:path w="2132330" h="635633">
                              <a:moveTo>
                                <a:pt x="1082675" y="0"/>
                              </a:moveTo>
                              <a:lnTo>
                                <a:pt x="1132840" y="635"/>
                              </a:lnTo>
                              <a:lnTo>
                                <a:pt x="1182370" y="3175"/>
                              </a:lnTo>
                              <a:lnTo>
                                <a:pt x="1231265" y="6350"/>
                              </a:lnTo>
                              <a:lnTo>
                                <a:pt x="1280160" y="11430"/>
                              </a:lnTo>
                              <a:lnTo>
                                <a:pt x="1328420" y="17780"/>
                              </a:lnTo>
                              <a:lnTo>
                                <a:pt x="1376680" y="25400"/>
                              </a:lnTo>
                              <a:lnTo>
                                <a:pt x="1424305" y="34925"/>
                              </a:lnTo>
                              <a:lnTo>
                                <a:pt x="1472565" y="46355"/>
                              </a:lnTo>
                              <a:lnTo>
                                <a:pt x="1520190" y="59055"/>
                              </a:lnTo>
                              <a:lnTo>
                                <a:pt x="1567180" y="73660"/>
                              </a:lnTo>
                              <a:lnTo>
                                <a:pt x="1614805" y="90170"/>
                              </a:lnTo>
                              <a:lnTo>
                                <a:pt x="1661795" y="108585"/>
                              </a:lnTo>
                              <a:lnTo>
                                <a:pt x="1708785" y="128905"/>
                              </a:lnTo>
                              <a:lnTo>
                                <a:pt x="1755775" y="151130"/>
                              </a:lnTo>
                              <a:lnTo>
                                <a:pt x="1802765" y="175260"/>
                              </a:lnTo>
                              <a:lnTo>
                                <a:pt x="1849755" y="201295"/>
                              </a:lnTo>
                              <a:lnTo>
                                <a:pt x="1891030" y="226060"/>
                              </a:lnTo>
                              <a:lnTo>
                                <a:pt x="1930400" y="253365"/>
                              </a:lnTo>
                              <a:lnTo>
                                <a:pt x="1969135" y="282575"/>
                              </a:lnTo>
                              <a:lnTo>
                                <a:pt x="2005330" y="314325"/>
                              </a:lnTo>
                              <a:lnTo>
                                <a:pt x="2038350" y="348615"/>
                              </a:lnTo>
                              <a:lnTo>
                                <a:pt x="2068195" y="384810"/>
                              </a:lnTo>
                              <a:lnTo>
                                <a:pt x="2092960" y="423545"/>
                              </a:lnTo>
                              <a:lnTo>
                                <a:pt x="2112010" y="464820"/>
                              </a:lnTo>
                              <a:lnTo>
                                <a:pt x="2125345" y="508635"/>
                              </a:lnTo>
                              <a:lnTo>
                                <a:pt x="2132330" y="554354"/>
                              </a:lnTo>
                              <a:lnTo>
                                <a:pt x="2131060" y="602614"/>
                              </a:lnTo>
                              <a:lnTo>
                                <a:pt x="2124710" y="635633"/>
                              </a:lnTo>
                              <a:lnTo>
                                <a:pt x="0" y="635633"/>
                              </a:lnTo>
                              <a:lnTo>
                                <a:pt x="23495" y="558164"/>
                              </a:lnTo>
                              <a:lnTo>
                                <a:pt x="41275" y="513079"/>
                              </a:lnTo>
                              <a:lnTo>
                                <a:pt x="60325" y="469265"/>
                              </a:lnTo>
                              <a:lnTo>
                                <a:pt x="81915" y="426085"/>
                              </a:lnTo>
                              <a:lnTo>
                                <a:pt x="106045" y="384810"/>
                              </a:lnTo>
                              <a:lnTo>
                                <a:pt x="132715" y="345440"/>
                              </a:lnTo>
                              <a:lnTo>
                                <a:pt x="161290" y="307975"/>
                              </a:lnTo>
                              <a:lnTo>
                                <a:pt x="191770" y="271780"/>
                              </a:lnTo>
                              <a:lnTo>
                                <a:pt x="225425" y="238125"/>
                              </a:lnTo>
                              <a:lnTo>
                                <a:pt x="260985" y="207010"/>
                              </a:lnTo>
                              <a:lnTo>
                                <a:pt x="299720" y="178435"/>
                              </a:lnTo>
                              <a:lnTo>
                                <a:pt x="341630" y="151130"/>
                              </a:lnTo>
                              <a:lnTo>
                                <a:pt x="385445" y="127635"/>
                              </a:lnTo>
                              <a:lnTo>
                                <a:pt x="431165" y="106680"/>
                              </a:lnTo>
                              <a:lnTo>
                                <a:pt x="478155" y="88265"/>
                              </a:lnTo>
                              <a:lnTo>
                                <a:pt x="525780" y="72390"/>
                              </a:lnTo>
                              <a:lnTo>
                                <a:pt x="574040" y="59055"/>
                              </a:lnTo>
                              <a:lnTo>
                                <a:pt x="623570" y="46990"/>
                              </a:lnTo>
                              <a:lnTo>
                                <a:pt x="673100" y="37465"/>
                              </a:lnTo>
                              <a:lnTo>
                                <a:pt x="723265" y="29210"/>
                              </a:lnTo>
                              <a:lnTo>
                                <a:pt x="773430" y="21590"/>
                              </a:lnTo>
                              <a:lnTo>
                                <a:pt x="826135" y="15240"/>
                              </a:lnTo>
                              <a:lnTo>
                                <a:pt x="878840" y="10160"/>
                              </a:lnTo>
                              <a:lnTo>
                                <a:pt x="930275" y="5715"/>
                              </a:lnTo>
                              <a:lnTo>
                                <a:pt x="981710" y="2540"/>
                              </a:lnTo>
                              <a:lnTo>
                                <a:pt x="1032510" y="635"/>
                              </a:lnTo>
                              <a:lnTo>
                                <a:pt x="1082675" y="0"/>
                              </a:lnTo>
                              <a:close/>
                            </a:path>
                          </a:pathLst>
                        </a:custGeom>
                        <a:solidFill>
                          <a:srgbClr val="BBEBEE"/>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091733988" name="Shape 24013"/>
                      <wps:cNvSpPr>
                        <a:spLocks/>
                      </wps:cNvSpPr>
                      <wps:spPr bwMode="auto">
                        <a:xfrm>
                          <a:off x="0" y="165"/>
                          <a:ext cx="21126" cy="6191"/>
                        </a:xfrm>
                        <a:custGeom>
                          <a:avLst/>
                          <a:gdLst>
                            <a:gd name="T0" fmla="*/ 1092835 w 2112645"/>
                            <a:gd name="T1" fmla="*/ 0 h 619123"/>
                            <a:gd name="T2" fmla="*/ 1142365 w 2112645"/>
                            <a:gd name="T3" fmla="*/ 635 h 619123"/>
                            <a:gd name="T4" fmla="*/ 1191260 w 2112645"/>
                            <a:gd name="T5" fmla="*/ 1905 h 619123"/>
                            <a:gd name="T6" fmla="*/ 1240155 w 2112645"/>
                            <a:gd name="T7" fmla="*/ 5080 h 619123"/>
                            <a:gd name="T8" fmla="*/ 1289050 w 2112645"/>
                            <a:gd name="T9" fmla="*/ 9525 h 619123"/>
                            <a:gd name="T10" fmla="*/ 1337310 w 2112645"/>
                            <a:gd name="T11" fmla="*/ 15875 h 619123"/>
                            <a:gd name="T12" fmla="*/ 1385570 w 2112645"/>
                            <a:gd name="T13" fmla="*/ 23495 h 619123"/>
                            <a:gd name="T14" fmla="*/ 1433830 w 2112645"/>
                            <a:gd name="T15" fmla="*/ 33020 h 619123"/>
                            <a:gd name="T16" fmla="*/ 1482090 w 2112645"/>
                            <a:gd name="T17" fmla="*/ 43815 h 619123"/>
                            <a:gd name="T18" fmla="*/ 1529715 w 2112645"/>
                            <a:gd name="T19" fmla="*/ 57150 h 619123"/>
                            <a:gd name="T20" fmla="*/ 1577975 w 2112645"/>
                            <a:gd name="T21" fmla="*/ 71755 h 619123"/>
                            <a:gd name="T22" fmla="*/ 1625600 w 2112645"/>
                            <a:gd name="T23" fmla="*/ 88265 h 619123"/>
                            <a:gd name="T24" fmla="*/ 1673225 w 2112645"/>
                            <a:gd name="T25" fmla="*/ 106680 h 619123"/>
                            <a:gd name="T26" fmla="*/ 1721485 w 2112645"/>
                            <a:gd name="T27" fmla="*/ 127000 h 619123"/>
                            <a:gd name="T28" fmla="*/ 1769110 w 2112645"/>
                            <a:gd name="T29" fmla="*/ 149225 h 619123"/>
                            <a:gd name="T30" fmla="*/ 1817370 w 2112645"/>
                            <a:gd name="T31" fmla="*/ 173990 h 619123"/>
                            <a:gd name="T32" fmla="*/ 1858645 w 2112645"/>
                            <a:gd name="T33" fmla="*/ 196850 h 619123"/>
                            <a:gd name="T34" fmla="*/ 1899920 w 2112645"/>
                            <a:gd name="T35" fmla="*/ 222885 h 619123"/>
                            <a:gd name="T36" fmla="*/ 1939290 w 2112645"/>
                            <a:gd name="T37" fmla="*/ 250825 h 619123"/>
                            <a:gd name="T38" fmla="*/ 1976755 w 2112645"/>
                            <a:gd name="T39" fmla="*/ 280670 h 619123"/>
                            <a:gd name="T40" fmla="*/ 2011045 w 2112645"/>
                            <a:gd name="T41" fmla="*/ 313690 h 619123"/>
                            <a:gd name="T42" fmla="*/ 2042160 w 2112645"/>
                            <a:gd name="T43" fmla="*/ 349250 h 619123"/>
                            <a:gd name="T44" fmla="*/ 2068195 w 2112645"/>
                            <a:gd name="T45" fmla="*/ 386715 h 619123"/>
                            <a:gd name="T46" fmla="*/ 2089150 w 2112645"/>
                            <a:gd name="T47" fmla="*/ 427355 h 619123"/>
                            <a:gd name="T48" fmla="*/ 2104390 w 2112645"/>
                            <a:gd name="T49" fmla="*/ 469900 h 619123"/>
                            <a:gd name="T50" fmla="*/ 2112645 w 2112645"/>
                            <a:gd name="T51" fmla="*/ 515619 h 619123"/>
                            <a:gd name="T52" fmla="*/ 2112645 w 2112645"/>
                            <a:gd name="T53" fmla="*/ 563879 h 619123"/>
                            <a:gd name="T54" fmla="*/ 2105660 w 2112645"/>
                            <a:gd name="T55" fmla="*/ 611504 h 619123"/>
                            <a:gd name="T56" fmla="*/ 2103120 w 2112645"/>
                            <a:gd name="T57" fmla="*/ 619123 h 619123"/>
                            <a:gd name="T58" fmla="*/ 0 w 2112645"/>
                            <a:gd name="T59" fmla="*/ 619123 h 619123"/>
                            <a:gd name="T60" fmla="*/ 5715 w 2112645"/>
                            <a:gd name="T61" fmla="*/ 598804 h 619123"/>
                            <a:gd name="T62" fmla="*/ 20955 w 2112645"/>
                            <a:gd name="T63" fmla="*/ 553084 h 619123"/>
                            <a:gd name="T64" fmla="*/ 38735 w 2112645"/>
                            <a:gd name="T65" fmla="*/ 508634 h 619123"/>
                            <a:gd name="T66" fmla="*/ 59055 w 2112645"/>
                            <a:gd name="T67" fmla="*/ 464820 h 619123"/>
                            <a:gd name="T68" fmla="*/ 81280 w 2112645"/>
                            <a:gd name="T69" fmla="*/ 422910 h 619123"/>
                            <a:gd name="T70" fmla="*/ 106045 w 2112645"/>
                            <a:gd name="T71" fmla="*/ 382270 h 619123"/>
                            <a:gd name="T72" fmla="*/ 133350 w 2112645"/>
                            <a:gd name="T73" fmla="*/ 343535 h 619123"/>
                            <a:gd name="T74" fmla="*/ 163195 w 2112645"/>
                            <a:gd name="T75" fmla="*/ 306705 h 619123"/>
                            <a:gd name="T76" fmla="*/ 194945 w 2112645"/>
                            <a:gd name="T77" fmla="*/ 271780 h 619123"/>
                            <a:gd name="T78" fmla="*/ 229870 w 2112645"/>
                            <a:gd name="T79" fmla="*/ 239395 h 619123"/>
                            <a:gd name="T80" fmla="*/ 266700 w 2112645"/>
                            <a:gd name="T81" fmla="*/ 208915 h 619123"/>
                            <a:gd name="T82" fmla="*/ 307975 w 2112645"/>
                            <a:gd name="T83" fmla="*/ 180340 h 619123"/>
                            <a:gd name="T84" fmla="*/ 351155 w 2112645"/>
                            <a:gd name="T85" fmla="*/ 154940 h 619123"/>
                            <a:gd name="T86" fmla="*/ 395605 w 2112645"/>
                            <a:gd name="T87" fmla="*/ 132080 h 619123"/>
                            <a:gd name="T88" fmla="*/ 441960 w 2112645"/>
                            <a:gd name="T89" fmla="*/ 112395 h 619123"/>
                            <a:gd name="T90" fmla="*/ 488950 w 2112645"/>
                            <a:gd name="T91" fmla="*/ 94615 h 619123"/>
                            <a:gd name="T92" fmla="*/ 537210 w 2112645"/>
                            <a:gd name="T93" fmla="*/ 79375 h 619123"/>
                            <a:gd name="T94" fmla="*/ 586105 w 2112645"/>
                            <a:gd name="T95" fmla="*/ 65405 h 619123"/>
                            <a:gd name="T96" fmla="*/ 635000 w 2112645"/>
                            <a:gd name="T97" fmla="*/ 53975 h 619123"/>
                            <a:gd name="T98" fmla="*/ 684530 w 2112645"/>
                            <a:gd name="T99" fmla="*/ 43815 h 619123"/>
                            <a:gd name="T100" fmla="*/ 734695 w 2112645"/>
                            <a:gd name="T101" fmla="*/ 34925 h 619123"/>
                            <a:gd name="T102" fmla="*/ 787400 w 2112645"/>
                            <a:gd name="T103" fmla="*/ 26670 h 619123"/>
                            <a:gd name="T104" fmla="*/ 839470 w 2112645"/>
                            <a:gd name="T105" fmla="*/ 19050 h 619123"/>
                            <a:gd name="T106" fmla="*/ 890905 w 2112645"/>
                            <a:gd name="T107" fmla="*/ 12700 h 619123"/>
                            <a:gd name="T108" fmla="*/ 941705 w 2112645"/>
                            <a:gd name="T109" fmla="*/ 7620 h 619123"/>
                            <a:gd name="T110" fmla="*/ 992505 w 2112645"/>
                            <a:gd name="T111" fmla="*/ 3810 h 619123"/>
                            <a:gd name="T112" fmla="*/ 1042670 w 2112645"/>
                            <a:gd name="T113" fmla="*/ 1270 h 619123"/>
                            <a:gd name="T114" fmla="*/ 1092835 w 2112645"/>
                            <a:gd name="T115" fmla="*/ 0 h 619123"/>
                            <a:gd name="T116" fmla="*/ 0 w 2112645"/>
                            <a:gd name="T117" fmla="*/ 0 h 619123"/>
                            <a:gd name="T118" fmla="*/ 2112645 w 2112645"/>
                            <a:gd name="T119" fmla="*/ 619123 h 61912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Lst>
                          <a:rect l="T116" t="T117" r="T118" b="T119"/>
                          <a:pathLst>
                            <a:path w="2112645" h="619123">
                              <a:moveTo>
                                <a:pt x="1092835" y="0"/>
                              </a:moveTo>
                              <a:lnTo>
                                <a:pt x="1142365" y="635"/>
                              </a:lnTo>
                              <a:lnTo>
                                <a:pt x="1191260" y="1905"/>
                              </a:lnTo>
                              <a:lnTo>
                                <a:pt x="1240155" y="5080"/>
                              </a:lnTo>
                              <a:lnTo>
                                <a:pt x="1289050" y="9525"/>
                              </a:lnTo>
                              <a:lnTo>
                                <a:pt x="1337310" y="15875"/>
                              </a:lnTo>
                              <a:lnTo>
                                <a:pt x="1385570" y="23495"/>
                              </a:lnTo>
                              <a:lnTo>
                                <a:pt x="1433830" y="33020"/>
                              </a:lnTo>
                              <a:lnTo>
                                <a:pt x="1482090" y="43815"/>
                              </a:lnTo>
                              <a:lnTo>
                                <a:pt x="1529715" y="57150"/>
                              </a:lnTo>
                              <a:lnTo>
                                <a:pt x="1577975" y="71755"/>
                              </a:lnTo>
                              <a:lnTo>
                                <a:pt x="1625600" y="88265"/>
                              </a:lnTo>
                              <a:lnTo>
                                <a:pt x="1673225" y="106680"/>
                              </a:lnTo>
                              <a:lnTo>
                                <a:pt x="1721485" y="127000"/>
                              </a:lnTo>
                              <a:lnTo>
                                <a:pt x="1769110" y="149225"/>
                              </a:lnTo>
                              <a:lnTo>
                                <a:pt x="1817370" y="173990"/>
                              </a:lnTo>
                              <a:lnTo>
                                <a:pt x="1858645" y="196850"/>
                              </a:lnTo>
                              <a:lnTo>
                                <a:pt x="1899920" y="222885"/>
                              </a:lnTo>
                              <a:lnTo>
                                <a:pt x="1939290" y="250825"/>
                              </a:lnTo>
                              <a:lnTo>
                                <a:pt x="1976755" y="280670"/>
                              </a:lnTo>
                              <a:lnTo>
                                <a:pt x="2011045" y="313690"/>
                              </a:lnTo>
                              <a:lnTo>
                                <a:pt x="2042160" y="349250"/>
                              </a:lnTo>
                              <a:lnTo>
                                <a:pt x="2068195" y="386715"/>
                              </a:lnTo>
                              <a:lnTo>
                                <a:pt x="2089150" y="427355"/>
                              </a:lnTo>
                              <a:lnTo>
                                <a:pt x="2104390" y="469900"/>
                              </a:lnTo>
                              <a:lnTo>
                                <a:pt x="2112645" y="515619"/>
                              </a:lnTo>
                              <a:lnTo>
                                <a:pt x="2112645" y="563879"/>
                              </a:lnTo>
                              <a:lnTo>
                                <a:pt x="2105660" y="611504"/>
                              </a:lnTo>
                              <a:lnTo>
                                <a:pt x="2103120" y="619123"/>
                              </a:lnTo>
                              <a:lnTo>
                                <a:pt x="0" y="619123"/>
                              </a:lnTo>
                              <a:lnTo>
                                <a:pt x="5715" y="598804"/>
                              </a:lnTo>
                              <a:lnTo>
                                <a:pt x="20955" y="553084"/>
                              </a:lnTo>
                              <a:lnTo>
                                <a:pt x="38735" y="508634"/>
                              </a:lnTo>
                              <a:lnTo>
                                <a:pt x="59055" y="464820"/>
                              </a:lnTo>
                              <a:lnTo>
                                <a:pt x="81280" y="422910"/>
                              </a:lnTo>
                              <a:lnTo>
                                <a:pt x="106045" y="382270"/>
                              </a:lnTo>
                              <a:lnTo>
                                <a:pt x="133350" y="343535"/>
                              </a:lnTo>
                              <a:lnTo>
                                <a:pt x="163195" y="306705"/>
                              </a:lnTo>
                              <a:lnTo>
                                <a:pt x="194945" y="271780"/>
                              </a:lnTo>
                              <a:lnTo>
                                <a:pt x="229870" y="239395"/>
                              </a:lnTo>
                              <a:lnTo>
                                <a:pt x="266700" y="208915"/>
                              </a:lnTo>
                              <a:lnTo>
                                <a:pt x="307975" y="180340"/>
                              </a:lnTo>
                              <a:lnTo>
                                <a:pt x="351155" y="154940"/>
                              </a:lnTo>
                              <a:lnTo>
                                <a:pt x="395605" y="132080"/>
                              </a:lnTo>
                              <a:lnTo>
                                <a:pt x="441960" y="112395"/>
                              </a:lnTo>
                              <a:lnTo>
                                <a:pt x="488950" y="94615"/>
                              </a:lnTo>
                              <a:lnTo>
                                <a:pt x="537210" y="79375"/>
                              </a:lnTo>
                              <a:lnTo>
                                <a:pt x="586105" y="65405"/>
                              </a:lnTo>
                              <a:lnTo>
                                <a:pt x="635000" y="53975"/>
                              </a:lnTo>
                              <a:lnTo>
                                <a:pt x="684530" y="43815"/>
                              </a:lnTo>
                              <a:lnTo>
                                <a:pt x="734695" y="34925"/>
                              </a:lnTo>
                              <a:lnTo>
                                <a:pt x="787400" y="26670"/>
                              </a:lnTo>
                              <a:lnTo>
                                <a:pt x="839470" y="19050"/>
                              </a:lnTo>
                              <a:lnTo>
                                <a:pt x="890905" y="12700"/>
                              </a:lnTo>
                              <a:lnTo>
                                <a:pt x="941705" y="7620"/>
                              </a:lnTo>
                              <a:lnTo>
                                <a:pt x="992505" y="3810"/>
                              </a:lnTo>
                              <a:lnTo>
                                <a:pt x="1042670" y="1270"/>
                              </a:lnTo>
                              <a:lnTo>
                                <a:pt x="1092835" y="0"/>
                              </a:lnTo>
                              <a:close/>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pic:pic xmlns:pic="http://schemas.openxmlformats.org/drawingml/2006/picture">
                      <pic:nvPicPr>
                        <pic:cNvPr id="1593938063" name="Picture 24014"/>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190" y="2336"/>
                          <a:ext cx="16383" cy="2572"/>
                        </a:xfrm>
                        <a:prstGeom prst="rect">
                          <a:avLst/>
                        </a:prstGeom>
                        <a:noFill/>
                        <a:extLst>
                          <a:ext uri="{909E8E84-426E-40DD-AFC4-6F175D3DCCD1}">
                            <a14:hiddenFill xmlns:a14="http://schemas.microsoft.com/office/drawing/2010/main">
                              <a:solidFill>
                                <a:srgbClr val="FFFFFF"/>
                              </a:solidFill>
                            </a14:hiddenFill>
                          </a:ext>
                        </a:extLst>
                      </pic:spPr>
                    </pic:pic>
                    <wps:wsp>
                      <wps:cNvPr id="1360239319" name="Rectangle 24015"/>
                      <wps:cNvSpPr>
                        <a:spLocks/>
                      </wps:cNvSpPr>
                      <wps:spPr bwMode="auto">
                        <a:xfrm>
                          <a:off x="71474" y="2447"/>
                          <a:ext cx="1127" cy="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3A5E91" w14:textId="77777777" w:rsidR="00240CFF" w:rsidRDefault="00240CFF">
                            <w:r>
                              <w:fldChar w:fldCharType="begin"/>
                            </w:r>
                            <w:r>
                              <w:instrText xml:space="preserve"> PAGE   \* MERGEFORMAT </w:instrText>
                            </w:r>
                            <w:r>
                              <w:fldChar w:fldCharType="separate"/>
                            </w:r>
                            <w:r>
                              <w:rPr>
                                <w:rFonts w:ascii="Arial" w:eastAsia="Arial" w:hAnsi="Arial" w:cs="Arial"/>
                                <w:b/>
                                <w:color w:val="FFFFFF"/>
                                <w:sz w:val="24"/>
                              </w:rPr>
                              <w:t>1</w:t>
                            </w:r>
                            <w:r>
                              <w:rPr>
                                <w:rFonts w:ascii="Arial" w:eastAsia="Arial" w:hAnsi="Arial" w:cs="Arial"/>
                                <w:b/>
                                <w:color w:val="FFFFFF"/>
                                <w:sz w:val="24"/>
                              </w:rPr>
                              <w:fldChar w:fldCharType="end"/>
                            </w:r>
                          </w:p>
                        </w:txbxContent>
                      </wps:txbx>
                      <wps:bodyPr rot="0" vert="horz" wrap="square" lIns="0" tIns="0" rIns="0" bIns="0" anchor="t" anchorCtr="0" upright="1">
                        <a:noAutofit/>
                      </wps:bodyPr>
                    </wps:wsp>
                    <wps:wsp>
                      <wps:cNvPr id="607752920" name="Rectangle 24016"/>
                      <wps:cNvSpPr>
                        <a:spLocks/>
                      </wps:cNvSpPr>
                      <wps:spPr bwMode="auto">
                        <a:xfrm>
                          <a:off x="72327" y="2447"/>
                          <a:ext cx="563" cy="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AB3A0" w14:textId="77777777" w:rsidR="00240CFF" w:rsidRDefault="00240CFF">
                            <w:r>
                              <w:rPr>
                                <w:rFonts w:ascii="Arial" w:eastAsia="Arial" w:hAnsi="Arial" w:cs="Arial"/>
                                <w:b/>
                                <w:sz w:val="24"/>
                              </w:rPr>
                              <w:t xml:space="preserve"> </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4DF1646" id="Group 24010" o:spid="_x0000_s1183" style="position:absolute;margin-left:10.55pt;margin-top:741.95pt;width:601.45pt;height:50.05pt;z-index:251661312;mso-position-horizontal-relative:page;mso-position-vertical-relative:page" coordsize="76384,6356" o:gfxdata="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">
              <v:shape id="Shape 24839" o:spid="_x0000_s1184" style="position:absolute;left:12706;top:711;width:63678;height:5645;visibility:visible;mso-wrap-style:square;v-text-anchor:top" coordsize="6367780,56451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" path="m,l6367780,r,564515l,564515,,e" fillcolor="#0d4863" stroked="f" strokeweight="0">
                <v:stroke miterlimit="83231f" joinstyle="miter"/>
                <v:path arrowok="t" o:connecttype="custom" o:connectlocs="0,0;63678,0;63678,5645;0,5645;0,0" o:connectangles="0,0,0,0,0" textboxrect="0,0,6367780,564515"/>
              </v:shape>
              <v:shape id="Shape 24012" o:spid="_x0000_s1185" style="position:absolute;left:1206;width:21323;height:6356;visibility:visible;mso-wrap-style:square;v-text-anchor:top" coordsize="2132330,63563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" path="m1082675,r50165,635l1182370,3175r48895,3175l1280160,11430r48260,6350l1376680,25400r47625,9525l1472565,46355r47625,12700l1567180,73660r47625,16510l1661795,108585r46990,20320l1755775,151130r46990,24130l1849755,201295r41275,24765l1930400,253365r38735,29210l2005330,314325r33020,34290l2068195,384810r24765,38735l2112010,464820r13335,43815l2132330,554354r-1270,48260l2124710,635633,,635633,23495,558164,41275,513079,60325,469265,81915,426085r24130,-41275l132715,345440r28575,-37465l191770,271780r33655,-33655l260985,207010r38735,-28575l341630,151130r43815,-23495l431165,106680,478155,88265,525780,72390,574040,59055,623570,46990r49530,-9525l723265,29210r50165,-7620l826135,15240r52705,-5080l930275,5715,981710,2540,1032510,635,1082675,xe" fillcolor="#bbebee" stroked="f" strokeweight="0">
                <v:stroke miterlimit="83231f" joinstyle="miter"/>
                <v:path arrowok="t" o:connecttype="custom" o:connectlocs="10827,0;11328,6;11824,32;12312,63;12801,114;13284,178;13767,254;14243,349;14725,464;15202,591;15672,737;16148,902;16618,1086;17088,1289;17558,1511;18027,1753;18497,2013;18910,2260;19304,2534;19691,2826;20053,3143;20383,3486;20682,3848;20929,4235;21120,4648;21253,5086;21323,5543;21310,6026;21247,6356;0,6356;235,5581;413,5131;603,4692;819,4261;1060,3848;1327,3454;1613,3080;1918,2718;2254,2381;2610,2070;2997,1784;3416,1511;3854,1276;4312,1067;4781,883;5258,724;5740,591;6236,470;6731,375;7233,292;7734,216;8261,152;8788,102;9303,57;9817,25;10325,6;10827,0" o:connectangles="0,0,0,0,0,0,0,0,0,0,0,0,0,0,0,0,0,0,0,0,0,0,0,0,0,0,0,0,0,0,0,0,0,0,0,0,0,0,0,0,0,0,0,0,0,0,0,0,0,0,0,0,0,0,0,0,0" textboxrect="0,0,2132330,635633"/>
              </v:shape>
              <v:shape id="Shape 24013" o:spid="_x0000_s1186" style="position:absolute;top:165;width:21126;height:6191;visibility:visible;mso-wrap-style:square;v-text-anchor:top" coordsize="2112645,61912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" path="m1092835,r49530,635l1191260,1905r48895,3175l1289050,9525r48260,6350l1385570,23495r48260,9525l1482090,43815r47625,13335l1577975,71755r47625,16510l1673225,106680r48260,20320l1769110,149225r48260,24765l1858645,196850r41275,26035l1939290,250825r37465,29845l2011045,313690r31115,35560l2068195,386715r20955,40640l2104390,469900r8255,45719l2112645,563879r-6985,47625l2103120,619123,,619123,5715,598804,20955,553084,38735,508634,59055,464820,81280,422910r24765,-40640l133350,343535r29845,-36830l194945,271780r34925,-32385l266700,208915r41275,-28575l351155,154940r44450,-22860l441960,112395,488950,94615,537210,79375,586105,65405,635000,53975,684530,43815r50165,-8890l787400,26670r52070,-7620l890905,12700,941705,7620,992505,3810r50165,-2540l1092835,xe" stroked="f" strokeweight="0">
                <v:stroke miterlimit="83231f" joinstyle="miter"/>
                <v:path arrowok="t" o:connecttype="custom" o:connectlocs="10928,0;11423,6;11912,19;12401,51;12890,95;13373,159;13855,235;14338,330;14821,438;15297,571;15779,718;16256,883;16732,1067;17214,1270;17691,1492;18173,1740;18586,1968;18999,2229;19392,2508;19767,2807;20110,3137;20421,3492;20682,3867;20891,4273;21043,4699;21126,5156;21126,5639;21056,6115;21031,6191;0,6191;57,5988;210,5531;387,5086;591,4648;813,4229;1060,3823;1333,3435;1632,3067;1949,2718;2299,2394;2667,2089;3080,1803;3511,1549;3956,1321;4420,1124;4889,946;5372,794;5861,654;6350,540;6845,438;7347,349;7874,267;8395,190;8909,127;9417,76;9925,38;10426,13;10928,0" o:connectangles="0,0,0,0,0,0,0,0,0,0,0,0,0,0,0,0,0,0,0,0,0,0,0,0,0,0,0,0,0,0,0,0,0,0,0,0,0,0,0,0,0,0,0,0,0,0,0,0,0,0,0,0,0,0,0,0,0,0" textboxrect="0,0,2112645,619123"/>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4014" o:spid="_x0000_s1187" type="#_x0000_t75" style="position:absolute;left:190;top:2336;width:16383;height:257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">
                <v:imagedata r:id="rId2" o:title=""/>
                <o:lock v:ext="edit" aspectratio="f"/>
              </v:shape>
              <v:rect id="Rectangle 24015" o:spid="_x0000_s1188" style="position:absolute;left:71474;top:2447;width:1127;height:226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" filled="f" stroked="f">
                <v:path arrowok="t"/>
                <v:textbox inset="0,0,0,0">
                  <w:txbxContent>
                    <w:p w14:paraId="263A5E91" w14:textId="77777777" w:rsidR="00240CFF" w:rsidRDefault="00240CFF">
                      <w:r>
                        <w:fldChar w:fldCharType="begin"/>
                      </w:r>
                      <w:r>
                        <w:instrText xml:space="preserve"> PAGE   \* MERGEFORMAT </w:instrText>
                      </w:r>
                      <w:r>
                        <w:fldChar w:fldCharType="separate"/>
                      </w:r>
                      <w:r>
                        <w:rPr>
                          <w:rFonts w:ascii="Arial" w:eastAsia="Arial" w:hAnsi="Arial" w:cs="Arial"/>
                          <w:b/>
                          <w:color w:val="FFFFFF"/>
                          <w:sz w:val="24"/>
                        </w:rPr>
                        <w:t>1</w:t>
                      </w:r>
                      <w:r>
                        <w:rPr>
                          <w:rFonts w:ascii="Arial" w:eastAsia="Arial" w:hAnsi="Arial" w:cs="Arial"/>
                          <w:b/>
                          <w:color w:val="FFFFFF"/>
                          <w:sz w:val="24"/>
                        </w:rPr>
                        <w:fldChar w:fldCharType="end"/>
                      </w:r>
                    </w:p>
                  </w:txbxContent>
                </v:textbox>
              </v:rect>
              <v:rect id="Rectangle 24016" o:spid="_x0000_s1189" style="position:absolute;left:72327;top:2447;width:563;height:226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" filled="f" stroked="f">
                <v:path arrowok="t"/>
                <v:textbox inset="0,0,0,0">
                  <w:txbxContent>
                    <w:p w14:paraId="284AB3A0" w14:textId="77777777" w:rsidR="00240CFF" w:rsidRDefault="00240CFF">
                      <w:r>
                        <w:rPr>
                          <w:rFonts w:ascii="Arial" w:eastAsia="Arial" w:hAnsi="Arial" w:cs="Arial"/>
                          <w:b/>
                          <w:sz w:val="24"/>
                        </w:rPr>
                        <w:t xml:space="preserve"> </w:t>
                      </w:r>
                    </w:p>
                  </w:txbxContent>
                </v:textbox>
              </v:rect>
              <w10:wrap type="square" anchorx="page" anchory="page"/>
            </v:group>
          </w:pict>
        </mc:Fallback>
      </mc:AlternateContent>
    </w:r>
    <w:r w:rsidR="00240CFF">
      <w:rPr>
        <w:rFonts w:ascii="Arial" w:eastAsia="Arial" w:hAnsi="Arial" w:cs="Arial"/>
        <w:sz w:val="20"/>
      </w:rPr>
      <w:t xml:space="preserve">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07425B" w14:textId="63C4EC99" w:rsidR="3AA25C98" w:rsidRDefault="3AA25C98" w:rsidP="3AA25C98">
    <w:pPr>
      <w:pStyle w:val="Footer"/>
      <w:jc w:val="right"/>
    </w:pPr>
    <w:r>
      <w:t>1</w:t>
    </w:r>
  </w:p>
  <w:p w14:paraId="0130FFD9" w14:textId="6746E5E1" w:rsidR="3AA25C98" w:rsidRDefault="3AA25C98" w:rsidP="3AA25C98">
    <w:pPr>
      <w:pStyle w:val="Footer"/>
      <w:jc w:val="right"/>
    </w:pPr>
  </w:p>
  <w:p w14:paraId="2E6F48FF" w14:textId="01950142" w:rsidR="4A064E21" w:rsidRDefault="4A064E21" w:rsidP="4A064E21">
    <w:pPr>
      <w:pStyle w:val="Footer"/>
      <w:jc w:val="right"/>
    </w:pPr>
  </w:p>
  <w:p w14:paraId="1B43FF38" w14:textId="77777777" w:rsidR="0089354C" w:rsidRDefault="0089354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EADB6F" w14:textId="77777777" w:rsidR="00C25C71" w:rsidRDefault="00C25C71">
      <w:pPr>
        <w:spacing w:after="0" w:line="240" w:lineRule="auto"/>
      </w:pPr>
      <w:r>
        <w:separator/>
      </w:r>
    </w:p>
  </w:footnote>
  <w:footnote w:type="continuationSeparator" w:id="0">
    <w:p w14:paraId="399D8D63" w14:textId="77777777" w:rsidR="00C25C71" w:rsidRDefault="00C25C71">
      <w:pPr>
        <w:spacing w:after="0" w:line="240" w:lineRule="auto"/>
      </w:pPr>
      <w:r>
        <w:continuationSeparator/>
      </w:r>
    </w:p>
  </w:footnote>
  <w:footnote w:type="continuationNotice" w:id="1">
    <w:p w14:paraId="4EF5D00B" w14:textId="77777777" w:rsidR="00C25C71" w:rsidRDefault="00C25C7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1"/>
      <w:tblpPr w:vertAnchor="page" w:horzAnchor="page"/>
      <w:tblOverlap w:val="never"/>
      <w:tblW w:w="12240" w:type="dxa"/>
      <w:tblInd w:w="0" w:type="dxa"/>
      <w:tblCellMar>
        <w:left w:w="206" w:type="dxa"/>
        <w:right w:w="115" w:type="dxa"/>
      </w:tblCellMar>
      <w:tblLook w:val="04A0" w:firstRow="1" w:lastRow="0" w:firstColumn="1" w:lastColumn="0" w:noHBand="0" w:noVBand="1"/>
    </w:tblPr>
    <w:tblGrid>
      <w:gridCol w:w="12240"/>
    </w:tblGrid>
    <w:tr w:rsidR="00240CFF" w14:paraId="3F626493" w14:textId="77777777">
      <w:trPr>
        <w:trHeight w:val="975"/>
      </w:trPr>
      <w:tc>
        <w:tcPr>
          <w:tcW w:w="12240" w:type="dxa"/>
          <w:tcBorders>
            <w:top w:val="nil"/>
            <w:left w:val="nil"/>
            <w:bottom w:val="nil"/>
            <w:right w:val="nil"/>
          </w:tcBorders>
          <w:shd w:val="clear" w:color="auto" w:fill="0D4863"/>
          <w:vAlign w:val="center"/>
        </w:tcPr>
        <w:p w14:paraId="54D9B786" w14:textId="77777777" w:rsidR="00240CFF" w:rsidRDefault="00240CFF">
          <w:pPr>
            <w:spacing w:after="0"/>
          </w:pPr>
          <w:r>
            <w:rPr>
              <w:rFonts w:ascii="Gill Sans MT" w:eastAsia="Gill Sans MT" w:hAnsi="Gill Sans MT" w:cs="Gill Sans MT"/>
              <w:b/>
              <w:color w:val="FFFFFF"/>
              <w:sz w:val="28"/>
            </w:rPr>
            <w:t xml:space="preserve">Position Profile: Town </w:t>
          </w:r>
          <w:proofErr w:type="spellStart"/>
          <w:r>
            <w:rPr>
              <w:rFonts w:ascii="Gill Sans MT" w:eastAsia="Gill Sans MT" w:hAnsi="Gill Sans MT" w:cs="Gill Sans MT"/>
              <w:b/>
              <w:color w:val="FFFFFF"/>
              <w:sz w:val="28"/>
            </w:rPr>
            <w:t>SolicitorServices</w:t>
          </w:r>
          <w:proofErr w:type="spellEnd"/>
          <w:r>
            <w:rPr>
              <w:rFonts w:ascii="Gill Sans MT" w:eastAsia="Gill Sans MT" w:hAnsi="Gill Sans MT" w:cs="Gill Sans MT"/>
              <w:b/>
              <w:color w:val="FFFFFF"/>
              <w:sz w:val="28"/>
            </w:rPr>
            <w:t xml:space="preserve"> | Town of Fort Erie</w:t>
          </w:r>
          <w:r>
            <w:rPr>
              <w:rFonts w:ascii="Gill Sans MT" w:eastAsia="Gill Sans MT" w:hAnsi="Gill Sans MT" w:cs="Gill Sans MT"/>
              <w:b/>
              <w:sz w:val="28"/>
            </w:rPr>
            <w:t xml:space="preserve"> </w:t>
          </w:r>
        </w:p>
      </w:tc>
    </w:tr>
  </w:tbl>
  <w:p w14:paraId="3CB92D86" w14:textId="77777777" w:rsidR="00240CFF" w:rsidRDefault="00240CFF">
    <w:pPr>
      <w:spacing w:after="0"/>
      <w:ind w:right="11809"/>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1"/>
      <w:tblpPr w:vertAnchor="page" w:horzAnchor="page"/>
      <w:tblOverlap w:val="never"/>
      <w:tblW w:w="13247" w:type="dxa"/>
      <w:tblInd w:w="0" w:type="dxa"/>
      <w:tblCellMar>
        <w:left w:w="206" w:type="dxa"/>
        <w:right w:w="115" w:type="dxa"/>
      </w:tblCellMar>
      <w:tblLook w:val="04A0" w:firstRow="1" w:lastRow="0" w:firstColumn="1" w:lastColumn="0" w:noHBand="0" w:noVBand="1"/>
    </w:tblPr>
    <w:tblGrid>
      <w:gridCol w:w="13247"/>
    </w:tblGrid>
    <w:tr w:rsidR="00240CFF" w14:paraId="2DC970ED" w14:textId="77777777" w:rsidTr="00B25D7E">
      <w:trPr>
        <w:trHeight w:val="975"/>
      </w:trPr>
      <w:tc>
        <w:tcPr>
          <w:tcW w:w="13247" w:type="dxa"/>
          <w:tcBorders>
            <w:top w:val="nil"/>
            <w:left w:val="nil"/>
            <w:bottom w:val="nil"/>
            <w:right w:val="nil"/>
          </w:tcBorders>
          <w:shd w:val="clear" w:color="auto" w:fill="0D4863"/>
          <w:vAlign w:val="center"/>
        </w:tcPr>
        <w:p w14:paraId="507B85D1" w14:textId="77777777" w:rsidR="00240CFF" w:rsidRPr="00B759EF" w:rsidRDefault="00240CFF" w:rsidP="00B25D7E">
          <w:pPr>
            <w:spacing w:after="0"/>
            <w:ind w:left="624"/>
            <w:rPr>
              <w:rFonts w:ascii="Gill Sans MT" w:eastAsia="Gill Sans MT" w:hAnsi="Gill Sans MT" w:cs="Gill Sans MT"/>
              <w:b/>
              <w:color w:val="FFFFFF"/>
              <w:sz w:val="28"/>
            </w:rPr>
          </w:pPr>
          <w:r>
            <w:rPr>
              <w:rFonts w:ascii="Gill Sans MT" w:eastAsia="Gill Sans MT" w:hAnsi="Gill Sans MT" w:cs="Gill Sans MT"/>
              <w:b/>
              <w:color w:val="FFFFFF"/>
              <w:sz w:val="28"/>
            </w:rPr>
            <w:t>Position Profile: Commissioner of Human Services | Region of Peel</w:t>
          </w:r>
          <w:r>
            <w:rPr>
              <w:rFonts w:ascii="Gill Sans MT" w:eastAsia="Gill Sans MT" w:hAnsi="Gill Sans MT" w:cs="Gill Sans MT"/>
              <w:b/>
              <w:sz w:val="28"/>
            </w:rPr>
            <w:t xml:space="preserve"> </w:t>
          </w:r>
        </w:p>
      </w:tc>
    </w:tr>
  </w:tbl>
  <w:p w14:paraId="23FE114F" w14:textId="77777777" w:rsidR="00240CFF" w:rsidRDefault="00240CFF">
    <w:pPr>
      <w:spacing w:after="0"/>
      <w:ind w:right="11809"/>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60"/>
      <w:gridCol w:w="3360"/>
      <w:gridCol w:w="3360"/>
    </w:tblGrid>
    <w:tr w:rsidR="00240CFF" w14:paraId="512F3251" w14:textId="77777777" w:rsidTr="29710E53">
      <w:trPr>
        <w:trHeight w:val="300"/>
      </w:trPr>
      <w:tc>
        <w:tcPr>
          <w:tcW w:w="3360" w:type="dxa"/>
        </w:tcPr>
        <w:p w14:paraId="1D586D44" w14:textId="77777777" w:rsidR="00240CFF" w:rsidRDefault="00240CFF" w:rsidP="29710E53">
          <w:pPr>
            <w:pStyle w:val="Header"/>
            <w:ind w:left="-115"/>
          </w:pPr>
        </w:p>
      </w:tc>
      <w:tc>
        <w:tcPr>
          <w:tcW w:w="3360" w:type="dxa"/>
        </w:tcPr>
        <w:p w14:paraId="64649441" w14:textId="77777777" w:rsidR="00240CFF" w:rsidRDefault="00240CFF" w:rsidP="29710E53">
          <w:pPr>
            <w:pStyle w:val="Header"/>
            <w:jc w:val="center"/>
          </w:pPr>
        </w:p>
      </w:tc>
      <w:tc>
        <w:tcPr>
          <w:tcW w:w="3360" w:type="dxa"/>
        </w:tcPr>
        <w:p w14:paraId="0198778E" w14:textId="77777777" w:rsidR="00240CFF" w:rsidRDefault="00240CFF" w:rsidP="29710E53">
          <w:pPr>
            <w:pStyle w:val="Header"/>
            <w:ind w:right="-115"/>
            <w:jc w:val="right"/>
          </w:pPr>
        </w:p>
      </w:tc>
    </w:tr>
  </w:tbl>
  <w:p w14:paraId="1AAA1BF4" w14:textId="77777777" w:rsidR="00240CFF" w:rsidRDefault="00240CFF" w:rsidP="29710E5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F352D"/>
    <w:multiLevelType w:val="hybridMultilevel"/>
    <w:tmpl w:val="7D3AB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283EA5"/>
    <w:multiLevelType w:val="hybridMultilevel"/>
    <w:tmpl w:val="E390BD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46110A"/>
    <w:multiLevelType w:val="hybridMultilevel"/>
    <w:tmpl w:val="26D64986"/>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 w15:restartNumberingAfterBreak="0">
    <w:nsid w:val="0D006A42"/>
    <w:multiLevelType w:val="hybridMultilevel"/>
    <w:tmpl w:val="75EC391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0E810BA6"/>
    <w:multiLevelType w:val="multilevel"/>
    <w:tmpl w:val="20269B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0083639"/>
    <w:multiLevelType w:val="hybridMultilevel"/>
    <w:tmpl w:val="0F42C7B0"/>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6" w15:restartNumberingAfterBreak="0">
    <w:nsid w:val="107518D4"/>
    <w:multiLevelType w:val="multilevel"/>
    <w:tmpl w:val="862E3A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36001A5"/>
    <w:multiLevelType w:val="hybridMultilevel"/>
    <w:tmpl w:val="376ECC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191" w:hanging="360"/>
      </w:pPr>
      <w:rPr>
        <w:rFonts w:ascii="Courier New" w:hAnsi="Courier New" w:cs="Courier New" w:hint="default"/>
      </w:rPr>
    </w:lvl>
    <w:lvl w:ilvl="2" w:tplc="04090005" w:tentative="1">
      <w:start w:val="1"/>
      <w:numFmt w:val="bullet"/>
      <w:lvlText w:val=""/>
      <w:lvlJc w:val="left"/>
      <w:pPr>
        <w:ind w:left="1911" w:hanging="360"/>
      </w:pPr>
      <w:rPr>
        <w:rFonts w:ascii="Wingdings" w:hAnsi="Wingdings" w:hint="default"/>
      </w:rPr>
    </w:lvl>
    <w:lvl w:ilvl="3" w:tplc="04090001" w:tentative="1">
      <w:start w:val="1"/>
      <w:numFmt w:val="bullet"/>
      <w:lvlText w:val=""/>
      <w:lvlJc w:val="left"/>
      <w:pPr>
        <w:ind w:left="2631" w:hanging="360"/>
      </w:pPr>
      <w:rPr>
        <w:rFonts w:ascii="Symbol" w:hAnsi="Symbol" w:hint="default"/>
      </w:rPr>
    </w:lvl>
    <w:lvl w:ilvl="4" w:tplc="04090003" w:tentative="1">
      <w:start w:val="1"/>
      <w:numFmt w:val="bullet"/>
      <w:lvlText w:val="o"/>
      <w:lvlJc w:val="left"/>
      <w:pPr>
        <w:ind w:left="3351" w:hanging="360"/>
      </w:pPr>
      <w:rPr>
        <w:rFonts w:ascii="Courier New" w:hAnsi="Courier New" w:cs="Courier New" w:hint="default"/>
      </w:rPr>
    </w:lvl>
    <w:lvl w:ilvl="5" w:tplc="04090005" w:tentative="1">
      <w:start w:val="1"/>
      <w:numFmt w:val="bullet"/>
      <w:lvlText w:val=""/>
      <w:lvlJc w:val="left"/>
      <w:pPr>
        <w:ind w:left="4071" w:hanging="360"/>
      </w:pPr>
      <w:rPr>
        <w:rFonts w:ascii="Wingdings" w:hAnsi="Wingdings" w:hint="default"/>
      </w:rPr>
    </w:lvl>
    <w:lvl w:ilvl="6" w:tplc="04090001" w:tentative="1">
      <w:start w:val="1"/>
      <w:numFmt w:val="bullet"/>
      <w:lvlText w:val=""/>
      <w:lvlJc w:val="left"/>
      <w:pPr>
        <w:ind w:left="4791" w:hanging="360"/>
      </w:pPr>
      <w:rPr>
        <w:rFonts w:ascii="Symbol" w:hAnsi="Symbol" w:hint="default"/>
      </w:rPr>
    </w:lvl>
    <w:lvl w:ilvl="7" w:tplc="04090003" w:tentative="1">
      <w:start w:val="1"/>
      <w:numFmt w:val="bullet"/>
      <w:lvlText w:val="o"/>
      <w:lvlJc w:val="left"/>
      <w:pPr>
        <w:ind w:left="5511" w:hanging="360"/>
      </w:pPr>
      <w:rPr>
        <w:rFonts w:ascii="Courier New" w:hAnsi="Courier New" w:cs="Courier New" w:hint="default"/>
      </w:rPr>
    </w:lvl>
    <w:lvl w:ilvl="8" w:tplc="04090005" w:tentative="1">
      <w:start w:val="1"/>
      <w:numFmt w:val="bullet"/>
      <w:lvlText w:val=""/>
      <w:lvlJc w:val="left"/>
      <w:pPr>
        <w:ind w:left="6231" w:hanging="360"/>
      </w:pPr>
      <w:rPr>
        <w:rFonts w:ascii="Wingdings" w:hAnsi="Wingdings" w:hint="default"/>
      </w:rPr>
    </w:lvl>
  </w:abstractNum>
  <w:abstractNum w:abstractNumId="8" w15:restartNumberingAfterBreak="0">
    <w:nsid w:val="13C51A0E"/>
    <w:multiLevelType w:val="hybridMultilevel"/>
    <w:tmpl w:val="65F6E7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6BA7F87"/>
    <w:multiLevelType w:val="hybridMultilevel"/>
    <w:tmpl w:val="720E09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D17C7E"/>
    <w:multiLevelType w:val="hybridMultilevel"/>
    <w:tmpl w:val="A42495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8AD6118"/>
    <w:multiLevelType w:val="hybridMultilevel"/>
    <w:tmpl w:val="5C8CF9F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1C9E234B"/>
    <w:multiLevelType w:val="hybridMultilevel"/>
    <w:tmpl w:val="5A66619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1E2402DA"/>
    <w:multiLevelType w:val="hybridMultilevel"/>
    <w:tmpl w:val="29E800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75E6E2A"/>
    <w:multiLevelType w:val="hybridMultilevel"/>
    <w:tmpl w:val="29DA19C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2F644517"/>
    <w:multiLevelType w:val="multilevel"/>
    <w:tmpl w:val="950C85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47A7B72"/>
    <w:multiLevelType w:val="hybridMultilevel"/>
    <w:tmpl w:val="C5A4BA8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350F35BC"/>
    <w:multiLevelType w:val="hybridMultilevel"/>
    <w:tmpl w:val="5E848050"/>
    <w:lvl w:ilvl="0" w:tplc="0B3E9118">
      <w:start w:val="2022"/>
      <w:numFmt w:val="decimal"/>
      <w:pStyle w:val="Heading1"/>
      <w:lvlText w:val="%1"/>
      <w:lvlJc w:val="left"/>
      <w:pPr>
        <w:ind w:left="0"/>
      </w:pPr>
      <w:rPr>
        <w:rFonts w:ascii="Calibri" w:eastAsia="Calibri" w:hAnsi="Calibri" w:cs="Calibri"/>
        <w:b w:val="0"/>
        <w:i w:val="0"/>
        <w:strike w:val="0"/>
        <w:dstrike w:val="0"/>
        <w:color w:val="495057"/>
        <w:sz w:val="36"/>
        <w:szCs w:val="36"/>
        <w:u w:val="none" w:color="000000"/>
        <w:bdr w:val="none" w:sz="0" w:space="0" w:color="auto"/>
        <w:shd w:val="clear" w:color="auto" w:fill="auto"/>
        <w:vertAlign w:val="baseline"/>
      </w:rPr>
    </w:lvl>
    <w:lvl w:ilvl="1" w:tplc="E346A420">
      <w:start w:val="1"/>
      <w:numFmt w:val="lowerLetter"/>
      <w:lvlText w:val="%2"/>
      <w:lvlJc w:val="left"/>
      <w:pPr>
        <w:ind w:left="3590"/>
      </w:pPr>
      <w:rPr>
        <w:rFonts w:ascii="Calibri" w:eastAsia="Calibri" w:hAnsi="Calibri" w:cs="Calibri"/>
        <w:b w:val="0"/>
        <w:i w:val="0"/>
        <w:strike w:val="0"/>
        <w:dstrike w:val="0"/>
        <w:color w:val="495057"/>
        <w:sz w:val="36"/>
        <w:szCs w:val="36"/>
        <w:u w:val="none" w:color="000000"/>
        <w:bdr w:val="none" w:sz="0" w:space="0" w:color="auto"/>
        <w:shd w:val="clear" w:color="auto" w:fill="auto"/>
        <w:vertAlign w:val="baseline"/>
      </w:rPr>
    </w:lvl>
    <w:lvl w:ilvl="2" w:tplc="E23E2A80">
      <w:start w:val="1"/>
      <w:numFmt w:val="lowerRoman"/>
      <w:lvlText w:val="%3"/>
      <w:lvlJc w:val="left"/>
      <w:pPr>
        <w:ind w:left="4310"/>
      </w:pPr>
      <w:rPr>
        <w:rFonts w:ascii="Calibri" w:eastAsia="Calibri" w:hAnsi="Calibri" w:cs="Calibri"/>
        <w:b w:val="0"/>
        <w:i w:val="0"/>
        <w:strike w:val="0"/>
        <w:dstrike w:val="0"/>
        <w:color w:val="495057"/>
        <w:sz w:val="36"/>
        <w:szCs w:val="36"/>
        <w:u w:val="none" w:color="000000"/>
        <w:bdr w:val="none" w:sz="0" w:space="0" w:color="auto"/>
        <w:shd w:val="clear" w:color="auto" w:fill="auto"/>
        <w:vertAlign w:val="baseline"/>
      </w:rPr>
    </w:lvl>
    <w:lvl w:ilvl="3" w:tplc="CB480AB6">
      <w:start w:val="1"/>
      <w:numFmt w:val="decimal"/>
      <w:lvlText w:val="%4"/>
      <w:lvlJc w:val="left"/>
      <w:pPr>
        <w:ind w:left="5030"/>
      </w:pPr>
      <w:rPr>
        <w:rFonts w:ascii="Calibri" w:eastAsia="Calibri" w:hAnsi="Calibri" w:cs="Calibri"/>
        <w:b w:val="0"/>
        <w:i w:val="0"/>
        <w:strike w:val="0"/>
        <w:dstrike w:val="0"/>
        <w:color w:val="495057"/>
        <w:sz w:val="36"/>
        <w:szCs w:val="36"/>
        <w:u w:val="none" w:color="000000"/>
        <w:bdr w:val="none" w:sz="0" w:space="0" w:color="auto"/>
        <w:shd w:val="clear" w:color="auto" w:fill="auto"/>
        <w:vertAlign w:val="baseline"/>
      </w:rPr>
    </w:lvl>
    <w:lvl w:ilvl="4" w:tplc="3A682612">
      <w:start w:val="1"/>
      <w:numFmt w:val="lowerLetter"/>
      <w:lvlText w:val="%5"/>
      <w:lvlJc w:val="left"/>
      <w:pPr>
        <w:ind w:left="5750"/>
      </w:pPr>
      <w:rPr>
        <w:rFonts w:ascii="Calibri" w:eastAsia="Calibri" w:hAnsi="Calibri" w:cs="Calibri"/>
        <w:b w:val="0"/>
        <w:i w:val="0"/>
        <w:strike w:val="0"/>
        <w:dstrike w:val="0"/>
        <w:color w:val="495057"/>
        <w:sz w:val="36"/>
        <w:szCs w:val="36"/>
        <w:u w:val="none" w:color="000000"/>
        <w:bdr w:val="none" w:sz="0" w:space="0" w:color="auto"/>
        <w:shd w:val="clear" w:color="auto" w:fill="auto"/>
        <w:vertAlign w:val="baseline"/>
      </w:rPr>
    </w:lvl>
    <w:lvl w:ilvl="5" w:tplc="D152C840">
      <w:start w:val="1"/>
      <w:numFmt w:val="lowerRoman"/>
      <w:lvlText w:val="%6"/>
      <w:lvlJc w:val="left"/>
      <w:pPr>
        <w:ind w:left="6470"/>
      </w:pPr>
      <w:rPr>
        <w:rFonts w:ascii="Calibri" w:eastAsia="Calibri" w:hAnsi="Calibri" w:cs="Calibri"/>
        <w:b w:val="0"/>
        <w:i w:val="0"/>
        <w:strike w:val="0"/>
        <w:dstrike w:val="0"/>
        <w:color w:val="495057"/>
        <w:sz w:val="36"/>
        <w:szCs w:val="36"/>
        <w:u w:val="none" w:color="000000"/>
        <w:bdr w:val="none" w:sz="0" w:space="0" w:color="auto"/>
        <w:shd w:val="clear" w:color="auto" w:fill="auto"/>
        <w:vertAlign w:val="baseline"/>
      </w:rPr>
    </w:lvl>
    <w:lvl w:ilvl="6" w:tplc="B176AC6E">
      <w:start w:val="1"/>
      <w:numFmt w:val="decimal"/>
      <w:lvlText w:val="%7"/>
      <w:lvlJc w:val="left"/>
      <w:pPr>
        <w:ind w:left="7190"/>
      </w:pPr>
      <w:rPr>
        <w:rFonts w:ascii="Calibri" w:eastAsia="Calibri" w:hAnsi="Calibri" w:cs="Calibri"/>
        <w:b w:val="0"/>
        <w:i w:val="0"/>
        <w:strike w:val="0"/>
        <w:dstrike w:val="0"/>
        <w:color w:val="495057"/>
        <w:sz w:val="36"/>
        <w:szCs w:val="36"/>
        <w:u w:val="none" w:color="000000"/>
        <w:bdr w:val="none" w:sz="0" w:space="0" w:color="auto"/>
        <w:shd w:val="clear" w:color="auto" w:fill="auto"/>
        <w:vertAlign w:val="baseline"/>
      </w:rPr>
    </w:lvl>
    <w:lvl w:ilvl="7" w:tplc="91CA89BE">
      <w:start w:val="1"/>
      <w:numFmt w:val="lowerLetter"/>
      <w:lvlText w:val="%8"/>
      <w:lvlJc w:val="left"/>
      <w:pPr>
        <w:ind w:left="7910"/>
      </w:pPr>
      <w:rPr>
        <w:rFonts w:ascii="Calibri" w:eastAsia="Calibri" w:hAnsi="Calibri" w:cs="Calibri"/>
        <w:b w:val="0"/>
        <w:i w:val="0"/>
        <w:strike w:val="0"/>
        <w:dstrike w:val="0"/>
        <w:color w:val="495057"/>
        <w:sz w:val="36"/>
        <w:szCs w:val="36"/>
        <w:u w:val="none" w:color="000000"/>
        <w:bdr w:val="none" w:sz="0" w:space="0" w:color="auto"/>
        <w:shd w:val="clear" w:color="auto" w:fill="auto"/>
        <w:vertAlign w:val="baseline"/>
      </w:rPr>
    </w:lvl>
    <w:lvl w:ilvl="8" w:tplc="C81A317A">
      <w:start w:val="1"/>
      <w:numFmt w:val="lowerRoman"/>
      <w:lvlText w:val="%9"/>
      <w:lvlJc w:val="left"/>
      <w:pPr>
        <w:ind w:left="8630"/>
      </w:pPr>
      <w:rPr>
        <w:rFonts w:ascii="Calibri" w:eastAsia="Calibri" w:hAnsi="Calibri" w:cs="Calibri"/>
        <w:b w:val="0"/>
        <w:i w:val="0"/>
        <w:strike w:val="0"/>
        <w:dstrike w:val="0"/>
        <w:color w:val="495057"/>
        <w:sz w:val="36"/>
        <w:szCs w:val="36"/>
        <w:u w:val="none" w:color="000000"/>
        <w:bdr w:val="none" w:sz="0" w:space="0" w:color="auto"/>
        <w:shd w:val="clear" w:color="auto" w:fill="auto"/>
        <w:vertAlign w:val="baseline"/>
      </w:rPr>
    </w:lvl>
  </w:abstractNum>
  <w:abstractNum w:abstractNumId="18" w15:restartNumberingAfterBreak="0">
    <w:nsid w:val="376A16D0"/>
    <w:multiLevelType w:val="multilevel"/>
    <w:tmpl w:val="C2AA6B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7B44497"/>
    <w:multiLevelType w:val="hybridMultilevel"/>
    <w:tmpl w:val="42DA011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3C8A3790"/>
    <w:multiLevelType w:val="hybridMultilevel"/>
    <w:tmpl w:val="B1661C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ABB1C70"/>
    <w:multiLevelType w:val="hybridMultilevel"/>
    <w:tmpl w:val="38FA4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1380526"/>
    <w:multiLevelType w:val="hybridMultilevel"/>
    <w:tmpl w:val="E4182E3E"/>
    <w:lvl w:ilvl="0" w:tplc="10090003">
      <w:start w:val="1"/>
      <w:numFmt w:val="bullet"/>
      <w:lvlText w:val="o"/>
      <w:lvlJc w:val="left"/>
      <w:pPr>
        <w:ind w:left="360" w:hanging="360"/>
      </w:pPr>
      <w:rPr>
        <w:rFonts w:ascii="Courier New" w:hAnsi="Courier New" w:cs="Courier New"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3" w15:restartNumberingAfterBreak="0">
    <w:nsid w:val="529F53F3"/>
    <w:multiLevelType w:val="hybridMultilevel"/>
    <w:tmpl w:val="CB0045BC"/>
    <w:lvl w:ilvl="0" w:tplc="10090003">
      <w:start w:val="1"/>
      <w:numFmt w:val="bullet"/>
      <w:lvlText w:val="o"/>
      <w:lvlJc w:val="left"/>
      <w:pPr>
        <w:ind w:left="720" w:hanging="360"/>
      </w:pPr>
      <w:rPr>
        <w:rFonts w:ascii="Courier New" w:hAnsi="Courier New" w:cs="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52A41519"/>
    <w:multiLevelType w:val="hybridMultilevel"/>
    <w:tmpl w:val="398AB36E"/>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5" w15:restartNumberingAfterBreak="0">
    <w:nsid w:val="52E604FD"/>
    <w:multiLevelType w:val="hybridMultilevel"/>
    <w:tmpl w:val="391C63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FA44F22"/>
    <w:multiLevelType w:val="hybridMultilevel"/>
    <w:tmpl w:val="1638B6A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5FE92615"/>
    <w:multiLevelType w:val="hybridMultilevel"/>
    <w:tmpl w:val="60089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2EF42FC"/>
    <w:multiLevelType w:val="hybridMultilevel"/>
    <w:tmpl w:val="12964A0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9" w15:restartNumberingAfterBreak="0">
    <w:nsid w:val="63EC2077"/>
    <w:multiLevelType w:val="hybridMultilevel"/>
    <w:tmpl w:val="60CE59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4763C54"/>
    <w:multiLevelType w:val="hybridMultilevel"/>
    <w:tmpl w:val="2E1062AE"/>
    <w:lvl w:ilvl="0" w:tplc="10090003">
      <w:start w:val="1"/>
      <w:numFmt w:val="bullet"/>
      <w:lvlText w:val="o"/>
      <w:lvlJc w:val="left"/>
      <w:pPr>
        <w:ind w:left="360" w:hanging="360"/>
      </w:pPr>
      <w:rPr>
        <w:rFonts w:ascii="Courier New" w:hAnsi="Courier New" w:cs="Courier New"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1" w15:restartNumberingAfterBreak="0">
    <w:nsid w:val="6AD70368"/>
    <w:multiLevelType w:val="hybridMultilevel"/>
    <w:tmpl w:val="B2D641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B77736A"/>
    <w:multiLevelType w:val="multilevel"/>
    <w:tmpl w:val="F73EC60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3" w15:restartNumberingAfterBreak="0">
    <w:nsid w:val="6CFA0F7F"/>
    <w:multiLevelType w:val="hybridMultilevel"/>
    <w:tmpl w:val="3C223A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DC87303"/>
    <w:multiLevelType w:val="hybridMultilevel"/>
    <w:tmpl w:val="071CF7F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73E56143"/>
    <w:multiLevelType w:val="hybridMultilevel"/>
    <w:tmpl w:val="36D02D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70C59F2"/>
    <w:multiLevelType w:val="hybridMultilevel"/>
    <w:tmpl w:val="7AB8611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7" w15:restartNumberingAfterBreak="0">
    <w:nsid w:val="78DF4BDD"/>
    <w:multiLevelType w:val="hybridMultilevel"/>
    <w:tmpl w:val="620AA7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C01045D"/>
    <w:multiLevelType w:val="hybridMultilevel"/>
    <w:tmpl w:val="0F0A5A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40407598">
    <w:abstractNumId w:val="17"/>
  </w:num>
  <w:num w:numId="2" w16cid:durableId="332611739">
    <w:abstractNumId w:val="20"/>
  </w:num>
  <w:num w:numId="3" w16cid:durableId="812676954">
    <w:abstractNumId w:val="32"/>
  </w:num>
  <w:num w:numId="4" w16cid:durableId="1102651747">
    <w:abstractNumId w:val="38"/>
  </w:num>
  <w:num w:numId="5" w16cid:durableId="930313530">
    <w:abstractNumId w:val="26"/>
  </w:num>
  <w:num w:numId="6" w16cid:durableId="128862202">
    <w:abstractNumId w:val="28"/>
  </w:num>
  <w:num w:numId="7" w16cid:durableId="89745276">
    <w:abstractNumId w:val="12"/>
  </w:num>
  <w:num w:numId="8" w16cid:durableId="1616214742">
    <w:abstractNumId w:val="3"/>
  </w:num>
  <w:num w:numId="9" w16cid:durableId="904294846">
    <w:abstractNumId w:val="19"/>
  </w:num>
  <w:num w:numId="10" w16cid:durableId="1691301841">
    <w:abstractNumId w:val="11"/>
  </w:num>
  <w:num w:numId="11" w16cid:durableId="508910113">
    <w:abstractNumId w:val="33"/>
  </w:num>
  <w:num w:numId="12" w16cid:durableId="431316541">
    <w:abstractNumId w:val="13"/>
  </w:num>
  <w:num w:numId="13" w16cid:durableId="1923946742">
    <w:abstractNumId w:val="7"/>
  </w:num>
  <w:num w:numId="14" w16cid:durableId="373819514">
    <w:abstractNumId w:val="25"/>
  </w:num>
  <w:num w:numId="15" w16cid:durableId="1301769906">
    <w:abstractNumId w:val="29"/>
  </w:num>
  <w:num w:numId="16" w16cid:durableId="1555118973">
    <w:abstractNumId w:val="37"/>
  </w:num>
  <w:num w:numId="17" w16cid:durableId="1422291951">
    <w:abstractNumId w:val="4"/>
  </w:num>
  <w:num w:numId="18" w16cid:durableId="892349062">
    <w:abstractNumId w:val="6"/>
  </w:num>
  <w:num w:numId="19" w16cid:durableId="475876400">
    <w:abstractNumId w:val="15"/>
  </w:num>
  <w:num w:numId="20" w16cid:durableId="1798795231">
    <w:abstractNumId w:val="23"/>
  </w:num>
  <w:num w:numId="21" w16cid:durableId="532887218">
    <w:abstractNumId w:val="30"/>
  </w:num>
  <w:num w:numId="22" w16cid:durableId="455413407">
    <w:abstractNumId w:val="22"/>
  </w:num>
  <w:num w:numId="23" w16cid:durableId="2136021371">
    <w:abstractNumId w:val="21"/>
  </w:num>
  <w:num w:numId="24" w16cid:durableId="1890528812">
    <w:abstractNumId w:val="10"/>
  </w:num>
  <w:num w:numId="25" w16cid:durableId="320935143">
    <w:abstractNumId w:val="0"/>
  </w:num>
  <w:num w:numId="26" w16cid:durableId="1963026132">
    <w:abstractNumId w:val="9"/>
  </w:num>
  <w:num w:numId="27" w16cid:durableId="158932475">
    <w:abstractNumId w:val="16"/>
  </w:num>
  <w:num w:numId="28" w16cid:durableId="1431268666">
    <w:abstractNumId w:val="5"/>
  </w:num>
  <w:num w:numId="29" w16cid:durableId="1597516620">
    <w:abstractNumId w:val="36"/>
  </w:num>
  <w:num w:numId="30" w16cid:durableId="292104174">
    <w:abstractNumId w:val="24"/>
  </w:num>
  <w:num w:numId="31" w16cid:durableId="1481922896">
    <w:abstractNumId w:val="2"/>
  </w:num>
  <w:num w:numId="32" w16cid:durableId="565410323">
    <w:abstractNumId w:val="35"/>
  </w:num>
  <w:num w:numId="33" w16cid:durableId="707995239">
    <w:abstractNumId w:val="1"/>
  </w:num>
  <w:num w:numId="34" w16cid:durableId="382757642">
    <w:abstractNumId w:val="18"/>
  </w:num>
  <w:num w:numId="35" w16cid:durableId="1439326123">
    <w:abstractNumId w:val="27"/>
  </w:num>
  <w:num w:numId="36" w16cid:durableId="433550466">
    <w:abstractNumId w:val="31"/>
  </w:num>
  <w:num w:numId="37" w16cid:durableId="1995909755">
    <w:abstractNumId w:val="29"/>
  </w:num>
  <w:num w:numId="38" w16cid:durableId="1659113895">
    <w:abstractNumId w:val="34"/>
  </w:num>
  <w:num w:numId="39" w16cid:durableId="904411506">
    <w:abstractNumId w:val="8"/>
  </w:num>
  <w:num w:numId="40" w16cid:durableId="1672638919">
    <w:abstractNumId w:val="14"/>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3"/>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wMzUxNjK0sDQxMjFX0lEKTi0uzszPAykwrAUAd7nfGiwAAAA="/>
  </w:docVars>
  <w:rsids>
    <w:rsidRoot w:val="0089354C"/>
    <w:rsid w:val="00014A85"/>
    <w:rsid w:val="0001567C"/>
    <w:rsid w:val="00015BD5"/>
    <w:rsid w:val="00017D79"/>
    <w:rsid w:val="00025038"/>
    <w:rsid w:val="00027F47"/>
    <w:rsid w:val="0003137E"/>
    <w:rsid w:val="0003329C"/>
    <w:rsid w:val="00041534"/>
    <w:rsid w:val="00043774"/>
    <w:rsid w:val="00047B36"/>
    <w:rsid w:val="00051892"/>
    <w:rsid w:val="00054DD6"/>
    <w:rsid w:val="00060B5F"/>
    <w:rsid w:val="00063A96"/>
    <w:rsid w:val="0006485B"/>
    <w:rsid w:val="000652F8"/>
    <w:rsid w:val="00072190"/>
    <w:rsid w:val="000732D7"/>
    <w:rsid w:val="000736A8"/>
    <w:rsid w:val="00083530"/>
    <w:rsid w:val="00092079"/>
    <w:rsid w:val="000970A2"/>
    <w:rsid w:val="000A0DBD"/>
    <w:rsid w:val="000A37C6"/>
    <w:rsid w:val="000A78E9"/>
    <w:rsid w:val="000B0AB9"/>
    <w:rsid w:val="000B3C0D"/>
    <w:rsid w:val="000B657C"/>
    <w:rsid w:val="000B7FEA"/>
    <w:rsid w:val="000C0879"/>
    <w:rsid w:val="000C0EAB"/>
    <w:rsid w:val="000C1986"/>
    <w:rsid w:val="000C37BF"/>
    <w:rsid w:val="000C3969"/>
    <w:rsid w:val="000C4A67"/>
    <w:rsid w:val="000D1085"/>
    <w:rsid w:val="000D367A"/>
    <w:rsid w:val="000D3F90"/>
    <w:rsid w:val="000E0DCD"/>
    <w:rsid w:val="000E26D0"/>
    <w:rsid w:val="000E34A9"/>
    <w:rsid w:val="000E4D6E"/>
    <w:rsid w:val="000E7950"/>
    <w:rsid w:val="000F0C08"/>
    <w:rsid w:val="000F57C0"/>
    <w:rsid w:val="000F6C2D"/>
    <w:rsid w:val="00100827"/>
    <w:rsid w:val="001015DD"/>
    <w:rsid w:val="00106BB7"/>
    <w:rsid w:val="001079C6"/>
    <w:rsid w:val="001118F3"/>
    <w:rsid w:val="0011349A"/>
    <w:rsid w:val="00113D85"/>
    <w:rsid w:val="001273B2"/>
    <w:rsid w:val="0013322E"/>
    <w:rsid w:val="001415F8"/>
    <w:rsid w:val="00141B49"/>
    <w:rsid w:val="00141D1C"/>
    <w:rsid w:val="00150A91"/>
    <w:rsid w:val="00150EFA"/>
    <w:rsid w:val="00155148"/>
    <w:rsid w:val="00155799"/>
    <w:rsid w:val="0015741F"/>
    <w:rsid w:val="0016231E"/>
    <w:rsid w:val="00167B1E"/>
    <w:rsid w:val="00173CAB"/>
    <w:rsid w:val="00174187"/>
    <w:rsid w:val="00174407"/>
    <w:rsid w:val="00176DC9"/>
    <w:rsid w:val="00176F67"/>
    <w:rsid w:val="001772F3"/>
    <w:rsid w:val="0017770B"/>
    <w:rsid w:val="001839DD"/>
    <w:rsid w:val="0018741B"/>
    <w:rsid w:val="0019045B"/>
    <w:rsid w:val="00193DAA"/>
    <w:rsid w:val="00194FE6"/>
    <w:rsid w:val="0019548C"/>
    <w:rsid w:val="001B7A2B"/>
    <w:rsid w:val="001D0C4F"/>
    <w:rsid w:val="001D0E81"/>
    <w:rsid w:val="001D2AEC"/>
    <w:rsid w:val="001D34B5"/>
    <w:rsid w:val="001F3AE7"/>
    <w:rsid w:val="001F4394"/>
    <w:rsid w:val="001F6E6F"/>
    <w:rsid w:val="00200B0D"/>
    <w:rsid w:val="00210FE1"/>
    <w:rsid w:val="00212BAE"/>
    <w:rsid w:val="00220FF0"/>
    <w:rsid w:val="002249F4"/>
    <w:rsid w:val="002262A5"/>
    <w:rsid w:val="002265A2"/>
    <w:rsid w:val="00226FA2"/>
    <w:rsid w:val="00227171"/>
    <w:rsid w:val="002272D0"/>
    <w:rsid w:val="0023218E"/>
    <w:rsid w:val="00236132"/>
    <w:rsid w:val="00240CFF"/>
    <w:rsid w:val="00240EC8"/>
    <w:rsid w:val="002421E2"/>
    <w:rsid w:val="00244DF8"/>
    <w:rsid w:val="00246860"/>
    <w:rsid w:val="00246C8F"/>
    <w:rsid w:val="00262291"/>
    <w:rsid w:val="00264A28"/>
    <w:rsid w:val="00265AA9"/>
    <w:rsid w:val="00265F42"/>
    <w:rsid w:val="002663A1"/>
    <w:rsid w:val="00266A9B"/>
    <w:rsid w:val="00270DA2"/>
    <w:rsid w:val="0027290B"/>
    <w:rsid w:val="00274F5D"/>
    <w:rsid w:val="00276DD4"/>
    <w:rsid w:val="00280657"/>
    <w:rsid w:val="00283815"/>
    <w:rsid w:val="002915D8"/>
    <w:rsid w:val="00294015"/>
    <w:rsid w:val="0029442A"/>
    <w:rsid w:val="002959DA"/>
    <w:rsid w:val="00296E1F"/>
    <w:rsid w:val="00297D8D"/>
    <w:rsid w:val="002A0012"/>
    <w:rsid w:val="002A0A94"/>
    <w:rsid w:val="002A4D61"/>
    <w:rsid w:val="002B36DA"/>
    <w:rsid w:val="002B5F2F"/>
    <w:rsid w:val="002D0EAD"/>
    <w:rsid w:val="002E4210"/>
    <w:rsid w:val="002E766E"/>
    <w:rsid w:val="002F169B"/>
    <w:rsid w:val="002F40E4"/>
    <w:rsid w:val="002F6478"/>
    <w:rsid w:val="002F6DCC"/>
    <w:rsid w:val="00300CC1"/>
    <w:rsid w:val="00302584"/>
    <w:rsid w:val="00302AA1"/>
    <w:rsid w:val="00303959"/>
    <w:rsid w:val="00304893"/>
    <w:rsid w:val="00304CF2"/>
    <w:rsid w:val="00307795"/>
    <w:rsid w:val="00312DCE"/>
    <w:rsid w:val="0031380A"/>
    <w:rsid w:val="003151F4"/>
    <w:rsid w:val="003237E9"/>
    <w:rsid w:val="00327FAD"/>
    <w:rsid w:val="0033393C"/>
    <w:rsid w:val="00333C0A"/>
    <w:rsid w:val="00336708"/>
    <w:rsid w:val="0034087B"/>
    <w:rsid w:val="003565AD"/>
    <w:rsid w:val="00365501"/>
    <w:rsid w:val="00366C82"/>
    <w:rsid w:val="00367CE2"/>
    <w:rsid w:val="00370B3A"/>
    <w:rsid w:val="003722AB"/>
    <w:rsid w:val="00376ED1"/>
    <w:rsid w:val="003810BF"/>
    <w:rsid w:val="003944D2"/>
    <w:rsid w:val="003954CE"/>
    <w:rsid w:val="003A4F42"/>
    <w:rsid w:val="003A7E68"/>
    <w:rsid w:val="003B173B"/>
    <w:rsid w:val="003B22BA"/>
    <w:rsid w:val="003C10C9"/>
    <w:rsid w:val="003C4477"/>
    <w:rsid w:val="003C4650"/>
    <w:rsid w:val="003D01FF"/>
    <w:rsid w:val="003D1238"/>
    <w:rsid w:val="003D24C2"/>
    <w:rsid w:val="003D5132"/>
    <w:rsid w:val="003D5688"/>
    <w:rsid w:val="003D5D0B"/>
    <w:rsid w:val="003D5ED3"/>
    <w:rsid w:val="003D7387"/>
    <w:rsid w:val="003E10EF"/>
    <w:rsid w:val="003E6D37"/>
    <w:rsid w:val="003E7A5B"/>
    <w:rsid w:val="003F3E71"/>
    <w:rsid w:val="003F4578"/>
    <w:rsid w:val="003F4603"/>
    <w:rsid w:val="004005F0"/>
    <w:rsid w:val="00404F0B"/>
    <w:rsid w:val="00406103"/>
    <w:rsid w:val="00411D24"/>
    <w:rsid w:val="00412259"/>
    <w:rsid w:val="004129E8"/>
    <w:rsid w:val="00415345"/>
    <w:rsid w:val="00415E25"/>
    <w:rsid w:val="004168D3"/>
    <w:rsid w:val="004205F0"/>
    <w:rsid w:val="00423A30"/>
    <w:rsid w:val="00437837"/>
    <w:rsid w:val="00442E19"/>
    <w:rsid w:val="0045089E"/>
    <w:rsid w:val="00453CB8"/>
    <w:rsid w:val="00466AA5"/>
    <w:rsid w:val="00470D18"/>
    <w:rsid w:val="00474E70"/>
    <w:rsid w:val="00475231"/>
    <w:rsid w:val="00475CF8"/>
    <w:rsid w:val="004817FC"/>
    <w:rsid w:val="00482F0B"/>
    <w:rsid w:val="004901D8"/>
    <w:rsid w:val="004930D1"/>
    <w:rsid w:val="0049668F"/>
    <w:rsid w:val="004A3763"/>
    <w:rsid w:val="004B4A63"/>
    <w:rsid w:val="004B5195"/>
    <w:rsid w:val="004C2586"/>
    <w:rsid w:val="004D1324"/>
    <w:rsid w:val="004D1889"/>
    <w:rsid w:val="004D34FA"/>
    <w:rsid w:val="004D3663"/>
    <w:rsid w:val="004D770A"/>
    <w:rsid w:val="004F2A10"/>
    <w:rsid w:val="004F3ACF"/>
    <w:rsid w:val="00500187"/>
    <w:rsid w:val="00503315"/>
    <w:rsid w:val="005162D3"/>
    <w:rsid w:val="0052393E"/>
    <w:rsid w:val="00530C2E"/>
    <w:rsid w:val="0053256B"/>
    <w:rsid w:val="005352B7"/>
    <w:rsid w:val="00541491"/>
    <w:rsid w:val="00543648"/>
    <w:rsid w:val="005468E1"/>
    <w:rsid w:val="00552A34"/>
    <w:rsid w:val="0056042D"/>
    <w:rsid w:val="00562057"/>
    <w:rsid w:val="005633FE"/>
    <w:rsid w:val="0056581E"/>
    <w:rsid w:val="00576998"/>
    <w:rsid w:val="00576A46"/>
    <w:rsid w:val="005806C3"/>
    <w:rsid w:val="00581F7D"/>
    <w:rsid w:val="00586528"/>
    <w:rsid w:val="00587E68"/>
    <w:rsid w:val="00591EB0"/>
    <w:rsid w:val="00593D0C"/>
    <w:rsid w:val="005A3348"/>
    <w:rsid w:val="005B14F3"/>
    <w:rsid w:val="005B4CCE"/>
    <w:rsid w:val="005B5790"/>
    <w:rsid w:val="005B6BC3"/>
    <w:rsid w:val="005C4FAF"/>
    <w:rsid w:val="005C5F5E"/>
    <w:rsid w:val="005C7DC6"/>
    <w:rsid w:val="005D0185"/>
    <w:rsid w:val="005D0BD7"/>
    <w:rsid w:val="005D6688"/>
    <w:rsid w:val="005E514A"/>
    <w:rsid w:val="005E5FD7"/>
    <w:rsid w:val="005F39D5"/>
    <w:rsid w:val="005F5D63"/>
    <w:rsid w:val="005F5F5F"/>
    <w:rsid w:val="005F6247"/>
    <w:rsid w:val="00600343"/>
    <w:rsid w:val="006021C6"/>
    <w:rsid w:val="0060384A"/>
    <w:rsid w:val="006077E3"/>
    <w:rsid w:val="00613FB1"/>
    <w:rsid w:val="006212B9"/>
    <w:rsid w:val="006215E1"/>
    <w:rsid w:val="0062494E"/>
    <w:rsid w:val="006330A0"/>
    <w:rsid w:val="00634BE5"/>
    <w:rsid w:val="00635CCE"/>
    <w:rsid w:val="00641853"/>
    <w:rsid w:val="00642097"/>
    <w:rsid w:val="00643656"/>
    <w:rsid w:val="00643E6E"/>
    <w:rsid w:val="00645421"/>
    <w:rsid w:val="006454A6"/>
    <w:rsid w:val="006460EC"/>
    <w:rsid w:val="00646F59"/>
    <w:rsid w:val="0065330A"/>
    <w:rsid w:val="00655AF0"/>
    <w:rsid w:val="00656A29"/>
    <w:rsid w:val="006648E1"/>
    <w:rsid w:val="0067077D"/>
    <w:rsid w:val="00670C3F"/>
    <w:rsid w:val="00671167"/>
    <w:rsid w:val="00671638"/>
    <w:rsid w:val="006755A9"/>
    <w:rsid w:val="00675CDB"/>
    <w:rsid w:val="00684639"/>
    <w:rsid w:val="00686F13"/>
    <w:rsid w:val="006A26CE"/>
    <w:rsid w:val="006A4664"/>
    <w:rsid w:val="006B3340"/>
    <w:rsid w:val="006B3F00"/>
    <w:rsid w:val="006B5C4F"/>
    <w:rsid w:val="006C0460"/>
    <w:rsid w:val="006C1474"/>
    <w:rsid w:val="006C1640"/>
    <w:rsid w:val="006C240D"/>
    <w:rsid w:val="006C48D7"/>
    <w:rsid w:val="006C67AB"/>
    <w:rsid w:val="006C76FE"/>
    <w:rsid w:val="006D1842"/>
    <w:rsid w:val="006D1C35"/>
    <w:rsid w:val="006E0033"/>
    <w:rsid w:val="006E3A93"/>
    <w:rsid w:val="006E4FE1"/>
    <w:rsid w:val="006E5F75"/>
    <w:rsid w:val="006E6D0C"/>
    <w:rsid w:val="006F2EEA"/>
    <w:rsid w:val="006F7C7E"/>
    <w:rsid w:val="00702951"/>
    <w:rsid w:val="00702EA6"/>
    <w:rsid w:val="007114FA"/>
    <w:rsid w:val="00711AF7"/>
    <w:rsid w:val="0071510D"/>
    <w:rsid w:val="0071740D"/>
    <w:rsid w:val="00730A0D"/>
    <w:rsid w:val="00731464"/>
    <w:rsid w:val="007340BA"/>
    <w:rsid w:val="0074225C"/>
    <w:rsid w:val="0074645F"/>
    <w:rsid w:val="00755860"/>
    <w:rsid w:val="0076010E"/>
    <w:rsid w:val="00762380"/>
    <w:rsid w:val="007673B9"/>
    <w:rsid w:val="007723B1"/>
    <w:rsid w:val="00772FD0"/>
    <w:rsid w:val="0078004F"/>
    <w:rsid w:val="00782FE1"/>
    <w:rsid w:val="0078405F"/>
    <w:rsid w:val="00790BFB"/>
    <w:rsid w:val="00791F15"/>
    <w:rsid w:val="00792858"/>
    <w:rsid w:val="0079325F"/>
    <w:rsid w:val="0079533E"/>
    <w:rsid w:val="00797B1E"/>
    <w:rsid w:val="007A1748"/>
    <w:rsid w:val="007A6346"/>
    <w:rsid w:val="007A6B32"/>
    <w:rsid w:val="007C136A"/>
    <w:rsid w:val="007C253C"/>
    <w:rsid w:val="007C2542"/>
    <w:rsid w:val="007D1B4F"/>
    <w:rsid w:val="007D3184"/>
    <w:rsid w:val="007D4A58"/>
    <w:rsid w:val="007D4BB6"/>
    <w:rsid w:val="007D7FC5"/>
    <w:rsid w:val="007F7B1F"/>
    <w:rsid w:val="008103A5"/>
    <w:rsid w:val="00810681"/>
    <w:rsid w:val="00821EC8"/>
    <w:rsid w:val="008221CF"/>
    <w:rsid w:val="008236DE"/>
    <w:rsid w:val="008262C6"/>
    <w:rsid w:val="00851717"/>
    <w:rsid w:val="00852671"/>
    <w:rsid w:val="0085591A"/>
    <w:rsid w:val="0085671D"/>
    <w:rsid w:val="00876F85"/>
    <w:rsid w:val="00881040"/>
    <w:rsid w:val="00883DC7"/>
    <w:rsid w:val="00884B15"/>
    <w:rsid w:val="00891011"/>
    <w:rsid w:val="00892932"/>
    <w:rsid w:val="0089354C"/>
    <w:rsid w:val="008A2CC9"/>
    <w:rsid w:val="008B0E9D"/>
    <w:rsid w:val="008B2FFA"/>
    <w:rsid w:val="008B4231"/>
    <w:rsid w:val="008C61DC"/>
    <w:rsid w:val="008D400F"/>
    <w:rsid w:val="008E5055"/>
    <w:rsid w:val="008E7E3E"/>
    <w:rsid w:val="008F3F3E"/>
    <w:rsid w:val="00903057"/>
    <w:rsid w:val="00913B80"/>
    <w:rsid w:val="00920E91"/>
    <w:rsid w:val="0092751A"/>
    <w:rsid w:val="009303FF"/>
    <w:rsid w:val="009313DD"/>
    <w:rsid w:val="00937063"/>
    <w:rsid w:val="009418DC"/>
    <w:rsid w:val="00947E9F"/>
    <w:rsid w:val="009527A3"/>
    <w:rsid w:val="00960CAA"/>
    <w:rsid w:val="00961651"/>
    <w:rsid w:val="009626C1"/>
    <w:rsid w:val="00965D29"/>
    <w:rsid w:val="009739ED"/>
    <w:rsid w:val="00982CF0"/>
    <w:rsid w:val="00984669"/>
    <w:rsid w:val="00984D15"/>
    <w:rsid w:val="00985575"/>
    <w:rsid w:val="00991965"/>
    <w:rsid w:val="00992AC7"/>
    <w:rsid w:val="009A70A7"/>
    <w:rsid w:val="009B2FA5"/>
    <w:rsid w:val="009B4E79"/>
    <w:rsid w:val="009B58DF"/>
    <w:rsid w:val="009C1070"/>
    <w:rsid w:val="009C554E"/>
    <w:rsid w:val="009C5FCF"/>
    <w:rsid w:val="009C67BB"/>
    <w:rsid w:val="009D094E"/>
    <w:rsid w:val="009D44DF"/>
    <w:rsid w:val="009D55E0"/>
    <w:rsid w:val="009E4DF3"/>
    <w:rsid w:val="009F1A6E"/>
    <w:rsid w:val="00A005F0"/>
    <w:rsid w:val="00A01A87"/>
    <w:rsid w:val="00A050E6"/>
    <w:rsid w:val="00A0540B"/>
    <w:rsid w:val="00A109C2"/>
    <w:rsid w:val="00A14A55"/>
    <w:rsid w:val="00A14F5B"/>
    <w:rsid w:val="00A14FDA"/>
    <w:rsid w:val="00A21356"/>
    <w:rsid w:val="00A247E8"/>
    <w:rsid w:val="00A27AFC"/>
    <w:rsid w:val="00A36044"/>
    <w:rsid w:val="00A40249"/>
    <w:rsid w:val="00A407AE"/>
    <w:rsid w:val="00A431C1"/>
    <w:rsid w:val="00A55C7D"/>
    <w:rsid w:val="00A55EDE"/>
    <w:rsid w:val="00A630B1"/>
    <w:rsid w:val="00A641BC"/>
    <w:rsid w:val="00A65B2C"/>
    <w:rsid w:val="00A709B2"/>
    <w:rsid w:val="00A72AA2"/>
    <w:rsid w:val="00A75F60"/>
    <w:rsid w:val="00A76B02"/>
    <w:rsid w:val="00A82070"/>
    <w:rsid w:val="00A838DC"/>
    <w:rsid w:val="00A92C49"/>
    <w:rsid w:val="00A96EA4"/>
    <w:rsid w:val="00AA2355"/>
    <w:rsid w:val="00AA5D82"/>
    <w:rsid w:val="00AA6C16"/>
    <w:rsid w:val="00AB1C18"/>
    <w:rsid w:val="00AB5815"/>
    <w:rsid w:val="00AD1833"/>
    <w:rsid w:val="00AD1BB0"/>
    <w:rsid w:val="00AD21E5"/>
    <w:rsid w:val="00AD44DF"/>
    <w:rsid w:val="00AD4DCF"/>
    <w:rsid w:val="00AD55B4"/>
    <w:rsid w:val="00AD7EB7"/>
    <w:rsid w:val="00AE0133"/>
    <w:rsid w:val="00AF7D2B"/>
    <w:rsid w:val="00B0193E"/>
    <w:rsid w:val="00B03020"/>
    <w:rsid w:val="00B136E0"/>
    <w:rsid w:val="00B146DE"/>
    <w:rsid w:val="00B21EBD"/>
    <w:rsid w:val="00B25B56"/>
    <w:rsid w:val="00B25D7E"/>
    <w:rsid w:val="00B2763F"/>
    <w:rsid w:val="00B30027"/>
    <w:rsid w:val="00B31FA3"/>
    <w:rsid w:val="00B33E28"/>
    <w:rsid w:val="00B36110"/>
    <w:rsid w:val="00B370D8"/>
    <w:rsid w:val="00B37DCE"/>
    <w:rsid w:val="00B37FA1"/>
    <w:rsid w:val="00B40905"/>
    <w:rsid w:val="00B4179A"/>
    <w:rsid w:val="00B431E4"/>
    <w:rsid w:val="00B4485E"/>
    <w:rsid w:val="00B45925"/>
    <w:rsid w:val="00B47168"/>
    <w:rsid w:val="00B55156"/>
    <w:rsid w:val="00B6495A"/>
    <w:rsid w:val="00B64C42"/>
    <w:rsid w:val="00B6717C"/>
    <w:rsid w:val="00B672FB"/>
    <w:rsid w:val="00B74F5E"/>
    <w:rsid w:val="00B759EF"/>
    <w:rsid w:val="00B77626"/>
    <w:rsid w:val="00B83B6C"/>
    <w:rsid w:val="00B83D8B"/>
    <w:rsid w:val="00B928D4"/>
    <w:rsid w:val="00B93B74"/>
    <w:rsid w:val="00BA1303"/>
    <w:rsid w:val="00BA15F3"/>
    <w:rsid w:val="00BB423B"/>
    <w:rsid w:val="00BC0820"/>
    <w:rsid w:val="00BC6909"/>
    <w:rsid w:val="00BD6AFC"/>
    <w:rsid w:val="00BE5A5C"/>
    <w:rsid w:val="00BF235C"/>
    <w:rsid w:val="00BF4E2A"/>
    <w:rsid w:val="00BF719C"/>
    <w:rsid w:val="00C07C21"/>
    <w:rsid w:val="00C12772"/>
    <w:rsid w:val="00C24D53"/>
    <w:rsid w:val="00C25C71"/>
    <w:rsid w:val="00C32D69"/>
    <w:rsid w:val="00C34981"/>
    <w:rsid w:val="00C34AA6"/>
    <w:rsid w:val="00C35505"/>
    <w:rsid w:val="00C5028E"/>
    <w:rsid w:val="00C60B6B"/>
    <w:rsid w:val="00C61C0C"/>
    <w:rsid w:val="00C67336"/>
    <w:rsid w:val="00C73782"/>
    <w:rsid w:val="00C7685C"/>
    <w:rsid w:val="00C84B26"/>
    <w:rsid w:val="00C85043"/>
    <w:rsid w:val="00C87F2F"/>
    <w:rsid w:val="00C926D8"/>
    <w:rsid w:val="00C93373"/>
    <w:rsid w:val="00C93C75"/>
    <w:rsid w:val="00CA37FB"/>
    <w:rsid w:val="00CA4B15"/>
    <w:rsid w:val="00CA6C72"/>
    <w:rsid w:val="00CB2920"/>
    <w:rsid w:val="00CB62D7"/>
    <w:rsid w:val="00CD14CC"/>
    <w:rsid w:val="00CD4E83"/>
    <w:rsid w:val="00CD6112"/>
    <w:rsid w:val="00CD71F2"/>
    <w:rsid w:val="00CE0656"/>
    <w:rsid w:val="00CE1DBA"/>
    <w:rsid w:val="00CE2A3B"/>
    <w:rsid w:val="00CE333F"/>
    <w:rsid w:val="00CE38BA"/>
    <w:rsid w:val="00D02F4C"/>
    <w:rsid w:val="00D06EA5"/>
    <w:rsid w:val="00D13EEF"/>
    <w:rsid w:val="00D2024E"/>
    <w:rsid w:val="00D239A0"/>
    <w:rsid w:val="00D32517"/>
    <w:rsid w:val="00D32DAC"/>
    <w:rsid w:val="00D3470E"/>
    <w:rsid w:val="00D354CB"/>
    <w:rsid w:val="00D3786D"/>
    <w:rsid w:val="00D40004"/>
    <w:rsid w:val="00D412D7"/>
    <w:rsid w:val="00D45D63"/>
    <w:rsid w:val="00D50525"/>
    <w:rsid w:val="00D5271A"/>
    <w:rsid w:val="00D5781A"/>
    <w:rsid w:val="00D66019"/>
    <w:rsid w:val="00D70A06"/>
    <w:rsid w:val="00D73450"/>
    <w:rsid w:val="00D73676"/>
    <w:rsid w:val="00D7562B"/>
    <w:rsid w:val="00D77739"/>
    <w:rsid w:val="00D8500E"/>
    <w:rsid w:val="00D87EE8"/>
    <w:rsid w:val="00D950A8"/>
    <w:rsid w:val="00DB3BD1"/>
    <w:rsid w:val="00DB4A4C"/>
    <w:rsid w:val="00DB68BA"/>
    <w:rsid w:val="00DC0630"/>
    <w:rsid w:val="00DC3AB4"/>
    <w:rsid w:val="00DC76D5"/>
    <w:rsid w:val="00DD151C"/>
    <w:rsid w:val="00DD17C9"/>
    <w:rsid w:val="00DD389F"/>
    <w:rsid w:val="00DD6C1D"/>
    <w:rsid w:val="00DF1F9A"/>
    <w:rsid w:val="00DF440A"/>
    <w:rsid w:val="00DF49F6"/>
    <w:rsid w:val="00E01EE6"/>
    <w:rsid w:val="00E02ED8"/>
    <w:rsid w:val="00E044A2"/>
    <w:rsid w:val="00E06F37"/>
    <w:rsid w:val="00E07B5F"/>
    <w:rsid w:val="00E07C47"/>
    <w:rsid w:val="00E1046D"/>
    <w:rsid w:val="00E14D2C"/>
    <w:rsid w:val="00E16117"/>
    <w:rsid w:val="00E2453D"/>
    <w:rsid w:val="00E24B62"/>
    <w:rsid w:val="00E26DBB"/>
    <w:rsid w:val="00E27993"/>
    <w:rsid w:val="00E302D5"/>
    <w:rsid w:val="00E31992"/>
    <w:rsid w:val="00E32DE0"/>
    <w:rsid w:val="00E35F6E"/>
    <w:rsid w:val="00E433BA"/>
    <w:rsid w:val="00E452F4"/>
    <w:rsid w:val="00E476E3"/>
    <w:rsid w:val="00E50C6F"/>
    <w:rsid w:val="00E51D46"/>
    <w:rsid w:val="00E554B8"/>
    <w:rsid w:val="00E6121B"/>
    <w:rsid w:val="00E62420"/>
    <w:rsid w:val="00E626E0"/>
    <w:rsid w:val="00E73019"/>
    <w:rsid w:val="00E73CBD"/>
    <w:rsid w:val="00E77D63"/>
    <w:rsid w:val="00E80726"/>
    <w:rsid w:val="00E820F4"/>
    <w:rsid w:val="00E82E60"/>
    <w:rsid w:val="00E83A49"/>
    <w:rsid w:val="00E850A1"/>
    <w:rsid w:val="00E85F8A"/>
    <w:rsid w:val="00E863AC"/>
    <w:rsid w:val="00E90A6D"/>
    <w:rsid w:val="00E93B31"/>
    <w:rsid w:val="00E947F0"/>
    <w:rsid w:val="00EA4BD4"/>
    <w:rsid w:val="00EB107F"/>
    <w:rsid w:val="00EB2113"/>
    <w:rsid w:val="00EB483C"/>
    <w:rsid w:val="00EB55D1"/>
    <w:rsid w:val="00EC6C43"/>
    <w:rsid w:val="00EC6F4B"/>
    <w:rsid w:val="00ED051F"/>
    <w:rsid w:val="00ED3BA4"/>
    <w:rsid w:val="00ED797C"/>
    <w:rsid w:val="00EE2786"/>
    <w:rsid w:val="00EE36CB"/>
    <w:rsid w:val="00EE656A"/>
    <w:rsid w:val="00EF157C"/>
    <w:rsid w:val="00EF7248"/>
    <w:rsid w:val="00EF7E27"/>
    <w:rsid w:val="00F01FBF"/>
    <w:rsid w:val="00F03C4B"/>
    <w:rsid w:val="00F05E7E"/>
    <w:rsid w:val="00F1569E"/>
    <w:rsid w:val="00F407C5"/>
    <w:rsid w:val="00F41EA6"/>
    <w:rsid w:val="00F41EE5"/>
    <w:rsid w:val="00F52332"/>
    <w:rsid w:val="00F52F43"/>
    <w:rsid w:val="00F53210"/>
    <w:rsid w:val="00F57BDA"/>
    <w:rsid w:val="00F61AFB"/>
    <w:rsid w:val="00F63985"/>
    <w:rsid w:val="00F7254E"/>
    <w:rsid w:val="00F750C3"/>
    <w:rsid w:val="00F76E08"/>
    <w:rsid w:val="00F81114"/>
    <w:rsid w:val="00F812E8"/>
    <w:rsid w:val="00F875EC"/>
    <w:rsid w:val="00F87621"/>
    <w:rsid w:val="00F87CE4"/>
    <w:rsid w:val="00F95333"/>
    <w:rsid w:val="00FA176A"/>
    <w:rsid w:val="00FB287A"/>
    <w:rsid w:val="00FB47D9"/>
    <w:rsid w:val="00FB6481"/>
    <w:rsid w:val="00FC31BE"/>
    <w:rsid w:val="00FC6E67"/>
    <w:rsid w:val="00FC7B7C"/>
    <w:rsid w:val="00FD2D4C"/>
    <w:rsid w:val="00FD7705"/>
    <w:rsid w:val="00FD7CDD"/>
    <w:rsid w:val="00FE5087"/>
    <w:rsid w:val="00FE640E"/>
    <w:rsid w:val="00FE6792"/>
    <w:rsid w:val="00FE69E7"/>
    <w:rsid w:val="00FF0BD7"/>
    <w:rsid w:val="00FF0FE2"/>
    <w:rsid w:val="00FF13B5"/>
    <w:rsid w:val="00FF1B42"/>
    <w:rsid w:val="00FF66E8"/>
    <w:rsid w:val="00FF78DF"/>
    <w:rsid w:val="1BE2A761"/>
    <w:rsid w:val="29710E53"/>
    <w:rsid w:val="2FD8F1B9"/>
    <w:rsid w:val="3AA25C98"/>
    <w:rsid w:val="431CCD89"/>
    <w:rsid w:val="4A064E21"/>
    <w:rsid w:val="4BA8DC1D"/>
    <w:rsid w:val="5120C6E2"/>
    <w:rsid w:val="5368288F"/>
    <w:rsid w:val="5EBD551D"/>
    <w:rsid w:val="68A57075"/>
    <w:rsid w:val="741CC528"/>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68288F"/>
  <w15:docId w15:val="{1C4F39B2-3D8F-4FEE-9869-FB0C895445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5D29"/>
    <w:pPr>
      <w:spacing w:after="160" w:line="259" w:lineRule="auto"/>
    </w:pPr>
    <w:rPr>
      <w:rFonts w:ascii="Calibri" w:eastAsia="Calibri" w:hAnsi="Calibri" w:cs="Calibri"/>
      <w:color w:val="000000"/>
      <w:sz w:val="22"/>
      <w:lang w:eastAsia="en-CA" w:bidi="en-CA"/>
    </w:rPr>
  </w:style>
  <w:style w:type="paragraph" w:styleId="Heading1">
    <w:name w:val="heading 1"/>
    <w:next w:val="Normal"/>
    <w:link w:val="Heading1Char"/>
    <w:uiPriority w:val="9"/>
    <w:qFormat/>
    <w:pPr>
      <w:keepNext/>
      <w:keepLines/>
      <w:numPr>
        <w:numId w:val="1"/>
      </w:numPr>
      <w:spacing w:after="10" w:line="250" w:lineRule="auto"/>
      <w:ind w:left="1450" w:hanging="10"/>
      <w:outlineLvl w:val="0"/>
    </w:pPr>
    <w:rPr>
      <w:rFonts w:ascii="Calibri" w:eastAsia="Calibri" w:hAnsi="Calibri" w:cs="Calibri"/>
      <w:color w:val="000000"/>
    </w:rPr>
  </w:style>
  <w:style w:type="paragraph" w:styleId="Heading2">
    <w:name w:val="heading 2"/>
    <w:basedOn w:val="Normal"/>
    <w:next w:val="Normal"/>
    <w:link w:val="Heading2Char"/>
    <w:uiPriority w:val="9"/>
    <w:semiHidden/>
    <w:unhideWhenUsed/>
    <w:qFormat/>
    <w:rsid w:val="00E044A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0B657C"/>
    <w:pPr>
      <w:keepNext/>
      <w:keepLines/>
      <w:spacing w:before="40" w:after="0"/>
      <w:outlineLvl w:val="2"/>
    </w:pPr>
    <w:rPr>
      <w:rFonts w:asciiTheme="majorHAnsi" w:eastAsiaTheme="majorEastAsia" w:hAnsiTheme="majorHAnsi" w:cstheme="majorBidi"/>
      <w:color w:val="1F3763"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Pr>
      <w:rFonts w:ascii="Calibri" w:eastAsia="Calibri" w:hAnsi="Calibri" w:cs="Calibri"/>
      <w:color w:val="000000"/>
    </w:rPr>
  </w:style>
  <w:style w:type="table" w:customStyle="1" w:styleId="TableGrid1">
    <w:name w:val="Table Grid1"/>
    <w:tblPr>
      <w:tblCellMar>
        <w:top w:w="0" w:type="dxa"/>
        <w:left w:w="0" w:type="dxa"/>
        <w:bottom w:w="0" w:type="dxa"/>
        <w:right w:w="0" w:type="dxa"/>
      </w:tblCellMar>
    </w:tblPr>
  </w:style>
  <w:style w:type="character" w:styleId="Hyperlink">
    <w:name w:val="Hyperlink"/>
    <w:basedOn w:val="DefaultParagraphFont"/>
    <w:uiPriority w:val="99"/>
    <w:unhideWhenUsed/>
    <w:rsid w:val="00411D24"/>
    <w:rPr>
      <w:color w:val="0563C1" w:themeColor="hyperlink"/>
      <w:u w:val="single"/>
    </w:rPr>
  </w:style>
  <w:style w:type="character" w:styleId="UnresolvedMention">
    <w:name w:val="Unresolved Mention"/>
    <w:basedOn w:val="DefaultParagraphFont"/>
    <w:uiPriority w:val="99"/>
    <w:semiHidden/>
    <w:unhideWhenUsed/>
    <w:rsid w:val="00411D24"/>
    <w:rPr>
      <w:color w:val="605E5C"/>
      <w:shd w:val="clear" w:color="auto" w:fill="E1DFDD"/>
    </w:rPr>
  </w:style>
  <w:style w:type="paragraph" w:styleId="Header">
    <w:name w:val="header"/>
    <w:basedOn w:val="Normal"/>
    <w:link w:val="HeaderChar"/>
    <w:uiPriority w:val="99"/>
    <w:unhideWhenUsed/>
    <w:rsid w:val="006C1640"/>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1640"/>
    <w:rPr>
      <w:rFonts w:ascii="Calibri" w:eastAsia="Calibri" w:hAnsi="Calibri" w:cs="Calibri"/>
      <w:color w:val="000000"/>
      <w:sz w:val="22"/>
      <w:lang w:eastAsia="en-CA" w:bidi="en-CA"/>
    </w:rPr>
  </w:style>
  <w:style w:type="paragraph" w:styleId="ListParagraph">
    <w:name w:val="List Paragraph"/>
    <w:basedOn w:val="Normal"/>
    <w:uiPriority w:val="34"/>
    <w:qFormat/>
    <w:rsid w:val="000E34A9"/>
    <w:pPr>
      <w:ind w:left="720"/>
      <w:contextualSpacing/>
    </w:pPr>
  </w:style>
  <w:style w:type="paragraph" w:styleId="BalloonText">
    <w:name w:val="Balloon Text"/>
    <w:basedOn w:val="Normal"/>
    <w:link w:val="BalloonTextChar"/>
    <w:uiPriority w:val="99"/>
    <w:semiHidden/>
    <w:unhideWhenUsed/>
    <w:rsid w:val="0068463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4639"/>
    <w:rPr>
      <w:rFonts w:ascii="Segoe UI" w:eastAsia="Calibri" w:hAnsi="Segoe UI" w:cs="Segoe UI"/>
      <w:color w:val="000000"/>
      <w:sz w:val="18"/>
      <w:szCs w:val="18"/>
      <w:lang w:eastAsia="en-CA" w:bidi="en-CA"/>
    </w:rPr>
  </w:style>
  <w:style w:type="paragraph" w:styleId="Revision">
    <w:name w:val="Revision"/>
    <w:hidden/>
    <w:uiPriority w:val="99"/>
    <w:semiHidden/>
    <w:rsid w:val="0023218E"/>
    <w:rPr>
      <w:rFonts w:ascii="Calibri" w:eastAsia="Calibri" w:hAnsi="Calibri" w:cs="Calibri"/>
      <w:color w:val="000000"/>
      <w:sz w:val="22"/>
      <w:lang w:eastAsia="en-CA" w:bidi="en-CA"/>
    </w:rPr>
  </w:style>
  <w:style w:type="paragraph" w:styleId="TOCHeading">
    <w:name w:val="TOC Heading"/>
    <w:basedOn w:val="Heading1"/>
    <w:next w:val="Normal"/>
    <w:uiPriority w:val="39"/>
    <w:unhideWhenUsed/>
    <w:qFormat/>
    <w:rsid w:val="00791F15"/>
    <w:pPr>
      <w:numPr>
        <w:numId w:val="0"/>
      </w:numPr>
      <w:spacing w:before="480" w:after="0" w:line="276" w:lineRule="auto"/>
      <w:outlineLvl w:val="9"/>
    </w:pPr>
    <w:rPr>
      <w:rFonts w:asciiTheme="majorHAnsi" w:eastAsiaTheme="majorEastAsia" w:hAnsiTheme="majorHAnsi" w:cstheme="majorBidi"/>
      <w:b/>
      <w:bCs/>
      <w:color w:val="2F5496" w:themeColor="accent1" w:themeShade="BF"/>
      <w:sz w:val="28"/>
      <w:szCs w:val="28"/>
      <w:lang w:val="en-US"/>
    </w:rPr>
  </w:style>
  <w:style w:type="paragraph" w:styleId="TOC1">
    <w:name w:val="toc 1"/>
    <w:basedOn w:val="Normal"/>
    <w:next w:val="Normal"/>
    <w:autoRedefine/>
    <w:uiPriority w:val="39"/>
    <w:unhideWhenUsed/>
    <w:rsid w:val="00791F15"/>
    <w:pPr>
      <w:spacing w:before="360" w:after="360"/>
    </w:pPr>
    <w:rPr>
      <w:rFonts w:asciiTheme="minorHAnsi" w:hAnsiTheme="minorHAnsi" w:cstheme="minorHAnsi"/>
      <w:b/>
      <w:bCs/>
      <w:caps/>
      <w:szCs w:val="22"/>
      <w:u w:val="single"/>
    </w:rPr>
  </w:style>
  <w:style w:type="paragraph" w:styleId="TOC2">
    <w:name w:val="toc 2"/>
    <w:basedOn w:val="Normal"/>
    <w:next w:val="Normal"/>
    <w:autoRedefine/>
    <w:uiPriority w:val="39"/>
    <w:semiHidden/>
    <w:unhideWhenUsed/>
    <w:rsid w:val="00791F15"/>
    <w:pPr>
      <w:spacing w:after="0"/>
    </w:pPr>
    <w:rPr>
      <w:rFonts w:asciiTheme="minorHAnsi" w:hAnsiTheme="minorHAnsi" w:cstheme="minorHAnsi"/>
      <w:b/>
      <w:bCs/>
      <w:smallCaps/>
      <w:szCs w:val="22"/>
    </w:rPr>
  </w:style>
  <w:style w:type="paragraph" w:styleId="TOC3">
    <w:name w:val="toc 3"/>
    <w:basedOn w:val="Normal"/>
    <w:next w:val="Normal"/>
    <w:autoRedefine/>
    <w:uiPriority w:val="39"/>
    <w:semiHidden/>
    <w:unhideWhenUsed/>
    <w:rsid w:val="00791F15"/>
    <w:pPr>
      <w:spacing w:after="0"/>
    </w:pPr>
    <w:rPr>
      <w:rFonts w:asciiTheme="minorHAnsi" w:hAnsiTheme="minorHAnsi" w:cstheme="minorHAnsi"/>
      <w:smallCaps/>
      <w:szCs w:val="22"/>
    </w:rPr>
  </w:style>
  <w:style w:type="paragraph" w:styleId="TOC4">
    <w:name w:val="toc 4"/>
    <w:basedOn w:val="Normal"/>
    <w:next w:val="Normal"/>
    <w:autoRedefine/>
    <w:uiPriority w:val="39"/>
    <w:semiHidden/>
    <w:unhideWhenUsed/>
    <w:rsid w:val="00791F15"/>
    <w:pPr>
      <w:spacing w:after="0"/>
    </w:pPr>
    <w:rPr>
      <w:rFonts w:asciiTheme="minorHAnsi" w:hAnsiTheme="minorHAnsi" w:cstheme="minorHAnsi"/>
      <w:szCs w:val="22"/>
    </w:rPr>
  </w:style>
  <w:style w:type="paragraph" w:styleId="TOC5">
    <w:name w:val="toc 5"/>
    <w:basedOn w:val="Normal"/>
    <w:next w:val="Normal"/>
    <w:autoRedefine/>
    <w:uiPriority w:val="39"/>
    <w:semiHidden/>
    <w:unhideWhenUsed/>
    <w:rsid w:val="00791F15"/>
    <w:pPr>
      <w:spacing w:after="0"/>
    </w:pPr>
    <w:rPr>
      <w:rFonts w:asciiTheme="minorHAnsi" w:hAnsiTheme="minorHAnsi" w:cstheme="minorHAnsi"/>
      <w:szCs w:val="22"/>
    </w:rPr>
  </w:style>
  <w:style w:type="paragraph" w:styleId="TOC6">
    <w:name w:val="toc 6"/>
    <w:basedOn w:val="Normal"/>
    <w:next w:val="Normal"/>
    <w:autoRedefine/>
    <w:uiPriority w:val="39"/>
    <w:semiHidden/>
    <w:unhideWhenUsed/>
    <w:rsid w:val="00791F15"/>
    <w:pPr>
      <w:spacing w:after="0"/>
    </w:pPr>
    <w:rPr>
      <w:rFonts w:asciiTheme="minorHAnsi" w:hAnsiTheme="minorHAnsi" w:cstheme="minorHAnsi"/>
      <w:szCs w:val="22"/>
    </w:rPr>
  </w:style>
  <w:style w:type="paragraph" w:styleId="TOC7">
    <w:name w:val="toc 7"/>
    <w:basedOn w:val="Normal"/>
    <w:next w:val="Normal"/>
    <w:autoRedefine/>
    <w:uiPriority w:val="39"/>
    <w:semiHidden/>
    <w:unhideWhenUsed/>
    <w:rsid w:val="00791F15"/>
    <w:pPr>
      <w:spacing w:after="0"/>
    </w:pPr>
    <w:rPr>
      <w:rFonts w:asciiTheme="minorHAnsi" w:hAnsiTheme="minorHAnsi" w:cstheme="minorHAnsi"/>
      <w:szCs w:val="22"/>
    </w:rPr>
  </w:style>
  <w:style w:type="paragraph" w:styleId="TOC8">
    <w:name w:val="toc 8"/>
    <w:basedOn w:val="Normal"/>
    <w:next w:val="Normal"/>
    <w:autoRedefine/>
    <w:uiPriority w:val="39"/>
    <w:semiHidden/>
    <w:unhideWhenUsed/>
    <w:rsid w:val="00791F15"/>
    <w:pPr>
      <w:spacing w:after="0"/>
    </w:pPr>
    <w:rPr>
      <w:rFonts w:asciiTheme="minorHAnsi" w:hAnsiTheme="minorHAnsi" w:cstheme="minorHAnsi"/>
      <w:szCs w:val="22"/>
    </w:rPr>
  </w:style>
  <w:style w:type="paragraph" w:styleId="TOC9">
    <w:name w:val="toc 9"/>
    <w:basedOn w:val="Normal"/>
    <w:next w:val="Normal"/>
    <w:autoRedefine/>
    <w:uiPriority w:val="39"/>
    <w:semiHidden/>
    <w:unhideWhenUsed/>
    <w:rsid w:val="00791F15"/>
    <w:pPr>
      <w:spacing w:after="0"/>
    </w:pPr>
    <w:rPr>
      <w:rFonts w:asciiTheme="minorHAnsi" w:hAnsiTheme="minorHAnsi" w:cstheme="minorHAnsi"/>
      <w:szCs w:val="22"/>
    </w:rPr>
  </w:style>
  <w:style w:type="paragraph" w:styleId="NormalWeb">
    <w:name w:val="Normal (Web)"/>
    <w:basedOn w:val="Normal"/>
    <w:uiPriority w:val="99"/>
    <w:unhideWhenUsed/>
    <w:rsid w:val="00892932"/>
    <w:pPr>
      <w:spacing w:before="100" w:beforeAutospacing="1" w:after="100" w:afterAutospacing="1" w:line="240" w:lineRule="auto"/>
    </w:pPr>
    <w:rPr>
      <w:rFonts w:ascii="Times New Roman" w:eastAsia="Times New Roman" w:hAnsi="Times New Roman" w:cs="Times New Roman"/>
      <w:color w:val="auto"/>
      <w:sz w:val="24"/>
      <w:lang w:eastAsia="en-US" w:bidi="ar-SA"/>
    </w:rPr>
  </w:style>
  <w:style w:type="character" w:customStyle="1" w:styleId="apple-converted-space">
    <w:name w:val="apple-converted-space"/>
    <w:basedOn w:val="DefaultParagraphFont"/>
    <w:rsid w:val="00892932"/>
  </w:style>
  <w:style w:type="character" w:styleId="Strong">
    <w:name w:val="Strong"/>
    <w:basedOn w:val="DefaultParagraphFont"/>
    <w:uiPriority w:val="22"/>
    <w:qFormat/>
    <w:rsid w:val="00892932"/>
    <w:rPr>
      <w:b/>
      <w:bCs/>
    </w:rPr>
  </w:style>
  <w:style w:type="character" w:customStyle="1" w:styleId="Heading2Char">
    <w:name w:val="Heading 2 Char"/>
    <w:basedOn w:val="DefaultParagraphFont"/>
    <w:link w:val="Heading2"/>
    <w:uiPriority w:val="9"/>
    <w:semiHidden/>
    <w:rsid w:val="00E044A2"/>
    <w:rPr>
      <w:rFonts w:asciiTheme="majorHAnsi" w:eastAsiaTheme="majorEastAsia" w:hAnsiTheme="majorHAnsi" w:cstheme="majorBidi"/>
      <w:color w:val="2F5496" w:themeColor="accent1" w:themeShade="BF"/>
      <w:sz w:val="26"/>
      <w:szCs w:val="26"/>
      <w:lang w:eastAsia="en-CA" w:bidi="en-CA"/>
    </w:rPr>
  </w:style>
  <w:style w:type="character" w:styleId="FollowedHyperlink">
    <w:name w:val="FollowedHyperlink"/>
    <w:basedOn w:val="DefaultParagraphFont"/>
    <w:uiPriority w:val="99"/>
    <w:semiHidden/>
    <w:unhideWhenUsed/>
    <w:rsid w:val="00D73676"/>
    <w:rPr>
      <w:color w:val="954F72" w:themeColor="followedHyperlink"/>
      <w:u w:val="single"/>
    </w:rPr>
  </w:style>
  <w:style w:type="paragraph" w:styleId="BodyText">
    <w:name w:val="Body Text"/>
    <w:basedOn w:val="Normal"/>
    <w:link w:val="BodyTextChar"/>
    <w:rsid w:val="00B55156"/>
    <w:pPr>
      <w:spacing w:after="120" w:line="240" w:lineRule="auto"/>
    </w:pPr>
    <w:rPr>
      <w:rFonts w:ascii="Arial" w:eastAsia="Times New Roman" w:hAnsi="Arial" w:cs="Times New Roman"/>
      <w:color w:val="auto"/>
      <w:sz w:val="20"/>
      <w:szCs w:val="20"/>
      <w:lang w:val="en-US" w:bidi="ar-SA"/>
    </w:rPr>
  </w:style>
  <w:style w:type="character" w:customStyle="1" w:styleId="BodyTextChar">
    <w:name w:val="Body Text Char"/>
    <w:basedOn w:val="DefaultParagraphFont"/>
    <w:link w:val="BodyText"/>
    <w:rsid w:val="00B55156"/>
    <w:rPr>
      <w:rFonts w:ascii="Arial" w:eastAsia="Times New Roman" w:hAnsi="Arial" w:cs="Times New Roman"/>
      <w:sz w:val="20"/>
      <w:szCs w:val="20"/>
      <w:lang w:val="en-US" w:eastAsia="en-CA"/>
    </w:r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styleId="CommentReference">
    <w:name w:val="annotation reference"/>
    <w:basedOn w:val="DefaultParagraphFont"/>
    <w:uiPriority w:val="99"/>
    <w:semiHidden/>
    <w:unhideWhenUsed/>
    <w:rsid w:val="00D87EE8"/>
    <w:rPr>
      <w:sz w:val="16"/>
      <w:szCs w:val="16"/>
    </w:rPr>
  </w:style>
  <w:style w:type="paragraph" w:styleId="CommentText">
    <w:name w:val="annotation text"/>
    <w:basedOn w:val="Normal"/>
    <w:link w:val="CommentTextChar"/>
    <w:uiPriority w:val="99"/>
    <w:semiHidden/>
    <w:unhideWhenUsed/>
    <w:rsid w:val="00D87EE8"/>
    <w:pPr>
      <w:spacing w:line="240" w:lineRule="auto"/>
    </w:pPr>
    <w:rPr>
      <w:sz w:val="20"/>
      <w:szCs w:val="20"/>
    </w:rPr>
  </w:style>
  <w:style w:type="character" w:customStyle="1" w:styleId="CommentTextChar">
    <w:name w:val="Comment Text Char"/>
    <w:basedOn w:val="DefaultParagraphFont"/>
    <w:link w:val="CommentText"/>
    <w:uiPriority w:val="99"/>
    <w:semiHidden/>
    <w:rsid w:val="00D87EE8"/>
    <w:rPr>
      <w:rFonts w:ascii="Calibri" w:eastAsia="Calibri" w:hAnsi="Calibri" w:cs="Calibri"/>
      <w:color w:val="000000"/>
      <w:sz w:val="20"/>
      <w:szCs w:val="20"/>
      <w:lang w:eastAsia="en-CA" w:bidi="en-CA"/>
    </w:rPr>
  </w:style>
  <w:style w:type="paragraph" w:styleId="CommentSubject">
    <w:name w:val="annotation subject"/>
    <w:basedOn w:val="CommentText"/>
    <w:next w:val="CommentText"/>
    <w:link w:val="CommentSubjectChar"/>
    <w:uiPriority w:val="99"/>
    <w:semiHidden/>
    <w:unhideWhenUsed/>
    <w:rsid w:val="00D87EE8"/>
    <w:rPr>
      <w:b/>
      <w:bCs/>
    </w:rPr>
  </w:style>
  <w:style w:type="character" w:customStyle="1" w:styleId="CommentSubjectChar">
    <w:name w:val="Comment Subject Char"/>
    <w:basedOn w:val="CommentTextChar"/>
    <w:link w:val="CommentSubject"/>
    <w:uiPriority w:val="99"/>
    <w:semiHidden/>
    <w:rsid w:val="00D87EE8"/>
    <w:rPr>
      <w:rFonts w:ascii="Calibri" w:eastAsia="Calibri" w:hAnsi="Calibri" w:cs="Calibri"/>
      <w:b/>
      <w:bCs/>
      <w:color w:val="000000"/>
      <w:sz w:val="20"/>
      <w:szCs w:val="20"/>
      <w:lang w:eastAsia="en-CA" w:bidi="en-CA"/>
    </w:rPr>
  </w:style>
  <w:style w:type="paragraph" w:customStyle="1" w:styleId="fade-up">
    <w:name w:val="fade-up"/>
    <w:basedOn w:val="Normal"/>
    <w:rsid w:val="002E766E"/>
    <w:pPr>
      <w:spacing w:before="100" w:beforeAutospacing="1" w:after="100" w:afterAutospacing="1" w:line="240" w:lineRule="auto"/>
    </w:pPr>
    <w:rPr>
      <w:rFonts w:ascii="Times New Roman" w:eastAsia="Times New Roman" w:hAnsi="Times New Roman" w:cs="Times New Roman"/>
      <w:color w:val="auto"/>
      <w:sz w:val="24"/>
      <w:lang w:eastAsia="en-US" w:bidi="ar-SA"/>
    </w:rPr>
  </w:style>
  <w:style w:type="character" w:customStyle="1" w:styleId="bignum">
    <w:name w:val="bignum"/>
    <w:basedOn w:val="DefaultParagraphFont"/>
    <w:rsid w:val="002E766E"/>
  </w:style>
  <w:style w:type="character" w:customStyle="1" w:styleId="Heading3Char">
    <w:name w:val="Heading 3 Char"/>
    <w:basedOn w:val="DefaultParagraphFont"/>
    <w:link w:val="Heading3"/>
    <w:uiPriority w:val="9"/>
    <w:semiHidden/>
    <w:rsid w:val="000B657C"/>
    <w:rPr>
      <w:rFonts w:asciiTheme="majorHAnsi" w:eastAsiaTheme="majorEastAsia" w:hAnsiTheme="majorHAnsi" w:cstheme="majorBidi"/>
      <w:color w:val="1F3763" w:themeColor="accent1" w:themeShade="7F"/>
      <w:lang w:eastAsia="en-CA" w:bidi="en-CA"/>
    </w:rPr>
  </w:style>
  <w:style w:type="table" w:styleId="TableGrid">
    <w:name w:val="Table Grid"/>
    <w:basedOn w:val="TableNormal"/>
    <w:uiPriority w:val="39"/>
    <w:rsid w:val="00B37DC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83039">
      <w:bodyDiv w:val="1"/>
      <w:marLeft w:val="0"/>
      <w:marRight w:val="0"/>
      <w:marTop w:val="0"/>
      <w:marBottom w:val="0"/>
      <w:divBdr>
        <w:top w:val="none" w:sz="0" w:space="0" w:color="auto"/>
        <w:left w:val="none" w:sz="0" w:space="0" w:color="auto"/>
        <w:bottom w:val="none" w:sz="0" w:space="0" w:color="auto"/>
        <w:right w:val="none" w:sz="0" w:space="0" w:color="auto"/>
      </w:divBdr>
    </w:div>
    <w:div w:id="15205742">
      <w:bodyDiv w:val="1"/>
      <w:marLeft w:val="0"/>
      <w:marRight w:val="0"/>
      <w:marTop w:val="0"/>
      <w:marBottom w:val="0"/>
      <w:divBdr>
        <w:top w:val="none" w:sz="0" w:space="0" w:color="auto"/>
        <w:left w:val="none" w:sz="0" w:space="0" w:color="auto"/>
        <w:bottom w:val="none" w:sz="0" w:space="0" w:color="auto"/>
        <w:right w:val="none" w:sz="0" w:space="0" w:color="auto"/>
      </w:divBdr>
    </w:div>
    <w:div w:id="31227391">
      <w:bodyDiv w:val="1"/>
      <w:marLeft w:val="0"/>
      <w:marRight w:val="0"/>
      <w:marTop w:val="0"/>
      <w:marBottom w:val="0"/>
      <w:divBdr>
        <w:top w:val="none" w:sz="0" w:space="0" w:color="auto"/>
        <w:left w:val="none" w:sz="0" w:space="0" w:color="auto"/>
        <w:bottom w:val="none" w:sz="0" w:space="0" w:color="auto"/>
        <w:right w:val="none" w:sz="0" w:space="0" w:color="auto"/>
      </w:divBdr>
    </w:div>
    <w:div w:id="114372266">
      <w:bodyDiv w:val="1"/>
      <w:marLeft w:val="0"/>
      <w:marRight w:val="0"/>
      <w:marTop w:val="0"/>
      <w:marBottom w:val="0"/>
      <w:divBdr>
        <w:top w:val="none" w:sz="0" w:space="0" w:color="auto"/>
        <w:left w:val="none" w:sz="0" w:space="0" w:color="auto"/>
        <w:bottom w:val="none" w:sz="0" w:space="0" w:color="auto"/>
        <w:right w:val="none" w:sz="0" w:space="0" w:color="auto"/>
      </w:divBdr>
    </w:div>
    <w:div w:id="137429336">
      <w:bodyDiv w:val="1"/>
      <w:marLeft w:val="0"/>
      <w:marRight w:val="0"/>
      <w:marTop w:val="0"/>
      <w:marBottom w:val="0"/>
      <w:divBdr>
        <w:top w:val="none" w:sz="0" w:space="0" w:color="auto"/>
        <w:left w:val="none" w:sz="0" w:space="0" w:color="auto"/>
        <w:bottom w:val="none" w:sz="0" w:space="0" w:color="auto"/>
        <w:right w:val="none" w:sz="0" w:space="0" w:color="auto"/>
      </w:divBdr>
    </w:div>
    <w:div w:id="147526972">
      <w:bodyDiv w:val="1"/>
      <w:marLeft w:val="0"/>
      <w:marRight w:val="0"/>
      <w:marTop w:val="0"/>
      <w:marBottom w:val="0"/>
      <w:divBdr>
        <w:top w:val="none" w:sz="0" w:space="0" w:color="auto"/>
        <w:left w:val="none" w:sz="0" w:space="0" w:color="auto"/>
        <w:bottom w:val="none" w:sz="0" w:space="0" w:color="auto"/>
        <w:right w:val="none" w:sz="0" w:space="0" w:color="auto"/>
      </w:divBdr>
    </w:div>
    <w:div w:id="166097920">
      <w:bodyDiv w:val="1"/>
      <w:marLeft w:val="0"/>
      <w:marRight w:val="0"/>
      <w:marTop w:val="0"/>
      <w:marBottom w:val="0"/>
      <w:divBdr>
        <w:top w:val="none" w:sz="0" w:space="0" w:color="auto"/>
        <w:left w:val="none" w:sz="0" w:space="0" w:color="auto"/>
        <w:bottom w:val="none" w:sz="0" w:space="0" w:color="auto"/>
        <w:right w:val="none" w:sz="0" w:space="0" w:color="auto"/>
      </w:divBdr>
      <w:divsChild>
        <w:div w:id="41947609">
          <w:marLeft w:val="0"/>
          <w:marRight w:val="0"/>
          <w:marTop w:val="0"/>
          <w:marBottom w:val="0"/>
          <w:divBdr>
            <w:top w:val="single" w:sz="6" w:space="8" w:color="CCCCCC"/>
            <w:left w:val="none" w:sz="0" w:space="0" w:color="auto"/>
            <w:bottom w:val="none" w:sz="0" w:space="0" w:color="auto"/>
            <w:right w:val="none" w:sz="0" w:space="0" w:color="auto"/>
          </w:divBdr>
        </w:div>
        <w:div w:id="1380858537">
          <w:marLeft w:val="0"/>
          <w:marRight w:val="0"/>
          <w:marTop w:val="0"/>
          <w:marBottom w:val="0"/>
          <w:divBdr>
            <w:top w:val="none" w:sz="0" w:space="0" w:color="auto"/>
            <w:left w:val="none" w:sz="0" w:space="0" w:color="auto"/>
            <w:bottom w:val="none" w:sz="0" w:space="0" w:color="auto"/>
            <w:right w:val="none" w:sz="0" w:space="0" w:color="auto"/>
          </w:divBdr>
          <w:divsChild>
            <w:div w:id="1493452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909124">
      <w:bodyDiv w:val="1"/>
      <w:marLeft w:val="0"/>
      <w:marRight w:val="0"/>
      <w:marTop w:val="0"/>
      <w:marBottom w:val="0"/>
      <w:divBdr>
        <w:top w:val="none" w:sz="0" w:space="0" w:color="auto"/>
        <w:left w:val="none" w:sz="0" w:space="0" w:color="auto"/>
        <w:bottom w:val="none" w:sz="0" w:space="0" w:color="auto"/>
        <w:right w:val="none" w:sz="0" w:space="0" w:color="auto"/>
      </w:divBdr>
    </w:div>
    <w:div w:id="205337076">
      <w:bodyDiv w:val="1"/>
      <w:marLeft w:val="0"/>
      <w:marRight w:val="0"/>
      <w:marTop w:val="0"/>
      <w:marBottom w:val="0"/>
      <w:divBdr>
        <w:top w:val="none" w:sz="0" w:space="0" w:color="auto"/>
        <w:left w:val="none" w:sz="0" w:space="0" w:color="auto"/>
        <w:bottom w:val="none" w:sz="0" w:space="0" w:color="auto"/>
        <w:right w:val="none" w:sz="0" w:space="0" w:color="auto"/>
      </w:divBdr>
    </w:div>
    <w:div w:id="216552541">
      <w:bodyDiv w:val="1"/>
      <w:marLeft w:val="0"/>
      <w:marRight w:val="0"/>
      <w:marTop w:val="0"/>
      <w:marBottom w:val="0"/>
      <w:divBdr>
        <w:top w:val="none" w:sz="0" w:space="0" w:color="auto"/>
        <w:left w:val="none" w:sz="0" w:space="0" w:color="auto"/>
        <w:bottom w:val="none" w:sz="0" w:space="0" w:color="auto"/>
        <w:right w:val="none" w:sz="0" w:space="0" w:color="auto"/>
      </w:divBdr>
    </w:div>
    <w:div w:id="304433419">
      <w:bodyDiv w:val="1"/>
      <w:marLeft w:val="0"/>
      <w:marRight w:val="0"/>
      <w:marTop w:val="0"/>
      <w:marBottom w:val="0"/>
      <w:divBdr>
        <w:top w:val="none" w:sz="0" w:space="0" w:color="auto"/>
        <w:left w:val="none" w:sz="0" w:space="0" w:color="auto"/>
        <w:bottom w:val="none" w:sz="0" w:space="0" w:color="auto"/>
        <w:right w:val="none" w:sz="0" w:space="0" w:color="auto"/>
      </w:divBdr>
    </w:div>
    <w:div w:id="341516954">
      <w:bodyDiv w:val="1"/>
      <w:marLeft w:val="0"/>
      <w:marRight w:val="0"/>
      <w:marTop w:val="0"/>
      <w:marBottom w:val="0"/>
      <w:divBdr>
        <w:top w:val="none" w:sz="0" w:space="0" w:color="auto"/>
        <w:left w:val="none" w:sz="0" w:space="0" w:color="auto"/>
        <w:bottom w:val="none" w:sz="0" w:space="0" w:color="auto"/>
        <w:right w:val="none" w:sz="0" w:space="0" w:color="auto"/>
      </w:divBdr>
    </w:div>
    <w:div w:id="413938162">
      <w:bodyDiv w:val="1"/>
      <w:marLeft w:val="0"/>
      <w:marRight w:val="0"/>
      <w:marTop w:val="0"/>
      <w:marBottom w:val="0"/>
      <w:divBdr>
        <w:top w:val="none" w:sz="0" w:space="0" w:color="auto"/>
        <w:left w:val="none" w:sz="0" w:space="0" w:color="auto"/>
        <w:bottom w:val="none" w:sz="0" w:space="0" w:color="auto"/>
        <w:right w:val="none" w:sz="0" w:space="0" w:color="auto"/>
      </w:divBdr>
    </w:div>
    <w:div w:id="428040984">
      <w:bodyDiv w:val="1"/>
      <w:marLeft w:val="0"/>
      <w:marRight w:val="0"/>
      <w:marTop w:val="0"/>
      <w:marBottom w:val="0"/>
      <w:divBdr>
        <w:top w:val="none" w:sz="0" w:space="0" w:color="auto"/>
        <w:left w:val="none" w:sz="0" w:space="0" w:color="auto"/>
        <w:bottom w:val="none" w:sz="0" w:space="0" w:color="auto"/>
        <w:right w:val="none" w:sz="0" w:space="0" w:color="auto"/>
      </w:divBdr>
    </w:div>
    <w:div w:id="495651137">
      <w:bodyDiv w:val="1"/>
      <w:marLeft w:val="0"/>
      <w:marRight w:val="0"/>
      <w:marTop w:val="0"/>
      <w:marBottom w:val="0"/>
      <w:divBdr>
        <w:top w:val="none" w:sz="0" w:space="0" w:color="auto"/>
        <w:left w:val="none" w:sz="0" w:space="0" w:color="auto"/>
        <w:bottom w:val="none" w:sz="0" w:space="0" w:color="auto"/>
        <w:right w:val="none" w:sz="0" w:space="0" w:color="auto"/>
      </w:divBdr>
    </w:div>
    <w:div w:id="511841898">
      <w:bodyDiv w:val="1"/>
      <w:marLeft w:val="0"/>
      <w:marRight w:val="0"/>
      <w:marTop w:val="0"/>
      <w:marBottom w:val="0"/>
      <w:divBdr>
        <w:top w:val="none" w:sz="0" w:space="0" w:color="auto"/>
        <w:left w:val="none" w:sz="0" w:space="0" w:color="auto"/>
        <w:bottom w:val="none" w:sz="0" w:space="0" w:color="auto"/>
        <w:right w:val="none" w:sz="0" w:space="0" w:color="auto"/>
      </w:divBdr>
    </w:div>
    <w:div w:id="512309319">
      <w:bodyDiv w:val="1"/>
      <w:marLeft w:val="0"/>
      <w:marRight w:val="0"/>
      <w:marTop w:val="0"/>
      <w:marBottom w:val="0"/>
      <w:divBdr>
        <w:top w:val="none" w:sz="0" w:space="0" w:color="auto"/>
        <w:left w:val="none" w:sz="0" w:space="0" w:color="auto"/>
        <w:bottom w:val="none" w:sz="0" w:space="0" w:color="auto"/>
        <w:right w:val="none" w:sz="0" w:space="0" w:color="auto"/>
      </w:divBdr>
    </w:div>
    <w:div w:id="561915156">
      <w:bodyDiv w:val="1"/>
      <w:marLeft w:val="0"/>
      <w:marRight w:val="0"/>
      <w:marTop w:val="0"/>
      <w:marBottom w:val="0"/>
      <w:divBdr>
        <w:top w:val="none" w:sz="0" w:space="0" w:color="auto"/>
        <w:left w:val="none" w:sz="0" w:space="0" w:color="auto"/>
        <w:bottom w:val="none" w:sz="0" w:space="0" w:color="auto"/>
        <w:right w:val="none" w:sz="0" w:space="0" w:color="auto"/>
      </w:divBdr>
    </w:div>
    <w:div w:id="694577800">
      <w:bodyDiv w:val="1"/>
      <w:marLeft w:val="0"/>
      <w:marRight w:val="0"/>
      <w:marTop w:val="0"/>
      <w:marBottom w:val="0"/>
      <w:divBdr>
        <w:top w:val="none" w:sz="0" w:space="0" w:color="auto"/>
        <w:left w:val="none" w:sz="0" w:space="0" w:color="auto"/>
        <w:bottom w:val="none" w:sz="0" w:space="0" w:color="auto"/>
        <w:right w:val="none" w:sz="0" w:space="0" w:color="auto"/>
      </w:divBdr>
    </w:div>
    <w:div w:id="815536011">
      <w:bodyDiv w:val="1"/>
      <w:marLeft w:val="0"/>
      <w:marRight w:val="0"/>
      <w:marTop w:val="0"/>
      <w:marBottom w:val="0"/>
      <w:divBdr>
        <w:top w:val="none" w:sz="0" w:space="0" w:color="auto"/>
        <w:left w:val="none" w:sz="0" w:space="0" w:color="auto"/>
        <w:bottom w:val="none" w:sz="0" w:space="0" w:color="auto"/>
        <w:right w:val="none" w:sz="0" w:space="0" w:color="auto"/>
      </w:divBdr>
    </w:div>
    <w:div w:id="844629289">
      <w:bodyDiv w:val="1"/>
      <w:marLeft w:val="0"/>
      <w:marRight w:val="0"/>
      <w:marTop w:val="0"/>
      <w:marBottom w:val="0"/>
      <w:divBdr>
        <w:top w:val="none" w:sz="0" w:space="0" w:color="auto"/>
        <w:left w:val="none" w:sz="0" w:space="0" w:color="auto"/>
        <w:bottom w:val="none" w:sz="0" w:space="0" w:color="auto"/>
        <w:right w:val="none" w:sz="0" w:space="0" w:color="auto"/>
      </w:divBdr>
    </w:div>
    <w:div w:id="850804890">
      <w:bodyDiv w:val="1"/>
      <w:marLeft w:val="0"/>
      <w:marRight w:val="0"/>
      <w:marTop w:val="0"/>
      <w:marBottom w:val="0"/>
      <w:divBdr>
        <w:top w:val="none" w:sz="0" w:space="0" w:color="auto"/>
        <w:left w:val="none" w:sz="0" w:space="0" w:color="auto"/>
        <w:bottom w:val="none" w:sz="0" w:space="0" w:color="auto"/>
        <w:right w:val="none" w:sz="0" w:space="0" w:color="auto"/>
      </w:divBdr>
    </w:div>
    <w:div w:id="947471210">
      <w:bodyDiv w:val="1"/>
      <w:marLeft w:val="0"/>
      <w:marRight w:val="0"/>
      <w:marTop w:val="0"/>
      <w:marBottom w:val="0"/>
      <w:divBdr>
        <w:top w:val="none" w:sz="0" w:space="0" w:color="auto"/>
        <w:left w:val="none" w:sz="0" w:space="0" w:color="auto"/>
        <w:bottom w:val="none" w:sz="0" w:space="0" w:color="auto"/>
        <w:right w:val="none" w:sz="0" w:space="0" w:color="auto"/>
      </w:divBdr>
      <w:divsChild>
        <w:div w:id="1834687358">
          <w:marLeft w:val="0"/>
          <w:marRight w:val="0"/>
          <w:marTop w:val="0"/>
          <w:marBottom w:val="0"/>
          <w:divBdr>
            <w:top w:val="none" w:sz="0" w:space="0" w:color="auto"/>
            <w:left w:val="none" w:sz="0" w:space="0" w:color="auto"/>
            <w:bottom w:val="none" w:sz="0" w:space="0" w:color="auto"/>
            <w:right w:val="none" w:sz="0" w:space="0" w:color="auto"/>
          </w:divBdr>
          <w:divsChild>
            <w:div w:id="332731283">
              <w:marLeft w:val="0"/>
              <w:marRight w:val="0"/>
              <w:marTop w:val="0"/>
              <w:marBottom w:val="0"/>
              <w:divBdr>
                <w:top w:val="none" w:sz="0" w:space="0" w:color="auto"/>
                <w:left w:val="none" w:sz="0" w:space="0" w:color="auto"/>
                <w:bottom w:val="none" w:sz="0" w:space="0" w:color="auto"/>
                <w:right w:val="none" w:sz="0" w:space="0" w:color="auto"/>
              </w:divBdr>
              <w:divsChild>
                <w:div w:id="917906766">
                  <w:marLeft w:val="0"/>
                  <w:marRight w:val="0"/>
                  <w:marTop w:val="0"/>
                  <w:marBottom w:val="0"/>
                  <w:divBdr>
                    <w:top w:val="none" w:sz="0" w:space="0" w:color="auto"/>
                    <w:left w:val="none" w:sz="0" w:space="0" w:color="auto"/>
                    <w:bottom w:val="none" w:sz="0" w:space="0" w:color="auto"/>
                    <w:right w:val="none" w:sz="0" w:space="0" w:color="auto"/>
                  </w:divBdr>
                </w:div>
                <w:div w:id="1198158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4340299">
      <w:bodyDiv w:val="1"/>
      <w:marLeft w:val="0"/>
      <w:marRight w:val="0"/>
      <w:marTop w:val="0"/>
      <w:marBottom w:val="0"/>
      <w:divBdr>
        <w:top w:val="none" w:sz="0" w:space="0" w:color="auto"/>
        <w:left w:val="none" w:sz="0" w:space="0" w:color="auto"/>
        <w:bottom w:val="none" w:sz="0" w:space="0" w:color="auto"/>
        <w:right w:val="none" w:sz="0" w:space="0" w:color="auto"/>
      </w:divBdr>
    </w:div>
    <w:div w:id="997684676">
      <w:bodyDiv w:val="1"/>
      <w:marLeft w:val="0"/>
      <w:marRight w:val="0"/>
      <w:marTop w:val="0"/>
      <w:marBottom w:val="0"/>
      <w:divBdr>
        <w:top w:val="none" w:sz="0" w:space="0" w:color="auto"/>
        <w:left w:val="none" w:sz="0" w:space="0" w:color="auto"/>
        <w:bottom w:val="none" w:sz="0" w:space="0" w:color="auto"/>
        <w:right w:val="none" w:sz="0" w:space="0" w:color="auto"/>
      </w:divBdr>
    </w:div>
    <w:div w:id="1009480440">
      <w:bodyDiv w:val="1"/>
      <w:marLeft w:val="0"/>
      <w:marRight w:val="0"/>
      <w:marTop w:val="0"/>
      <w:marBottom w:val="0"/>
      <w:divBdr>
        <w:top w:val="none" w:sz="0" w:space="0" w:color="auto"/>
        <w:left w:val="none" w:sz="0" w:space="0" w:color="auto"/>
        <w:bottom w:val="none" w:sz="0" w:space="0" w:color="auto"/>
        <w:right w:val="none" w:sz="0" w:space="0" w:color="auto"/>
      </w:divBdr>
      <w:divsChild>
        <w:div w:id="522325775">
          <w:marLeft w:val="0"/>
          <w:marRight w:val="0"/>
          <w:marTop w:val="0"/>
          <w:marBottom w:val="0"/>
          <w:divBdr>
            <w:top w:val="single" w:sz="6" w:space="8" w:color="CCCCCC"/>
            <w:left w:val="none" w:sz="0" w:space="0" w:color="auto"/>
            <w:bottom w:val="none" w:sz="0" w:space="0" w:color="auto"/>
            <w:right w:val="none" w:sz="0" w:space="0" w:color="auto"/>
          </w:divBdr>
        </w:div>
        <w:div w:id="1571160619">
          <w:marLeft w:val="0"/>
          <w:marRight w:val="0"/>
          <w:marTop w:val="0"/>
          <w:marBottom w:val="0"/>
          <w:divBdr>
            <w:top w:val="none" w:sz="0" w:space="0" w:color="auto"/>
            <w:left w:val="none" w:sz="0" w:space="0" w:color="auto"/>
            <w:bottom w:val="none" w:sz="0" w:space="0" w:color="auto"/>
            <w:right w:val="none" w:sz="0" w:space="0" w:color="auto"/>
          </w:divBdr>
          <w:divsChild>
            <w:div w:id="470754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822772">
      <w:bodyDiv w:val="1"/>
      <w:marLeft w:val="0"/>
      <w:marRight w:val="0"/>
      <w:marTop w:val="0"/>
      <w:marBottom w:val="0"/>
      <w:divBdr>
        <w:top w:val="none" w:sz="0" w:space="0" w:color="auto"/>
        <w:left w:val="none" w:sz="0" w:space="0" w:color="auto"/>
        <w:bottom w:val="none" w:sz="0" w:space="0" w:color="auto"/>
        <w:right w:val="none" w:sz="0" w:space="0" w:color="auto"/>
      </w:divBdr>
    </w:div>
    <w:div w:id="1230338666">
      <w:bodyDiv w:val="1"/>
      <w:marLeft w:val="0"/>
      <w:marRight w:val="0"/>
      <w:marTop w:val="0"/>
      <w:marBottom w:val="0"/>
      <w:divBdr>
        <w:top w:val="none" w:sz="0" w:space="0" w:color="auto"/>
        <w:left w:val="none" w:sz="0" w:space="0" w:color="auto"/>
        <w:bottom w:val="none" w:sz="0" w:space="0" w:color="auto"/>
        <w:right w:val="none" w:sz="0" w:space="0" w:color="auto"/>
      </w:divBdr>
    </w:div>
    <w:div w:id="1285161267">
      <w:bodyDiv w:val="1"/>
      <w:marLeft w:val="0"/>
      <w:marRight w:val="0"/>
      <w:marTop w:val="0"/>
      <w:marBottom w:val="0"/>
      <w:divBdr>
        <w:top w:val="none" w:sz="0" w:space="0" w:color="auto"/>
        <w:left w:val="none" w:sz="0" w:space="0" w:color="auto"/>
        <w:bottom w:val="none" w:sz="0" w:space="0" w:color="auto"/>
        <w:right w:val="none" w:sz="0" w:space="0" w:color="auto"/>
      </w:divBdr>
      <w:divsChild>
        <w:div w:id="838154513">
          <w:marLeft w:val="0"/>
          <w:marRight w:val="0"/>
          <w:marTop w:val="0"/>
          <w:marBottom w:val="0"/>
          <w:divBdr>
            <w:top w:val="none" w:sz="0" w:space="0" w:color="auto"/>
            <w:left w:val="none" w:sz="0" w:space="0" w:color="auto"/>
            <w:bottom w:val="none" w:sz="0" w:space="0" w:color="auto"/>
            <w:right w:val="none" w:sz="0" w:space="0" w:color="auto"/>
          </w:divBdr>
          <w:divsChild>
            <w:div w:id="1301838594">
              <w:marLeft w:val="0"/>
              <w:marRight w:val="0"/>
              <w:marTop w:val="0"/>
              <w:marBottom w:val="0"/>
              <w:divBdr>
                <w:top w:val="none" w:sz="0" w:space="0" w:color="auto"/>
                <w:left w:val="none" w:sz="0" w:space="0" w:color="auto"/>
                <w:bottom w:val="none" w:sz="0" w:space="0" w:color="auto"/>
                <w:right w:val="none" w:sz="0" w:space="0" w:color="auto"/>
              </w:divBdr>
              <w:divsChild>
                <w:div w:id="75176480">
                  <w:marLeft w:val="0"/>
                  <w:marRight w:val="0"/>
                  <w:marTop w:val="0"/>
                  <w:marBottom w:val="0"/>
                  <w:divBdr>
                    <w:top w:val="none" w:sz="0" w:space="0" w:color="auto"/>
                    <w:left w:val="none" w:sz="0" w:space="0" w:color="auto"/>
                    <w:bottom w:val="none" w:sz="0" w:space="0" w:color="auto"/>
                    <w:right w:val="none" w:sz="0" w:space="0" w:color="auto"/>
                  </w:divBdr>
                </w:div>
                <w:div w:id="1236013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3451265">
      <w:bodyDiv w:val="1"/>
      <w:marLeft w:val="0"/>
      <w:marRight w:val="0"/>
      <w:marTop w:val="0"/>
      <w:marBottom w:val="0"/>
      <w:divBdr>
        <w:top w:val="none" w:sz="0" w:space="0" w:color="auto"/>
        <w:left w:val="none" w:sz="0" w:space="0" w:color="auto"/>
        <w:bottom w:val="none" w:sz="0" w:space="0" w:color="auto"/>
        <w:right w:val="none" w:sz="0" w:space="0" w:color="auto"/>
      </w:divBdr>
      <w:divsChild>
        <w:div w:id="1480226866">
          <w:marLeft w:val="0"/>
          <w:marRight w:val="0"/>
          <w:marTop w:val="0"/>
          <w:marBottom w:val="0"/>
          <w:divBdr>
            <w:top w:val="none" w:sz="0" w:space="0" w:color="auto"/>
            <w:left w:val="none" w:sz="0" w:space="0" w:color="auto"/>
            <w:bottom w:val="none" w:sz="0" w:space="0" w:color="auto"/>
            <w:right w:val="none" w:sz="0" w:space="0" w:color="auto"/>
          </w:divBdr>
          <w:divsChild>
            <w:div w:id="848300986">
              <w:marLeft w:val="0"/>
              <w:marRight w:val="0"/>
              <w:marTop w:val="0"/>
              <w:marBottom w:val="0"/>
              <w:divBdr>
                <w:top w:val="none" w:sz="0" w:space="0" w:color="auto"/>
                <w:left w:val="none" w:sz="0" w:space="0" w:color="auto"/>
                <w:bottom w:val="none" w:sz="0" w:space="0" w:color="auto"/>
                <w:right w:val="none" w:sz="0" w:space="0" w:color="auto"/>
              </w:divBdr>
            </w:div>
          </w:divsChild>
        </w:div>
        <w:div w:id="2019233374">
          <w:marLeft w:val="0"/>
          <w:marRight w:val="0"/>
          <w:marTop w:val="0"/>
          <w:marBottom w:val="0"/>
          <w:divBdr>
            <w:top w:val="single" w:sz="6" w:space="8" w:color="CCCCCC"/>
            <w:left w:val="none" w:sz="0" w:space="0" w:color="auto"/>
            <w:bottom w:val="none" w:sz="0" w:space="0" w:color="auto"/>
            <w:right w:val="none" w:sz="0" w:space="0" w:color="auto"/>
          </w:divBdr>
        </w:div>
      </w:divsChild>
    </w:div>
    <w:div w:id="1440300991">
      <w:bodyDiv w:val="1"/>
      <w:marLeft w:val="0"/>
      <w:marRight w:val="0"/>
      <w:marTop w:val="0"/>
      <w:marBottom w:val="0"/>
      <w:divBdr>
        <w:top w:val="none" w:sz="0" w:space="0" w:color="auto"/>
        <w:left w:val="none" w:sz="0" w:space="0" w:color="auto"/>
        <w:bottom w:val="none" w:sz="0" w:space="0" w:color="auto"/>
        <w:right w:val="none" w:sz="0" w:space="0" w:color="auto"/>
      </w:divBdr>
      <w:divsChild>
        <w:div w:id="2098163315">
          <w:marLeft w:val="0"/>
          <w:marRight w:val="0"/>
          <w:marTop w:val="0"/>
          <w:marBottom w:val="0"/>
          <w:divBdr>
            <w:top w:val="none" w:sz="0" w:space="0" w:color="auto"/>
            <w:left w:val="none" w:sz="0" w:space="0" w:color="auto"/>
            <w:bottom w:val="none" w:sz="0" w:space="0" w:color="auto"/>
            <w:right w:val="none" w:sz="0" w:space="0" w:color="auto"/>
          </w:divBdr>
          <w:divsChild>
            <w:div w:id="1791048478">
              <w:marLeft w:val="0"/>
              <w:marRight w:val="0"/>
              <w:marTop w:val="0"/>
              <w:marBottom w:val="0"/>
              <w:divBdr>
                <w:top w:val="none" w:sz="0" w:space="0" w:color="auto"/>
                <w:left w:val="none" w:sz="0" w:space="0" w:color="auto"/>
                <w:bottom w:val="none" w:sz="0" w:space="0" w:color="auto"/>
                <w:right w:val="none" w:sz="0" w:space="0" w:color="auto"/>
              </w:divBdr>
              <w:divsChild>
                <w:div w:id="1074737675">
                  <w:marLeft w:val="0"/>
                  <w:marRight w:val="0"/>
                  <w:marTop w:val="0"/>
                  <w:marBottom w:val="0"/>
                  <w:divBdr>
                    <w:top w:val="none" w:sz="0" w:space="0" w:color="auto"/>
                    <w:left w:val="none" w:sz="0" w:space="0" w:color="auto"/>
                    <w:bottom w:val="none" w:sz="0" w:space="0" w:color="auto"/>
                    <w:right w:val="none" w:sz="0" w:space="0" w:color="auto"/>
                  </w:divBdr>
                  <w:divsChild>
                    <w:div w:id="272711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6022363">
      <w:bodyDiv w:val="1"/>
      <w:marLeft w:val="0"/>
      <w:marRight w:val="0"/>
      <w:marTop w:val="0"/>
      <w:marBottom w:val="0"/>
      <w:divBdr>
        <w:top w:val="none" w:sz="0" w:space="0" w:color="auto"/>
        <w:left w:val="none" w:sz="0" w:space="0" w:color="auto"/>
        <w:bottom w:val="none" w:sz="0" w:space="0" w:color="auto"/>
        <w:right w:val="none" w:sz="0" w:space="0" w:color="auto"/>
      </w:divBdr>
    </w:div>
    <w:div w:id="1518693482">
      <w:bodyDiv w:val="1"/>
      <w:marLeft w:val="0"/>
      <w:marRight w:val="0"/>
      <w:marTop w:val="0"/>
      <w:marBottom w:val="0"/>
      <w:divBdr>
        <w:top w:val="none" w:sz="0" w:space="0" w:color="auto"/>
        <w:left w:val="none" w:sz="0" w:space="0" w:color="auto"/>
        <w:bottom w:val="none" w:sz="0" w:space="0" w:color="auto"/>
        <w:right w:val="none" w:sz="0" w:space="0" w:color="auto"/>
      </w:divBdr>
    </w:div>
    <w:div w:id="1521773894">
      <w:bodyDiv w:val="1"/>
      <w:marLeft w:val="0"/>
      <w:marRight w:val="0"/>
      <w:marTop w:val="0"/>
      <w:marBottom w:val="0"/>
      <w:divBdr>
        <w:top w:val="none" w:sz="0" w:space="0" w:color="auto"/>
        <w:left w:val="none" w:sz="0" w:space="0" w:color="auto"/>
        <w:bottom w:val="none" w:sz="0" w:space="0" w:color="auto"/>
        <w:right w:val="none" w:sz="0" w:space="0" w:color="auto"/>
      </w:divBdr>
    </w:div>
    <w:div w:id="1557819941">
      <w:bodyDiv w:val="1"/>
      <w:marLeft w:val="0"/>
      <w:marRight w:val="0"/>
      <w:marTop w:val="0"/>
      <w:marBottom w:val="0"/>
      <w:divBdr>
        <w:top w:val="none" w:sz="0" w:space="0" w:color="auto"/>
        <w:left w:val="none" w:sz="0" w:space="0" w:color="auto"/>
        <w:bottom w:val="none" w:sz="0" w:space="0" w:color="auto"/>
        <w:right w:val="none" w:sz="0" w:space="0" w:color="auto"/>
      </w:divBdr>
      <w:divsChild>
        <w:div w:id="622032703">
          <w:marLeft w:val="0"/>
          <w:marRight w:val="0"/>
          <w:marTop w:val="0"/>
          <w:marBottom w:val="0"/>
          <w:divBdr>
            <w:top w:val="none" w:sz="0" w:space="0" w:color="auto"/>
            <w:left w:val="none" w:sz="0" w:space="0" w:color="auto"/>
            <w:bottom w:val="none" w:sz="0" w:space="0" w:color="auto"/>
            <w:right w:val="none" w:sz="0" w:space="0" w:color="auto"/>
          </w:divBdr>
          <w:divsChild>
            <w:div w:id="1853033150">
              <w:marLeft w:val="0"/>
              <w:marRight w:val="0"/>
              <w:marTop w:val="0"/>
              <w:marBottom w:val="0"/>
              <w:divBdr>
                <w:top w:val="none" w:sz="0" w:space="0" w:color="auto"/>
                <w:left w:val="none" w:sz="0" w:space="0" w:color="auto"/>
                <w:bottom w:val="none" w:sz="0" w:space="0" w:color="auto"/>
                <w:right w:val="none" w:sz="0" w:space="0" w:color="auto"/>
              </w:divBdr>
              <w:divsChild>
                <w:div w:id="1351222255">
                  <w:marLeft w:val="0"/>
                  <w:marRight w:val="0"/>
                  <w:marTop w:val="0"/>
                  <w:marBottom w:val="0"/>
                  <w:divBdr>
                    <w:top w:val="none" w:sz="0" w:space="0" w:color="auto"/>
                    <w:left w:val="none" w:sz="0" w:space="0" w:color="auto"/>
                    <w:bottom w:val="none" w:sz="0" w:space="0" w:color="auto"/>
                    <w:right w:val="none" w:sz="0" w:space="0" w:color="auto"/>
                  </w:divBdr>
                  <w:divsChild>
                    <w:div w:id="529420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9536195">
      <w:bodyDiv w:val="1"/>
      <w:marLeft w:val="0"/>
      <w:marRight w:val="0"/>
      <w:marTop w:val="0"/>
      <w:marBottom w:val="0"/>
      <w:divBdr>
        <w:top w:val="none" w:sz="0" w:space="0" w:color="auto"/>
        <w:left w:val="none" w:sz="0" w:space="0" w:color="auto"/>
        <w:bottom w:val="none" w:sz="0" w:space="0" w:color="auto"/>
        <w:right w:val="none" w:sz="0" w:space="0" w:color="auto"/>
      </w:divBdr>
    </w:div>
    <w:div w:id="1601059601">
      <w:bodyDiv w:val="1"/>
      <w:marLeft w:val="0"/>
      <w:marRight w:val="0"/>
      <w:marTop w:val="0"/>
      <w:marBottom w:val="0"/>
      <w:divBdr>
        <w:top w:val="none" w:sz="0" w:space="0" w:color="auto"/>
        <w:left w:val="none" w:sz="0" w:space="0" w:color="auto"/>
        <w:bottom w:val="none" w:sz="0" w:space="0" w:color="auto"/>
        <w:right w:val="none" w:sz="0" w:space="0" w:color="auto"/>
      </w:divBdr>
      <w:divsChild>
        <w:div w:id="2052073414">
          <w:marLeft w:val="0"/>
          <w:marRight w:val="0"/>
          <w:marTop w:val="0"/>
          <w:marBottom w:val="0"/>
          <w:divBdr>
            <w:top w:val="none" w:sz="0" w:space="0" w:color="auto"/>
            <w:left w:val="none" w:sz="0" w:space="0" w:color="auto"/>
            <w:bottom w:val="none" w:sz="0" w:space="0" w:color="auto"/>
            <w:right w:val="none" w:sz="0" w:space="0" w:color="auto"/>
          </w:divBdr>
          <w:divsChild>
            <w:div w:id="1088042508">
              <w:marLeft w:val="0"/>
              <w:marRight w:val="0"/>
              <w:marTop w:val="0"/>
              <w:marBottom w:val="0"/>
              <w:divBdr>
                <w:top w:val="none" w:sz="0" w:space="0" w:color="auto"/>
                <w:left w:val="none" w:sz="0" w:space="0" w:color="auto"/>
                <w:bottom w:val="none" w:sz="0" w:space="0" w:color="auto"/>
                <w:right w:val="none" w:sz="0" w:space="0" w:color="auto"/>
              </w:divBdr>
              <w:divsChild>
                <w:div w:id="1236741638">
                  <w:marLeft w:val="0"/>
                  <w:marRight w:val="0"/>
                  <w:marTop w:val="0"/>
                  <w:marBottom w:val="0"/>
                  <w:divBdr>
                    <w:top w:val="none" w:sz="0" w:space="0" w:color="auto"/>
                    <w:left w:val="none" w:sz="0" w:space="0" w:color="auto"/>
                    <w:bottom w:val="none" w:sz="0" w:space="0" w:color="auto"/>
                    <w:right w:val="none" w:sz="0" w:space="0" w:color="auto"/>
                  </w:divBdr>
                  <w:divsChild>
                    <w:div w:id="543444396">
                      <w:marLeft w:val="0"/>
                      <w:marRight w:val="0"/>
                      <w:marTop w:val="0"/>
                      <w:marBottom w:val="0"/>
                      <w:divBdr>
                        <w:top w:val="none" w:sz="0" w:space="0" w:color="auto"/>
                        <w:left w:val="none" w:sz="0" w:space="0" w:color="auto"/>
                        <w:bottom w:val="none" w:sz="0" w:space="0" w:color="auto"/>
                        <w:right w:val="none" w:sz="0" w:space="0" w:color="auto"/>
                      </w:divBdr>
                    </w:div>
                    <w:div w:id="565183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2493160">
      <w:bodyDiv w:val="1"/>
      <w:marLeft w:val="0"/>
      <w:marRight w:val="0"/>
      <w:marTop w:val="0"/>
      <w:marBottom w:val="0"/>
      <w:divBdr>
        <w:top w:val="none" w:sz="0" w:space="0" w:color="auto"/>
        <w:left w:val="none" w:sz="0" w:space="0" w:color="auto"/>
        <w:bottom w:val="none" w:sz="0" w:space="0" w:color="auto"/>
        <w:right w:val="none" w:sz="0" w:space="0" w:color="auto"/>
      </w:divBdr>
    </w:div>
    <w:div w:id="1632855814">
      <w:bodyDiv w:val="1"/>
      <w:marLeft w:val="0"/>
      <w:marRight w:val="0"/>
      <w:marTop w:val="0"/>
      <w:marBottom w:val="0"/>
      <w:divBdr>
        <w:top w:val="none" w:sz="0" w:space="0" w:color="auto"/>
        <w:left w:val="none" w:sz="0" w:space="0" w:color="auto"/>
        <w:bottom w:val="none" w:sz="0" w:space="0" w:color="auto"/>
        <w:right w:val="none" w:sz="0" w:space="0" w:color="auto"/>
      </w:divBdr>
    </w:div>
    <w:div w:id="1640305643">
      <w:bodyDiv w:val="1"/>
      <w:marLeft w:val="0"/>
      <w:marRight w:val="0"/>
      <w:marTop w:val="0"/>
      <w:marBottom w:val="0"/>
      <w:divBdr>
        <w:top w:val="none" w:sz="0" w:space="0" w:color="auto"/>
        <w:left w:val="none" w:sz="0" w:space="0" w:color="auto"/>
        <w:bottom w:val="none" w:sz="0" w:space="0" w:color="auto"/>
        <w:right w:val="none" w:sz="0" w:space="0" w:color="auto"/>
      </w:divBdr>
      <w:divsChild>
        <w:div w:id="1821195738">
          <w:marLeft w:val="0"/>
          <w:marRight w:val="0"/>
          <w:marTop w:val="0"/>
          <w:marBottom w:val="0"/>
          <w:divBdr>
            <w:top w:val="none" w:sz="0" w:space="0" w:color="auto"/>
            <w:left w:val="none" w:sz="0" w:space="0" w:color="auto"/>
            <w:bottom w:val="none" w:sz="0" w:space="0" w:color="auto"/>
            <w:right w:val="none" w:sz="0" w:space="0" w:color="auto"/>
          </w:divBdr>
          <w:divsChild>
            <w:div w:id="2100566738">
              <w:marLeft w:val="0"/>
              <w:marRight w:val="0"/>
              <w:marTop w:val="0"/>
              <w:marBottom w:val="0"/>
              <w:divBdr>
                <w:top w:val="none" w:sz="0" w:space="0" w:color="auto"/>
                <w:left w:val="none" w:sz="0" w:space="0" w:color="auto"/>
                <w:bottom w:val="none" w:sz="0" w:space="0" w:color="auto"/>
                <w:right w:val="none" w:sz="0" w:space="0" w:color="auto"/>
              </w:divBdr>
              <w:divsChild>
                <w:div w:id="1509949750">
                  <w:marLeft w:val="0"/>
                  <w:marRight w:val="0"/>
                  <w:marTop w:val="0"/>
                  <w:marBottom w:val="0"/>
                  <w:divBdr>
                    <w:top w:val="none" w:sz="0" w:space="0" w:color="auto"/>
                    <w:left w:val="none" w:sz="0" w:space="0" w:color="auto"/>
                    <w:bottom w:val="none" w:sz="0" w:space="0" w:color="auto"/>
                    <w:right w:val="none" w:sz="0" w:space="0" w:color="auto"/>
                  </w:divBdr>
                  <w:divsChild>
                    <w:div w:id="233051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7220817">
      <w:bodyDiv w:val="1"/>
      <w:marLeft w:val="0"/>
      <w:marRight w:val="0"/>
      <w:marTop w:val="0"/>
      <w:marBottom w:val="0"/>
      <w:divBdr>
        <w:top w:val="none" w:sz="0" w:space="0" w:color="auto"/>
        <w:left w:val="none" w:sz="0" w:space="0" w:color="auto"/>
        <w:bottom w:val="none" w:sz="0" w:space="0" w:color="auto"/>
        <w:right w:val="none" w:sz="0" w:space="0" w:color="auto"/>
      </w:divBdr>
    </w:div>
    <w:div w:id="1661034572">
      <w:bodyDiv w:val="1"/>
      <w:marLeft w:val="0"/>
      <w:marRight w:val="0"/>
      <w:marTop w:val="0"/>
      <w:marBottom w:val="0"/>
      <w:divBdr>
        <w:top w:val="none" w:sz="0" w:space="0" w:color="auto"/>
        <w:left w:val="none" w:sz="0" w:space="0" w:color="auto"/>
        <w:bottom w:val="none" w:sz="0" w:space="0" w:color="auto"/>
        <w:right w:val="none" w:sz="0" w:space="0" w:color="auto"/>
      </w:divBdr>
    </w:div>
    <w:div w:id="1698388626">
      <w:bodyDiv w:val="1"/>
      <w:marLeft w:val="0"/>
      <w:marRight w:val="0"/>
      <w:marTop w:val="0"/>
      <w:marBottom w:val="0"/>
      <w:divBdr>
        <w:top w:val="none" w:sz="0" w:space="0" w:color="auto"/>
        <w:left w:val="none" w:sz="0" w:space="0" w:color="auto"/>
        <w:bottom w:val="none" w:sz="0" w:space="0" w:color="auto"/>
        <w:right w:val="none" w:sz="0" w:space="0" w:color="auto"/>
      </w:divBdr>
      <w:divsChild>
        <w:div w:id="1404715822">
          <w:marLeft w:val="0"/>
          <w:marRight w:val="0"/>
          <w:marTop w:val="0"/>
          <w:marBottom w:val="0"/>
          <w:divBdr>
            <w:top w:val="none" w:sz="0" w:space="0" w:color="auto"/>
            <w:left w:val="none" w:sz="0" w:space="0" w:color="auto"/>
            <w:bottom w:val="none" w:sz="0" w:space="0" w:color="auto"/>
            <w:right w:val="none" w:sz="0" w:space="0" w:color="auto"/>
          </w:divBdr>
          <w:divsChild>
            <w:div w:id="870193406">
              <w:marLeft w:val="0"/>
              <w:marRight w:val="0"/>
              <w:marTop w:val="0"/>
              <w:marBottom w:val="0"/>
              <w:divBdr>
                <w:top w:val="none" w:sz="0" w:space="0" w:color="auto"/>
                <w:left w:val="none" w:sz="0" w:space="0" w:color="auto"/>
                <w:bottom w:val="none" w:sz="0" w:space="0" w:color="auto"/>
                <w:right w:val="none" w:sz="0" w:space="0" w:color="auto"/>
              </w:divBdr>
              <w:divsChild>
                <w:div w:id="1105227261">
                  <w:marLeft w:val="0"/>
                  <w:marRight w:val="0"/>
                  <w:marTop w:val="0"/>
                  <w:marBottom w:val="0"/>
                  <w:divBdr>
                    <w:top w:val="none" w:sz="0" w:space="0" w:color="auto"/>
                    <w:left w:val="none" w:sz="0" w:space="0" w:color="auto"/>
                    <w:bottom w:val="none" w:sz="0" w:space="0" w:color="auto"/>
                    <w:right w:val="none" w:sz="0" w:space="0" w:color="auto"/>
                  </w:divBdr>
                  <w:divsChild>
                    <w:div w:id="138109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8725286">
      <w:bodyDiv w:val="1"/>
      <w:marLeft w:val="0"/>
      <w:marRight w:val="0"/>
      <w:marTop w:val="0"/>
      <w:marBottom w:val="0"/>
      <w:divBdr>
        <w:top w:val="none" w:sz="0" w:space="0" w:color="auto"/>
        <w:left w:val="none" w:sz="0" w:space="0" w:color="auto"/>
        <w:bottom w:val="none" w:sz="0" w:space="0" w:color="auto"/>
        <w:right w:val="none" w:sz="0" w:space="0" w:color="auto"/>
      </w:divBdr>
    </w:div>
    <w:div w:id="1709840530">
      <w:bodyDiv w:val="1"/>
      <w:marLeft w:val="0"/>
      <w:marRight w:val="0"/>
      <w:marTop w:val="0"/>
      <w:marBottom w:val="0"/>
      <w:divBdr>
        <w:top w:val="none" w:sz="0" w:space="0" w:color="auto"/>
        <w:left w:val="none" w:sz="0" w:space="0" w:color="auto"/>
        <w:bottom w:val="none" w:sz="0" w:space="0" w:color="auto"/>
        <w:right w:val="none" w:sz="0" w:space="0" w:color="auto"/>
      </w:divBdr>
    </w:div>
    <w:div w:id="1748767990">
      <w:bodyDiv w:val="1"/>
      <w:marLeft w:val="0"/>
      <w:marRight w:val="0"/>
      <w:marTop w:val="0"/>
      <w:marBottom w:val="0"/>
      <w:divBdr>
        <w:top w:val="none" w:sz="0" w:space="0" w:color="auto"/>
        <w:left w:val="none" w:sz="0" w:space="0" w:color="auto"/>
        <w:bottom w:val="none" w:sz="0" w:space="0" w:color="auto"/>
        <w:right w:val="none" w:sz="0" w:space="0" w:color="auto"/>
      </w:divBdr>
    </w:div>
    <w:div w:id="1769277865">
      <w:bodyDiv w:val="1"/>
      <w:marLeft w:val="0"/>
      <w:marRight w:val="0"/>
      <w:marTop w:val="0"/>
      <w:marBottom w:val="0"/>
      <w:divBdr>
        <w:top w:val="none" w:sz="0" w:space="0" w:color="auto"/>
        <w:left w:val="none" w:sz="0" w:space="0" w:color="auto"/>
        <w:bottom w:val="none" w:sz="0" w:space="0" w:color="auto"/>
        <w:right w:val="none" w:sz="0" w:space="0" w:color="auto"/>
      </w:divBdr>
    </w:div>
    <w:div w:id="1878396587">
      <w:bodyDiv w:val="1"/>
      <w:marLeft w:val="0"/>
      <w:marRight w:val="0"/>
      <w:marTop w:val="0"/>
      <w:marBottom w:val="0"/>
      <w:divBdr>
        <w:top w:val="none" w:sz="0" w:space="0" w:color="auto"/>
        <w:left w:val="none" w:sz="0" w:space="0" w:color="auto"/>
        <w:bottom w:val="none" w:sz="0" w:space="0" w:color="auto"/>
        <w:right w:val="none" w:sz="0" w:space="0" w:color="auto"/>
      </w:divBdr>
    </w:div>
    <w:div w:id="1880824204">
      <w:bodyDiv w:val="1"/>
      <w:marLeft w:val="0"/>
      <w:marRight w:val="0"/>
      <w:marTop w:val="0"/>
      <w:marBottom w:val="0"/>
      <w:divBdr>
        <w:top w:val="none" w:sz="0" w:space="0" w:color="auto"/>
        <w:left w:val="none" w:sz="0" w:space="0" w:color="auto"/>
        <w:bottom w:val="none" w:sz="0" w:space="0" w:color="auto"/>
        <w:right w:val="none" w:sz="0" w:space="0" w:color="auto"/>
      </w:divBdr>
      <w:divsChild>
        <w:div w:id="494153447">
          <w:marLeft w:val="0"/>
          <w:marRight w:val="0"/>
          <w:marTop w:val="0"/>
          <w:marBottom w:val="0"/>
          <w:divBdr>
            <w:top w:val="none" w:sz="0" w:space="0" w:color="auto"/>
            <w:left w:val="none" w:sz="0" w:space="0" w:color="auto"/>
            <w:bottom w:val="none" w:sz="0" w:space="0" w:color="auto"/>
            <w:right w:val="none" w:sz="0" w:space="0" w:color="auto"/>
          </w:divBdr>
          <w:divsChild>
            <w:div w:id="398864054">
              <w:marLeft w:val="0"/>
              <w:marRight w:val="0"/>
              <w:marTop w:val="0"/>
              <w:marBottom w:val="0"/>
              <w:divBdr>
                <w:top w:val="none" w:sz="0" w:space="0" w:color="auto"/>
                <w:left w:val="none" w:sz="0" w:space="0" w:color="auto"/>
                <w:bottom w:val="none" w:sz="0" w:space="0" w:color="auto"/>
                <w:right w:val="none" w:sz="0" w:space="0" w:color="auto"/>
              </w:divBdr>
              <w:divsChild>
                <w:div w:id="1456218425">
                  <w:marLeft w:val="0"/>
                  <w:marRight w:val="0"/>
                  <w:marTop w:val="0"/>
                  <w:marBottom w:val="0"/>
                  <w:divBdr>
                    <w:top w:val="none" w:sz="0" w:space="0" w:color="auto"/>
                    <w:left w:val="none" w:sz="0" w:space="0" w:color="auto"/>
                    <w:bottom w:val="none" w:sz="0" w:space="0" w:color="auto"/>
                    <w:right w:val="none" w:sz="0" w:space="0" w:color="auto"/>
                  </w:divBdr>
                  <w:divsChild>
                    <w:div w:id="463237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4708752">
      <w:bodyDiv w:val="1"/>
      <w:marLeft w:val="0"/>
      <w:marRight w:val="0"/>
      <w:marTop w:val="0"/>
      <w:marBottom w:val="0"/>
      <w:divBdr>
        <w:top w:val="none" w:sz="0" w:space="0" w:color="auto"/>
        <w:left w:val="none" w:sz="0" w:space="0" w:color="auto"/>
        <w:bottom w:val="none" w:sz="0" w:space="0" w:color="auto"/>
        <w:right w:val="none" w:sz="0" w:space="0" w:color="auto"/>
      </w:divBdr>
    </w:div>
    <w:div w:id="1977292969">
      <w:bodyDiv w:val="1"/>
      <w:marLeft w:val="0"/>
      <w:marRight w:val="0"/>
      <w:marTop w:val="0"/>
      <w:marBottom w:val="0"/>
      <w:divBdr>
        <w:top w:val="none" w:sz="0" w:space="0" w:color="auto"/>
        <w:left w:val="none" w:sz="0" w:space="0" w:color="auto"/>
        <w:bottom w:val="none" w:sz="0" w:space="0" w:color="auto"/>
        <w:right w:val="none" w:sz="0" w:space="0" w:color="auto"/>
      </w:divBdr>
    </w:div>
    <w:div w:id="2085377154">
      <w:bodyDiv w:val="1"/>
      <w:marLeft w:val="0"/>
      <w:marRight w:val="0"/>
      <w:marTop w:val="0"/>
      <w:marBottom w:val="0"/>
      <w:divBdr>
        <w:top w:val="none" w:sz="0" w:space="0" w:color="auto"/>
        <w:left w:val="none" w:sz="0" w:space="0" w:color="auto"/>
        <w:bottom w:val="none" w:sz="0" w:space="0" w:color="auto"/>
        <w:right w:val="none" w:sz="0" w:space="0" w:color="auto"/>
      </w:divBdr>
    </w:div>
    <w:div w:id="2102217999">
      <w:bodyDiv w:val="1"/>
      <w:marLeft w:val="0"/>
      <w:marRight w:val="0"/>
      <w:marTop w:val="0"/>
      <w:marBottom w:val="0"/>
      <w:divBdr>
        <w:top w:val="none" w:sz="0" w:space="0" w:color="auto"/>
        <w:left w:val="none" w:sz="0" w:space="0" w:color="auto"/>
        <w:bottom w:val="none" w:sz="0" w:space="0" w:color="auto"/>
        <w:right w:val="none" w:sz="0" w:space="0" w:color="auto"/>
      </w:divBdr>
    </w:div>
    <w:div w:id="2108846492">
      <w:bodyDiv w:val="1"/>
      <w:marLeft w:val="0"/>
      <w:marRight w:val="0"/>
      <w:marTop w:val="0"/>
      <w:marBottom w:val="0"/>
      <w:divBdr>
        <w:top w:val="none" w:sz="0" w:space="0" w:color="auto"/>
        <w:left w:val="none" w:sz="0" w:space="0" w:color="auto"/>
        <w:bottom w:val="none" w:sz="0" w:space="0" w:color="auto"/>
        <w:right w:val="none" w:sz="0" w:space="0" w:color="auto"/>
      </w:divBdr>
    </w:div>
    <w:div w:id="21251526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www.lesp.ca/" TargetMode="External"/><Relationship Id="rId26" Type="http://schemas.openxmlformats.org/officeDocument/2006/relationships/hyperlink" Target="https://www.peelregion.ca" TargetMode="External"/><Relationship Id="rId39" Type="http://schemas.openxmlformats.org/officeDocument/2006/relationships/header" Target="header2.xml"/><Relationship Id="rId21" Type="http://schemas.openxmlformats.org/officeDocument/2006/relationships/image" Target="media/image10.png"/><Relationship Id="rId34" Type="http://schemas.openxmlformats.org/officeDocument/2006/relationships/hyperlink" Target="https://peelregion.ca/people/theresa.asp" TargetMode="External"/><Relationship Id="rId42" Type="http://schemas.openxmlformats.org/officeDocument/2006/relationships/header" Target="header3.xml"/><Relationship Id="rId47" Type="http://schemas.openxmlformats.org/officeDocument/2006/relationships/image" Target="media/image18.jpeg"/><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jpg"/><Relationship Id="rId29" Type="http://schemas.openxmlformats.org/officeDocument/2006/relationships/hyperlink" Target="mailto:careers@lesp.ca" TargetMode="External"/><Relationship Id="rId11" Type="http://schemas.openxmlformats.org/officeDocument/2006/relationships/image" Target="media/image4.jpeg"/><Relationship Id="rId24" Type="http://schemas.openxmlformats.org/officeDocument/2006/relationships/image" Target="media/image12.png"/><Relationship Id="rId32" Type="http://schemas.openxmlformats.org/officeDocument/2006/relationships/hyperlink" Target="mailto:DEIstrategy@peelregion.ca" TargetMode="External"/><Relationship Id="rId37" Type="http://schemas.openxmlformats.org/officeDocument/2006/relationships/hyperlink" Target="mailto:careers@lesp.ca" TargetMode="External"/><Relationship Id="rId40" Type="http://schemas.openxmlformats.org/officeDocument/2006/relationships/footer" Target="footer1.xml"/><Relationship Id="rId45" Type="http://schemas.openxmlformats.org/officeDocument/2006/relationships/image" Target="media/image16.jpeg"/><Relationship Id="rId5" Type="http://schemas.openxmlformats.org/officeDocument/2006/relationships/webSettings" Target="webSettings.xml"/><Relationship Id="rId15" Type="http://schemas.openxmlformats.org/officeDocument/2006/relationships/hyperlink" Target="https://www.peelregion.ca/" TargetMode="External"/><Relationship Id="rId23" Type="http://schemas.openxmlformats.org/officeDocument/2006/relationships/hyperlink" Target="https://www.peelregion.ca/transition/" TargetMode="External"/><Relationship Id="rId28" Type="http://schemas.openxmlformats.org/officeDocument/2006/relationships/hyperlink" Target="https://www.instagram.com/peelregion.ca/?hl=en" TargetMode="External"/><Relationship Id="rId36" Type="http://schemas.openxmlformats.org/officeDocument/2006/relationships/image" Target="media/image13.emf"/><Relationship Id="rId49" Type="http://schemas.openxmlformats.org/officeDocument/2006/relationships/footer" Target="footer4.xml"/><Relationship Id="rId10" Type="http://schemas.openxmlformats.org/officeDocument/2006/relationships/image" Target="media/image3.png"/><Relationship Id="rId19" Type="http://schemas.openxmlformats.org/officeDocument/2006/relationships/hyperlink" Target="http://www.lesp.ca/" TargetMode="External"/><Relationship Id="rId31" Type="http://schemas.openxmlformats.org/officeDocument/2006/relationships/hyperlink" Target="https://pub-peelregion.escribemeetings.com/FileStream.ashx?DocumentId=28909" TargetMode="External"/><Relationship Id="rId44" Type="http://schemas.openxmlformats.org/officeDocument/2006/relationships/hyperlink" Target="mailto:careers@lesp.ca"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g"/><Relationship Id="rId22" Type="http://schemas.openxmlformats.org/officeDocument/2006/relationships/image" Target="media/image11.jpg"/><Relationship Id="rId27" Type="http://schemas.openxmlformats.org/officeDocument/2006/relationships/hyperlink" Target="https://twitter.com/regionofpeel" TargetMode="External"/><Relationship Id="rId30" Type="http://schemas.openxmlformats.org/officeDocument/2006/relationships/hyperlink" Target="https://peelregion.ca/diversity" TargetMode="External"/><Relationship Id="rId35" Type="http://schemas.openxmlformats.org/officeDocument/2006/relationships/hyperlink" Target="https://peelregion.ca/people/mobile-recovery-team.asp" TargetMode="External"/><Relationship Id="rId43" Type="http://schemas.openxmlformats.org/officeDocument/2006/relationships/footer" Target="footer3.xml"/><Relationship Id="rId48" Type="http://schemas.openxmlformats.org/officeDocument/2006/relationships/image" Target="media/image19.jpeg"/><Relationship Id="rId8" Type="http://schemas.openxmlformats.org/officeDocument/2006/relationships/image" Target="media/image1.jpeg"/><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hyperlink" Target="mailto:Kartik.kumar@lesp.ca" TargetMode="External"/><Relationship Id="rId25" Type="http://schemas.openxmlformats.org/officeDocument/2006/relationships/hyperlink" Target="https://www.peelregion.ca/brand/peel/" TargetMode="External"/><Relationship Id="rId33" Type="http://schemas.openxmlformats.org/officeDocument/2006/relationships/hyperlink" Target="https://peelregion.ca/people/alicja.asp" TargetMode="External"/><Relationship Id="rId38" Type="http://schemas.openxmlformats.org/officeDocument/2006/relationships/header" Target="header1.xml"/><Relationship Id="rId46" Type="http://schemas.openxmlformats.org/officeDocument/2006/relationships/image" Target="media/image17.jpeg"/><Relationship Id="rId20" Type="http://schemas.openxmlformats.org/officeDocument/2006/relationships/image" Target="media/image9.png"/><Relationship Id="rId4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s>
</file>

<file path=word/_rels/footer1.xml.rels><?xml version="1.0" encoding="UTF-8" standalone="yes"?>
<Relationships xmlns="http://schemas.openxmlformats.org/package/2006/relationships"><Relationship Id="rId2" Type="http://schemas.openxmlformats.org/officeDocument/2006/relationships/image" Target="media/image15.jpeg"/><Relationship Id="rId1" Type="http://schemas.openxmlformats.org/officeDocument/2006/relationships/image" Target="media/image14.jpeg"/></Relationships>
</file>

<file path=word/_rels/footer2.xml.rels><?xml version="1.0" encoding="UTF-8" standalone="yes"?>
<Relationships xmlns="http://schemas.openxmlformats.org/package/2006/relationships"><Relationship Id="rId2" Type="http://schemas.openxmlformats.org/officeDocument/2006/relationships/image" Target="media/image15.jpeg"/><Relationship Id="rId1" Type="http://schemas.openxmlformats.org/officeDocument/2006/relationships/image" Target="media/image14.jpeg"/></Relationships>
</file>

<file path=word/_rels/footer3.xml.rels><?xml version="1.0" encoding="UTF-8" standalone="yes"?>
<Relationships xmlns="http://schemas.openxmlformats.org/package/2006/relationships"><Relationship Id="rId2" Type="http://schemas.openxmlformats.org/officeDocument/2006/relationships/image" Target="media/image15.jpeg"/><Relationship Id="rId1" Type="http://schemas.openxmlformats.org/officeDocument/2006/relationships/image" Target="media/image1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9BA597-A23C-42BF-B665-5F4065718583}">
  <ds:schemaRefs>
    <ds:schemaRef ds:uri="http://schemas.openxmlformats.org/officeDocument/2006/bibliography"/>
  </ds:schemaRefs>
</ds:datastoreItem>
</file>

<file path=docMetadata/LabelInfo.xml><?xml version="1.0" encoding="utf-8"?>
<clbl:labelList xmlns:clbl="http://schemas.microsoft.com/office/2020/mipLabelMetadata">
  <clbl:label id="{356f99f3-9d86-47a1-8203-3b41b1cb0c68}" enabled="0" method="" siteId="{356f99f3-9d86-47a1-8203-3b41b1cb0c68}" removed="1"/>
</clbl:labelList>
</file>

<file path=docProps/app.xml><?xml version="1.0" encoding="utf-8"?>
<Properties xmlns="http://schemas.openxmlformats.org/officeDocument/2006/extended-properties" xmlns:vt="http://schemas.openxmlformats.org/officeDocument/2006/docPropsVTypes">
  <Template>Normal.dotm</Template>
  <TotalTime>4</TotalTime>
  <Pages>19</Pages>
  <Words>4145</Words>
  <Characters>23631</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DRAFT-GBPL-Position ProfileV1</vt:lpstr>
    </vt:vector>
  </TitlesOfParts>
  <Company/>
  <LinksUpToDate>false</LinksUpToDate>
  <CharactersWithSpaces>27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GBPL-Position ProfileV1</dc:title>
  <dc:subject/>
  <dc:creator>Adesha Demmin</dc:creator>
  <cp:keywords>DAE3PqwdnJU,BAE3EfoT6OY</cp:keywords>
  <dc:description/>
  <cp:lastModifiedBy>Oscar Chiu (Legacy Executive Search Partners)</cp:lastModifiedBy>
  <cp:revision>3</cp:revision>
  <dcterms:created xsi:type="dcterms:W3CDTF">2024-04-12T16:28:00Z</dcterms:created>
  <dcterms:modified xsi:type="dcterms:W3CDTF">2024-04-12T1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06838f604d8a0808790b7790536e8245d1ceb93d657359fd2f8fc66dec0b463</vt:lpwstr>
  </property>
</Properties>
</file>